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EastAsia" w:hAnsiTheme="minorHAnsi" w:cstheme="minorBidi"/>
          <w:spacing w:val="0"/>
          <w:kern w:val="0"/>
          <w:sz w:val="140"/>
          <w:szCs w:val="140"/>
        </w:rPr>
        <w:id w:val="167457840"/>
        <w:docPartObj>
          <w:docPartGallery w:val="Cover Pages"/>
          <w:docPartUnique/>
        </w:docPartObj>
      </w:sdtPr>
      <w:sdtEndPr>
        <w:rPr>
          <w:rFonts w:eastAsiaTheme="minorHAnsi"/>
          <w:i/>
          <w:iCs/>
          <w:color w:val="F07F09" w:themeColor="accent1"/>
          <w:sz w:val="22"/>
          <w:szCs w:val="22"/>
        </w:rPr>
      </w:sdtEndPr>
      <w:sdtContent>
        <w:tbl>
          <w:tblPr>
            <w:tblpPr w:leftFromText="187" w:rightFromText="187" w:bottomFromText="720" w:horzAnchor="margin" w:tblpYSpec="center"/>
            <w:tblW w:w="5000" w:type="pct"/>
            <w:tblLook w:val="04A0" w:firstRow="1" w:lastRow="0" w:firstColumn="1" w:lastColumn="0" w:noHBand="0" w:noVBand="1"/>
          </w:tblPr>
          <w:tblGrid>
            <w:gridCol w:w="9026"/>
          </w:tblGrid>
          <w:tr w:rsidR="0049244F">
            <w:tc>
              <w:tcPr>
                <w:tcW w:w="10296" w:type="dxa"/>
              </w:tcPr>
              <w:p w:rsidR="0049244F" w:rsidRDefault="003574AA" w:rsidP="00A40772">
                <w:pPr>
                  <w:pStyle w:val="Title"/>
                  <w:rPr>
                    <w:sz w:val="140"/>
                    <w:szCs w:val="140"/>
                  </w:rPr>
                </w:pPr>
                <w:sdt>
                  <w:sdtPr>
                    <w:rPr>
                      <w:sz w:val="140"/>
                      <w:szCs w:val="140"/>
                    </w:rPr>
                    <w:alias w:val="Title"/>
                    <w:id w:val="1934172987"/>
                    <w:dataBinding w:prefixMappings="xmlns:ns0='http://schemas.openxmlformats.org/package/2006/metadata/core-properties' xmlns:ns1='http://purl.org/dc/elements/1.1/'" w:xpath="/ns0:coreProperties[1]/ns1:title[1]" w:storeItemID="{6C3C8BC8-F283-45AE-878A-BAB7291924A1}"/>
                    <w:text/>
                  </w:sdtPr>
                  <w:sdtContent>
                    <w:r w:rsidR="00A40772">
                      <w:rPr>
                        <w:sz w:val="140"/>
                        <w:szCs w:val="140"/>
                      </w:rPr>
                      <w:t>iActo</w:t>
                    </w:r>
                  </w:sdtContent>
                </w:sdt>
              </w:p>
            </w:tc>
          </w:tr>
          <w:tr w:rsidR="00251A31">
            <w:tc>
              <w:tcPr>
                <w:tcW w:w="10296" w:type="dxa"/>
              </w:tcPr>
              <w:p w:rsidR="00251A31" w:rsidRDefault="00251A31" w:rsidP="00B33B6C">
                <w:pPr>
                  <w:pStyle w:val="Title"/>
                  <w:rPr>
                    <w:rFonts w:asciiTheme="minorHAnsi" w:eastAsiaTheme="minorEastAsia" w:hAnsiTheme="minorHAnsi" w:cstheme="minorBidi"/>
                    <w:spacing w:val="0"/>
                    <w:kern w:val="0"/>
                    <w:sz w:val="140"/>
                    <w:szCs w:val="140"/>
                  </w:rPr>
                </w:pPr>
              </w:p>
            </w:tc>
          </w:tr>
          <w:tr w:rsidR="0049244F">
            <w:tc>
              <w:tcPr>
                <w:tcW w:w="0" w:type="auto"/>
                <w:vAlign w:val="bottom"/>
              </w:tcPr>
              <w:p w:rsidR="0049244F" w:rsidRDefault="003574AA" w:rsidP="00A40772">
                <w:pPr>
                  <w:pStyle w:val="Subtitle"/>
                </w:pPr>
                <w:sdt>
                  <w:sdtPr>
                    <w:rPr>
                      <w:sz w:val="44"/>
                      <w:szCs w:val="28"/>
                    </w:rPr>
                    <w:alias w:val="Subtitle"/>
                    <w:id w:val="-899293849"/>
                    <w:dataBinding w:prefixMappings="xmlns:ns0='http://schemas.openxmlformats.org/package/2006/metadata/core-properties' xmlns:ns1='http://purl.org/dc/elements/1.1/'" w:xpath="/ns0:coreProperties[1]/ns1:subject[1]" w:storeItemID="{6C3C8BC8-F283-45AE-878A-BAB7291924A1}"/>
                    <w:text/>
                  </w:sdtPr>
                  <w:sdtContent>
                    <w:r w:rsidR="00A40772">
                      <w:rPr>
                        <w:sz w:val="44"/>
                        <w:szCs w:val="28"/>
                      </w:rPr>
                      <w:t xml:space="preserve">iActo </w:t>
                    </w:r>
                    <w:r w:rsidR="0049244F">
                      <w:rPr>
                        <w:sz w:val="44"/>
                        <w:szCs w:val="28"/>
                      </w:rPr>
                      <w:t>User Manual</w:t>
                    </w:r>
                  </w:sdtContent>
                </w:sdt>
              </w:p>
            </w:tc>
          </w:tr>
          <w:tr w:rsidR="0049244F">
            <w:trPr>
              <w:trHeight w:val="1152"/>
            </w:trPr>
            <w:tc>
              <w:tcPr>
                <w:tcW w:w="0" w:type="auto"/>
                <w:vAlign w:val="bottom"/>
              </w:tcPr>
              <w:p w:rsidR="0049244F" w:rsidRDefault="0049244F" w:rsidP="001F65C6">
                <w:pPr>
                  <w:rPr>
                    <w:color w:val="000000" w:themeColor="text1"/>
                    <w:sz w:val="24"/>
                    <w:szCs w:val="28"/>
                  </w:rPr>
                </w:pPr>
              </w:p>
            </w:tc>
          </w:tr>
        </w:tbl>
        <w:p w:rsidR="0049244F" w:rsidRDefault="00AC4556">
          <w:pPr>
            <w:rPr>
              <w:rFonts w:asciiTheme="majorHAnsi" w:eastAsiaTheme="majorEastAsia" w:hAnsiTheme="majorHAnsi" w:cstheme="majorBidi"/>
              <w:b/>
              <w:bCs/>
              <w:i/>
              <w:iCs/>
              <w:color w:val="F07F09" w:themeColor="accent1"/>
            </w:rPr>
          </w:pPr>
          <w:r>
            <w:rPr>
              <w:noProof/>
              <w:lang w:val="en-US"/>
            </w:rPr>
            <mc:AlternateContent>
              <mc:Choice Requires="wps">
                <w:drawing>
                  <wp:anchor distT="0" distB="0" distL="114300" distR="114300" simplePos="0" relativeHeight="251661312" behindDoc="1" locked="0" layoutInCell="1" allowOverlap="1" wp14:anchorId="561AD489" wp14:editId="5E587651">
                    <wp:simplePos x="0" y="0"/>
                    <wp:positionH relativeFrom="page">
                      <wp:align>center</wp:align>
                    </wp:positionH>
                    <wp:positionV relativeFrom="page">
                      <wp:align>center</wp:align>
                    </wp:positionV>
                    <wp:extent cx="7557770" cy="10687685"/>
                    <wp:effectExtent l="0" t="0" r="0" b="0"/>
                    <wp:wrapNone/>
                    <wp:docPr id="3"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7770" cy="10687685"/>
                            </a:xfrm>
                            <a:prstGeom prst="rect">
                              <a:avLst/>
                            </a:prstGeom>
                            <a:blipFill dpi="0" rotWithShape="1">
                              <a:blip r:embed="rId9">
                                <a:duotone>
                                  <a:schemeClr val="lt1">
                                    <a:lumMod val="25000"/>
                                    <a:lumOff val="0"/>
                                  </a:schemeClr>
                                  <a:srgbClr val="FFFFFF"/>
                                </a:duotone>
                              </a:blip>
                              <a:srcRect/>
                              <a:stretch>
                                <a:fillRect/>
                              </a:stretch>
                            </a:blip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100000</wp14:pctWidth>
                    </wp14:sizeRelH>
                    <wp14:sizeRelV relativeFrom="page">
                      <wp14:pctHeight>10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72E3604" id="Rectangle 119" o:spid="_x0000_s1026" style="position:absolute;margin-left:0;margin-top:0;width:595.1pt;height:841.55pt;z-index:-25165516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" stroked="f" strokeweight="2pt">
                    <v:fill r:id="rId10" o:title="" recolor="t" rotate="t" type="frame"/>
                    <v:imagedata recolortarget="#3f3f3f [801]"/>
                    <w10:wrap anchorx="page" anchory="page"/>
                  </v:rect>
                </w:pict>
              </mc:Fallback>
            </mc:AlternateContent>
          </w:r>
          <w:r>
            <w:rPr>
              <w:noProof/>
              <w:lang w:val="en-US"/>
            </w:rPr>
            <mc:AlternateContent>
              <mc:Choice Requires="wps">
                <w:drawing>
                  <wp:anchor distT="0" distB="0" distL="114300" distR="114300" simplePos="0" relativeHeight="251659264" behindDoc="0" locked="0" layoutInCell="1" allowOverlap="1" wp14:anchorId="02BFE682" wp14:editId="16FABDFB">
                    <wp:simplePos x="0" y="0"/>
                    <mc:AlternateContent>
                      <mc:Choice Requires="wp14">
                        <wp:positionH relativeFrom="margin">
                          <wp14:pctPosHOffset>0</wp14:pctPosHOffset>
                        </wp:positionH>
                      </mc:Choice>
                      <mc:Fallback>
                        <wp:positionH relativeFrom="page">
                          <wp:posOffset>914400</wp:posOffset>
                        </wp:positionH>
                      </mc:Fallback>
                    </mc:AlternateContent>
                    <wp:positionV relativeFrom="margin">
                      <wp:align>bottom</wp:align>
                    </wp:positionV>
                    <wp:extent cx="5728970" cy="269875"/>
                    <wp:effectExtent l="0" t="0" r="0" b="0"/>
                    <wp:wrapNone/>
                    <wp:docPr id="12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28970" cy="269875"/>
                            </a:xfrm>
                            <a:prstGeom prst="rect">
                              <a:avLst/>
                            </a:prstGeom>
                            <a:noFill/>
                            <a:ln w="6350">
                              <a:noFill/>
                            </a:ln>
                            <a:effectLst/>
                          </wps:spPr>
                          <wps:txbx>
                            <w:txbxContent>
                              <w:sdt>
                                <w:sdtPr>
                                  <w:id w:val="-2035646870"/>
                                  <w:date w:fullDate="2018-02-02T00:00:00Z">
                                    <w:dateFormat w:val="M/d/yyyy"/>
                                    <w:lid w:val="en-US"/>
                                    <w:storeMappedDataAs w:val="dateTime"/>
                                    <w:calendar w:val="gregorian"/>
                                  </w:date>
                                </w:sdtPr>
                                <w:sdtContent>
                                  <w:p w:rsidR="003574AA" w:rsidRDefault="003574AA">
                                    <w:pPr>
                                      <w:pStyle w:val="Subtitle"/>
                                      <w:spacing w:after="0" w:line="240" w:lineRule="auto"/>
                                    </w:pPr>
                                    <w:r>
                                      <w:rPr>
                                        <w:lang w:val="en-US"/>
                                      </w:rPr>
                                      <w:t>2/2/2018</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type w14:anchorId="02BFE682" id="_x0000_t202" coordsize="21600,21600" o:spt="202" path="m,l,21600r21600,l21600,xe">
                    <v:stroke joinstyle="miter"/>
                    <v:path gradientshapeok="t" o:connecttype="rect"/>
                  </v:shapetype>
                  <v:shape id="Text Box 120" o:spid="_x0000_s1026" type="#_x0000_t202" style="position:absolute;left:0;text-align:left;margin-left:0;margin-top:0;width:451.1pt;height:21.25pt;z-index:251659264;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" filled="f" stroked="f" strokeweight=".5pt">
                    <v:path arrowok="t"/>
                    <v:textbox style="mso-fit-shape-to-text:t">
                      <w:txbxContent>
                        <w:sdt>
                          <w:sdtPr>
                            <w:id w:val="-2035646870"/>
                            <w:date w:fullDate="2018-02-02T00:00:00Z">
                              <w:dateFormat w:val="M/d/yyyy"/>
                              <w:lid w:val="en-US"/>
                              <w:storeMappedDataAs w:val="dateTime"/>
                              <w:calendar w:val="gregorian"/>
                            </w:date>
                          </w:sdtPr>
                          <w:sdtContent>
                            <w:p w:rsidR="003574AA" w:rsidRDefault="003574AA">
                              <w:pPr>
                                <w:pStyle w:val="Subtitle"/>
                                <w:spacing w:after="0" w:line="240" w:lineRule="auto"/>
                              </w:pPr>
                              <w:r>
                                <w:rPr>
                                  <w:lang w:val="en-US"/>
                                </w:rPr>
                                <w:t>2/2/2018</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660288" behindDoc="0" locked="0" layoutInCell="1" allowOverlap="1" wp14:anchorId="2C56F4DE" wp14:editId="1EFCB959">
                    <wp:simplePos x="0" y="0"/>
                    <wp:positionH relativeFrom="page">
                      <wp:align>center</wp:align>
                    </wp:positionH>
                    <wp:positionV relativeFrom="page">
                      <wp:align>top</wp:align>
                    </wp:positionV>
                    <wp:extent cx="5728970" cy="2212975"/>
                    <wp:effectExtent l="0" t="0" r="2540" b="0"/>
                    <wp:wrapNone/>
                    <wp:docPr id="121"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8970" cy="22129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25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780192A" id="Rectangle 121" o:spid="_x0000_s1026" style="position:absolute;margin-left:0;margin-top:0;width:451.1pt;height:174.25pt;z-index:251660288;visibility:visible;mso-wrap-style:square;mso-width-percent:1000;mso-height-percent:250;mso-wrap-distance-left:9pt;mso-wrap-distance-top:0;mso-wrap-distance-right:9pt;mso-wrap-distance-bottom:0;mso-position-horizontal:center;mso-position-horizontal-relative:page;mso-position-vertical:top;mso-position-vertical-relative:page;mso-width-percent:1000;mso-height-percent:25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" fillcolor="#f07f09 [3204]" stroked="f" strokeweight="1pt">
                    <v:path arrowok="t"/>
                    <w10:wrap anchorx="page" anchory="page"/>
                  </v:rect>
                </w:pict>
              </mc:Fallback>
            </mc:AlternateContent>
          </w:r>
          <w:r>
            <w:rPr>
              <w:noProof/>
              <w:lang w:val="en-US"/>
            </w:rPr>
            <mc:AlternateContent>
              <mc:Choice Requires="wps">
                <w:drawing>
                  <wp:anchor distT="0" distB="0" distL="114300" distR="114300" simplePos="0" relativeHeight="251662336" behindDoc="0" locked="0" layoutInCell="1" allowOverlap="1" wp14:anchorId="605F56DC" wp14:editId="4494135C">
                    <wp:simplePos x="0" y="0"/>
                    <wp:positionH relativeFrom="margin">
                      <wp:align>center</wp:align>
                    </wp:positionH>
                    <wp:positionV relativeFrom="margin">
                      <wp:align>bottom</wp:align>
                    </wp:positionV>
                    <wp:extent cx="5728970" cy="36195"/>
                    <wp:effectExtent l="0" t="0" r="2540" b="1905"/>
                    <wp:wrapNone/>
                    <wp:docPr id="122"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897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7C5A7B" id="Rectangle 122" o:spid="_x0000_s1026" style="position:absolute;margin-left:0;margin-top:0;width:451.1pt;height:2.85pt;z-index:251662336;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" fillcolor="#f07f09 [3204]" stroked="f" strokeweight="1pt">
                    <v:path arrowok="t"/>
                    <w10:wrap anchorx="margin" anchory="margin"/>
                  </v:rect>
                </w:pict>
              </mc:Fallback>
            </mc:AlternateContent>
          </w:r>
          <w:r w:rsidR="0049244F">
            <w:rPr>
              <w:i/>
              <w:iCs/>
              <w:color w:val="F07F09" w:themeColor="accent1"/>
            </w:rPr>
            <w:br w:type="page"/>
          </w:r>
        </w:p>
      </w:sdtContent>
    </w:sdt>
    <w:p w:rsidR="0084258C" w:rsidRDefault="0084258C" w:rsidP="00583A06">
      <w:pPr>
        <w:pStyle w:val="TOCHeading"/>
        <w:numPr>
          <w:ilvl w:val="0"/>
          <w:numId w:val="0"/>
        </w:numPr>
        <w:sectPr w:rsidR="0084258C" w:rsidSect="0084258C">
          <w:headerReference w:type="default" r:id="rId11"/>
          <w:footerReference w:type="default" r:id="rId12"/>
          <w:pgSz w:w="11906" w:h="16838"/>
          <w:pgMar w:top="1440" w:right="1440" w:bottom="1440" w:left="1440" w:header="454" w:footer="227" w:gutter="0"/>
          <w:pgBorders w:offsetFrom="page">
            <w:top w:val="single" w:sz="4" w:space="20" w:color="auto"/>
            <w:left w:val="single" w:sz="4" w:space="20" w:color="auto"/>
            <w:bottom w:val="single" w:sz="4" w:space="20" w:color="auto"/>
            <w:right w:val="single" w:sz="4" w:space="20" w:color="auto"/>
          </w:pgBorders>
          <w:pgNumType w:fmt="lowerRoman" w:start="0"/>
          <w:cols w:space="708"/>
          <w:titlePg/>
          <w:docGrid w:linePitch="360"/>
        </w:sectPr>
      </w:pPr>
    </w:p>
    <w:p w:rsidR="00073113" w:rsidRPr="006145DB" w:rsidRDefault="00073113" w:rsidP="00073113">
      <w:pPr>
        <w:pStyle w:val="TOCHeading"/>
        <w:numPr>
          <w:ilvl w:val="0"/>
          <w:numId w:val="0"/>
        </w:numPr>
        <w:ind w:left="432" w:hanging="432"/>
      </w:pPr>
      <w:bookmarkStart w:id="0" w:name="_Toc413665889"/>
      <w:r w:rsidRPr="006145DB">
        <w:lastRenderedPageBreak/>
        <w:t>Revision History</w:t>
      </w:r>
      <w:bookmarkEnd w:id="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170" w:type="dxa"/>
        </w:tblCellMar>
        <w:tblLook w:val="04A0" w:firstRow="1" w:lastRow="0" w:firstColumn="1" w:lastColumn="0" w:noHBand="0" w:noVBand="1"/>
      </w:tblPr>
      <w:tblGrid>
        <w:gridCol w:w="2182"/>
        <w:gridCol w:w="6844"/>
      </w:tblGrid>
      <w:tr w:rsidR="00073113" w:rsidRPr="006145DB" w:rsidTr="000C1493">
        <w:tc>
          <w:tcPr>
            <w:tcW w:w="1209" w:type="pct"/>
          </w:tcPr>
          <w:p w:rsidR="00073113" w:rsidRPr="006145DB" w:rsidRDefault="00073113" w:rsidP="000C1493">
            <w:pPr>
              <w:rPr>
                <w:b/>
                <w:i/>
              </w:rPr>
            </w:pPr>
            <w:r w:rsidRPr="006145DB">
              <w:rPr>
                <w:b/>
                <w:i/>
              </w:rPr>
              <w:t>Document Owner</w:t>
            </w:r>
          </w:p>
        </w:tc>
        <w:tc>
          <w:tcPr>
            <w:tcW w:w="3791" w:type="pct"/>
          </w:tcPr>
          <w:p w:rsidR="00073113" w:rsidRPr="006145DB" w:rsidRDefault="00073113" w:rsidP="000C1493">
            <w:r w:rsidRPr="006145DB">
              <w:t>Ratheesh</w:t>
            </w:r>
          </w:p>
        </w:tc>
      </w:tr>
      <w:tr w:rsidR="00073113" w:rsidRPr="006145DB" w:rsidTr="000C1493">
        <w:tc>
          <w:tcPr>
            <w:tcW w:w="1209" w:type="pct"/>
          </w:tcPr>
          <w:p w:rsidR="00073113" w:rsidRPr="006145DB" w:rsidRDefault="00073113" w:rsidP="000C1493">
            <w:pPr>
              <w:rPr>
                <w:b/>
                <w:i/>
              </w:rPr>
            </w:pPr>
            <w:r w:rsidRPr="006145DB">
              <w:rPr>
                <w:b/>
                <w:i/>
              </w:rPr>
              <w:t>Document Location</w:t>
            </w:r>
          </w:p>
        </w:tc>
        <w:tc>
          <w:tcPr>
            <w:tcW w:w="3791" w:type="pct"/>
          </w:tcPr>
          <w:p w:rsidR="00073113" w:rsidRPr="006145DB" w:rsidRDefault="00073113" w:rsidP="00073113">
            <w:r w:rsidRPr="006145DB">
              <w:t>This document is only valid on the day it was printed and the electronic version is located at /PMO/</w:t>
            </w:r>
            <w:r w:rsidR="005A531C">
              <w:t>User Manual</w:t>
            </w:r>
          </w:p>
        </w:tc>
      </w:tr>
      <w:tr w:rsidR="00073113" w:rsidRPr="006145DB" w:rsidTr="000C1493">
        <w:tc>
          <w:tcPr>
            <w:tcW w:w="1209" w:type="pct"/>
          </w:tcPr>
          <w:p w:rsidR="00073113" w:rsidRPr="006145DB" w:rsidRDefault="00073113" w:rsidP="000C1493">
            <w:pPr>
              <w:rPr>
                <w:b/>
                <w:i/>
              </w:rPr>
            </w:pPr>
            <w:r w:rsidRPr="006145DB">
              <w:rPr>
                <w:b/>
                <w:i/>
              </w:rPr>
              <w:t>Document Status</w:t>
            </w:r>
          </w:p>
        </w:tc>
        <w:tc>
          <w:tcPr>
            <w:tcW w:w="3791" w:type="pct"/>
          </w:tcPr>
          <w:p w:rsidR="00073113" w:rsidRPr="006145DB" w:rsidRDefault="00073113" w:rsidP="000C1493">
            <w:pPr>
              <w:rPr>
                <w:b/>
                <w:i/>
              </w:rPr>
            </w:pPr>
            <w:r w:rsidRPr="006145DB">
              <w:rPr>
                <w:b/>
                <w:i/>
              </w:rPr>
              <w:t>DRAFT</w:t>
            </w:r>
          </w:p>
        </w:tc>
      </w:tr>
    </w:tbl>
    <w:p w:rsidR="00073113" w:rsidRPr="006145DB" w:rsidRDefault="00073113" w:rsidP="00073113"/>
    <w:tbl>
      <w:tblPr>
        <w:tblStyle w:val="TableGrid"/>
        <w:tblW w:w="5000" w:type="pct"/>
        <w:tblCellMar>
          <w:top w:w="57" w:type="dxa"/>
          <w:bottom w:w="57" w:type="dxa"/>
        </w:tblCellMar>
        <w:tblLook w:val="04A0" w:firstRow="1" w:lastRow="0" w:firstColumn="1" w:lastColumn="0" w:noHBand="0" w:noVBand="1"/>
      </w:tblPr>
      <w:tblGrid>
        <w:gridCol w:w="1467"/>
        <w:gridCol w:w="1904"/>
        <w:gridCol w:w="2927"/>
        <w:gridCol w:w="1122"/>
        <w:gridCol w:w="1596"/>
      </w:tblGrid>
      <w:tr w:rsidR="00073113" w:rsidRPr="006145DB" w:rsidTr="000C1493">
        <w:tc>
          <w:tcPr>
            <w:tcW w:w="814" w:type="pct"/>
            <w:shd w:val="clear" w:color="auto" w:fill="FDE5CC" w:themeFill="accent1" w:themeFillTint="33"/>
          </w:tcPr>
          <w:p w:rsidR="00073113" w:rsidRPr="006145DB" w:rsidRDefault="00073113" w:rsidP="000C1493">
            <w:pPr>
              <w:rPr>
                <w:b/>
              </w:rPr>
            </w:pPr>
            <w:r w:rsidRPr="006145DB">
              <w:rPr>
                <w:b/>
              </w:rPr>
              <w:t>Revision #</w:t>
            </w:r>
          </w:p>
        </w:tc>
        <w:tc>
          <w:tcPr>
            <w:tcW w:w="1056" w:type="pct"/>
            <w:shd w:val="clear" w:color="auto" w:fill="FDE5CC" w:themeFill="accent1" w:themeFillTint="33"/>
            <w:vAlign w:val="center"/>
          </w:tcPr>
          <w:p w:rsidR="00073113" w:rsidRPr="006145DB" w:rsidRDefault="00073113" w:rsidP="000C1493">
            <w:pPr>
              <w:rPr>
                <w:b/>
              </w:rPr>
            </w:pPr>
            <w:r w:rsidRPr="006145DB">
              <w:rPr>
                <w:b/>
              </w:rPr>
              <w:t>Revision Date</w:t>
            </w:r>
          </w:p>
        </w:tc>
        <w:tc>
          <w:tcPr>
            <w:tcW w:w="1623" w:type="pct"/>
            <w:shd w:val="clear" w:color="auto" w:fill="FDE5CC" w:themeFill="accent1" w:themeFillTint="33"/>
            <w:vAlign w:val="center"/>
          </w:tcPr>
          <w:p w:rsidR="00073113" w:rsidRPr="006145DB" w:rsidRDefault="00073113" w:rsidP="000C1493">
            <w:pPr>
              <w:rPr>
                <w:b/>
              </w:rPr>
            </w:pPr>
            <w:r w:rsidRPr="006145DB">
              <w:rPr>
                <w:b/>
              </w:rPr>
              <w:t>Description of Change</w:t>
            </w:r>
          </w:p>
        </w:tc>
        <w:tc>
          <w:tcPr>
            <w:tcW w:w="622" w:type="pct"/>
            <w:shd w:val="clear" w:color="auto" w:fill="FDE5CC" w:themeFill="accent1" w:themeFillTint="33"/>
            <w:vAlign w:val="center"/>
          </w:tcPr>
          <w:p w:rsidR="00073113" w:rsidRPr="006145DB" w:rsidRDefault="00073113" w:rsidP="000C1493">
            <w:pPr>
              <w:rPr>
                <w:b/>
              </w:rPr>
            </w:pPr>
            <w:r w:rsidRPr="006145DB">
              <w:rPr>
                <w:b/>
              </w:rPr>
              <w:t>Author</w:t>
            </w:r>
          </w:p>
        </w:tc>
        <w:tc>
          <w:tcPr>
            <w:tcW w:w="885" w:type="pct"/>
            <w:shd w:val="clear" w:color="auto" w:fill="FDE5CC" w:themeFill="accent1" w:themeFillTint="33"/>
            <w:vAlign w:val="center"/>
          </w:tcPr>
          <w:p w:rsidR="00073113" w:rsidRPr="006145DB" w:rsidRDefault="00073113" w:rsidP="000C1493">
            <w:pPr>
              <w:rPr>
                <w:b/>
              </w:rPr>
            </w:pPr>
            <w:r w:rsidRPr="006145DB">
              <w:rPr>
                <w:b/>
              </w:rPr>
              <w:t>Comments</w:t>
            </w:r>
          </w:p>
        </w:tc>
      </w:tr>
      <w:tr w:rsidR="00073113" w:rsidRPr="006145DB" w:rsidTr="000C1493">
        <w:tc>
          <w:tcPr>
            <w:tcW w:w="814" w:type="pct"/>
          </w:tcPr>
          <w:p w:rsidR="00073113" w:rsidRPr="006145DB" w:rsidRDefault="00073113" w:rsidP="000C1493"/>
        </w:tc>
        <w:tc>
          <w:tcPr>
            <w:tcW w:w="1056" w:type="pct"/>
            <w:vAlign w:val="center"/>
          </w:tcPr>
          <w:p w:rsidR="00073113" w:rsidRPr="006145DB" w:rsidRDefault="00073113" w:rsidP="000C1493"/>
        </w:tc>
        <w:tc>
          <w:tcPr>
            <w:tcW w:w="1623" w:type="pct"/>
            <w:vAlign w:val="center"/>
          </w:tcPr>
          <w:p w:rsidR="00073113" w:rsidRPr="006145DB" w:rsidRDefault="00073113" w:rsidP="000C1493"/>
        </w:tc>
        <w:tc>
          <w:tcPr>
            <w:tcW w:w="622" w:type="pct"/>
            <w:vAlign w:val="center"/>
          </w:tcPr>
          <w:p w:rsidR="00073113" w:rsidRPr="006145DB" w:rsidRDefault="00073113" w:rsidP="000C1493"/>
        </w:tc>
        <w:tc>
          <w:tcPr>
            <w:tcW w:w="885" w:type="pct"/>
            <w:vAlign w:val="center"/>
          </w:tcPr>
          <w:p w:rsidR="00073113" w:rsidRPr="006145DB" w:rsidRDefault="00073113" w:rsidP="000C1493"/>
        </w:tc>
      </w:tr>
      <w:tr w:rsidR="00073113" w:rsidRPr="006145DB" w:rsidTr="000C1493">
        <w:tc>
          <w:tcPr>
            <w:tcW w:w="814" w:type="pct"/>
          </w:tcPr>
          <w:p w:rsidR="00073113" w:rsidRPr="006145DB" w:rsidRDefault="00073113" w:rsidP="000C1493"/>
        </w:tc>
        <w:tc>
          <w:tcPr>
            <w:tcW w:w="1056" w:type="pct"/>
            <w:vAlign w:val="center"/>
          </w:tcPr>
          <w:p w:rsidR="00073113" w:rsidRPr="006145DB" w:rsidRDefault="00073113" w:rsidP="000C1493"/>
        </w:tc>
        <w:tc>
          <w:tcPr>
            <w:tcW w:w="1623" w:type="pct"/>
            <w:vAlign w:val="center"/>
          </w:tcPr>
          <w:p w:rsidR="00073113" w:rsidRPr="006145DB" w:rsidRDefault="00073113" w:rsidP="000C1493"/>
        </w:tc>
        <w:tc>
          <w:tcPr>
            <w:tcW w:w="622" w:type="pct"/>
            <w:vAlign w:val="center"/>
          </w:tcPr>
          <w:p w:rsidR="00073113" w:rsidRPr="006145DB" w:rsidRDefault="00073113" w:rsidP="000C1493"/>
        </w:tc>
        <w:tc>
          <w:tcPr>
            <w:tcW w:w="885" w:type="pct"/>
            <w:vAlign w:val="center"/>
          </w:tcPr>
          <w:p w:rsidR="00073113" w:rsidRPr="006145DB" w:rsidRDefault="00073113" w:rsidP="000C1493"/>
        </w:tc>
      </w:tr>
      <w:tr w:rsidR="00073113" w:rsidRPr="006145DB" w:rsidTr="000C1493">
        <w:tc>
          <w:tcPr>
            <w:tcW w:w="814" w:type="pct"/>
          </w:tcPr>
          <w:p w:rsidR="00073113" w:rsidRPr="006145DB" w:rsidRDefault="00073113" w:rsidP="000C1493"/>
        </w:tc>
        <w:tc>
          <w:tcPr>
            <w:tcW w:w="1056" w:type="pct"/>
            <w:vAlign w:val="center"/>
          </w:tcPr>
          <w:p w:rsidR="00073113" w:rsidRPr="006145DB" w:rsidRDefault="00073113" w:rsidP="000C1493"/>
        </w:tc>
        <w:tc>
          <w:tcPr>
            <w:tcW w:w="1623" w:type="pct"/>
            <w:vAlign w:val="center"/>
          </w:tcPr>
          <w:p w:rsidR="00073113" w:rsidRPr="006145DB" w:rsidRDefault="00073113" w:rsidP="000C1493"/>
        </w:tc>
        <w:tc>
          <w:tcPr>
            <w:tcW w:w="622" w:type="pct"/>
            <w:vAlign w:val="center"/>
          </w:tcPr>
          <w:p w:rsidR="00073113" w:rsidRPr="006145DB" w:rsidRDefault="00073113" w:rsidP="000C1493"/>
        </w:tc>
        <w:tc>
          <w:tcPr>
            <w:tcW w:w="885" w:type="pct"/>
            <w:vAlign w:val="center"/>
          </w:tcPr>
          <w:p w:rsidR="00073113" w:rsidRPr="006145DB" w:rsidRDefault="00073113" w:rsidP="000C1493"/>
        </w:tc>
      </w:tr>
      <w:tr w:rsidR="00073113" w:rsidRPr="006145DB" w:rsidTr="000C1493">
        <w:tc>
          <w:tcPr>
            <w:tcW w:w="814" w:type="pct"/>
          </w:tcPr>
          <w:p w:rsidR="00073113" w:rsidRPr="006145DB" w:rsidRDefault="00073113" w:rsidP="000C1493"/>
        </w:tc>
        <w:tc>
          <w:tcPr>
            <w:tcW w:w="1056" w:type="pct"/>
            <w:vAlign w:val="center"/>
          </w:tcPr>
          <w:p w:rsidR="00073113" w:rsidRPr="006145DB" w:rsidRDefault="00073113" w:rsidP="000C1493"/>
        </w:tc>
        <w:tc>
          <w:tcPr>
            <w:tcW w:w="1623" w:type="pct"/>
            <w:vAlign w:val="center"/>
          </w:tcPr>
          <w:p w:rsidR="00073113" w:rsidRPr="006145DB" w:rsidRDefault="00073113" w:rsidP="000C1493"/>
        </w:tc>
        <w:tc>
          <w:tcPr>
            <w:tcW w:w="622" w:type="pct"/>
            <w:vAlign w:val="center"/>
          </w:tcPr>
          <w:p w:rsidR="00073113" w:rsidRPr="006145DB" w:rsidRDefault="00073113" w:rsidP="000C1493"/>
        </w:tc>
        <w:tc>
          <w:tcPr>
            <w:tcW w:w="885" w:type="pct"/>
            <w:vAlign w:val="center"/>
          </w:tcPr>
          <w:p w:rsidR="00073113" w:rsidRPr="006145DB" w:rsidRDefault="00073113" w:rsidP="000C1493"/>
        </w:tc>
      </w:tr>
    </w:tbl>
    <w:p w:rsidR="00073113" w:rsidRPr="006145DB" w:rsidRDefault="00073113" w:rsidP="00FD56EA">
      <w:pPr>
        <w:pStyle w:val="TOCHeading"/>
        <w:numPr>
          <w:ilvl w:val="0"/>
          <w:numId w:val="0"/>
        </w:numPr>
        <w:ind w:left="432" w:hanging="432"/>
      </w:pPr>
      <w:bookmarkStart w:id="1" w:name="_Toc413665890"/>
      <w:r w:rsidRPr="006145DB">
        <w:t>Document Approval</w:t>
      </w:r>
      <w:bookmarkEnd w:id="1"/>
    </w:p>
    <w:p w:rsidR="00073113" w:rsidRPr="006145DB" w:rsidRDefault="00073113" w:rsidP="00073113">
      <w:r w:rsidRPr="006145DB">
        <w:t xml:space="preserve">The following </w:t>
      </w:r>
      <w:r>
        <w:t>User Manual</w:t>
      </w:r>
      <w:r w:rsidRPr="006145DB">
        <w:t xml:space="preserve"> has been accepted and approved by the following:</w:t>
      </w:r>
    </w:p>
    <w:tbl>
      <w:tblPr>
        <w:tblStyle w:val="TableGrid"/>
        <w:tblW w:w="5000" w:type="pct"/>
        <w:tblCellMar>
          <w:top w:w="57" w:type="dxa"/>
          <w:bottom w:w="57" w:type="dxa"/>
        </w:tblCellMar>
        <w:tblLook w:val="04A0" w:firstRow="1" w:lastRow="0" w:firstColumn="1" w:lastColumn="0" w:noHBand="0" w:noVBand="1"/>
      </w:tblPr>
      <w:tblGrid>
        <w:gridCol w:w="2528"/>
        <w:gridCol w:w="3513"/>
        <w:gridCol w:w="1471"/>
        <w:gridCol w:w="1504"/>
      </w:tblGrid>
      <w:tr w:rsidR="00073113" w:rsidRPr="006145DB" w:rsidTr="000C1493">
        <w:tc>
          <w:tcPr>
            <w:tcW w:w="1402" w:type="pct"/>
            <w:shd w:val="clear" w:color="auto" w:fill="FDE5CC" w:themeFill="accent1" w:themeFillTint="33"/>
            <w:vAlign w:val="center"/>
          </w:tcPr>
          <w:p w:rsidR="00073113" w:rsidRPr="006145DB" w:rsidRDefault="00073113" w:rsidP="000C1493">
            <w:pPr>
              <w:rPr>
                <w:b/>
              </w:rPr>
            </w:pPr>
            <w:r w:rsidRPr="006145DB">
              <w:rPr>
                <w:b/>
              </w:rPr>
              <w:t>Signature</w:t>
            </w:r>
          </w:p>
        </w:tc>
        <w:tc>
          <w:tcPr>
            <w:tcW w:w="1948" w:type="pct"/>
            <w:shd w:val="clear" w:color="auto" w:fill="FDE5CC" w:themeFill="accent1" w:themeFillTint="33"/>
            <w:vAlign w:val="center"/>
          </w:tcPr>
          <w:p w:rsidR="00073113" w:rsidRPr="006145DB" w:rsidRDefault="00073113" w:rsidP="000C1493">
            <w:pPr>
              <w:rPr>
                <w:b/>
              </w:rPr>
            </w:pPr>
            <w:r w:rsidRPr="006145DB">
              <w:rPr>
                <w:b/>
              </w:rPr>
              <w:t>Printed Name</w:t>
            </w:r>
          </w:p>
        </w:tc>
        <w:tc>
          <w:tcPr>
            <w:tcW w:w="816" w:type="pct"/>
            <w:shd w:val="clear" w:color="auto" w:fill="FDE5CC" w:themeFill="accent1" w:themeFillTint="33"/>
            <w:vAlign w:val="center"/>
          </w:tcPr>
          <w:p w:rsidR="00073113" w:rsidRPr="006145DB" w:rsidRDefault="00073113" w:rsidP="000C1493">
            <w:pPr>
              <w:rPr>
                <w:b/>
              </w:rPr>
            </w:pPr>
            <w:r w:rsidRPr="006145DB">
              <w:rPr>
                <w:b/>
              </w:rPr>
              <w:t>Title</w:t>
            </w:r>
          </w:p>
        </w:tc>
        <w:tc>
          <w:tcPr>
            <w:tcW w:w="834" w:type="pct"/>
            <w:shd w:val="clear" w:color="auto" w:fill="FDE5CC" w:themeFill="accent1" w:themeFillTint="33"/>
            <w:vAlign w:val="center"/>
          </w:tcPr>
          <w:p w:rsidR="00073113" w:rsidRPr="006145DB" w:rsidRDefault="00073113" w:rsidP="000C1493">
            <w:pPr>
              <w:rPr>
                <w:b/>
              </w:rPr>
            </w:pPr>
            <w:r w:rsidRPr="006145DB">
              <w:rPr>
                <w:b/>
              </w:rPr>
              <w:t>Date</w:t>
            </w:r>
          </w:p>
        </w:tc>
      </w:tr>
      <w:tr w:rsidR="00073113" w:rsidRPr="006145DB" w:rsidTr="000C1493">
        <w:tc>
          <w:tcPr>
            <w:tcW w:w="1402" w:type="pct"/>
            <w:vAlign w:val="center"/>
          </w:tcPr>
          <w:p w:rsidR="00073113" w:rsidRPr="006145DB" w:rsidRDefault="00073113" w:rsidP="000C1493"/>
        </w:tc>
        <w:tc>
          <w:tcPr>
            <w:tcW w:w="1948" w:type="pct"/>
            <w:vAlign w:val="center"/>
          </w:tcPr>
          <w:p w:rsidR="00073113" w:rsidRPr="006145DB" w:rsidRDefault="00073113" w:rsidP="000C1493"/>
        </w:tc>
        <w:tc>
          <w:tcPr>
            <w:tcW w:w="816" w:type="pct"/>
            <w:vAlign w:val="center"/>
          </w:tcPr>
          <w:p w:rsidR="00073113" w:rsidRPr="006145DB" w:rsidRDefault="00073113" w:rsidP="000C1493"/>
        </w:tc>
        <w:tc>
          <w:tcPr>
            <w:tcW w:w="834" w:type="pct"/>
            <w:vAlign w:val="center"/>
          </w:tcPr>
          <w:p w:rsidR="00073113" w:rsidRPr="006145DB" w:rsidRDefault="00073113" w:rsidP="000C1493"/>
        </w:tc>
      </w:tr>
      <w:tr w:rsidR="00073113" w:rsidRPr="006145DB" w:rsidTr="000C1493">
        <w:tc>
          <w:tcPr>
            <w:tcW w:w="1402" w:type="pct"/>
            <w:vAlign w:val="center"/>
          </w:tcPr>
          <w:p w:rsidR="00073113" w:rsidRPr="006145DB" w:rsidRDefault="00073113" w:rsidP="000C1493"/>
        </w:tc>
        <w:tc>
          <w:tcPr>
            <w:tcW w:w="1948" w:type="pct"/>
            <w:vAlign w:val="center"/>
          </w:tcPr>
          <w:p w:rsidR="00073113" w:rsidRPr="006145DB" w:rsidRDefault="00073113" w:rsidP="000C1493"/>
        </w:tc>
        <w:tc>
          <w:tcPr>
            <w:tcW w:w="816" w:type="pct"/>
            <w:vAlign w:val="center"/>
          </w:tcPr>
          <w:p w:rsidR="00073113" w:rsidRPr="006145DB" w:rsidRDefault="00073113" w:rsidP="000C1493"/>
        </w:tc>
        <w:tc>
          <w:tcPr>
            <w:tcW w:w="834" w:type="pct"/>
            <w:vAlign w:val="center"/>
          </w:tcPr>
          <w:p w:rsidR="00073113" w:rsidRPr="006145DB" w:rsidRDefault="00073113" w:rsidP="000C1493"/>
        </w:tc>
      </w:tr>
      <w:tr w:rsidR="00073113" w:rsidRPr="006145DB" w:rsidTr="000C1493">
        <w:tc>
          <w:tcPr>
            <w:tcW w:w="1402" w:type="pct"/>
            <w:vAlign w:val="center"/>
          </w:tcPr>
          <w:p w:rsidR="00073113" w:rsidRPr="006145DB" w:rsidRDefault="00073113" w:rsidP="000C1493"/>
        </w:tc>
        <w:tc>
          <w:tcPr>
            <w:tcW w:w="1948" w:type="pct"/>
            <w:vAlign w:val="center"/>
          </w:tcPr>
          <w:p w:rsidR="00073113" w:rsidRPr="006145DB" w:rsidRDefault="00073113" w:rsidP="000C1493"/>
        </w:tc>
        <w:tc>
          <w:tcPr>
            <w:tcW w:w="816" w:type="pct"/>
            <w:vAlign w:val="center"/>
          </w:tcPr>
          <w:p w:rsidR="00073113" w:rsidRPr="006145DB" w:rsidRDefault="00073113" w:rsidP="000C1493"/>
        </w:tc>
        <w:tc>
          <w:tcPr>
            <w:tcW w:w="834" w:type="pct"/>
            <w:vAlign w:val="center"/>
          </w:tcPr>
          <w:p w:rsidR="00073113" w:rsidRPr="006145DB" w:rsidRDefault="00073113" w:rsidP="000C1493"/>
        </w:tc>
      </w:tr>
      <w:tr w:rsidR="00073113" w:rsidRPr="006145DB" w:rsidTr="000C1493">
        <w:tc>
          <w:tcPr>
            <w:tcW w:w="1402" w:type="pct"/>
            <w:vAlign w:val="center"/>
          </w:tcPr>
          <w:p w:rsidR="00073113" w:rsidRPr="006145DB" w:rsidRDefault="00073113" w:rsidP="000C1493"/>
        </w:tc>
        <w:tc>
          <w:tcPr>
            <w:tcW w:w="1948" w:type="pct"/>
            <w:vAlign w:val="center"/>
          </w:tcPr>
          <w:p w:rsidR="00073113" w:rsidRPr="006145DB" w:rsidRDefault="00073113" w:rsidP="000C1493"/>
        </w:tc>
        <w:tc>
          <w:tcPr>
            <w:tcW w:w="816" w:type="pct"/>
            <w:vAlign w:val="center"/>
          </w:tcPr>
          <w:p w:rsidR="00073113" w:rsidRPr="006145DB" w:rsidRDefault="00073113" w:rsidP="000C1493"/>
        </w:tc>
        <w:tc>
          <w:tcPr>
            <w:tcW w:w="834" w:type="pct"/>
            <w:vAlign w:val="center"/>
          </w:tcPr>
          <w:p w:rsidR="00073113" w:rsidRPr="006145DB" w:rsidRDefault="00073113" w:rsidP="000C1493"/>
        </w:tc>
      </w:tr>
    </w:tbl>
    <w:p w:rsidR="00073113" w:rsidRPr="006145DB" w:rsidRDefault="00073113" w:rsidP="00FD56EA">
      <w:pPr>
        <w:pStyle w:val="TOCHeading"/>
        <w:numPr>
          <w:ilvl w:val="0"/>
          <w:numId w:val="0"/>
        </w:numPr>
        <w:ind w:left="432" w:hanging="432"/>
      </w:pPr>
      <w:bookmarkStart w:id="2" w:name="_Toc413665891"/>
      <w:r w:rsidRPr="006145DB">
        <w:t>Distribution</w:t>
      </w:r>
      <w:bookmarkEnd w:id="2"/>
    </w:p>
    <w:p w:rsidR="00073113" w:rsidRPr="006145DB" w:rsidRDefault="00073113" w:rsidP="00073113">
      <w:r w:rsidRPr="006145DB">
        <w:t>This document has been distributed as follows:</w:t>
      </w:r>
    </w:p>
    <w:tbl>
      <w:tblPr>
        <w:tblStyle w:val="TableGrid"/>
        <w:tblW w:w="5000" w:type="pct"/>
        <w:tblCellMar>
          <w:top w:w="57" w:type="dxa"/>
          <w:bottom w:w="57" w:type="dxa"/>
        </w:tblCellMar>
        <w:tblLook w:val="04A0" w:firstRow="1" w:lastRow="0" w:firstColumn="1" w:lastColumn="0" w:noHBand="0" w:noVBand="1"/>
      </w:tblPr>
      <w:tblGrid>
        <w:gridCol w:w="1527"/>
        <w:gridCol w:w="2925"/>
        <w:gridCol w:w="2757"/>
        <w:gridCol w:w="1807"/>
      </w:tblGrid>
      <w:tr w:rsidR="00073113" w:rsidRPr="006145DB" w:rsidTr="000C1493">
        <w:tc>
          <w:tcPr>
            <w:tcW w:w="847" w:type="pct"/>
            <w:shd w:val="clear" w:color="auto" w:fill="FDE5CC" w:themeFill="accent1" w:themeFillTint="33"/>
            <w:vAlign w:val="center"/>
          </w:tcPr>
          <w:p w:rsidR="00073113" w:rsidRPr="006145DB" w:rsidRDefault="00073113" w:rsidP="000C1493">
            <w:pPr>
              <w:rPr>
                <w:b/>
              </w:rPr>
            </w:pPr>
            <w:r w:rsidRPr="006145DB">
              <w:rPr>
                <w:b/>
              </w:rPr>
              <w:t>Name</w:t>
            </w:r>
          </w:p>
        </w:tc>
        <w:tc>
          <w:tcPr>
            <w:tcW w:w="1622" w:type="pct"/>
            <w:shd w:val="clear" w:color="auto" w:fill="FDE5CC" w:themeFill="accent1" w:themeFillTint="33"/>
            <w:vAlign w:val="center"/>
          </w:tcPr>
          <w:p w:rsidR="00073113" w:rsidRPr="006145DB" w:rsidRDefault="00073113" w:rsidP="000C1493">
            <w:pPr>
              <w:rPr>
                <w:b/>
              </w:rPr>
            </w:pPr>
            <w:r w:rsidRPr="006145DB">
              <w:rPr>
                <w:b/>
              </w:rPr>
              <w:t>Responsibility</w:t>
            </w:r>
          </w:p>
        </w:tc>
        <w:tc>
          <w:tcPr>
            <w:tcW w:w="1529" w:type="pct"/>
            <w:shd w:val="clear" w:color="auto" w:fill="FDE5CC" w:themeFill="accent1" w:themeFillTint="33"/>
            <w:vAlign w:val="center"/>
          </w:tcPr>
          <w:p w:rsidR="00073113" w:rsidRPr="006145DB" w:rsidRDefault="00073113" w:rsidP="000C1493">
            <w:pPr>
              <w:rPr>
                <w:b/>
              </w:rPr>
            </w:pPr>
            <w:r w:rsidRPr="006145DB">
              <w:rPr>
                <w:b/>
              </w:rPr>
              <w:t>Date of issue</w:t>
            </w:r>
          </w:p>
        </w:tc>
        <w:tc>
          <w:tcPr>
            <w:tcW w:w="1002" w:type="pct"/>
            <w:shd w:val="clear" w:color="auto" w:fill="FDE5CC" w:themeFill="accent1" w:themeFillTint="33"/>
            <w:vAlign w:val="center"/>
          </w:tcPr>
          <w:p w:rsidR="00073113" w:rsidRPr="006145DB" w:rsidRDefault="00073113" w:rsidP="000C1493">
            <w:pPr>
              <w:rPr>
                <w:b/>
              </w:rPr>
            </w:pPr>
            <w:r w:rsidRPr="006145DB">
              <w:rPr>
                <w:b/>
              </w:rPr>
              <w:t>Version</w:t>
            </w:r>
          </w:p>
        </w:tc>
      </w:tr>
      <w:tr w:rsidR="00073113" w:rsidRPr="006145DB" w:rsidTr="000C1493">
        <w:tc>
          <w:tcPr>
            <w:tcW w:w="847" w:type="pct"/>
            <w:vAlign w:val="center"/>
          </w:tcPr>
          <w:p w:rsidR="00073113" w:rsidRPr="006145DB" w:rsidRDefault="00073113" w:rsidP="000C1493"/>
        </w:tc>
        <w:tc>
          <w:tcPr>
            <w:tcW w:w="1622" w:type="pct"/>
            <w:vAlign w:val="center"/>
          </w:tcPr>
          <w:p w:rsidR="00073113" w:rsidRPr="006145DB" w:rsidRDefault="00073113" w:rsidP="000C1493"/>
        </w:tc>
        <w:tc>
          <w:tcPr>
            <w:tcW w:w="1529" w:type="pct"/>
            <w:vAlign w:val="center"/>
          </w:tcPr>
          <w:p w:rsidR="00073113" w:rsidRPr="006145DB" w:rsidRDefault="00073113" w:rsidP="000C1493"/>
        </w:tc>
        <w:tc>
          <w:tcPr>
            <w:tcW w:w="1002" w:type="pct"/>
            <w:vAlign w:val="center"/>
          </w:tcPr>
          <w:p w:rsidR="00073113" w:rsidRPr="006145DB" w:rsidRDefault="00073113" w:rsidP="000C1493"/>
        </w:tc>
      </w:tr>
      <w:tr w:rsidR="00073113" w:rsidRPr="006145DB" w:rsidTr="000C1493">
        <w:tc>
          <w:tcPr>
            <w:tcW w:w="847" w:type="pct"/>
            <w:vAlign w:val="center"/>
          </w:tcPr>
          <w:p w:rsidR="00073113" w:rsidRPr="006145DB" w:rsidRDefault="00073113" w:rsidP="000C1493"/>
        </w:tc>
        <w:tc>
          <w:tcPr>
            <w:tcW w:w="1622" w:type="pct"/>
            <w:vAlign w:val="center"/>
          </w:tcPr>
          <w:p w:rsidR="00073113" w:rsidRPr="006145DB" w:rsidRDefault="00073113" w:rsidP="000C1493"/>
        </w:tc>
        <w:tc>
          <w:tcPr>
            <w:tcW w:w="1529" w:type="pct"/>
            <w:vAlign w:val="center"/>
          </w:tcPr>
          <w:p w:rsidR="00073113" w:rsidRPr="006145DB" w:rsidRDefault="00073113" w:rsidP="000C1493"/>
        </w:tc>
        <w:tc>
          <w:tcPr>
            <w:tcW w:w="1002" w:type="pct"/>
            <w:vAlign w:val="center"/>
          </w:tcPr>
          <w:p w:rsidR="00073113" w:rsidRPr="006145DB" w:rsidRDefault="00073113" w:rsidP="000C1493"/>
        </w:tc>
      </w:tr>
      <w:tr w:rsidR="00073113" w:rsidRPr="006145DB" w:rsidTr="000C1493">
        <w:tc>
          <w:tcPr>
            <w:tcW w:w="847" w:type="pct"/>
            <w:vAlign w:val="center"/>
          </w:tcPr>
          <w:p w:rsidR="00073113" w:rsidRPr="006145DB" w:rsidRDefault="00073113" w:rsidP="000C1493"/>
        </w:tc>
        <w:tc>
          <w:tcPr>
            <w:tcW w:w="1622" w:type="pct"/>
            <w:vAlign w:val="center"/>
          </w:tcPr>
          <w:p w:rsidR="00073113" w:rsidRPr="006145DB" w:rsidRDefault="00073113" w:rsidP="000C1493"/>
        </w:tc>
        <w:tc>
          <w:tcPr>
            <w:tcW w:w="1529" w:type="pct"/>
            <w:vAlign w:val="center"/>
          </w:tcPr>
          <w:p w:rsidR="00073113" w:rsidRPr="006145DB" w:rsidRDefault="00073113" w:rsidP="000C1493"/>
        </w:tc>
        <w:tc>
          <w:tcPr>
            <w:tcW w:w="1002" w:type="pct"/>
            <w:vAlign w:val="center"/>
          </w:tcPr>
          <w:p w:rsidR="00073113" w:rsidRPr="006145DB" w:rsidRDefault="00073113" w:rsidP="000C1493"/>
        </w:tc>
      </w:tr>
      <w:tr w:rsidR="00073113" w:rsidRPr="006145DB" w:rsidTr="000C1493">
        <w:tc>
          <w:tcPr>
            <w:tcW w:w="847" w:type="pct"/>
            <w:vAlign w:val="center"/>
          </w:tcPr>
          <w:p w:rsidR="00073113" w:rsidRPr="006145DB" w:rsidRDefault="00073113" w:rsidP="000C1493"/>
        </w:tc>
        <w:tc>
          <w:tcPr>
            <w:tcW w:w="1622" w:type="pct"/>
            <w:vAlign w:val="center"/>
          </w:tcPr>
          <w:p w:rsidR="00073113" w:rsidRPr="006145DB" w:rsidRDefault="00073113" w:rsidP="000C1493"/>
        </w:tc>
        <w:tc>
          <w:tcPr>
            <w:tcW w:w="1529" w:type="pct"/>
            <w:vAlign w:val="center"/>
          </w:tcPr>
          <w:p w:rsidR="00073113" w:rsidRPr="006145DB" w:rsidRDefault="00073113" w:rsidP="000C1493"/>
        </w:tc>
        <w:tc>
          <w:tcPr>
            <w:tcW w:w="1002" w:type="pct"/>
            <w:vAlign w:val="center"/>
          </w:tcPr>
          <w:p w:rsidR="00073113" w:rsidRPr="006145DB" w:rsidRDefault="00073113" w:rsidP="000C1493"/>
        </w:tc>
      </w:tr>
    </w:tbl>
    <w:p w:rsidR="00073113" w:rsidRPr="006145DB" w:rsidRDefault="00073113" w:rsidP="00073113"/>
    <w:p w:rsidR="00073113" w:rsidRPr="006145DB" w:rsidRDefault="00073113" w:rsidP="00073113">
      <w:r w:rsidRPr="006145DB">
        <w:br w:type="page"/>
      </w:r>
    </w:p>
    <w:sdt>
      <w:sdtPr>
        <w:rPr>
          <w:rFonts w:asciiTheme="minorHAnsi" w:eastAsiaTheme="minorEastAsia" w:hAnsiTheme="minorHAnsi" w:cstheme="minorBidi"/>
          <w:b/>
          <w:bCs/>
          <w:color w:val="auto"/>
          <w:sz w:val="22"/>
          <w:szCs w:val="22"/>
        </w:rPr>
        <w:id w:val="-697776047"/>
        <w:docPartObj>
          <w:docPartGallery w:val="Table of Contents"/>
          <w:docPartUnique/>
        </w:docPartObj>
      </w:sdtPr>
      <w:sdtEndPr>
        <w:rPr>
          <w:rFonts w:asciiTheme="majorHAnsi" w:eastAsiaTheme="majorEastAsia" w:hAnsiTheme="majorHAnsi" w:cstheme="majorBidi"/>
          <w:b w:val="0"/>
          <w:bCs w:val="0"/>
          <w:color w:val="B35E06" w:themeColor="accent1" w:themeShade="BF"/>
          <w:sz w:val="32"/>
          <w:szCs w:val="32"/>
        </w:rPr>
      </w:sdtEndPr>
      <w:sdtContent>
        <w:p w:rsidR="00C36DCF" w:rsidRDefault="00073113" w:rsidP="00FD56EA">
          <w:pPr>
            <w:pStyle w:val="TOCHeading"/>
            <w:numPr>
              <w:ilvl w:val="0"/>
              <w:numId w:val="0"/>
            </w:numPr>
            <w:spacing w:after="100" w:afterAutospacing="1"/>
            <w:ind w:left="432" w:hanging="432"/>
            <w:rPr>
              <w:noProof/>
            </w:rPr>
          </w:pPr>
          <w:r w:rsidRPr="006145DB">
            <w:t>Table of Contents</w:t>
          </w:r>
          <w:r w:rsidR="00FD56EA">
            <w:rPr>
              <w:b/>
            </w:rPr>
            <w:fldChar w:fldCharType="begin"/>
          </w:r>
          <w:r w:rsidR="00FD56EA">
            <w:rPr>
              <w:b/>
            </w:rPr>
            <w:instrText xml:space="preserve"> TOC \o "1-3" \h \z \u </w:instrText>
          </w:r>
          <w:r w:rsidR="00FD56EA">
            <w:rPr>
              <w:b/>
            </w:rPr>
            <w:fldChar w:fldCharType="separate"/>
          </w:r>
        </w:p>
        <w:p w:rsidR="00C36DCF" w:rsidRDefault="003574AA">
          <w:pPr>
            <w:pStyle w:val="TOC1"/>
            <w:rPr>
              <w:rFonts w:eastAsiaTheme="minorEastAsia"/>
              <w:b w:val="0"/>
              <w:noProof/>
              <w:lang w:val="en-US"/>
            </w:rPr>
          </w:pPr>
          <w:hyperlink w:anchor="_Toc505963285" w:history="1">
            <w:r w:rsidR="00C36DCF" w:rsidRPr="003B2AC8">
              <w:rPr>
                <w:rStyle w:val="Hyperlink"/>
                <w:noProof/>
              </w:rPr>
              <w:t>Preface</w:t>
            </w:r>
            <w:r w:rsidR="00C36DCF">
              <w:rPr>
                <w:noProof/>
                <w:webHidden/>
              </w:rPr>
              <w:tab/>
            </w:r>
            <w:r w:rsidR="00C36DCF">
              <w:rPr>
                <w:noProof/>
                <w:webHidden/>
              </w:rPr>
              <w:fldChar w:fldCharType="begin"/>
            </w:r>
            <w:r w:rsidR="00C36DCF">
              <w:rPr>
                <w:noProof/>
                <w:webHidden/>
              </w:rPr>
              <w:instrText xml:space="preserve"> PAGEREF _Toc505963285 \h </w:instrText>
            </w:r>
            <w:r w:rsidR="00C36DCF">
              <w:rPr>
                <w:noProof/>
                <w:webHidden/>
              </w:rPr>
            </w:r>
            <w:r w:rsidR="00C36DCF">
              <w:rPr>
                <w:noProof/>
                <w:webHidden/>
              </w:rPr>
              <w:fldChar w:fldCharType="separate"/>
            </w:r>
            <w:r w:rsidR="00C36DCF">
              <w:rPr>
                <w:noProof/>
                <w:webHidden/>
              </w:rPr>
              <w:t>1</w:t>
            </w:r>
            <w:r w:rsidR="00C36DCF">
              <w:rPr>
                <w:noProof/>
                <w:webHidden/>
              </w:rPr>
              <w:fldChar w:fldCharType="end"/>
            </w:r>
          </w:hyperlink>
        </w:p>
        <w:p w:rsidR="00C36DCF" w:rsidRDefault="003574AA">
          <w:pPr>
            <w:pStyle w:val="TOC1"/>
            <w:rPr>
              <w:rFonts w:eastAsiaTheme="minorEastAsia"/>
              <w:b w:val="0"/>
              <w:noProof/>
              <w:lang w:val="en-US"/>
            </w:rPr>
          </w:pPr>
          <w:hyperlink w:anchor="_Toc505963286" w:history="1">
            <w:r w:rsidR="00C36DCF" w:rsidRPr="003B2AC8">
              <w:rPr>
                <w:rStyle w:val="Hyperlink"/>
                <w:noProof/>
              </w:rPr>
              <w:t>Manual Purpose</w:t>
            </w:r>
            <w:r w:rsidR="00C36DCF">
              <w:rPr>
                <w:noProof/>
                <w:webHidden/>
              </w:rPr>
              <w:tab/>
            </w:r>
            <w:r w:rsidR="00C36DCF">
              <w:rPr>
                <w:noProof/>
                <w:webHidden/>
              </w:rPr>
              <w:fldChar w:fldCharType="begin"/>
            </w:r>
            <w:r w:rsidR="00C36DCF">
              <w:rPr>
                <w:noProof/>
                <w:webHidden/>
              </w:rPr>
              <w:instrText xml:space="preserve"> PAGEREF _Toc505963286 \h </w:instrText>
            </w:r>
            <w:r w:rsidR="00C36DCF">
              <w:rPr>
                <w:noProof/>
                <w:webHidden/>
              </w:rPr>
            </w:r>
            <w:r w:rsidR="00C36DCF">
              <w:rPr>
                <w:noProof/>
                <w:webHidden/>
              </w:rPr>
              <w:fldChar w:fldCharType="separate"/>
            </w:r>
            <w:r w:rsidR="00C36DCF">
              <w:rPr>
                <w:noProof/>
                <w:webHidden/>
              </w:rPr>
              <w:t>1</w:t>
            </w:r>
            <w:r w:rsidR="00C36DCF">
              <w:rPr>
                <w:noProof/>
                <w:webHidden/>
              </w:rPr>
              <w:fldChar w:fldCharType="end"/>
            </w:r>
          </w:hyperlink>
        </w:p>
        <w:p w:rsidR="00C36DCF" w:rsidRDefault="003574AA">
          <w:pPr>
            <w:pStyle w:val="TOC1"/>
            <w:rPr>
              <w:rFonts w:eastAsiaTheme="minorEastAsia"/>
              <w:b w:val="0"/>
              <w:noProof/>
              <w:lang w:val="en-US"/>
            </w:rPr>
          </w:pPr>
          <w:hyperlink w:anchor="_Toc505963287" w:history="1">
            <w:r w:rsidR="00C36DCF" w:rsidRPr="003B2AC8">
              <w:rPr>
                <w:rStyle w:val="Hyperlink"/>
                <w:noProof/>
              </w:rPr>
              <w:t>Intended Audience / User</w:t>
            </w:r>
            <w:r w:rsidR="00C36DCF">
              <w:rPr>
                <w:noProof/>
                <w:webHidden/>
              </w:rPr>
              <w:tab/>
            </w:r>
            <w:r w:rsidR="00C36DCF">
              <w:rPr>
                <w:noProof/>
                <w:webHidden/>
              </w:rPr>
              <w:fldChar w:fldCharType="begin"/>
            </w:r>
            <w:r w:rsidR="00C36DCF">
              <w:rPr>
                <w:noProof/>
                <w:webHidden/>
              </w:rPr>
              <w:instrText xml:space="preserve"> PAGEREF _Toc505963287 \h </w:instrText>
            </w:r>
            <w:r w:rsidR="00C36DCF">
              <w:rPr>
                <w:noProof/>
                <w:webHidden/>
              </w:rPr>
            </w:r>
            <w:r w:rsidR="00C36DCF">
              <w:rPr>
                <w:noProof/>
                <w:webHidden/>
              </w:rPr>
              <w:fldChar w:fldCharType="separate"/>
            </w:r>
            <w:r w:rsidR="00C36DCF">
              <w:rPr>
                <w:noProof/>
                <w:webHidden/>
              </w:rPr>
              <w:t>1</w:t>
            </w:r>
            <w:r w:rsidR="00C36DCF">
              <w:rPr>
                <w:noProof/>
                <w:webHidden/>
              </w:rPr>
              <w:fldChar w:fldCharType="end"/>
            </w:r>
          </w:hyperlink>
        </w:p>
        <w:p w:rsidR="00C36DCF" w:rsidRDefault="003574AA">
          <w:pPr>
            <w:pStyle w:val="TOC1"/>
            <w:rPr>
              <w:rFonts w:eastAsiaTheme="minorEastAsia"/>
              <w:b w:val="0"/>
              <w:noProof/>
              <w:lang w:val="en-US"/>
            </w:rPr>
          </w:pPr>
          <w:hyperlink w:anchor="_Toc505963288" w:history="1">
            <w:r w:rsidR="00C36DCF" w:rsidRPr="003B2AC8">
              <w:rPr>
                <w:rStyle w:val="Hyperlink"/>
                <w:noProof/>
              </w:rPr>
              <w:t>1</w:t>
            </w:r>
            <w:r w:rsidR="00C36DCF">
              <w:rPr>
                <w:rFonts w:eastAsiaTheme="minorEastAsia"/>
                <w:b w:val="0"/>
                <w:noProof/>
                <w:lang w:val="en-US"/>
              </w:rPr>
              <w:tab/>
            </w:r>
            <w:r w:rsidR="00C36DCF" w:rsidRPr="003B2AC8">
              <w:rPr>
                <w:rStyle w:val="Hyperlink"/>
                <w:noProof/>
              </w:rPr>
              <w:t>Introduction</w:t>
            </w:r>
            <w:r w:rsidR="00C36DCF">
              <w:rPr>
                <w:noProof/>
                <w:webHidden/>
              </w:rPr>
              <w:tab/>
            </w:r>
            <w:r w:rsidR="00C36DCF">
              <w:rPr>
                <w:noProof/>
                <w:webHidden/>
              </w:rPr>
              <w:fldChar w:fldCharType="begin"/>
            </w:r>
            <w:r w:rsidR="00C36DCF">
              <w:rPr>
                <w:noProof/>
                <w:webHidden/>
              </w:rPr>
              <w:instrText xml:space="preserve"> PAGEREF _Toc505963288 \h </w:instrText>
            </w:r>
            <w:r w:rsidR="00C36DCF">
              <w:rPr>
                <w:noProof/>
                <w:webHidden/>
              </w:rPr>
            </w:r>
            <w:r w:rsidR="00C36DCF">
              <w:rPr>
                <w:noProof/>
                <w:webHidden/>
              </w:rPr>
              <w:fldChar w:fldCharType="separate"/>
            </w:r>
            <w:r w:rsidR="00C36DCF">
              <w:rPr>
                <w:noProof/>
                <w:webHidden/>
              </w:rPr>
              <w:t>1</w:t>
            </w:r>
            <w:r w:rsidR="00C36DCF">
              <w:rPr>
                <w:noProof/>
                <w:webHidden/>
              </w:rPr>
              <w:fldChar w:fldCharType="end"/>
            </w:r>
          </w:hyperlink>
        </w:p>
        <w:p w:rsidR="00C36DCF" w:rsidRDefault="003574AA">
          <w:pPr>
            <w:pStyle w:val="TOC2"/>
            <w:rPr>
              <w:rFonts w:eastAsiaTheme="minorEastAsia"/>
              <w:noProof/>
              <w:lang w:val="en-US"/>
            </w:rPr>
          </w:pPr>
          <w:hyperlink w:anchor="_Toc505963289" w:history="1">
            <w:r w:rsidR="00C36DCF" w:rsidRPr="003B2AC8">
              <w:rPr>
                <w:rStyle w:val="Hyperlink"/>
                <w:noProof/>
              </w:rPr>
              <w:t>1.1</w:t>
            </w:r>
            <w:r w:rsidR="00C36DCF">
              <w:rPr>
                <w:rFonts w:eastAsiaTheme="minorEastAsia"/>
                <w:noProof/>
                <w:lang w:val="en-US"/>
              </w:rPr>
              <w:tab/>
            </w:r>
            <w:r w:rsidR="00C36DCF" w:rsidRPr="003B2AC8">
              <w:rPr>
                <w:rStyle w:val="Hyperlink"/>
                <w:noProof/>
              </w:rPr>
              <w:t>Description</w:t>
            </w:r>
            <w:r w:rsidR="00C36DCF">
              <w:rPr>
                <w:noProof/>
                <w:webHidden/>
              </w:rPr>
              <w:tab/>
            </w:r>
            <w:r w:rsidR="00C36DCF">
              <w:rPr>
                <w:noProof/>
                <w:webHidden/>
              </w:rPr>
              <w:fldChar w:fldCharType="begin"/>
            </w:r>
            <w:r w:rsidR="00C36DCF">
              <w:rPr>
                <w:noProof/>
                <w:webHidden/>
              </w:rPr>
              <w:instrText xml:space="preserve"> PAGEREF _Toc505963289 \h </w:instrText>
            </w:r>
            <w:r w:rsidR="00C36DCF">
              <w:rPr>
                <w:noProof/>
                <w:webHidden/>
              </w:rPr>
            </w:r>
            <w:r w:rsidR="00C36DCF">
              <w:rPr>
                <w:noProof/>
                <w:webHidden/>
              </w:rPr>
              <w:fldChar w:fldCharType="separate"/>
            </w:r>
            <w:r w:rsidR="00C36DCF">
              <w:rPr>
                <w:noProof/>
                <w:webHidden/>
              </w:rPr>
              <w:t>1</w:t>
            </w:r>
            <w:r w:rsidR="00C36DCF">
              <w:rPr>
                <w:noProof/>
                <w:webHidden/>
              </w:rPr>
              <w:fldChar w:fldCharType="end"/>
            </w:r>
          </w:hyperlink>
        </w:p>
        <w:p w:rsidR="00C36DCF" w:rsidRDefault="003574AA">
          <w:pPr>
            <w:pStyle w:val="TOC1"/>
            <w:rPr>
              <w:rFonts w:eastAsiaTheme="minorEastAsia"/>
              <w:b w:val="0"/>
              <w:noProof/>
              <w:lang w:val="en-US"/>
            </w:rPr>
          </w:pPr>
          <w:hyperlink w:anchor="_Toc505963290" w:history="1">
            <w:r w:rsidR="00C36DCF" w:rsidRPr="003B2AC8">
              <w:rPr>
                <w:rStyle w:val="Hyperlink"/>
                <w:noProof/>
              </w:rPr>
              <w:t>2</w:t>
            </w:r>
            <w:r w:rsidR="00C36DCF">
              <w:rPr>
                <w:rFonts w:eastAsiaTheme="minorEastAsia"/>
                <w:b w:val="0"/>
                <w:noProof/>
                <w:lang w:val="en-US"/>
              </w:rPr>
              <w:tab/>
            </w:r>
            <w:r w:rsidR="00C36DCF" w:rsidRPr="003B2AC8">
              <w:rPr>
                <w:rStyle w:val="Hyperlink"/>
                <w:noProof/>
              </w:rPr>
              <w:t>Pre-Setup</w:t>
            </w:r>
            <w:r w:rsidR="00C36DCF">
              <w:rPr>
                <w:noProof/>
                <w:webHidden/>
              </w:rPr>
              <w:tab/>
            </w:r>
            <w:r w:rsidR="00C36DCF">
              <w:rPr>
                <w:noProof/>
                <w:webHidden/>
              </w:rPr>
              <w:fldChar w:fldCharType="begin"/>
            </w:r>
            <w:r w:rsidR="00C36DCF">
              <w:rPr>
                <w:noProof/>
                <w:webHidden/>
              </w:rPr>
              <w:instrText xml:space="preserve"> PAGEREF _Toc505963290 \h </w:instrText>
            </w:r>
            <w:r w:rsidR="00C36DCF">
              <w:rPr>
                <w:noProof/>
                <w:webHidden/>
              </w:rPr>
            </w:r>
            <w:r w:rsidR="00C36DCF">
              <w:rPr>
                <w:noProof/>
                <w:webHidden/>
              </w:rPr>
              <w:fldChar w:fldCharType="separate"/>
            </w:r>
            <w:r w:rsidR="00C36DCF">
              <w:rPr>
                <w:noProof/>
                <w:webHidden/>
              </w:rPr>
              <w:t>1</w:t>
            </w:r>
            <w:r w:rsidR="00C36DCF">
              <w:rPr>
                <w:noProof/>
                <w:webHidden/>
              </w:rPr>
              <w:fldChar w:fldCharType="end"/>
            </w:r>
          </w:hyperlink>
        </w:p>
        <w:p w:rsidR="00C36DCF" w:rsidRDefault="003574AA">
          <w:pPr>
            <w:pStyle w:val="TOC2"/>
            <w:rPr>
              <w:rFonts w:eastAsiaTheme="minorEastAsia"/>
              <w:noProof/>
              <w:lang w:val="en-US"/>
            </w:rPr>
          </w:pPr>
          <w:hyperlink w:anchor="_Toc505963291" w:history="1">
            <w:r w:rsidR="00C36DCF" w:rsidRPr="003B2AC8">
              <w:rPr>
                <w:rStyle w:val="Hyperlink"/>
                <w:noProof/>
              </w:rPr>
              <w:t>2.1</w:t>
            </w:r>
            <w:r w:rsidR="00C36DCF">
              <w:rPr>
                <w:rFonts w:eastAsiaTheme="minorEastAsia"/>
                <w:noProof/>
                <w:lang w:val="en-US"/>
              </w:rPr>
              <w:tab/>
            </w:r>
            <w:r w:rsidR="00C36DCF" w:rsidRPr="003B2AC8">
              <w:rPr>
                <w:rStyle w:val="Hyperlink"/>
                <w:noProof/>
              </w:rPr>
              <w:t>Device</w:t>
            </w:r>
            <w:r w:rsidR="00C36DCF">
              <w:rPr>
                <w:noProof/>
                <w:webHidden/>
              </w:rPr>
              <w:tab/>
            </w:r>
            <w:r w:rsidR="00C36DCF">
              <w:rPr>
                <w:noProof/>
                <w:webHidden/>
              </w:rPr>
              <w:fldChar w:fldCharType="begin"/>
            </w:r>
            <w:r w:rsidR="00C36DCF">
              <w:rPr>
                <w:noProof/>
                <w:webHidden/>
              </w:rPr>
              <w:instrText xml:space="preserve"> PAGEREF _Toc505963291 \h </w:instrText>
            </w:r>
            <w:r w:rsidR="00C36DCF">
              <w:rPr>
                <w:noProof/>
                <w:webHidden/>
              </w:rPr>
            </w:r>
            <w:r w:rsidR="00C36DCF">
              <w:rPr>
                <w:noProof/>
                <w:webHidden/>
              </w:rPr>
              <w:fldChar w:fldCharType="separate"/>
            </w:r>
            <w:r w:rsidR="00C36DCF">
              <w:rPr>
                <w:noProof/>
                <w:webHidden/>
              </w:rPr>
              <w:t>1</w:t>
            </w:r>
            <w:r w:rsidR="00C36DCF">
              <w:rPr>
                <w:noProof/>
                <w:webHidden/>
              </w:rPr>
              <w:fldChar w:fldCharType="end"/>
            </w:r>
          </w:hyperlink>
        </w:p>
        <w:p w:rsidR="00C36DCF" w:rsidRDefault="003574AA">
          <w:pPr>
            <w:pStyle w:val="TOC3"/>
            <w:rPr>
              <w:rFonts w:eastAsiaTheme="minorEastAsia"/>
              <w:i w:val="0"/>
              <w:noProof/>
              <w:lang w:val="en-US"/>
            </w:rPr>
          </w:pPr>
          <w:hyperlink w:anchor="_Toc505963292" w:history="1">
            <w:r w:rsidR="00C36DCF" w:rsidRPr="003B2AC8">
              <w:rPr>
                <w:rStyle w:val="Hyperlink"/>
                <w:noProof/>
              </w:rPr>
              <w:t>2.1.1</w:t>
            </w:r>
            <w:r w:rsidR="00C36DCF">
              <w:rPr>
                <w:rFonts w:eastAsiaTheme="minorEastAsia"/>
                <w:i w:val="0"/>
                <w:noProof/>
                <w:lang w:val="en-US"/>
              </w:rPr>
              <w:tab/>
            </w:r>
            <w:r w:rsidR="00C36DCF" w:rsidRPr="003B2AC8">
              <w:rPr>
                <w:rStyle w:val="Hyperlink"/>
                <w:noProof/>
              </w:rPr>
              <w:t>Specification</w:t>
            </w:r>
            <w:r w:rsidR="00C36DCF">
              <w:rPr>
                <w:noProof/>
                <w:webHidden/>
              </w:rPr>
              <w:tab/>
            </w:r>
            <w:r w:rsidR="00C36DCF">
              <w:rPr>
                <w:noProof/>
                <w:webHidden/>
              </w:rPr>
              <w:fldChar w:fldCharType="begin"/>
            </w:r>
            <w:r w:rsidR="00C36DCF">
              <w:rPr>
                <w:noProof/>
                <w:webHidden/>
              </w:rPr>
              <w:instrText xml:space="preserve"> PAGEREF _Toc505963292 \h </w:instrText>
            </w:r>
            <w:r w:rsidR="00C36DCF">
              <w:rPr>
                <w:noProof/>
                <w:webHidden/>
              </w:rPr>
            </w:r>
            <w:r w:rsidR="00C36DCF">
              <w:rPr>
                <w:noProof/>
                <w:webHidden/>
              </w:rPr>
              <w:fldChar w:fldCharType="separate"/>
            </w:r>
            <w:r w:rsidR="00C36DCF">
              <w:rPr>
                <w:noProof/>
                <w:webHidden/>
              </w:rPr>
              <w:t>1</w:t>
            </w:r>
            <w:r w:rsidR="00C36DCF">
              <w:rPr>
                <w:noProof/>
                <w:webHidden/>
              </w:rPr>
              <w:fldChar w:fldCharType="end"/>
            </w:r>
          </w:hyperlink>
        </w:p>
        <w:p w:rsidR="00C36DCF" w:rsidRDefault="003574AA">
          <w:pPr>
            <w:pStyle w:val="TOC3"/>
            <w:rPr>
              <w:rFonts w:eastAsiaTheme="minorEastAsia"/>
              <w:i w:val="0"/>
              <w:noProof/>
              <w:lang w:val="en-US"/>
            </w:rPr>
          </w:pPr>
          <w:hyperlink w:anchor="_Toc505963293" w:history="1">
            <w:r w:rsidR="00C36DCF" w:rsidRPr="003B2AC8">
              <w:rPr>
                <w:rStyle w:val="Hyperlink"/>
                <w:noProof/>
              </w:rPr>
              <w:t>2.1.2</w:t>
            </w:r>
            <w:r w:rsidR="00C36DCF">
              <w:rPr>
                <w:rFonts w:eastAsiaTheme="minorEastAsia"/>
                <w:i w:val="0"/>
                <w:noProof/>
                <w:lang w:val="en-US"/>
              </w:rPr>
              <w:tab/>
            </w:r>
            <w:r w:rsidR="00C36DCF" w:rsidRPr="003B2AC8">
              <w:rPr>
                <w:rStyle w:val="Hyperlink"/>
                <w:noProof/>
              </w:rPr>
              <w:t>Installation</w:t>
            </w:r>
            <w:r w:rsidR="00C36DCF">
              <w:rPr>
                <w:noProof/>
                <w:webHidden/>
              </w:rPr>
              <w:tab/>
            </w:r>
            <w:r w:rsidR="00C36DCF">
              <w:rPr>
                <w:noProof/>
                <w:webHidden/>
              </w:rPr>
              <w:fldChar w:fldCharType="begin"/>
            </w:r>
            <w:r w:rsidR="00C36DCF">
              <w:rPr>
                <w:noProof/>
                <w:webHidden/>
              </w:rPr>
              <w:instrText xml:space="preserve"> PAGEREF _Toc505963293 \h </w:instrText>
            </w:r>
            <w:r w:rsidR="00C36DCF">
              <w:rPr>
                <w:noProof/>
                <w:webHidden/>
              </w:rPr>
            </w:r>
            <w:r w:rsidR="00C36DCF">
              <w:rPr>
                <w:noProof/>
                <w:webHidden/>
              </w:rPr>
              <w:fldChar w:fldCharType="separate"/>
            </w:r>
            <w:r w:rsidR="00C36DCF">
              <w:rPr>
                <w:noProof/>
                <w:webHidden/>
              </w:rPr>
              <w:t>2</w:t>
            </w:r>
            <w:r w:rsidR="00C36DCF">
              <w:rPr>
                <w:noProof/>
                <w:webHidden/>
              </w:rPr>
              <w:fldChar w:fldCharType="end"/>
            </w:r>
          </w:hyperlink>
        </w:p>
        <w:p w:rsidR="00C36DCF" w:rsidRDefault="003574AA">
          <w:pPr>
            <w:pStyle w:val="TOC3"/>
            <w:rPr>
              <w:rFonts w:eastAsiaTheme="minorEastAsia"/>
              <w:i w:val="0"/>
              <w:noProof/>
              <w:lang w:val="en-US"/>
            </w:rPr>
          </w:pPr>
          <w:hyperlink w:anchor="_Toc505963294" w:history="1">
            <w:r w:rsidR="00C36DCF" w:rsidRPr="003B2AC8">
              <w:rPr>
                <w:rStyle w:val="Hyperlink"/>
                <w:noProof/>
              </w:rPr>
              <w:t>2.1.3</w:t>
            </w:r>
            <w:r w:rsidR="00C36DCF">
              <w:rPr>
                <w:rFonts w:eastAsiaTheme="minorEastAsia"/>
                <w:i w:val="0"/>
                <w:noProof/>
                <w:lang w:val="en-US"/>
              </w:rPr>
              <w:tab/>
            </w:r>
            <w:r w:rsidR="00C36DCF" w:rsidRPr="003B2AC8">
              <w:rPr>
                <w:rStyle w:val="Hyperlink"/>
                <w:noProof/>
              </w:rPr>
              <w:t>Uninstalling</w:t>
            </w:r>
            <w:r w:rsidR="00C36DCF">
              <w:rPr>
                <w:noProof/>
                <w:webHidden/>
              </w:rPr>
              <w:tab/>
            </w:r>
            <w:r w:rsidR="00C36DCF">
              <w:rPr>
                <w:noProof/>
                <w:webHidden/>
              </w:rPr>
              <w:fldChar w:fldCharType="begin"/>
            </w:r>
            <w:r w:rsidR="00C36DCF">
              <w:rPr>
                <w:noProof/>
                <w:webHidden/>
              </w:rPr>
              <w:instrText xml:space="preserve"> PAGEREF _Toc505963294 \h </w:instrText>
            </w:r>
            <w:r w:rsidR="00C36DCF">
              <w:rPr>
                <w:noProof/>
                <w:webHidden/>
              </w:rPr>
            </w:r>
            <w:r w:rsidR="00C36DCF">
              <w:rPr>
                <w:noProof/>
                <w:webHidden/>
              </w:rPr>
              <w:fldChar w:fldCharType="separate"/>
            </w:r>
            <w:r w:rsidR="00C36DCF">
              <w:rPr>
                <w:noProof/>
                <w:webHidden/>
              </w:rPr>
              <w:t>5</w:t>
            </w:r>
            <w:r w:rsidR="00C36DCF">
              <w:rPr>
                <w:noProof/>
                <w:webHidden/>
              </w:rPr>
              <w:fldChar w:fldCharType="end"/>
            </w:r>
          </w:hyperlink>
        </w:p>
        <w:p w:rsidR="00C36DCF" w:rsidRDefault="003574AA">
          <w:pPr>
            <w:pStyle w:val="TOC2"/>
            <w:rPr>
              <w:rFonts w:eastAsiaTheme="minorEastAsia"/>
              <w:noProof/>
              <w:lang w:val="en-US"/>
            </w:rPr>
          </w:pPr>
          <w:hyperlink w:anchor="_Toc505963295" w:history="1">
            <w:r w:rsidR="00C36DCF" w:rsidRPr="003B2AC8">
              <w:rPr>
                <w:rStyle w:val="Hyperlink"/>
                <w:noProof/>
              </w:rPr>
              <w:t>2.2</w:t>
            </w:r>
            <w:r w:rsidR="00C36DCF">
              <w:rPr>
                <w:rFonts w:eastAsiaTheme="minorEastAsia"/>
                <w:noProof/>
                <w:lang w:val="en-US"/>
              </w:rPr>
              <w:tab/>
            </w:r>
            <w:r w:rsidR="00C36DCF" w:rsidRPr="003B2AC8">
              <w:rPr>
                <w:rStyle w:val="Hyperlink"/>
                <w:noProof/>
              </w:rPr>
              <w:t>Scanner</w:t>
            </w:r>
            <w:r w:rsidR="00C36DCF">
              <w:rPr>
                <w:noProof/>
                <w:webHidden/>
              </w:rPr>
              <w:tab/>
            </w:r>
            <w:r w:rsidR="00C36DCF">
              <w:rPr>
                <w:noProof/>
                <w:webHidden/>
              </w:rPr>
              <w:fldChar w:fldCharType="begin"/>
            </w:r>
            <w:r w:rsidR="00C36DCF">
              <w:rPr>
                <w:noProof/>
                <w:webHidden/>
              </w:rPr>
              <w:instrText xml:space="preserve"> PAGEREF _Toc505963295 \h </w:instrText>
            </w:r>
            <w:r w:rsidR="00C36DCF">
              <w:rPr>
                <w:noProof/>
                <w:webHidden/>
              </w:rPr>
            </w:r>
            <w:r w:rsidR="00C36DCF">
              <w:rPr>
                <w:noProof/>
                <w:webHidden/>
              </w:rPr>
              <w:fldChar w:fldCharType="separate"/>
            </w:r>
            <w:r w:rsidR="00C36DCF">
              <w:rPr>
                <w:noProof/>
                <w:webHidden/>
              </w:rPr>
              <w:t>8</w:t>
            </w:r>
            <w:r w:rsidR="00C36DCF">
              <w:rPr>
                <w:noProof/>
                <w:webHidden/>
              </w:rPr>
              <w:fldChar w:fldCharType="end"/>
            </w:r>
          </w:hyperlink>
        </w:p>
        <w:p w:rsidR="00C36DCF" w:rsidRDefault="003574AA">
          <w:pPr>
            <w:pStyle w:val="TOC3"/>
            <w:rPr>
              <w:rFonts w:eastAsiaTheme="minorEastAsia"/>
              <w:i w:val="0"/>
              <w:noProof/>
              <w:lang w:val="en-US"/>
            </w:rPr>
          </w:pPr>
          <w:hyperlink w:anchor="_Toc505963296" w:history="1">
            <w:r w:rsidR="00C36DCF" w:rsidRPr="003B2AC8">
              <w:rPr>
                <w:rStyle w:val="Hyperlink"/>
                <w:noProof/>
              </w:rPr>
              <w:t>2.2.1</w:t>
            </w:r>
            <w:r w:rsidR="00C36DCF">
              <w:rPr>
                <w:rFonts w:eastAsiaTheme="minorEastAsia"/>
                <w:i w:val="0"/>
                <w:noProof/>
                <w:lang w:val="en-US"/>
              </w:rPr>
              <w:tab/>
            </w:r>
            <w:r w:rsidR="00C36DCF" w:rsidRPr="003B2AC8">
              <w:rPr>
                <w:rStyle w:val="Hyperlink"/>
                <w:noProof/>
              </w:rPr>
              <w:t>Specification</w:t>
            </w:r>
            <w:r w:rsidR="00C36DCF">
              <w:rPr>
                <w:noProof/>
                <w:webHidden/>
              </w:rPr>
              <w:tab/>
            </w:r>
            <w:r w:rsidR="00C36DCF">
              <w:rPr>
                <w:noProof/>
                <w:webHidden/>
              </w:rPr>
              <w:fldChar w:fldCharType="begin"/>
            </w:r>
            <w:r w:rsidR="00C36DCF">
              <w:rPr>
                <w:noProof/>
                <w:webHidden/>
              </w:rPr>
              <w:instrText xml:space="preserve"> PAGEREF _Toc505963296 \h </w:instrText>
            </w:r>
            <w:r w:rsidR="00C36DCF">
              <w:rPr>
                <w:noProof/>
                <w:webHidden/>
              </w:rPr>
            </w:r>
            <w:r w:rsidR="00C36DCF">
              <w:rPr>
                <w:noProof/>
                <w:webHidden/>
              </w:rPr>
              <w:fldChar w:fldCharType="separate"/>
            </w:r>
            <w:r w:rsidR="00C36DCF">
              <w:rPr>
                <w:noProof/>
                <w:webHidden/>
              </w:rPr>
              <w:t>8</w:t>
            </w:r>
            <w:r w:rsidR="00C36DCF">
              <w:rPr>
                <w:noProof/>
                <w:webHidden/>
              </w:rPr>
              <w:fldChar w:fldCharType="end"/>
            </w:r>
          </w:hyperlink>
        </w:p>
        <w:p w:rsidR="00C36DCF" w:rsidRDefault="003574AA">
          <w:pPr>
            <w:pStyle w:val="TOC3"/>
            <w:rPr>
              <w:rFonts w:eastAsiaTheme="minorEastAsia"/>
              <w:i w:val="0"/>
              <w:noProof/>
              <w:lang w:val="en-US"/>
            </w:rPr>
          </w:pPr>
          <w:hyperlink w:anchor="_Toc505963297" w:history="1">
            <w:r w:rsidR="00C36DCF" w:rsidRPr="003B2AC8">
              <w:rPr>
                <w:rStyle w:val="Hyperlink"/>
                <w:noProof/>
              </w:rPr>
              <w:t>2.2.2</w:t>
            </w:r>
            <w:r w:rsidR="00C36DCF">
              <w:rPr>
                <w:rFonts w:eastAsiaTheme="minorEastAsia"/>
                <w:i w:val="0"/>
                <w:noProof/>
                <w:lang w:val="en-US"/>
              </w:rPr>
              <w:tab/>
            </w:r>
            <w:r w:rsidR="00C36DCF" w:rsidRPr="003B2AC8">
              <w:rPr>
                <w:rStyle w:val="Hyperlink"/>
                <w:noProof/>
              </w:rPr>
              <w:t>Installation</w:t>
            </w:r>
            <w:r w:rsidR="00C36DCF">
              <w:rPr>
                <w:noProof/>
                <w:webHidden/>
              </w:rPr>
              <w:tab/>
            </w:r>
            <w:r w:rsidR="00C36DCF">
              <w:rPr>
                <w:noProof/>
                <w:webHidden/>
              </w:rPr>
              <w:fldChar w:fldCharType="begin"/>
            </w:r>
            <w:r w:rsidR="00C36DCF">
              <w:rPr>
                <w:noProof/>
                <w:webHidden/>
              </w:rPr>
              <w:instrText xml:space="preserve"> PAGEREF _Toc505963297 \h </w:instrText>
            </w:r>
            <w:r w:rsidR="00C36DCF">
              <w:rPr>
                <w:noProof/>
                <w:webHidden/>
              </w:rPr>
            </w:r>
            <w:r w:rsidR="00C36DCF">
              <w:rPr>
                <w:noProof/>
                <w:webHidden/>
              </w:rPr>
              <w:fldChar w:fldCharType="separate"/>
            </w:r>
            <w:r w:rsidR="00C36DCF">
              <w:rPr>
                <w:noProof/>
                <w:webHidden/>
              </w:rPr>
              <w:t>8</w:t>
            </w:r>
            <w:r w:rsidR="00C36DCF">
              <w:rPr>
                <w:noProof/>
                <w:webHidden/>
              </w:rPr>
              <w:fldChar w:fldCharType="end"/>
            </w:r>
          </w:hyperlink>
        </w:p>
        <w:p w:rsidR="00C36DCF" w:rsidRDefault="003574AA">
          <w:pPr>
            <w:pStyle w:val="TOC2"/>
            <w:rPr>
              <w:rFonts w:eastAsiaTheme="minorEastAsia"/>
              <w:noProof/>
              <w:lang w:val="en-US"/>
            </w:rPr>
          </w:pPr>
          <w:hyperlink w:anchor="_Toc505963298" w:history="1">
            <w:r w:rsidR="00C36DCF" w:rsidRPr="003B2AC8">
              <w:rPr>
                <w:rStyle w:val="Hyperlink"/>
                <w:noProof/>
              </w:rPr>
              <w:t>2.3</w:t>
            </w:r>
            <w:r w:rsidR="00C36DCF">
              <w:rPr>
                <w:rFonts w:eastAsiaTheme="minorEastAsia"/>
                <w:noProof/>
                <w:lang w:val="en-US"/>
              </w:rPr>
              <w:tab/>
            </w:r>
            <w:r w:rsidR="00C36DCF" w:rsidRPr="003B2AC8">
              <w:rPr>
                <w:rStyle w:val="Hyperlink"/>
                <w:noProof/>
              </w:rPr>
              <w:t>Printer</w:t>
            </w:r>
            <w:r w:rsidR="00C36DCF">
              <w:rPr>
                <w:noProof/>
                <w:webHidden/>
              </w:rPr>
              <w:tab/>
            </w:r>
            <w:r w:rsidR="00C36DCF">
              <w:rPr>
                <w:noProof/>
                <w:webHidden/>
              </w:rPr>
              <w:fldChar w:fldCharType="begin"/>
            </w:r>
            <w:r w:rsidR="00C36DCF">
              <w:rPr>
                <w:noProof/>
                <w:webHidden/>
              </w:rPr>
              <w:instrText xml:space="preserve"> PAGEREF _Toc505963298 \h </w:instrText>
            </w:r>
            <w:r w:rsidR="00C36DCF">
              <w:rPr>
                <w:noProof/>
                <w:webHidden/>
              </w:rPr>
            </w:r>
            <w:r w:rsidR="00C36DCF">
              <w:rPr>
                <w:noProof/>
                <w:webHidden/>
              </w:rPr>
              <w:fldChar w:fldCharType="separate"/>
            </w:r>
            <w:r w:rsidR="00C36DCF">
              <w:rPr>
                <w:noProof/>
                <w:webHidden/>
              </w:rPr>
              <w:t>9</w:t>
            </w:r>
            <w:r w:rsidR="00C36DCF">
              <w:rPr>
                <w:noProof/>
                <w:webHidden/>
              </w:rPr>
              <w:fldChar w:fldCharType="end"/>
            </w:r>
          </w:hyperlink>
        </w:p>
        <w:p w:rsidR="00C36DCF" w:rsidRDefault="003574AA">
          <w:pPr>
            <w:pStyle w:val="TOC3"/>
            <w:rPr>
              <w:rFonts w:eastAsiaTheme="minorEastAsia"/>
              <w:i w:val="0"/>
              <w:noProof/>
              <w:lang w:val="en-US"/>
            </w:rPr>
          </w:pPr>
          <w:hyperlink w:anchor="_Toc505963299" w:history="1">
            <w:r w:rsidR="00C36DCF" w:rsidRPr="003B2AC8">
              <w:rPr>
                <w:rStyle w:val="Hyperlink"/>
                <w:noProof/>
              </w:rPr>
              <w:t>2.3.1</w:t>
            </w:r>
            <w:r w:rsidR="00C36DCF">
              <w:rPr>
                <w:rFonts w:eastAsiaTheme="minorEastAsia"/>
                <w:i w:val="0"/>
                <w:noProof/>
                <w:lang w:val="en-US"/>
              </w:rPr>
              <w:tab/>
            </w:r>
            <w:r w:rsidR="00C36DCF" w:rsidRPr="003B2AC8">
              <w:rPr>
                <w:rStyle w:val="Hyperlink"/>
                <w:noProof/>
              </w:rPr>
              <w:t>Specification</w:t>
            </w:r>
            <w:r w:rsidR="00C36DCF">
              <w:rPr>
                <w:noProof/>
                <w:webHidden/>
              </w:rPr>
              <w:tab/>
            </w:r>
            <w:r w:rsidR="00C36DCF">
              <w:rPr>
                <w:noProof/>
                <w:webHidden/>
              </w:rPr>
              <w:fldChar w:fldCharType="begin"/>
            </w:r>
            <w:r w:rsidR="00C36DCF">
              <w:rPr>
                <w:noProof/>
                <w:webHidden/>
              </w:rPr>
              <w:instrText xml:space="preserve"> PAGEREF _Toc505963299 \h </w:instrText>
            </w:r>
            <w:r w:rsidR="00C36DCF">
              <w:rPr>
                <w:noProof/>
                <w:webHidden/>
              </w:rPr>
            </w:r>
            <w:r w:rsidR="00C36DCF">
              <w:rPr>
                <w:noProof/>
                <w:webHidden/>
              </w:rPr>
              <w:fldChar w:fldCharType="separate"/>
            </w:r>
            <w:r w:rsidR="00C36DCF">
              <w:rPr>
                <w:noProof/>
                <w:webHidden/>
              </w:rPr>
              <w:t>9</w:t>
            </w:r>
            <w:r w:rsidR="00C36DCF">
              <w:rPr>
                <w:noProof/>
                <w:webHidden/>
              </w:rPr>
              <w:fldChar w:fldCharType="end"/>
            </w:r>
          </w:hyperlink>
        </w:p>
        <w:p w:rsidR="00C36DCF" w:rsidRDefault="003574AA">
          <w:pPr>
            <w:pStyle w:val="TOC3"/>
            <w:rPr>
              <w:rFonts w:eastAsiaTheme="minorEastAsia"/>
              <w:i w:val="0"/>
              <w:noProof/>
              <w:lang w:val="en-US"/>
            </w:rPr>
          </w:pPr>
          <w:hyperlink w:anchor="_Toc505963300" w:history="1">
            <w:r w:rsidR="00C36DCF" w:rsidRPr="003B2AC8">
              <w:rPr>
                <w:rStyle w:val="Hyperlink"/>
                <w:noProof/>
              </w:rPr>
              <w:t>2.3.2</w:t>
            </w:r>
            <w:r w:rsidR="00C36DCF">
              <w:rPr>
                <w:rFonts w:eastAsiaTheme="minorEastAsia"/>
                <w:i w:val="0"/>
                <w:noProof/>
                <w:lang w:val="en-US"/>
              </w:rPr>
              <w:tab/>
            </w:r>
            <w:r w:rsidR="00C36DCF" w:rsidRPr="003B2AC8">
              <w:rPr>
                <w:rStyle w:val="Hyperlink"/>
                <w:noProof/>
              </w:rPr>
              <w:t>Installation</w:t>
            </w:r>
            <w:r w:rsidR="00C36DCF">
              <w:rPr>
                <w:noProof/>
                <w:webHidden/>
              </w:rPr>
              <w:tab/>
            </w:r>
            <w:r w:rsidR="00C36DCF">
              <w:rPr>
                <w:noProof/>
                <w:webHidden/>
              </w:rPr>
              <w:fldChar w:fldCharType="begin"/>
            </w:r>
            <w:r w:rsidR="00C36DCF">
              <w:rPr>
                <w:noProof/>
                <w:webHidden/>
              </w:rPr>
              <w:instrText xml:space="preserve"> PAGEREF _Toc505963300 \h </w:instrText>
            </w:r>
            <w:r w:rsidR="00C36DCF">
              <w:rPr>
                <w:noProof/>
                <w:webHidden/>
              </w:rPr>
            </w:r>
            <w:r w:rsidR="00C36DCF">
              <w:rPr>
                <w:noProof/>
                <w:webHidden/>
              </w:rPr>
              <w:fldChar w:fldCharType="separate"/>
            </w:r>
            <w:r w:rsidR="00C36DCF">
              <w:rPr>
                <w:noProof/>
                <w:webHidden/>
              </w:rPr>
              <w:t>9</w:t>
            </w:r>
            <w:r w:rsidR="00C36DCF">
              <w:rPr>
                <w:noProof/>
                <w:webHidden/>
              </w:rPr>
              <w:fldChar w:fldCharType="end"/>
            </w:r>
          </w:hyperlink>
        </w:p>
        <w:p w:rsidR="00C36DCF" w:rsidRDefault="003574AA">
          <w:pPr>
            <w:pStyle w:val="TOC2"/>
            <w:rPr>
              <w:rFonts w:eastAsiaTheme="minorEastAsia"/>
              <w:noProof/>
              <w:lang w:val="en-US"/>
            </w:rPr>
          </w:pPr>
          <w:hyperlink w:anchor="_Toc505963301" w:history="1">
            <w:r w:rsidR="00C36DCF" w:rsidRPr="003B2AC8">
              <w:rPr>
                <w:rStyle w:val="Hyperlink"/>
                <w:noProof/>
              </w:rPr>
              <w:t>2.4</w:t>
            </w:r>
            <w:r w:rsidR="00C36DCF">
              <w:rPr>
                <w:rFonts w:eastAsiaTheme="minorEastAsia"/>
                <w:noProof/>
                <w:lang w:val="en-US"/>
              </w:rPr>
              <w:tab/>
            </w:r>
            <w:r w:rsidR="00C36DCF" w:rsidRPr="003B2AC8">
              <w:rPr>
                <w:rStyle w:val="Hyperlink"/>
                <w:noProof/>
              </w:rPr>
              <w:t>Web Application</w:t>
            </w:r>
            <w:r w:rsidR="00C36DCF">
              <w:rPr>
                <w:noProof/>
                <w:webHidden/>
              </w:rPr>
              <w:tab/>
            </w:r>
            <w:r w:rsidR="00C36DCF">
              <w:rPr>
                <w:noProof/>
                <w:webHidden/>
              </w:rPr>
              <w:fldChar w:fldCharType="begin"/>
            </w:r>
            <w:r w:rsidR="00C36DCF">
              <w:rPr>
                <w:noProof/>
                <w:webHidden/>
              </w:rPr>
              <w:instrText xml:space="preserve"> PAGEREF _Toc505963301 \h </w:instrText>
            </w:r>
            <w:r w:rsidR="00C36DCF">
              <w:rPr>
                <w:noProof/>
                <w:webHidden/>
              </w:rPr>
            </w:r>
            <w:r w:rsidR="00C36DCF">
              <w:rPr>
                <w:noProof/>
                <w:webHidden/>
              </w:rPr>
              <w:fldChar w:fldCharType="separate"/>
            </w:r>
            <w:r w:rsidR="00C36DCF">
              <w:rPr>
                <w:noProof/>
                <w:webHidden/>
              </w:rPr>
              <w:t>15</w:t>
            </w:r>
            <w:r w:rsidR="00C36DCF">
              <w:rPr>
                <w:noProof/>
                <w:webHidden/>
              </w:rPr>
              <w:fldChar w:fldCharType="end"/>
            </w:r>
          </w:hyperlink>
        </w:p>
        <w:p w:rsidR="00C36DCF" w:rsidRDefault="003574AA">
          <w:pPr>
            <w:pStyle w:val="TOC3"/>
            <w:rPr>
              <w:rFonts w:eastAsiaTheme="minorEastAsia"/>
              <w:i w:val="0"/>
              <w:noProof/>
              <w:lang w:val="en-US"/>
            </w:rPr>
          </w:pPr>
          <w:hyperlink w:anchor="_Toc505963302" w:history="1">
            <w:r w:rsidR="00C36DCF" w:rsidRPr="003B2AC8">
              <w:rPr>
                <w:rStyle w:val="Hyperlink"/>
                <w:noProof/>
              </w:rPr>
              <w:t>2.4.1</w:t>
            </w:r>
            <w:r w:rsidR="00C36DCF">
              <w:rPr>
                <w:rFonts w:eastAsiaTheme="minorEastAsia"/>
                <w:i w:val="0"/>
                <w:noProof/>
                <w:lang w:val="en-US"/>
              </w:rPr>
              <w:tab/>
            </w:r>
            <w:r w:rsidR="00C36DCF" w:rsidRPr="003B2AC8">
              <w:rPr>
                <w:rStyle w:val="Hyperlink"/>
                <w:noProof/>
              </w:rPr>
              <w:t>Specification</w:t>
            </w:r>
            <w:r w:rsidR="00C36DCF">
              <w:rPr>
                <w:noProof/>
                <w:webHidden/>
              </w:rPr>
              <w:tab/>
            </w:r>
            <w:r w:rsidR="00C36DCF">
              <w:rPr>
                <w:noProof/>
                <w:webHidden/>
              </w:rPr>
              <w:fldChar w:fldCharType="begin"/>
            </w:r>
            <w:r w:rsidR="00C36DCF">
              <w:rPr>
                <w:noProof/>
                <w:webHidden/>
              </w:rPr>
              <w:instrText xml:space="preserve"> PAGEREF _Toc505963302 \h </w:instrText>
            </w:r>
            <w:r w:rsidR="00C36DCF">
              <w:rPr>
                <w:noProof/>
                <w:webHidden/>
              </w:rPr>
            </w:r>
            <w:r w:rsidR="00C36DCF">
              <w:rPr>
                <w:noProof/>
                <w:webHidden/>
              </w:rPr>
              <w:fldChar w:fldCharType="separate"/>
            </w:r>
            <w:r w:rsidR="00C36DCF">
              <w:rPr>
                <w:noProof/>
                <w:webHidden/>
              </w:rPr>
              <w:t>15</w:t>
            </w:r>
            <w:r w:rsidR="00C36DCF">
              <w:rPr>
                <w:noProof/>
                <w:webHidden/>
              </w:rPr>
              <w:fldChar w:fldCharType="end"/>
            </w:r>
          </w:hyperlink>
        </w:p>
        <w:p w:rsidR="00C36DCF" w:rsidRDefault="003574AA">
          <w:pPr>
            <w:pStyle w:val="TOC3"/>
            <w:rPr>
              <w:rFonts w:eastAsiaTheme="minorEastAsia"/>
              <w:i w:val="0"/>
              <w:noProof/>
              <w:lang w:val="en-US"/>
            </w:rPr>
          </w:pPr>
          <w:hyperlink w:anchor="_Toc505963303" w:history="1">
            <w:r w:rsidR="00C36DCF" w:rsidRPr="003B2AC8">
              <w:rPr>
                <w:rStyle w:val="Hyperlink"/>
                <w:noProof/>
              </w:rPr>
              <w:t>2.4.2</w:t>
            </w:r>
            <w:r w:rsidR="00C36DCF">
              <w:rPr>
                <w:rFonts w:eastAsiaTheme="minorEastAsia"/>
                <w:i w:val="0"/>
                <w:noProof/>
                <w:lang w:val="en-US"/>
              </w:rPr>
              <w:tab/>
            </w:r>
            <w:r w:rsidR="00C36DCF" w:rsidRPr="003B2AC8">
              <w:rPr>
                <w:rStyle w:val="Hyperlink"/>
                <w:noProof/>
              </w:rPr>
              <w:t>Installation</w:t>
            </w:r>
            <w:r w:rsidR="00C36DCF">
              <w:rPr>
                <w:noProof/>
                <w:webHidden/>
              </w:rPr>
              <w:tab/>
            </w:r>
            <w:r w:rsidR="00C36DCF">
              <w:rPr>
                <w:noProof/>
                <w:webHidden/>
              </w:rPr>
              <w:fldChar w:fldCharType="begin"/>
            </w:r>
            <w:r w:rsidR="00C36DCF">
              <w:rPr>
                <w:noProof/>
                <w:webHidden/>
              </w:rPr>
              <w:instrText xml:space="preserve"> PAGEREF _Toc505963303 \h </w:instrText>
            </w:r>
            <w:r w:rsidR="00C36DCF">
              <w:rPr>
                <w:noProof/>
                <w:webHidden/>
              </w:rPr>
            </w:r>
            <w:r w:rsidR="00C36DCF">
              <w:rPr>
                <w:noProof/>
                <w:webHidden/>
              </w:rPr>
              <w:fldChar w:fldCharType="separate"/>
            </w:r>
            <w:r w:rsidR="00C36DCF">
              <w:rPr>
                <w:noProof/>
                <w:webHidden/>
              </w:rPr>
              <w:t>15</w:t>
            </w:r>
            <w:r w:rsidR="00C36DCF">
              <w:rPr>
                <w:noProof/>
                <w:webHidden/>
              </w:rPr>
              <w:fldChar w:fldCharType="end"/>
            </w:r>
          </w:hyperlink>
        </w:p>
        <w:p w:rsidR="00C36DCF" w:rsidRDefault="003574AA">
          <w:pPr>
            <w:pStyle w:val="TOC2"/>
            <w:rPr>
              <w:rFonts w:eastAsiaTheme="minorEastAsia"/>
              <w:noProof/>
              <w:lang w:val="en-US"/>
            </w:rPr>
          </w:pPr>
          <w:hyperlink w:anchor="_Toc505963304" w:history="1">
            <w:r w:rsidR="00C36DCF" w:rsidRPr="003B2AC8">
              <w:rPr>
                <w:rStyle w:val="Hyperlink"/>
                <w:noProof/>
              </w:rPr>
              <w:t>2.5</w:t>
            </w:r>
            <w:r w:rsidR="00C36DCF">
              <w:rPr>
                <w:rFonts w:eastAsiaTheme="minorEastAsia"/>
                <w:noProof/>
                <w:lang w:val="en-US"/>
              </w:rPr>
              <w:tab/>
            </w:r>
            <w:r w:rsidR="00C36DCF" w:rsidRPr="003B2AC8">
              <w:rPr>
                <w:rStyle w:val="Hyperlink"/>
                <w:noProof/>
              </w:rPr>
              <w:t>Route File</w:t>
            </w:r>
            <w:r w:rsidR="00C36DCF">
              <w:rPr>
                <w:noProof/>
                <w:webHidden/>
              </w:rPr>
              <w:tab/>
            </w:r>
            <w:r w:rsidR="00C36DCF">
              <w:rPr>
                <w:noProof/>
                <w:webHidden/>
              </w:rPr>
              <w:fldChar w:fldCharType="begin"/>
            </w:r>
            <w:r w:rsidR="00C36DCF">
              <w:rPr>
                <w:noProof/>
                <w:webHidden/>
              </w:rPr>
              <w:instrText xml:space="preserve"> PAGEREF _Toc505963304 \h </w:instrText>
            </w:r>
            <w:r w:rsidR="00C36DCF">
              <w:rPr>
                <w:noProof/>
                <w:webHidden/>
              </w:rPr>
            </w:r>
            <w:r w:rsidR="00C36DCF">
              <w:rPr>
                <w:noProof/>
                <w:webHidden/>
              </w:rPr>
              <w:fldChar w:fldCharType="separate"/>
            </w:r>
            <w:r w:rsidR="00C36DCF">
              <w:rPr>
                <w:noProof/>
                <w:webHidden/>
              </w:rPr>
              <w:t>16</w:t>
            </w:r>
            <w:r w:rsidR="00C36DCF">
              <w:rPr>
                <w:noProof/>
                <w:webHidden/>
              </w:rPr>
              <w:fldChar w:fldCharType="end"/>
            </w:r>
          </w:hyperlink>
        </w:p>
        <w:p w:rsidR="00C36DCF" w:rsidRDefault="003574AA">
          <w:pPr>
            <w:pStyle w:val="TOC1"/>
            <w:rPr>
              <w:rFonts w:eastAsiaTheme="minorEastAsia"/>
              <w:b w:val="0"/>
              <w:noProof/>
              <w:lang w:val="en-US"/>
            </w:rPr>
          </w:pPr>
          <w:hyperlink w:anchor="_Toc505963305" w:history="1">
            <w:r w:rsidR="00C36DCF" w:rsidRPr="003B2AC8">
              <w:rPr>
                <w:rStyle w:val="Hyperlink"/>
                <w:noProof/>
              </w:rPr>
              <w:t>3</w:t>
            </w:r>
            <w:r w:rsidR="00C36DCF">
              <w:rPr>
                <w:rFonts w:eastAsiaTheme="minorEastAsia"/>
                <w:b w:val="0"/>
                <w:noProof/>
                <w:lang w:val="en-US"/>
              </w:rPr>
              <w:tab/>
            </w:r>
            <w:r w:rsidR="00C36DCF" w:rsidRPr="003B2AC8">
              <w:rPr>
                <w:rStyle w:val="Hyperlink"/>
                <w:noProof/>
              </w:rPr>
              <w:t>Admin Module</w:t>
            </w:r>
            <w:r w:rsidR="00C36DCF">
              <w:rPr>
                <w:noProof/>
                <w:webHidden/>
              </w:rPr>
              <w:tab/>
            </w:r>
            <w:r w:rsidR="00C36DCF">
              <w:rPr>
                <w:noProof/>
                <w:webHidden/>
              </w:rPr>
              <w:fldChar w:fldCharType="begin"/>
            </w:r>
            <w:r w:rsidR="00C36DCF">
              <w:rPr>
                <w:noProof/>
                <w:webHidden/>
              </w:rPr>
              <w:instrText xml:space="preserve"> PAGEREF _Toc505963305 \h </w:instrText>
            </w:r>
            <w:r w:rsidR="00C36DCF">
              <w:rPr>
                <w:noProof/>
                <w:webHidden/>
              </w:rPr>
            </w:r>
            <w:r w:rsidR="00C36DCF">
              <w:rPr>
                <w:noProof/>
                <w:webHidden/>
              </w:rPr>
              <w:fldChar w:fldCharType="separate"/>
            </w:r>
            <w:r w:rsidR="00C36DCF">
              <w:rPr>
                <w:noProof/>
                <w:webHidden/>
              </w:rPr>
              <w:t>16</w:t>
            </w:r>
            <w:r w:rsidR="00C36DCF">
              <w:rPr>
                <w:noProof/>
                <w:webHidden/>
              </w:rPr>
              <w:fldChar w:fldCharType="end"/>
            </w:r>
          </w:hyperlink>
        </w:p>
        <w:p w:rsidR="00C36DCF" w:rsidRDefault="003574AA">
          <w:pPr>
            <w:pStyle w:val="TOC2"/>
            <w:rPr>
              <w:rFonts w:eastAsiaTheme="minorEastAsia"/>
              <w:noProof/>
              <w:lang w:val="en-US"/>
            </w:rPr>
          </w:pPr>
          <w:hyperlink w:anchor="_Toc505963306" w:history="1">
            <w:r w:rsidR="00C36DCF" w:rsidRPr="003B2AC8">
              <w:rPr>
                <w:rStyle w:val="Hyperlink"/>
                <w:noProof/>
              </w:rPr>
              <w:t>3.1</w:t>
            </w:r>
            <w:r w:rsidR="00C36DCF">
              <w:rPr>
                <w:rFonts w:eastAsiaTheme="minorEastAsia"/>
                <w:noProof/>
                <w:lang w:val="en-US"/>
              </w:rPr>
              <w:tab/>
            </w:r>
            <w:r w:rsidR="00C36DCF" w:rsidRPr="003B2AC8">
              <w:rPr>
                <w:rStyle w:val="Hyperlink"/>
                <w:noProof/>
              </w:rPr>
              <w:t>Login</w:t>
            </w:r>
            <w:r w:rsidR="00C36DCF">
              <w:rPr>
                <w:noProof/>
                <w:webHidden/>
              </w:rPr>
              <w:tab/>
            </w:r>
            <w:r w:rsidR="00C36DCF">
              <w:rPr>
                <w:noProof/>
                <w:webHidden/>
              </w:rPr>
              <w:fldChar w:fldCharType="begin"/>
            </w:r>
            <w:r w:rsidR="00C36DCF">
              <w:rPr>
                <w:noProof/>
                <w:webHidden/>
              </w:rPr>
              <w:instrText xml:space="preserve"> PAGEREF _Toc505963306 \h </w:instrText>
            </w:r>
            <w:r w:rsidR="00C36DCF">
              <w:rPr>
                <w:noProof/>
                <w:webHidden/>
              </w:rPr>
            </w:r>
            <w:r w:rsidR="00C36DCF">
              <w:rPr>
                <w:noProof/>
                <w:webHidden/>
              </w:rPr>
              <w:fldChar w:fldCharType="separate"/>
            </w:r>
            <w:r w:rsidR="00C36DCF">
              <w:rPr>
                <w:noProof/>
                <w:webHidden/>
              </w:rPr>
              <w:t>16</w:t>
            </w:r>
            <w:r w:rsidR="00C36DCF">
              <w:rPr>
                <w:noProof/>
                <w:webHidden/>
              </w:rPr>
              <w:fldChar w:fldCharType="end"/>
            </w:r>
          </w:hyperlink>
        </w:p>
        <w:p w:rsidR="00C36DCF" w:rsidRDefault="003574AA">
          <w:pPr>
            <w:pStyle w:val="TOC2"/>
            <w:rPr>
              <w:rFonts w:eastAsiaTheme="minorEastAsia"/>
              <w:noProof/>
              <w:lang w:val="en-US"/>
            </w:rPr>
          </w:pPr>
          <w:hyperlink w:anchor="_Toc505963307" w:history="1">
            <w:r w:rsidR="00C36DCF" w:rsidRPr="003B2AC8">
              <w:rPr>
                <w:rStyle w:val="Hyperlink"/>
                <w:noProof/>
              </w:rPr>
              <w:t>3.2</w:t>
            </w:r>
            <w:r w:rsidR="00C36DCF">
              <w:rPr>
                <w:rFonts w:eastAsiaTheme="minorEastAsia"/>
                <w:noProof/>
                <w:lang w:val="en-US"/>
              </w:rPr>
              <w:tab/>
            </w:r>
            <w:r w:rsidR="00C36DCF" w:rsidRPr="003B2AC8">
              <w:rPr>
                <w:rStyle w:val="Hyperlink"/>
                <w:noProof/>
              </w:rPr>
              <w:t>Users</w:t>
            </w:r>
            <w:r w:rsidR="00C36DCF">
              <w:rPr>
                <w:noProof/>
                <w:webHidden/>
              </w:rPr>
              <w:tab/>
            </w:r>
            <w:r w:rsidR="00C36DCF">
              <w:rPr>
                <w:noProof/>
                <w:webHidden/>
              </w:rPr>
              <w:fldChar w:fldCharType="begin"/>
            </w:r>
            <w:r w:rsidR="00C36DCF">
              <w:rPr>
                <w:noProof/>
                <w:webHidden/>
              </w:rPr>
              <w:instrText xml:space="preserve"> PAGEREF _Toc505963307 \h </w:instrText>
            </w:r>
            <w:r w:rsidR="00C36DCF">
              <w:rPr>
                <w:noProof/>
                <w:webHidden/>
              </w:rPr>
            </w:r>
            <w:r w:rsidR="00C36DCF">
              <w:rPr>
                <w:noProof/>
                <w:webHidden/>
              </w:rPr>
              <w:fldChar w:fldCharType="separate"/>
            </w:r>
            <w:r w:rsidR="00C36DCF">
              <w:rPr>
                <w:noProof/>
                <w:webHidden/>
              </w:rPr>
              <w:t>16</w:t>
            </w:r>
            <w:r w:rsidR="00C36DCF">
              <w:rPr>
                <w:noProof/>
                <w:webHidden/>
              </w:rPr>
              <w:fldChar w:fldCharType="end"/>
            </w:r>
          </w:hyperlink>
        </w:p>
        <w:p w:rsidR="00C36DCF" w:rsidRDefault="003574AA">
          <w:pPr>
            <w:pStyle w:val="TOC3"/>
            <w:rPr>
              <w:rFonts w:eastAsiaTheme="minorEastAsia"/>
              <w:i w:val="0"/>
              <w:noProof/>
              <w:lang w:val="en-US"/>
            </w:rPr>
          </w:pPr>
          <w:hyperlink w:anchor="_Toc505963308" w:history="1">
            <w:r w:rsidR="00C36DCF" w:rsidRPr="003B2AC8">
              <w:rPr>
                <w:rStyle w:val="Hyperlink"/>
                <w:noProof/>
              </w:rPr>
              <w:t>3.2.1</w:t>
            </w:r>
            <w:r w:rsidR="00C36DCF">
              <w:rPr>
                <w:rFonts w:eastAsiaTheme="minorEastAsia"/>
                <w:i w:val="0"/>
                <w:noProof/>
                <w:lang w:val="en-US"/>
              </w:rPr>
              <w:tab/>
            </w:r>
            <w:r w:rsidR="00C36DCF" w:rsidRPr="003B2AC8">
              <w:rPr>
                <w:rStyle w:val="Hyperlink"/>
                <w:noProof/>
              </w:rPr>
              <w:t>Manage Users</w:t>
            </w:r>
            <w:r w:rsidR="00C36DCF">
              <w:rPr>
                <w:noProof/>
                <w:webHidden/>
              </w:rPr>
              <w:tab/>
            </w:r>
            <w:r w:rsidR="00C36DCF">
              <w:rPr>
                <w:noProof/>
                <w:webHidden/>
              </w:rPr>
              <w:fldChar w:fldCharType="begin"/>
            </w:r>
            <w:r w:rsidR="00C36DCF">
              <w:rPr>
                <w:noProof/>
                <w:webHidden/>
              </w:rPr>
              <w:instrText xml:space="preserve"> PAGEREF _Toc505963308 \h </w:instrText>
            </w:r>
            <w:r w:rsidR="00C36DCF">
              <w:rPr>
                <w:noProof/>
                <w:webHidden/>
              </w:rPr>
            </w:r>
            <w:r w:rsidR="00C36DCF">
              <w:rPr>
                <w:noProof/>
                <w:webHidden/>
              </w:rPr>
              <w:fldChar w:fldCharType="separate"/>
            </w:r>
            <w:r w:rsidR="00C36DCF">
              <w:rPr>
                <w:noProof/>
                <w:webHidden/>
              </w:rPr>
              <w:t>17</w:t>
            </w:r>
            <w:r w:rsidR="00C36DCF">
              <w:rPr>
                <w:noProof/>
                <w:webHidden/>
              </w:rPr>
              <w:fldChar w:fldCharType="end"/>
            </w:r>
          </w:hyperlink>
        </w:p>
        <w:p w:rsidR="00C36DCF" w:rsidRDefault="003574AA">
          <w:pPr>
            <w:pStyle w:val="TOC2"/>
            <w:rPr>
              <w:rFonts w:eastAsiaTheme="minorEastAsia"/>
              <w:noProof/>
              <w:lang w:val="en-US"/>
            </w:rPr>
          </w:pPr>
          <w:hyperlink w:anchor="_Toc505963309" w:history="1">
            <w:r w:rsidR="00C36DCF" w:rsidRPr="003B2AC8">
              <w:rPr>
                <w:rStyle w:val="Hyperlink"/>
                <w:noProof/>
              </w:rPr>
              <w:t>3.3</w:t>
            </w:r>
            <w:r w:rsidR="00C36DCF">
              <w:rPr>
                <w:rFonts w:eastAsiaTheme="minorEastAsia"/>
                <w:noProof/>
                <w:lang w:val="en-US"/>
              </w:rPr>
              <w:tab/>
            </w:r>
            <w:r w:rsidR="00C36DCF" w:rsidRPr="003B2AC8">
              <w:rPr>
                <w:rStyle w:val="Hyperlink"/>
                <w:noProof/>
              </w:rPr>
              <w:t>Change Password</w:t>
            </w:r>
            <w:r w:rsidR="00C36DCF">
              <w:rPr>
                <w:noProof/>
                <w:webHidden/>
              </w:rPr>
              <w:tab/>
            </w:r>
            <w:r w:rsidR="00C36DCF">
              <w:rPr>
                <w:noProof/>
                <w:webHidden/>
              </w:rPr>
              <w:fldChar w:fldCharType="begin"/>
            </w:r>
            <w:r w:rsidR="00C36DCF">
              <w:rPr>
                <w:noProof/>
                <w:webHidden/>
              </w:rPr>
              <w:instrText xml:space="preserve"> PAGEREF _Toc505963309 \h </w:instrText>
            </w:r>
            <w:r w:rsidR="00C36DCF">
              <w:rPr>
                <w:noProof/>
                <w:webHidden/>
              </w:rPr>
            </w:r>
            <w:r w:rsidR="00C36DCF">
              <w:rPr>
                <w:noProof/>
                <w:webHidden/>
              </w:rPr>
              <w:fldChar w:fldCharType="separate"/>
            </w:r>
            <w:r w:rsidR="00C36DCF">
              <w:rPr>
                <w:noProof/>
                <w:webHidden/>
              </w:rPr>
              <w:t>19</w:t>
            </w:r>
            <w:r w:rsidR="00C36DCF">
              <w:rPr>
                <w:noProof/>
                <w:webHidden/>
              </w:rPr>
              <w:fldChar w:fldCharType="end"/>
            </w:r>
          </w:hyperlink>
        </w:p>
        <w:p w:rsidR="00C36DCF" w:rsidRDefault="003574AA">
          <w:pPr>
            <w:pStyle w:val="TOC2"/>
            <w:rPr>
              <w:rFonts w:eastAsiaTheme="minorEastAsia"/>
              <w:noProof/>
              <w:lang w:val="en-US"/>
            </w:rPr>
          </w:pPr>
          <w:hyperlink w:anchor="_Toc505963310" w:history="1">
            <w:r w:rsidR="00C36DCF" w:rsidRPr="003B2AC8">
              <w:rPr>
                <w:rStyle w:val="Hyperlink"/>
                <w:noProof/>
              </w:rPr>
              <w:t>3.4</w:t>
            </w:r>
            <w:r w:rsidR="00C36DCF">
              <w:rPr>
                <w:rFonts w:eastAsiaTheme="minorEastAsia"/>
                <w:noProof/>
                <w:lang w:val="en-US"/>
              </w:rPr>
              <w:tab/>
            </w:r>
            <w:r w:rsidR="00C36DCF" w:rsidRPr="003B2AC8">
              <w:rPr>
                <w:rStyle w:val="Hyperlink"/>
                <w:noProof/>
              </w:rPr>
              <w:t>Logout</w:t>
            </w:r>
            <w:r w:rsidR="00C36DCF">
              <w:rPr>
                <w:noProof/>
                <w:webHidden/>
              </w:rPr>
              <w:tab/>
            </w:r>
            <w:r w:rsidR="00C36DCF">
              <w:rPr>
                <w:noProof/>
                <w:webHidden/>
              </w:rPr>
              <w:fldChar w:fldCharType="begin"/>
            </w:r>
            <w:r w:rsidR="00C36DCF">
              <w:rPr>
                <w:noProof/>
                <w:webHidden/>
              </w:rPr>
              <w:instrText xml:space="preserve"> PAGEREF _Toc505963310 \h </w:instrText>
            </w:r>
            <w:r w:rsidR="00C36DCF">
              <w:rPr>
                <w:noProof/>
                <w:webHidden/>
              </w:rPr>
            </w:r>
            <w:r w:rsidR="00C36DCF">
              <w:rPr>
                <w:noProof/>
                <w:webHidden/>
              </w:rPr>
              <w:fldChar w:fldCharType="separate"/>
            </w:r>
            <w:r w:rsidR="00C36DCF">
              <w:rPr>
                <w:noProof/>
                <w:webHidden/>
              </w:rPr>
              <w:t>20</w:t>
            </w:r>
            <w:r w:rsidR="00C36DCF">
              <w:rPr>
                <w:noProof/>
                <w:webHidden/>
              </w:rPr>
              <w:fldChar w:fldCharType="end"/>
            </w:r>
          </w:hyperlink>
        </w:p>
        <w:p w:rsidR="00C36DCF" w:rsidRDefault="003574AA">
          <w:pPr>
            <w:pStyle w:val="TOC1"/>
            <w:rPr>
              <w:rFonts w:eastAsiaTheme="minorEastAsia"/>
              <w:b w:val="0"/>
              <w:noProof/>
              <w:lang w:val="en-US"/>
            </w:rPr>
          </w:pPr>
          <w:hyperlink w:anchor="_Toc505963311" w:history="1">
            <w:r w:rsidR="00C36DCF" w:rsidRPr="003B2AC8">
              <w:rPr>
                <w:rStyle w:val="Hyperlink"/>
                <w:noProof/>
              </w:rPr>
              <w:t>4</w:t>
            </w:r>
            <w:r w:rsidR="00C36DCF">
              <w:rPr>
                <w:rFonts w:eastAsiaTheme="minorEastAsia"/>
                <w:b w:val="0"/>
                <w:noProof/>
                <w:lang w:val="en-US"/>
              </w:rPr>
              <w:tab/>
            </w:r>
            <w:r w:rsidR="00C36DCF" w:rsidRPr="003B2AC8">
              <w:rPr>
                <w:rStyle w:val="Hyperlink"/>
                <w:noProof/>
              </w:rPr>
              <w:t>User</w:t>
            </w:r>
            <w:r w:rsidR="00C36DCF">
              <w:rPr>
                <w:noProof/>
                <w:webHidden/>
              </w:rPr>
              <w:tab/>
            </w:r>
            <w:r w:rsidR="00C36DCF">
              <w:rPr>
                <w:noProof/>
                <w:webHidden/>
              </w:rPr>
              <w:fldChar w:fldCharType="begin"/>
            </w:r>
            <w:r w:rsidR="00C36DCF">
              <w:rPr>
                <w:noProof/>
                <w:webHidden/>
              </w:rPr>
              <w:instrText xml:space="preserve"> PAGEREF _Toc505963311 \h </w:instrText>
            </w:r>
            <w:r w:rsidR="00C36DCF">
              <w:rPr>
                <w:noProof/>
                <w:webHidden/>
              </w:rPr>
            </w:r>
            <w:r w:rsidR="00C36DCF">
              <w:rPr>
                <w:noProof/>
                <w:webHidden/>
              </w:rPr>
              <w:fldChar w:fldCharType="separate"/>
            </w:r>
            <w:r w:rsidR="00C36DCF">
              <w:rPr>
                <w:noProof/>
                <w:webHidden/>
              </w:rPr>
              <w:t>20</w:t>
            </w:r>
            <w:r w:rsidR="00C36DCF">
              <w:rPr>
                <w:noProof/>
                <w:webHidden/>
              </w:rPr>
              <w:fldChar w:fldCharType="end"/>
            </w:r>
          </w:hyperlink>
        </w:p>
        <w:p w:rsidR="00C36DCF" w:rsidRDefault="003574AA">
          <w:pPr>
            <w:pStyle w:val="TOC2"/>
            <w:rPr>
              <w:rFonts w:eastAsiaTheme="minorEastAsia"/>
              <w:noProof/>
              <w:lang w:val="en-US"/>
            </w:rPr>
          </w:pPr>
          <w:hyperlink w:anchor="_Toc505963312" w:history="1">
            <w:r w:rsidR="00C36DCF" w:rsidRPr="003B2AC8">
              <w:rPr>
                <w:rStyle w:val="Hyperlink"/>
                <w:noProof/>
              </w:rPr>
              <w:t>4.1</w:t>
            </w:r>
            <w:r w:rsidR="00C36DCF">
              <w:rPr>
                <w:rFonts w:eastAsiaTheme="minorEastAsia"/>
                <w:noProof/>
                <w:lang w:val="en-US"/>
              </w:rPr>
              <w:tab/>
            </w:r>
            <w:r w:rsidR="00C36DCF" w:rsidRPr="003B2AC8">
              <w:rPr>
                <w:rStyle w:val="Hyperlink"/>
                <w:noProof/>
              </w:rPr>
              <w:t>Manager</w:t>
            </w:r>
            <w:r w:rsidR="00C36DCF">
              <w:rPr>
                <w:noProof/>
                <w:webHidden/>
              </w:rPr>
              <w:tab/>
            </w:r>
            <w:r w:rsidR="00C36DCF">
              <w:rPr>
                <w:noProof/>
                <w:webHidden/>
              </w:rPr>
              <w:fldChar w:fldCharType="begin"/>
            </w:r>
            <w:r w:rsidR="00C36DCF">
              <w:rPr>
                <w:noProof/>
                <w:webHidden/>
              </w:rPr>
              <w:instrText xml:space="preserve"> PAGEREF _Toc505963312 \h </w:instrText>
            </w:r>
            <w:r w:rsidR="00C36DCF">
              <w:rPr>
                <w:noProof/>
                <w:webHidden/>
              </w:rPr>
            </w:r>
            <w:r w:rsidR="00C36DCF">
              <w:rPr>
                <w:noProof/>
                <w:webHidden/>
              </w:rPr>
              <w:fldChar w:fldCharType="separate"/>
            </w:r>
            <w:r w:rsidR="00C36DCF">
              <w:rPr>
                <w:noProof/>
                <w:webHidden/>
              </w:rPr>
              <w:t>20</w:t>
            </w:r>
            <w:r w:rsidR="00C36DCF">
              <w:rPr>
                <w:noProof/>
                <w:webHidden/>
              </w:rPr>
              <w:fldChar w:fldCharType="end"/>
            </w:r>
          </w:hyperlink>
        </w:p>
        <w:p w:rsidR="00C36DCF" w:rsidRDefault="003574AA">
          <w:pPr>
            <w:pStyle w:val="TOC3"/>
            <w:rPr>
              <w:rFonts w:eastAsiaTheme="minorEastAsia"/>
              <w:i w:val="0"/>
              <w:noProof/>
              <w:lang w:val="en-US"/>
            </w:rPr>
          </w:pPr>
          <w:hyperlink w:anchor="_Toc505963313" w:history="1">
            <w:r w:rsidR="00C36DCF" w:rsidRPr="003B2AC8">
              <w:rPr>
                <w:rStyle w:val="Hyperlink"/>
                <w:noProof/>
              </w:rPr>
              <w:t>4.1.1</w:t>
            </w:r>
            <w:r w:rsidR="00C36DCF">
              <w:rPr>
                <w:rFonts w:eastAsiaTheme="minorEastAsia"/>
                <w:i w:val="0"/>
                <w:noProof/>
                <w:lang w:val="en-US"/>
              </w:rPr>
              <w:tab/>
            </w:r>
            <w:r w:rsidR="00C36DCF" w:rsidRPr="003B2AC8">
              <w:rPr>
                <w:rStyle w:val="Hyperlink"/>
                <w:noProof/>
              </w:rPr>
              <w:t>Login</w:t>
            </w:r>
            <w:r w:rsidR="00C36DCF">
              <w:rPr>
                <w:noProof/>
                <w:webHidden/>
              </w:rPr>
              <w:tab/>
            </w:r>
            <w:r w:rsidR="00C36DCF">
              <w:rPr>
                <w:noProof/>
                <w:webHidden/>
              </w:rPr>
              <w:fldChar w:fldCharType="begin"/>
            </w:r>
            <w:r w:rsidR="00C36DCF">
              <w:rPr>
                <w:noProof/>
                <w:webHidden/>
              </w:rPr>
              <w:instrText xml:space="preserve"> PAGEREF _Toc505963313 \h </w:instrText>
            </w:r>
            <w:r w:rsidR="00C36DCF">
              <w:rPr>
                <w:noProof/>
                <w:webHidden/>
              </w:rPr>
            </w:r>
            <w:r w:rsidR="00C36DCF">
              <w:rPr>
                <w:noProof/>
                <w:webHidden/>
              </w:rPr>
              <w:fldChar w:fldCharType="separate"/>
            </w:r>
            <w:r w:rsidR="00C36DCF">
              <w:rPr>
                <w:noProof/>
                <w:webHidden/>
              </w:rPr>
              <w:t>20</w:t>
            </w:r>
            <w:r w:rsidR="00C36DCF">
              <w:rPr>
                <w:noProof/>
                <w:webHidden/>
              </w:rPr>
              <w:fldChar w:fldCharType="end"/>
            </w:r>
          </w:hyperlink>
        </w:p>
        <w:p w:rsidR="00C36DCF" w:rsidRDefault="003574AA">
          <w:pPr>
            <w:pStyle w:val="TOC3"/>
            <w:rPr>
              <w:rFonts w:eastAsiaTheme="minorEastAsia"/>
              <w:i w:val="0"/>
              <w:noProof/>
              <w:lang w:val="en-US"/>
            </w:rPr>
          </w:pPr>
          <w:hyperlink w:anchor="_Toc505963314" w:history="1">
            <w:r w:rsidR="00C36DCF" w:rsidRPr="003B2AC8">
              <w:rPr>
                <w:rStyle w:val="Hyperlink"/>
                <w:noProof/>
              </w:rPr>
              <w:t>4.1.2</w:t>
            </w:r>
            <w:r w:rsidR="00C36DCF">
              <w:rPr>
                <w:rFonts w:eastAsiaTheme="minorEastAsia"/>
                <w:i w:val="0"/>
                <w:noProof/>
                <w:lang w:val="en-US"/>
              </w:rPr>
              <w:tab/>
            </w:r>
            <w:r w:rsidR="00C36DCF" w:rsidRPr="003B2AC8">
              <w:rPr>
                <w:rStyle w:val="Hyperlink"/>
                <w:noProof/>
              </w:rPr>
              <w:t>Manager Dashboard</w:t>
            </w:r>
            <w:r w:rsidR="00C36DCF">
              <w:rPr>
                <w:noProof/>
                <w:webHidden/>
              </w:rPr>
              <w:tab/>
            </w:r>
            <w:r w:rsidR="00C36DCF">
              <w:rPr>
                <w:noProof/>
                <w:webHidden/>
              </w:rPr>
              <w:fldChar w:fldCharType="begin"/>
            </w:r>
            <w:r w:rsidR="00C36DCF">
              <w:rPr>
                <w:noProof/>
                <w:webHidden/>
              </w:rPr>
              <w:instrText xml:space="preserve"> PAGEREF _Toc505963314 \h </w:instrText>
            </w:r>
            <w:r w:rsidR="00C36DCF">
              <w:rPr>
                <w:noProof/>
                <w:webHidden/>
              </w:rPr>
            </w:r>
            <w:r w:rsidR="00C36DCF">
              <w:rPr>
                <w:noProof/>
                <w:webHidden/>
              </w:rPr>
              <w:fldChar w:fldCharType="separate"/>
            </w:r>
            <w:r w:rsidR="00C36DCF">
              <w:rPr>
                <w:noProof/>
                <w:webHidden/>
              </w:rPr>
              <w:t>21</w:t>
            </w:r>
            <w:r w:rsidR="00C36DCF">
              <w:rPr>
                <w:noProof/>
                <w:webHidden/>
              </w:rPr>
              <w:fldChar w:fldCharType="end"/>
            </w:r>
          </w:hyperlink>
        </w:p>
        <w:p w:rsidR="00C36DCF" w:rsidRDefault="003574AA">
          <w:pPr>
            <w:pStyle w:val="TOC2"/>
            <w:rPr>
              <w:rFonts w:eastAsiaTheme="minorEastAsia"/>
              <w:noProof/>
              <w:lang w:val="en-US"/>
            </w:rPr>
          </w:pPr>
          <w:hyperlink w:anchor="_Toc505963315" w:history="1">
            <w:r w:rsidR="00C36DCF" w:rsidRPr="003B2AC8">
              <w:rPr>
                <w:rStyle w:val="Hyperlink"/>
                <w:noProof/>
              </w:rPr>
              <w:t>4.2</w:t>
            </w:r>
            <w:r w:rsidR="00C36DCF">
              <w:rPr>
                <w:rFonts w:eastAsiaTheme="minorEastAsia"/>
                <w:noProof/>
                <w:lang w:val="en-US"/>
              </w:rPr>
              <w:tab/>
            </w:r>
            <w:r w:rsidR="00C36DCF" w:rsidRPr="003B2AC8">
              <w:rPr>
                <w:rStyle w:val="Hyperlink"/>
                <w:noProof/>
              </w:rPr>
              <w:t>Picker</w:t>
            </w:r>
            <w:r w:rsidR="00C36DCF">
              <w:rPr>
                <w:noProof/>
                <w:webHidden/>
              </w:rPr>
              <w:tab/>
            </w:r>
            <w:r w:rsidR="00C36DCF">
              <w:rPr>
                <w:noProof/>
                <w:webHidden/>
              </w:rPr>
              <w:fldChar w:fldCharType="begin"/>
            </w:r>
            <w:r w:rsidR="00C36DCF">
              <w:rPr>
                <w:noProof/>
                <w:webHidden/>
              </w:rPr>
              <w:instrText xml:space="preserve"> PAGEREF _Toc505963315 \h </w:instrText>
            </w:r>
            <w:r w:rsidR="00C36DCF">
              <w:rPr>
                <w:noProof/>
                <w:webHidden/>
              </w:rPr>
            </w:r>
            <w:r w:rsidR="00C36DCF">
              <w:rPr>
                <w:noProof/>
                <w:webHidden/>
              </w:rPr>
              <w:fldChar w:fldCharType="separate"/>
            </w:r>
            <w:r w:rsidR="00C36DCF">
              <w:rPr>
                <w:noProof/>
                <w:webHidden/>
              </w:rPr>
              <w:t>24</w:t>
            </w:r>
            <w:r w:rsidR="00C36DCF">
              <w:rPr>
                <w:noProof/>
                <w:webHidden/>
              </w:rPr>
              <w:fldChar w:fldCharType="end"/>
            </w:r>
          </w:hyperlink>
        </w:p>
        <w:p w:rsidR="00C36DCF" w:rsidRDefault="003574AA">
          <w:pPr>
            <w:pStyle w:val="TOC3"/>
            <w:rPr>
              <w:rFonts w:eastAsiaTheme="minorEastAsia"/>
              <w:i w:val="0"/>
              <w:noProof/>
              <w:lang w:val="en-US"/>
            </w:rPr>
          </w:pPr>
          <w:hyperlink w:anchor="_Toc505963316" w:history="1">
            <w:r w:rsidR="00C36DCF" w:rsidRPr="003B2AC8">
              <w:rPr>
                <w:rStyle w:val="Hyperlink"/>
                <w:noProof/>
              </w:rPr>
              <w:t>4.2.1</w:t>
            </w:r>
            <w:r w:rsidR="00C36DCF">
              <w:rPr>
                <w:rFonts w:eastAsiaTheme="minorEastAsia"/>
                <w:i w:val="0"/>
                <w:noProof/>
                <w:lang w:val="en-US"/>
              </w:rPr>
              <w:tab/>
            </w:r>
            <w:r w:rsidR="00C36DCF" w:rsidRPr="003B2AC8">
              <w:rPr>
                <w:rStyle w:val="Hyperlink"/>
                <w:noProof/>
              </w:rPr>
              <w:t>Login</w:t>
            </w:r>
            <w:r w:rsidR="00C36DCF">
              <w:rPr>
                <w:noProof/>
                <w:webHidden/>
              </w:rPr>
              <w:tab/>
            </w:r>
            <w:r w:rsidR="00C36DCF">
              <w:rPr>
                <w:noProof/>
                <w:webHidden/>
              </w:rPr>
              <w:fldChar w:fldCharType="begin"/>
            </w:r>
            <w:r w:rsidR="00C36DCF">
              <w:rPr>
                <w:noProof/>
                <w:webHidden/>
              </w:rPr>
              <w:instrText xml:space="preserve"> PAGEREF _Toc505963316 \h </w:instrText>
            </w:r>
            <w:r w:rsidR="00C36DCF">
              <w:rPr>
                <w:noProof/>
                <w:webHidden/>
              </w:rPr>
            </w:r>
            <w:r w:rsidR="00C36DCF">
              <w:rPr>
                <w:noProof/>
                <w:webHidden/>
              </w:rPr>
              <w:fldChar w:fldCharType="separate"/>
            </w:r>
            <w:r w:rsidR="00C36DCF">
              <w:rPr>
                <w:noProof/>
                <w:webHidden/>
              </w:rPr>
              <w:t>24</w:t>
            </w:r>
            <w:r w:rsidR="00C36DCF">
              <w:rPr>
                <w:noProof/>
                <w:webHidden/>
              </w:rPr>
              <w:fldChar w:fldCharType="end"/>
            </w:r>
          </w:hyperlink>
        </w:p>
        <w:p w:rsidR="00C36DCF" w:rsidRDefault="003574AA">
          <w:pPr>
            <w:pStyle w:val="TOC3"/>
            <w:rPr>
              <w:rFonts w:eastAsiaTheme="minorEastAsia"/>
              <w:i w:val="0"/>
              <w:noProof/>
              <w:lang w:val="en-US"/>
            </w:rPr>
          </w:pPr>
          <w:hyperlink w:anchor="_Toc505963317" w:history="1">
            <w:r w:rsidR="00C36DCF" w:rsidRPr="003B2AC8">
              <w:rPr>
                <w:rStyle w:val="Hyperlink"/>
                <w:noProof/>
              </w:rPr>
              <w:t>4.2.2</w:t>
            </w:r>
            <w:r w:rsidR="00C36DCF">
              <w:rPr>
                <w:rFonts w:eastAsiaTheme="minorEastAsia"/>
                <w:i w:val="0"/>
                <w:noProof/>
                <w:lang w:val="en-US"/>
              </w:rPr>
              <w:tab/>
            </w:r>
            <w:r w:rsidR="00C36DCF" w:rsidRPr="003B2AC8">
              <w:rPr>
                <w:rStyle w:val="Hyperlink"/>
                <w:noProof/>
              </w:rPr>
              <w:t>Profile Screen</w:t>
            </w:r>
            <w:r w:rsidR="00C36DCF">
              <w:rPr>
                <w:noProof/>
                <w:webHidden/>
              </w:rPr>
              <w:tab/>
            </w:r>
            <w:r w:rsidR="00C36DCF">
              <w:rPr>
                <w:noProof/>
                <w:webHidden/>
              </w:rPr>
              <w:fldChar w:fldCharType="begin"/>
            </w:r>
            <w:r w:rsidR="00C36DCF">
              <w:rPr>
                <w:noProof/>
                <w:webHidden/>
              </w:rPr>
              <w:instrText xml:space="preserve"> PAGEREF _Toc505963317 \h </w:instrText>
            </w:r>
            <w:r w:rsidR="00C36DCF">
              <w:rPr>
                <w:noProof/>
                <w:webHidden/>
              </w:rPr>
            </w:r>
            <w:r w:rsidR="00C36DCF">
              <w:rPr>
                <w:noProof/>
                <w:webHidden/>
              </w:rPr>
              <w:fldChar w:fldCharType="separate"/>
            </w:r>
            <w:r w:rsidR="00C36DCF">
              <w:rPr>
                <w:noProof/>
                <w:webHidden/>
              </w:rPr>
              <w:t>25</w:t>
            </w:r>
            <w:r w:rsidR="00C36DCF">
              <w:rPr>
                <w:noProof/>
                <w:webHidden/>
              </w:rPr>
              <w:fldChar w:fldCharType="end"/>
            </w:r>
          </w:hyperlink>
        </w:p>
        <w:p w:rsidR="00C36DCF" w:rsidRDefault="003574AA">
          <w:pPr>
            <w:pStyle w:val="TOC3"/>
            <w:rPr>
              <w:rFonts w:eastAsiaTheme="minorEastAsia"/>
              <w:i w:val="0"/>
              <w:noProof/>
              <w:lang w:val="en-US"/>
            </w:rPr>
          </w:pPr>
          <w:hyperlink w:anchor="_Toc505963318" w:history="1">
            <w:r w:rsidR="00C36DCF" w:rsidRPr="003B2AC8">
              <w:rPr>
                <w:rStyle w:val="Hyperlink"/>
                <w:noProof/>
              </w:rPr>
              <w:t>4.2.3</w:t>
            </w:r>
            <w:r w:rsidR="00C36DCF">
              <w:rPr>
                <w:rFonts w:eastAsiaTheme="minorEastAsia"/>
                <w:i w:val="0"/>
                <w:noProof/>
                <w:lang w:val="en-US"/>
              </w:rPr>
              <w:tab/>
            </w:r>
            <w:r w:rsidR="00C36DCF" w:rsidRPr="003B2AC8">
              <w:rPr>
                <w:rStyle w:val="Hyperlink"/>
                <w:noProof/>
              </w:rPr>
              <w:t>Product Scanning</w:t>
            </w:r>
            <w:r w:rsidR="00C36DCF">
              <w:rPr>
                <w:noProof/>
                <w:webHidden/>
              </w:rPr>
              <w:tab/>
            </w:r>
            <w:r w:rsidR="00C36DCF">
              <w:rPr>
                <w:noProof/>
                <w:webHidden/>
              </w:rPr>
              <w:fldChar w:fldCharType="begin"/>
            </w:r>
            <w:r w:rsidR="00C36DCF">
              <w:rPr>
                <w:noProof/>
                <w:webHidden/>
              </w:rPr>
              <w:instrText xml:space="preserve"> PAGEREF _Toc505963318 \h </w:instrText>
            </w:r>
            <w:r w:rsidR="00C36DCF">
              <w:rPr>
                <w:noProof/>
                <w:webHidden/>
              </w:rPr>
            </w:r>
            <w:r w:rsidR="00C36DCF">
              <w:rPr>
                <w:noProof/>
                <w:webHidden/>
              </w:rPr>
              <w:fldChar w:fldCharType="separate"/>
            </w:r>
            <w:r w:rsidR="00C36DCF">
              <w:rPr>
                <w:noProof/>
                <w:webHidden/>
              </w:rPr>
              <w:t>26</w:t>
            </w:r>
            <w:r w:rsidR="00C36DCF">
              <w:rPr>
                <w:noProof/>
                <w:webHidden/>
              </w:rPr>
              <w:fldChar w:fldCharType="end"/>
            </w:r>
          </w:hyperlink>
        </w:p>
        <w:p w:rsidR="00C36DCF" w:rsidRDefault="003574AA">
          <w:pPr>
            <w:pStyle w:val="TOC1"/>
            <w:rPr>
              <w:rFonts w:eastAsiaTheme="minorEastAsia"/>
              <w:b w:val="0"/>
              <w:noProof/>
              <w:lang w:val="en-US"/>
            </w:rPr>
          </w:pPr>
          <w:hyperlink w:anchor="_Toc505963319" w:history="1">
            <w:r w:rsidR="00C36DCF" w:rsidRPr="003B2AC8">
              <w:rPr>
                <w:rStyle w:val="Hyperlink"/>
                <w:noProof/>
              </w:rPr>
              <w:t>5</w:t>
            </w:r>
            <w:r w:rsidR="00C36DCF">
              <w:rPr>
                <w:rFonts w:eastAsiaTheme="minorEastAsia"/>
                <w:b w:val="0"/>
                <w:noProof/>
                <w:lang w:val="en-US"/>
              </w:rPr>
              <w:tab/>
            </w:r>
            <w:r w:rsidR="00C36DCF" w:rsidRPr="003B2AC8">
              <w:rPr>
                <w:rStyle w:val="Hyperlink"/>
                <w:noProof/>
              </w:rPr>
              <w:t>Troubleshoot</w:t>
            </w:r>
            <w:r w:rsidR="00C36DCF">
              <w:rPr>
                <w:noProof/>
                <w:webHidden/>
              </w:rPr>
              <w:tab/>
            </w:r>
            <w:r w:rsidR="00C36DCF">
              <w:rPr>
                <w:noProof/>
                <w:webHidden/>
              </w:rPr>
              <w:fldChar w:fldCharType="begin"/>
            </w:r>
            <w:r w:rsidR="00C36DCF">
              <w:rPr>
                <w:noProof/>
                <w:webHidden/>
              </w:rPr>
              <w:instrText xml:space="preserve"> PAGEREF _Toc505963319 \h </w:instrText>
            </w:r>
            <w:r w:rsidR="00C36DCF">
              <w:rPr>
                <w:noProof/>
                <w:webHidden/>
              </w:rPr>
            </w:r>
            <w:r w:rsidR="00C36DCF">
              <w:rPr>
                <w:noProof/>
                <w:webHidden/>
              </w:rPr>
              <w:fldChar w:fldCharType="separate"/>
            </w:r>
            <w:r w:rsidR="00C36DCF">
              <w:rPr>
                <w:noProof/>
                <w:webHidden/>
              </w:rPr>
              <w:t>31</w:t>
            </w:r>
            <w:r w:rsidR="00C36DCF">
              <w:rPr>
                <w:noProof/>
                <w:webHidden/>
              </w:rPr>
              <w:fldChar w:fldCharType="end"/>
            </w:r>
          </w:hyperlink>
        </w:p>
        <w:p w:rsidR="00073113" w:rsidRPr="006145DB" w:rsidRDefault="00FD56EA" w:rsidP="00FD56EA">
          <w:pPr>
            <w:pStyle w:val="TOCHeading"/>
            <w:numPr>
              <w:ilvl w:val="0"/>
              <w:numId w:val="0"/>
            </w:numPr>
            <w:spacing w:after="100" w:afterAutospacing="1"/>
            <w:ind w:left="432" w:hanging="432"/>
          </w:pPr>
          <w:r>
            <w:rPr>
              <w:b/>
            </w:rPr>
            <w:fldChar w:fldCharType="end"/>
          </w:r>
        </w:p>
      </w:sdtContent>
    </w:sdt>
    <w:p w:rsidR="00C839A1" w:rsidRDefault="00C839A1" w:rsidP="009E63D6">
      <w:pPr>
        <w:pStyle w:val="Title"/>
      </w:pPr>
    </w:p>
    <w:p w:rsidR="00C839A1" w:rsidRDefault="00C839A1" w:rsidP="009E63D6">
      <w:pPr>
        <w:pStyle w:val="Title"/>
      </w:pPr>
    </w:p>
    <w:p w:rsidR="004D346C" w:rsidRPr="004D346C" w:rsidRDefault="004D346C" w:rsidP="004D346C"/>
    <w:p w:rsidR="00545742" w:rsidRDefault="00545742" w:rsidP="009E63D6">
      <w:pPr>
        <w:pStyle w:val="Title"/>
        <w:sectPr w:rsidR="00545742" w:rsidSect="00545742">
          <w:pgSz w:w="11906" w:h="16838"/>
          <w:pgMar w:top="1440" w:right="1440" w:bottom="1440" w:left="1440" w:header="454" w:footer="227" w:gutter="0"/>
          <w:pgBorders w:offsetFrom="page">
            <w:top w:val="single" w:sz="4" w:space="20" w:color="auto"/>
            <w:left w:val="single" w:sz="4" w:space="20" w:color="auto"/>
            <w:bottom w:val="single" w:sz="4" w:space="20" w:color="auto"/>
            <w:right w:val="single" w:sz="4" w:space="20" w:color="auto"/>
          </w:pgBorders>
          <w:pgNumType w:fmt="lowerRoman" w:start="1"/>
          <w:cols w:space="708"/>
          <w:docGrid w:linePitch="360"/>
        </w:sectPr>
      </w:pPr>
    </w:p>
    <w:p w:rsidR="007B79FB" w:rsidRPr="009E63D6" w:rsidRDefault="008C4F4D" w:rsidP="009E63D6">
      <w:pPr>
        <w:pStyle w:val="Title"/>
      </w:pPr>
      <w:r w:rsidRPr="009E63D6">
        <w:lastRenderedPageBreak/>
        <w:t xml:space="preserve">User Guide: </w:t>
      </w:r>
      <w:r w:rsidR="00A40772">
        <w:t>iActo</w:t>
      </w:r>
    </w:p>
    <w:p w:rsidR="003D787F" w:rsidRDefault="003D787F" w:rsidP="00073113">
      <w:pPr>
        <w:pStyle w:val="Heading1"/>
        <w:numPr>
          <w:ilvl w:val="0"/>
          <w:numId w:val="0"/>
        </w:numPr>
        <w:ind w:left="432" w:hanging="432"/>
      </w:pPr>
      <w:bookmarkStart w:id="3" w:name="_Toc505963285"/>
      <w:bookmarkStart w:id="4" w:name="_Toc399256278"/>
      <w:bookmarkStart w:id="5" w:name="_Toc421614929"/>
      <w:r>
        <w:t>Preface</w:t>
      </w:r>
      <w:bookmarkEnd w:id="3"/>
      <w:r>
        <w:t xml:space="preserve"> </w:t>
      </w:r>
    </w:p>
    <w:p w:rsidR="003D787F" w:rsidRPr="003D787F" w:rsidRDefault="003D787F" w:rsidP="00073113">
      <w:pPr>
        <w:pStyle w:val="Heading1"/>
        <w:numPr>
          <w:ilvl w:val="0"/>
          <w:numId w:val="0"/>
        </w:numPr>
        <w:ind w:left="432" w:hanging="432"/>
        <w:rPr>
          <w:sz w:val="26"/>
          <w:szCs w:val="26"/>
        </w:rPr>
      </w:pPr>
      <w:bookmarkStart w:id="6" w:name="_Toc505963286"/>
      <w:r w:rsidRPr="003D787F">
        <w:rPr>
          <w:sz w:val="26"/>
          <w:szCs w:val="26"/>
        </w:rPr>
        <w:t>Manual Purpose</w:t>
      </w:r>
      <w:bookmarkEnd w:id="6"/>
      <w:r w:rsidRPr="003D787F">
        <w:rPr>
          <w:sz w:val="26"/>
          <w:szCs w:val="26"/>
        </w:rPr>
        <w:t xml:space="preserve"> </w:t>
      </w:r>
    </w:p>
    <w:p w:rsidR="003D787F" w:rsidRDefault="003574AA" w:rsidP="004A115C">
      <w:proofErr w:type="spellStart"/>
      <w:proofErr w:type="gramStart"/>
      <w:r>
        <w:t>iActo</w:t>
      </w:r>
      <w:proofErr w:type="spellEnd"/>
      <w:proofErr w:type="gramEnd"/>
      <w:r>
        <w:t xml:space="preserve"> is an application designed to simplify the process of “picking and packing” at order fulfilment</w:t>
      </w:r>
      <w:r w:rsidR="00114E26">
        <w:t xml:space="preserve"> centres. This operator’s manual provides an in-depth coverage of how to use the system to create an efficient and cost effective “pick pack solution” with a short turn around time</w:t>
      </w:r>
    </w:p>
    <w:p w:rsidR="003D787F" w:rsidRDefault="003D787F" w:rsidP="003D787F">
      <w:pPr>
        <w:pStyle w:val="Heading1"/>
        <w:numPr>
          <w:ilvl w:val="0"/>
          <w:numId w:val="0"/>
        </w:numPr>
        <w:ind w:left="432" w:hanging="432"/>
        <w:rPr>
          <w:rFonts w:asciiTheme="minorHAnsi" w:eastAsiaTheme="minorHAnsi" w:hAnsiTheme="minorHAnsi" w:cstheme="minorBidi"/>
          <w:color w:val="auto"/>
          <w:sz w:val="22"/>
          <w:szCs w:val="22"/>
        </w:rPr>
      </w:pPr>
      <w:bookmarkStart w:id="7" w:name="_Toc505963287"/>
      <w:r w:rsidRPr="003D787F">
        <w:rPr>
          <w:sz w:val="26"/>
          <w:szCs w:val="26"/>
        </w:rPr>
        <w:t xml:space="preserve">Intended Audience </w:t>
      </w:r>
      <w:r>
        <w:rPr>
          <w:sz w:val="26"/>
          <w:szCs w:val="26"/>
        </w:rPr>
        <w:t>/ User</w:t>
      </w:r>
      <w:bookmarkEnd w:id="7"/>
    </w:p>
    <w:p w:rsidR="003D787F" w:rsidRPr="003D787F" w:rsidRDefault="003D787F" w:rsidP="004A115C">
      <w:r w:rsidRPr="003D787F">
        <w:t xml:space="preserve">This manual is </w:t>
      </w:r>
      <w:r>
        <w:t>geared for various levels of personnel</w:t>
      </w:r>
      <w:r w:rsidRPr="003D787F">
        <w:t xml:space="preserve"> who are e</w:t>
      </w:r>
      <w:r w:rsidR="00334A09">
        <w:t>mployed in a ware</w:t>
      </w:r>
      <w:r>
        <w:t xml:space="preserve">house for the </w:t>
      </w:r>
      <w:r w:rsidR="00334A09">
        <w:t>management of stock in the ware</w:t>
      </w:r>
      <w:r>
        <w:t>house.</w:t>
      </w:r>
    </w:p>
    <w:p w:rsidR="009E63D6" w:rsidRPr="005D0CE1" w:rsidRDefault="009E63D6" w:rsidP="005D0CE1">
      <w:pPr>
        <w:pStyle w:val="Heading1"/>
      </w:pPr>
      <w:bookmarkStart w:id="8" w:name="_Toc505963288"/>
      <w:r w:rsidRPr="005D0CE1">
        <w:t>Introduction</w:t>
      </w:r>
      <w:bookmarkEnd w:id="4"/>
      <w:bookmarkEnd w:id="5"/>
      <w:bookmarkEnd w:id="8"/>
    </w:p>
    <w:p w:rsidR="001B712F" w:rsidRDefault="001B712F" w:rsidP="005A531C">
      <w:bookmarkStart w:id="9" w:name="_Toc399256279"/>
      <w:r w:rsidRPr="00073113">
        <w:t>This section gives a scope description and overview of all the contents inc</w:t>
      </w:r>
      <w:r w:rsidR="002C6305" w:rsidRPr="00073113">
        <w:t xml:space="preserve">luded in this user </w:t>
      </w:r>
      <w:r w:rsidR="00836CD2" w:rsidRPr="00073113">
        <w:t>manual. The</w:t>
      </w:r>
      <w:r w:rsidRPr="00073113">
        <w:t xml:space="preserve"> purpose of this document is to give a detailed guidance of the </w:t>
      </w:r>
      <w:r w:rsidR="00A659D5" w:rsidRPr="00073113">
        <w:rPr>
          <w:b/>
        </w:rPr>
        <w:t>‘</w:t>
      </w:r>
      <w:r w:rsidR="00A40772" w:rsidRPr="00073113">
        <w:rPr>
          <w:b/>
        </w:rPr>
        <w:t>iActo</w:t>
      </w:r>
      <w:r w:rsidR="00073113" w:rsidRPr="00073113">
        <w:rPr>
          <w:b/>
        </w:rPr>
        <w:t>’</w:t>
      </w:r>
      <w:r w:rsidRPr="00073113">
        <w:t xml:space="preserve"> application. </w:t>
      </w:r>
    </w:p>
    <w:p w:rsidR="00AE08D7" w:rsidRDefault="00AE08D7" w:rsidP="005D0CE1">
      <w:pPr>
        <w:pStyle w:val="Heading2"/>
      </w:pPr>
      <w:bookmarkStart w:id="10" w:name="_Toc505963289"/>
      <w:r>
        <w:t>Description</w:t>
      </w:r>
      <w:bookmarkEnd w:id="10"/>
    </w:p>
    <w:p w:rsidR="00440F4F" w:rsidRDefault="00EA071B" w:rsidP="00440F4F">
      <w:r>
        <w:t>iActo is a system, which is used to manage the stock in the warehouse.</w:t>
      </w:r>
      <w:r w:rsidR="003D787F">
        <w:t xml:space="preserve"> It facilitates the systematic </w:t>
      </w:r>
      <w:r w:rsidR="00334A09">
        <w:t>retrieval of stock in the ware</w:t>
      </w:r>
      <w:r w:rsidR="003D787F">
        <w:t>house.</w:t>
      </w:r>
      <w:r>
        <w:t xml:space="preserve"> It </w:t>
      </w:r>
      <w:r w:rsidR="006C00DC">
        <w:t xml:space="preserve">mainly </w:t>
      </w:r>
      <w:r>
        <w:t>consist</w:t>
      </w:r>
      <w:r w:rsidR="00AD6949">
        <w:t>s</w:t>
      </w:r>
      <w:r>
        <w:t xml:space="preserve"> </w:t>
      </w:r>
      <w:r w:rsidR="006C00DC">
        <w:t xml:space="preserve">of </w:t>
      </w:r>
      <w:r w:rsidR="004344DB">
        <w:t>five</w:t>
      </w:r>
      <w:r w:rsidR="006C00DC">
        <w:t xml:space="preserve"> parts</w:t>
      </w:r>
      <w:r>
        <w:t>,</w:t>
      </w:r>
    </w:p>
    <w:p w:rsidR="00440F4F" w:rsidRDefault="00440F4F" w:rsidP="00440F4F">
      <w:pPr>
        <w:pStyle w:val="ListParagraph"/>
        <w:numPr>
          <w:ilvl w:val="0"/>
          <w:numId w:val="19"/>
        </w:numPr>
      </w:pPr>
      <w:r>
        <w:t>iActo web application</w:t>
      </w:r>
    </w:p>
    <w:p w:rsidR="00440F4F" w:rsidRDefault="00440F4F" w:rsidP="00440F4F">
      <w:pPr>
        <w:pStyle w:val="ListParagraph"/>
        <w:numPr>
          <w:ilvl w:val="0"/>
          <w:numId w:val="19"/>
        </w:numPr>
      </w:pPr>
      <w:r>
        <w:t>iActo mobile application</w:t>
      </w:r>
    </w:p>
    <w:p w:rsidR="006C00DC" w:rsidRDefault="0075148C" w:rsidP="00440F4F">
      <w:pPr>
        <w:pStyle w:val="ListParagraph"/>
        <w:numPr>
          <w:ilvl w:val="0"/>
          <w:numId w:val="19"/>
        </w:numPr>
      </w:pPr>
      <w:r>
        <w:t xml:space="preserve">Android mobile device </w:t>
      </w:r>
    </w:p>
    <w:p w:rsidR="006C00DC" w:rsidRDefault="006C00DC" w:rsidP="00440F4F">
      <w:pPr>
        <w:pStyle w:val="ListParagraph"/>
        <w:numPr>
          <w:ilvl w:val="0"/>
          <w:numId w:val="19"/>
        </w:numPr>
      </w:pPr>
      <w:r w:rsidRPr="007A04A1">
        <w:t>Bluetooth</w:t>
      </w:r>
      <w:r>
        <w:t xml:space="preserve"> Ring Scanner </w:t>
      </w:r>
    </w:p>
    <w:p w:rsidR="0075148C" w:rsidRDefault="0075148C" w:rsidP="00440F4F">
      <w:pPr>
        <w:pStyle w:val="ListParagraph"/>
        <w:numPr>
          <w:ilvl w:val="0"/>
          <w:numId w:val="19"/>
        </w:numPr>
      </w:pPr>
      <w:r>
        <w:t>Printer</w:t>
      </w:r>
      <w:r w:rsidR="00721F4F">
        <w:t xml:space="preserve"> (No details of the print service is covered…. Moving parts???)</w:t>
      </w:r>
    </w:p>
    <w:p w:rsidR="00721F4F" w:rsidRPr="00721F4F" w:rsidRDefault="00721F4F" w:rsidP="00440F4F">
      <w:pPr>
        <w:pStyle w:val="ListParagraph"/>
        <w:numPr>
          <w:ilvl w:val="0"/>
          <w:numId w:val="19"/>
        </w:numPr>
        <w:rPr>
          <w:color w:val="FF0000"/>
        </w:rPr>
      </w:pPr>
      <w:r w:rsidRPr="00721F4F">
        <w:rPr>
          <w:color w:val="FF0000"/>
        </w:rPr>
        <w:t xml:space="preserve">What </w:t>
      </w:r>
      <w:r>
        <w:rPr>
          <w:color w:val="FF0000"/>
        </w:rPr>
        <w:t>about admin app installation? Confirm if this is out of scope.</w:t>
      </w:r>
    </w:p>
    <w:p w:rsidR="006C00DC" w:rsidRDefault="00114E26" w:rsidP="006C00DC">
      <w:r>
        <w:t>The various user roles present</w:t>
      </w:r>
      <w:r w:rsidR="006C00DC">
        <w:t xml:space="preserve"> in the </w:t>
      </w:r>
      <w:proofErr w:type="spellStart"/>
      <w:r w:rsidR="006C00DC">
        <w:t>iActo</w:t>
      </w:r>
      <w:proofErr w:type="spellEnd"/>
      <w:r w:rsidR="006C00DC">
        <w:t xml:space="preserve"> system </w:t>
      </w:r>
      <w:r w:rsidR="005B21FD">
        <w:t xml:space="preserve">are </w:t>
      </w:r>
      <w:r w:rsidR="006C00DC">
        <w:t>as follows</w:t>
      </w:r>
    </w:p>
    <w:p w:rsidR="0059798A" w:rsidRDefault="00686CCD" w:rsidP="0059798A">
      <w:pPr>
        <w:pStyle w:val="ListParagraph"/>
        <w:numPr>
          <w:ilvl w:val="0"/>
          <w:numId w:val="21"/>
        </w:numPr>
      </w:pPr>
      <w:r>
        <w:t xml:space="preserve">System </w:t>
      </w:r>
      <w:r w:rsidR="0059798A">
        <w:t xml:space="preserve">Admin – Manage users </w:t>
      </w:r>
      <w:r w:rsidR="00A97752">
        <w:t xml:space="preserve"> and roles with </w:t>
      </w:r>
      <w:r w:rsidR="0059798A">
        <w:t>in the application</w:t>
      </w:r>
    </w:p>
    <w:p w:rsidR="0059798A" w:rsidRDefault="00686CCD" w:rsidP="0059798A">
      <w:pPr>
        <w:pStyle w:val="ListParagraph"/>
        <w:numPr>
          <w:ilvl w:val="0"/>
          <w:numId w:val="21"/>
        </w:numPr>
      </w:pPr>
      <w:r>
        <w:t xml:space="preserve">Floor </w:t>
      </w:r>
      <w:r w:rsidR="0059798A">
        <w:t>Manager – Manage</w:t>
      </w:r>
      <w:r w:rsidR="00A97752">
        <w:t>s</w:t>
      </w:r>
      <w:r w:rsidR="0059798A">
        <w:t xml:space="preserve"> picker assignment</w:t>
      </w:r>
      <w:r w:rsidR="00A97752">
        <w:t>s</w:t>
      </w:r>
    </w:p>
    <w:p w:rsidR="0059798A" w:rsidRPr="00AE08D7" w:rsidRDefault="0059798A" w:rsidP="0018055C">
      <w:pPr>
        <w:pStyle w:val="ListParagraph"/>
        <w:numPr>
          <w:ilvl w:val="0"/>
          <w:numId w:val="21"/>
        </w:numPr>
      </w:pPr>
      <w:r>
        <w:t>Picker – Pick</w:t>
      </w:r>
      <w:r w:rsidR="00A0214D">
        <w:t>s</w:t>
      </w:r>
      <w:r>
        <w:t xml:space="preserve"> orders from the warehouse based on the assignments</w:t>
      </w:r>
    </w:p>
    <w:p w:rsidR="00FF6A7A" w:rsidRPr="006B2B9A" w:rsidRDefault="00B860CE" w:rsidP="004D6D07">
      <w:pPr>
        <w:pStyle w:val="Heading1"/>
      </w:pPr>
      <w:bookmarkStart w:id="11" w:name="_Toc505963290"/>
      <w:r>
        <w:t>Pre-Setup</w:t>
      </w:r>
      <w:bookmarkEnd w:id="11"/>
    </w:p>
    <w:p w:rsidR="005C5A60" w:rsidRDefault="00B860CE" w:rsidP="005C5A60">
      <w:pPr>
        <w:pStyle w:val="Heading2"/>
      </w:pPr>
      <w:bookmarkStart w:id="12" w:name="_Toc505963291"/>
      <w:r>
        <w:t>Device</w:t>
      </w:r>
      <w:bookmarkEnd w:id="12"/>
    </w:p>
    <w:p w:rsidR="00B860CE" w:rsidRDefault="00B860CE" w:rsidP="00417268">
      <w:pPr>
        <w:pStyle w:val="Heading3"/>
      </w:pPr>
      <w:bookmarkStart w:id="13" w:name="_Toc505963292"/>
      <w:r>
        <w:t>Spe</w:t>
      </w:r>
      <w:r w:rsidR="00417268">
        <w:t>cification</w:t>
      </w:r>
      <w:bookmarkEnd w:id="13"/>
    </w:p>
    <w:p w:rsidR="009F75CF" w:rsidRDefault="009F75CF" w:rsidP="009F75CF">
      <w:pPr>
        <w:pStyle w:val="ListParagraph"/>
        <w:numPr>
          <w:ilvl w:val="0"/>
          <w:numId w:val="14"/>
        </w:numPr>
      </w:pPr>
      <w:r w:rsidRPr="00DF400F">
        <w:t xml:space="preserve">The </w:t>
      </w:r>
      <w:r>
        <w:t>mobile app</w:t>
      </w:r>
      <w:r w:rsidRPr="00DF400F">
        <w:t xml:space="preserve"> </w:t>
      </w:r>
      <w:r w:rsidR="004C26AB">
        <w:t>requires an Android OS that is</w:t>
      </w:r>
      <w:r w:rsidRPr="00DF400F">
        <w:t xml:space="preserve"> </w:t>
      </w:r>
      <w:r w:rsidR="004C26AB">
        <w:t>A</w:t>
      </w:r>
      <w:r>
        <w:t xml:space="preserve">ndroid </w:t>
      </w:r>
      <w:r w:rsidR="004C26AB">
        <w:t>“</w:t>
      </w:r>
      <w:proofErr w:type="spellStart"/>
      <w:r>
        <w:t>Kitkat</w:t>
      </w:r>
      <w:proofErr w:type="spellEnd"/>
      <w:r w:rsidR="004C26AB">
        <w:t>”</w:t>
      </w:r>
      <w:r>
        <w:t xml:space="preserve"> and above.</w:t>
      </w:r>
    </w:p>
    <w:p w:rsidR="009F75CF" w:rsidRDefault="004C26AB" w:rsidP="009F75CF">
      <w:pPr>
        <w:pStyle w:val="ListParagraph"/>
        <w:numPr>
          <w:ilvl w:val="0"/>
          <w:numId w:val="14"/>
        </w:numPr>
      </w:pPr>
      <w:r>
        <w:t xml:space="preserve">Mobile device </w:t>
      </w:r>
      <w:r w:rsidR="004344DB">
        <w:t xml:space="preserve">should </w:t>
      </w:r>
      <w:r>
        <w:t>have a s</w:t>
      </w:r>
      <w:r w:rsidR="00601937">
        <w:t>creen</w:t>
      </w:r>
      <w:r>
        <w:t xml:space="preserve"> size greater than 5.2 inches</w:t>
      </w:r>
      <w:r w:rsidR="004344DB">
        <w:t>.</w:t>
      </w:r>
    </w:p>
    <w:p w:rsidR="009F75CF" w:rsidRDefault="004344DB" w:rsidP="009F75CF">
      <w:pPr>
        <w:pStyle w:val="ListParagraph"/>
        <w:numPr>
          <w:ilvl w:val="0"/>
          <w:numId w:val="14"/>
        </w:numPr>
      </w:pPr>
      <w:r>
        <w:t>The B</w:t>
      </w:r>
      <w:r w:rsidRPr="007A04A1">
        <w:t>luetooth</w:t>
      </w:r>
      <w:r w:rsidR="00A1739E">
        <w:t xml:space="preserve"> </w:t>
      </w:r>
      <w:r>
        <w:t xml:space="preserve">version should be </w:t>
      </w:r>
      <w:r w:rsidR="00A1739E">
        <w:t>4.</w:t>
      </w:r>
      <w:r>
        <w:t>1</w:t>
      </w:r>
      <w:r w:rsidR="00A1739E">
        <w:t xml:space="preserve"> and above</w:t>
      </w:r>
      <w:r w:rsidR="005B21FD">
        <w:t>.</w:t>
      </w:r>
    </w:p>
    <w:p w:rsidR="00A1739E" w:rsidRDefault="004344DB" w:rsidP="009F75CF">
      <w:pPr>
        <w:pStyle w:val="ListParagraph"/>
        <w:numPr>
          <w:ilvl w:val="0"/>
          <w:numId w:val="14"/>
        </w:numPr>
      </w:pPr>
      <w:r>
        <w:t xml:space="preserve">The device should support </w:t>
      </w:r>
      <w:r w:rsidR="00A1739E">
        <w:t xml:space="preserve">LTE / </w:t>
      </w:r>
      <w:r w:rsidR="00A1739E" w:rsidRPr="005B21FD">
        <w:t>Wi-Fi 802.11 a/b/g/n/ac</w:t>
      </w:r>
      <w:r w:rsidR="005B21FD">
        <w:t>.</w:t>
      </w:r>
    </w:p>
    <w:p w:rsidR="009F75CF" w:rsidRDefault="0018055C" w:rsidP="008E4A41">
      <w:pPr>
        <w:pStyle w:val="ListParagraph"/>
        <w:numPr>
          <w:ilvl w:val="0"/>
          <w:numId w:val="14"/>
        </w:numPr>
      </w:pPr>
      <w:r>
        <w:t xml:space="preserve">The device should have 3 GB </w:t>
      </w:r>
      <w:r w:rsidR="004344DB">
        <w:t>RAM and above m</w:t>
      </w:r>
      <w:r w:rsidR="00010FA0">
        <w:t>emory</w:t>
      </w:r>
      <w:r w:rsidR="004344DB">
        <w:t>.</w:t>
      </w:r>
    </w:p>
    <w:p w:rsidR="00D62901" w:rsidRPr="00417268" w:rsidRDefault="00D62901" w:rsidP="00D62901">
      <w:r>
        <w:t xml:space="preserve">As par the above specification, </w:t>
      </w:r>
      <w:r w:rsidR="00E96242">
        <w:t>Verbat</w:t>
      </w:r>
      <w:r>
        <w:t xml:space="preserve"> prefer ‘Alcatel IDOL 6060S’ device to other devices</w:t>
      </w:r>
      <w:r w:rsidR="005B21FD">
        <w:t>.</w:t>
      </w:r>
    </w:p>
    <w:p w:rsidR="00417268" w:rsidRPr="00B860CE" w:rsidRDefault="00417268" w:rsidP="00417268">
      <w:pPr>
        <w:pStyle w:val="Heading3"/>
      </w:pPr>
      <w:bookmarkStart w:id="14" w:name="_Toc505963293"/>
      <w:r>
        <w:t>Installation</w:t>
      </w:r>
      <w:bookmarkEnd w:id="14"/>
    </w:p>
    <w:p w:rsidR="007F344A" w:rsidRDefault="000D5C7F" w:rsidP="00365B53">
      <w:r>
        <w:t xml:space="preserve">The Admin user </w:t>
      </w:r>
      <w:r w:rsidR="004C26AB">
        <w:t xml:space="preserve">shall </w:t>
      </w:r>
      <w:r>
        <w:t xml:space="preserve">send </w:t>
      </w:r>
      <w:r w:rsidR="004C26AB">
        <w:t xml:space="preserve">a </w:t>
      </w:r>
      <w:r>
        <w:t xml:space="preserve">mobile application installation link to </w:t>
      </w:r>
      <w:r w:rsidR="004C26AB">
        <w:t xml:space="preserve">the </w:t>
      </w:r>
      <w:r>
        <w:t>picker</w:t>
      </w:r>
      <w:r w:rsidR="004C26AB">
        <w:t>’s</w:t>
      </w:r>
      <w:r>
        <w:t xml:space="preserve"> e-mail id. On touching the application link, the picker/user will be redirected to </w:t>
      </w:r>
      <w:r w:rsidR="004C26AB">
        <w:t xml:space="preserve">the mobile app </w:t>
      </w:r>
      <w:r>
        <w:t>‘Installation’ page</w:t>
      </w:r>
      <w:r w:rsidRPr="00DF58AF">
        <w:t>.</w:t>
      </w:r>
      <w:r w:rsidR="005D3C43">
        <w:t xml:space="preserve"> </w:t>
      </w:r>
      <w:r w:rsidR="00242867">
        <w:t xml:space="preserve"> </w:t>
      </w:r>
    </w:p>
    <w:p w:rsidR="00F4003C" w:rsidRPr="006B2B9A" w:rsidRDefault="00F4003C" w:rsidP="00365B53"/>
    <w:p w:rsidR="00365B53" w:rsidRDefault="003574AA" w:rsidP="00AC6FE2">
      <w:pPr>
        <w:jc w:val="center"/>
        <w:rPr>
          <w:b/>
        </w:rPr>
      </w:pPr>
      <w:r>
        <w:rPr>
          <w: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55pt;height:426.25pt">
            <v:imagedata r:id="rId13" o:title="1"/>
          </v:shape>
        </w:pict>
      </w:r>
    </w:p>
    <w:p w:rsidR="00FD3A79" w:rsidRDefault="00FD3A79" w:rsidP="00FD3A79">
      <w:pPr>
        <w:pStyle w:val="Caption"/>
        <w:jc w:val="center"/>
      </w:pPr>
      <w:r>
        <w:t>Figure: Mobile</w:t>
      </w:r>
      <w:r>
        <w:rPr>
          <w:noProof/>
        </w:rPr>
        <w:t xml:space="preserve"> App installation </w:t>
      </w:r>
      <w:r>
        <w:t>Screen 1.1</w:t>
      </w:r>
    </w:p>
    <w:p w:rsidR="00FD3A79" w:rsidRDefault="00FD3A79" w:rsidP="00AC6FE2">
      <w:pPr>
        <w:jc w:val="center"/>
        <w:rPr>
          <w:b/>
        </w:rPr>
      </w:pPr>
    </w:p>
    <w:p w:rsidR="00F4003C" w:rsidRDefault="00F4003C" w:rsidP="00F4003C">
      <w:r>
        <w:t>The installation page provide</w:t>
      </w:r>
      <w:r w:rsidR="00E96242">
        <w:t>s</w:t>
      </w:r>
      <w:r>
        <w:t xml:space="preserve"> option to either install the application or cancel the application installation. </w:t>
      </w:r>
      <w:r w:rsidR="00C36DCF">
        <w:t>If</w:t>
      </w:r>
      <w:r>
        <w:t xml:space="preserve"> the user is ready to install the application,</w:t>
      </w:r>
      <w:r w:rsidRPr="00A71F3F">
        <w:t xml:space="preserve"> </w:t>
      </w:r>
      <w:r>
        <w:t>he/she has to tap the ‘INSTALL’ bu</w:t>
      </w:r>
      <w:r w:rsidR="004C26AB">
        <w:t>tton. The user would then be directed to</w:t>
      </w:r>
      <w:r>
        <w:t xml:space="preserve"> the installing screen. </w:t>
      </w:r>
    </w:p>
    <w:p w:rsidR="005E106C" w:rsidRDefault="005E106C" w:rsidP="005E106C">
      <w:pPr>
        <w:rPr>
          <w:b/>
        </w:rPr>
      </w:pPr>
    </w:p>
    <w:p w:rsidR="00AC6FE2" w:rsidRDefault="003574AA" w:rsidP="00AC6FE2">
      <w:pPr>
        <w:jc w:val="center"/>
        <w:rPr>
          <w:b/>
        </w:rPr>
      </w:pPr>
      <w:r>
        <w:rPr>
          <w:b/>
        </w:rPr>
        <w:lastRenderedPageBreak/>
        <w:pict>
          <v:shape id="_x0000_i1026" type="#_x0000_t75" style="width:243pt;height:6in">
            <v:imagedata r:id="rId14" o:title="2"/>
          </v:shape>
        </w:pict>
      </w:r>
    </w:p>
    <w:p w:rsidR="00FD3A79" w:rsidRDefault="00FD3A79" w:rsidP="00FD3A79">
      <w:pPr>
        <w:pStyle w:val="Caption"/>
        <w:jc w:val="center"/>
      </w:pPr>
      <w:r>
        <w:t>Figure: Mobile</w:t>
      </w:r>
      <w:r>
        <w:rPr>
          <w:noProof/>
        </w:rPr>
        <w:t xml:space="preserve"> App installation </w:t>
      </w:r>
      <w:r>
        <w:t>Screen 1.2</w:t>
      </w:r>
    </w:p>
    <w:p w:rsidR="00FD3A79" w:rsidRDefault="00FD3A79" w:rsidP="00AC6FE2">
      <w:pPr>
        <w:jc w:val="center"/>
        <w:rPr>
          <w:b/>
        </w:rPr>
      </w:pPr>
    </w:p>
    <w:p w:rsidR="00F4003C" w:rsidRDefault="00F4003C" w:rsidP="00F4003C">
      <w:pPr>
        <w:rPr>
          <w:b/>
        </w:rPr>
      </w:pPr>
      <w:r>
        <w:t xml:space="preserve">After successful installation, a message denoting ‘App Installed’ will then be displayed on screen with two options, </w:t>
      </w:r>
      <w:r w:rsidR="00C36DCF">
        <w:t>done</w:t>
      </w:r>
      <w:r>
        <w:t xml:space="preserve"> and Open. </w:t>
      </w:r>
    </w:p>
    <w:p w:rsidR="00F4003C" w:rsidRDefault="00F4003C" w:rsidP="00F4003C">
      <w:pPr>
        <w:rPr>
          <w:b/>
        </w:rPr>
      </w:pPr>
    </w:p>
    <w:p w:rsidR="00AC6FE2" w:rsidRDefault="003574AA" w:rsidP="00AC6FE2">
      <w:pPr>
        <w:jc w:val="center"/>
        <w:rPr>
          <w:b/>
        </w:rPr>
      </w:pPr>
      <w:r>
        <w:rPr>
          <w:b/>
        </w:rPr>
        <w:lastRenderedPageBreak/>
        <w:pict>
          <v:shape id="_x0000_i1027" type="#_x0000_t75" style="width:243.8pt;height:434.9pt">
            <v:imagedata r:id="rId15" o:title="4"/>
          </v:shape>
        </w:pict>
      </w:r>
    </w:p>
    <w:p w:rsidR="00FD3A79" w:rsidRDefault="00FD3A79" w:rsidP="00FD3A79">
      <w:pPr>
        <w:pStyle w:val="Caption"/>
        <w:jc w:val="center"/>
      </w:pPr>
      <w:r>
        <w:t>Figure: Mobile</w:t>
      </w:r>
      <w:r>
        <w:rPr>
          <w:noProof/>
        </w:rPr>
        <w:t xml:space="preserve"> App installation </w:t>
      </w:r>
      <w:r>
        <w:t>Screen 1.3</w:t>
      </w:r>
    </w:p>
    <w:p w:rsidR="00FD3A79" w:rsidRDefault="00FD3A79" w:rsidP="00AC6FE2">
      <w:pPr>
        <w:jc w:val="center"/>
        <w:rPr>
          <w:b/>
        </w:rPr>
      </w:pPr>
    </w:p>
    <w:p w:rsidR="00F4003C" w:rsidRDefault="00F4003C" w:rsidP="00F4003C">
      <w:r>
        <w:t>If the user taps on the ‘DONE’ button, the app icon will be displayed on the app gallery. If the user taps on the ‘OPEN’ button, the app will be opened.</w:t>
      </w:r>
    </w:p>
    <w:p w:rsidR="005E106C" w:rsidRDefault="005E106C" w:rsidP="005E106C">
      <w:pPr>
        <w:rPr>
          <w:b/>
        </w:rPr>
      </w:pPr>
    </w:p>
    <w:p w:rsidR="00AC6FE2" w:rsidRDefault="003574AA" w:rsidP="00AC6FE2">
      <w:pPr>
        <w:jc w:val="center"/>
        <w:rPr>
          <w:b/>
        </w:rPr>
      </w:pPr>
      <w:r>
        <w:rPr>
          <w:b/>
        </w:rPr>
        <w:lastRenderedPageBreak/>
        <w:pict>
          <v:shape id="_x0000_i1028" type="#_x0000_t75" style="width:245.45pt;height:436.3pt">
            <v:imagedata r:id="rId16" o:title="9"/>
          </v:shape>
        </w:pict>
      </w:r>
    </w:p>
    <w:p w:rsidR="00FD3A79" w:rsidRDefault="00FD3A79" w:rsidP="00FD3A79">
      <w:pPr>
        <w:pStyle w:val="Caption"/>
        <w:jc w:val="center"/>
      </w:pPr>
      <w:r>
        <w:t>Figure: Mobile</w:t>
      </w:r>
      <w:r>
        <w:rPr>
          <w:noProof/>
        </w:rPr>
        <w:t xml:space="preserve"> App </w:t>
      </w:r>
      <w:r>
        <w:t>Screen</w:t>
      </w:r>
    </w:p>
    <w:p w:rsidR="00FD3A79" w:rsidRDefault="00FD3A79" w:rsidP="00AC6FE2">
      <w:pPr>
        <w:jc w:val="center"/>
        <w:rPr>
          <w:b/>
        </w:rPr>
      </w:pPr>
    </w:p>
    <w:p w:rsidR="00112241" w:rsidRDefault="00112241" w:rsidP="00AC6FE2">
      <w:pPr>
        <w:jc w:val="center"/>
        <w:rPr>
          <w:b/>
        </w:rPr>
      </w:pPr>
    </w:p>
    <w:p w:rsidR="00112241" w:rsidRDefault="00112241" w:rsidP="00112241">
      <w:pPr>
        <w:pStyle w:val="Heading3"/>
      </w:pPr>
      <w:bookmarkStart w:id="15" w:name="_Toc505963294"/>
      <w:r>
        <w:t>Uninstalling</w:t>
      </w:r>
      <w:bookmarkEnd w:id="15"/>
    </w:p>
    <w:p w:rsidR="009057DE" w:rsidRDefault="009057DE" w:rsidP="009057DE">
      <w:pPr>
        <w:jc w:val="center"/>
      </w:pPr>
    </w:p>
    <w:p w:rsidR="009057DE" w:rsidRDefault="009057DE" w:rsidP="009057DE">
      <w:pPr>
        <w:jc w:val="center"/>
      </w:pPr>
      <w:r>
        <w:rPr>
          <w:noProof/>
          <w:lang w:val="en-US"/>
        </w:rPr>
        <w:lastRenderedPageBreak/>
        <w:drawing>
          <wp:inline distT="0" distB="0" distL="0" distR="0">
            <wp:extent cx="3095625" cy="5524500"/>
            <wp:effectExtent l="0" t="0" r="9525" b="0"/>
            <wp:docPr id="11" name="Picture 11"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95625" cy="5524500"/>
                    </a:xfrm>
                    <a:prstGeom prst="rect">
                      <a:avLst/>
                    </a:prstGeom>
                    <a:noFill/>
                    <a:ln>
                      <a:noFill/>
                    </a:ln>
                  </pic:spPr>
                </pic:pic>
              </a:graphicData>
            </a:graphic>
          </wp:inline>
        </w:drawing>
      </w:r>
    </w:p>
    <w:p w:rsidR="00FD3A79" w:rsidRDefault="00FD3A79" w:rsidP="00FD3A79">
      <w:pPr>
        <w:pStyle w:val="Caption"/>
        <w:jc w:val="center"/>
      </w:pPr>
      <w:r>
        <w:t>Figure: Mobile</w:t>
      </w:r>
      <w:r>
        <w:rPr>
          <w:noProof/>
        </w:rPr>
        <w:t xml:space="preserve"> App uninstallation </w:t>
      </w:r>
      <w:r>
        <w:t>Screen 1.1</w:t>
      </w:r>
    </w:p>
    <w:p w:rsidR="00FD3A79" w:rsidRDefault="00FD3A79" w:rsidP="009057DE">
      <w:pPr>
        <w:jc w:val="center"/>
      </w:pPr>
    </w:p>
    <w:p w:rsidR="009057DE" w:rsidRPr="005A0062" w:rsidRDefault="009057DE" w:rsidP="009057DE">
      <w:pPr>
        <w:tabs>
          <w:tab w:val="left" w:pos="1150"/>
        </w:tabs>
      </w:pPr>
      <w:r>
        <w:t>In order to uninstall the application, go to the main screen, press the application icon for 3-5 seconds and then two options, Remove and Uninstall appear on the screen.</w:t>
      </w:r>
    </w:p>
    <w:p w:rsidR="009057DE" w:rsidRDefault="009057DE" w:rsidP="009057DE"/>
    <w:p w:rsidR="009057DE" w:rsidRDefault="009057DE" w:rsidP="009057DE">
      <w:pPr>
        <w:jc w:val="center"/>
      </w:pPr>
      <w:r>
        <w:rPr>
          <w:noProof/>
          <w:lang w:val="en-US"/>
        </w:rPr>
        <w:lastRenderedPageBreak/>
        <w:drawing>
          <wp:inline distT="0" distB="0" distL="0" distR="0">
            <wp:extent cx="3057525" cy="5429250"/>
            <wp:effectExtent l="0" t="0" r="9525" b="0"/>
            <wp:docPr id="5" name="Picture 5"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57525" cy="5429250"/>
                    </a:xfrm>
                    <a:prstGeom prst="rect">
                      <a:avLst/>
                    </a:prstGeom>
                    <a:noFill/>
                    <a:ln>
                      <a:noFill/>
                    </a:ln>
                  </pic:spPr>
                </pic:pic>
              </a:graphicData>
            </a:graphic>
          </wp:inline>
        </w:drawing>
      </w:r>
    </w:p>
    <w:p w:rsidR="00FD3A79" w:rsidRDefault="00FD3A79" w:rsidP="00FD3A79">
      <w:pPr>
        <w:pStyle w:val="Caption"/>
        <w:jc w:val="center"/>
      </w:pPr>
      <w:r>
        <w:t>Figure: Mobile</w:t>
      </w:r>
      <w:r>
        <w:rPr>
          <w:noProof/>
        </w:rPr>
        <w:t xml:space="preserve"> App uninstallation </w:t>
      </w:r>
      <w:r>
        <w:t>Screen 1.2</w:t>
      </w:r>
    </w:p>
    <w:p w:rsidR="00FD3A79" w:rsidRDefault="00FD3A79" w:rsidP="009057DE">
      <w:pPr>
        <w:jc w:val="center"/>
      </w:pPr>
    </w:p>
    <w:p w:rsidR="009057DE" w:rsidRPr="005A0062" w:rsidRDefault="009057DE" w:rsidP="009057DE">
      <w:r>
        <w:t>The application icon is then to be dragged to the uninstall option.</w:t>
      </w:r>
    </w:p>
    <w:p w:rsidR="009057DE" w:rsidRDefault="009057DE" w:rsidP="009057DE"/>
    <w:p w:rsidR="009057DE" w:rsidRDefault="009057DE" w:rsidP="009057DE">
      <w:pPr>
        <w:jc w:val="center"/>
      </w:pPr>
      <w:r>
        <w:rPr>
          <w:noProof/>
          <w:lang w:val="en-US"/>
        </w:rPr>
        <w:lastRenderedPageBreak/>
        <w:drawing>
          <wp:inline distT="0" distB="0" distL="0" distR="0">
            <wp:extent cx="3095625" cy="5505450"/>
            <wp:effectExtent l="0" t="0" r="9525" b="0"/>
            <wp:docPr id="2" name="Picture 2"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95625" cy="5505450"/>
                    </a:xfrm>
                    <a:prstGeom prst="rect">
                      <a:avLst/>
                    </a:prstGeom>
                    <a:noFill/>
                    <a:ln>
                      <a:noFill/>
                    </a:ln>
                  </pic:spPr>
                </pic:pic>
              </a:graphicData>
            </a:graphic>
          </wp:inline>
        </w:drawing>
      </w:r>
    </w:p>
    <w:p w:rsidR="00FD3A79" w:rsidRDefault="00FD3A79" w:rsidP="00FD3A79">
      <w:pPr>
        <w:pStyle w:val="Caption"/>
        <w:jc w:val="center"/>
      </w:pPr>
      <w:r>
        <w:t>Figure: Mobile</w:t>
      </w:r>
      <w:r>
        <w:rPr>
          <w:noProof/>
        </w:rPr>
        <w:t xml:space="preserve"> App uninstallation </w:t>
      </w:r>
      <w:r>
        <w:t>Screen 1.3</w:t>
      </w:r>
    </w:p>
    <w:p w:rsidR="00FD3A79" w:rsidRDefault="00FD3A79" w:rsidP="009057DE">
      <w:pPr>
        <w:jc w:val="center"/>
      </w:pPr>
    </w:p>
    <w:p w:rsidR="00112241" w:rsidRDefault="009057DE" w:rsidP="00112241">
      <w:pPr>
        <w:rPr>
          <w:b/>
        </w:rPr>
      </w:pPr>
      <w:r>
        <w:t>Following, a pop up message will appear whether to uninstall the application or to cancel uninstallation. On touching ’OK’, the application is uninstalled successfully.</w:t>
      </w:r>
    </w:p>
    <w:p w:rsidR="00CB44AA" w:rsidRDefault="00CB44AA" w:rsidP="00CB44AA">
      <w:pPr>
        <w:rPr>
          <w:b/>
        </w:rPr>
      </w:pPr>
    </w:p>
    <w:p w:rsidR="00B860CE" w:rsidRDefault="00B860CE" w:rsidP="00B860CE">
      <w:pPr>
        <w:pStyle w:val="Heading2"/>
      </w:pPr>
      <w:bookmarkStart w:id="16" w:name="_Toc505963295"/>
      <w:r>
        <w:t>Scanner</w:t>
      </w:r>
      <w:bookmarkEnd w:id="16"/>
    </w:p>
    <w:p w:rsidR="00010FA0" w:rsidRDefault="00010FA0" w:rsidP="00010FA0">
      <w:pPr>
        <w:pStyle w:val="Heading3"/>
      </w:pPr>
      <w:bookmarkStart w:id="17" w:name="_Toc505963296"/>
      <w:r>
        <w:t>Specification</w:t>
      </w:r>
      <w:bookmarkEnd w:id="17"/>
    </w:p>
    <w:p w:rsidR="00010FA0" w:rsidRPr="00010FA0" w:rsidRDefault="00E96242" w:rsidP="00010FA0">
      <w:r>
        <w:t>Verbat</w:t>
      </w:r>
      <w:r w:rsidR="005A47D3">
        <w:t xml:space="preserve"> </w:t>
      </w:r>
      <w:r w:rsidR="00EC61CF">
        <w:t xml:space="preserve">suggest </w:t>
      </w:r>
      <w:r w:rsidR="005B21FD">
        <w:t xml:space="preserve">to </w:t>
      </w:r>
      <w:r w:rsidR="00E05105">
        <w:t xml:space="preserve">rather </w:t>
      </w:r>
      <w:r w:rsidR="00EC61CF">
        <w:t>use</w:t>
      </w:r>
      <w:r w:rsidR="005A47D3">
        <w:t xml:space="preserve"> ‘</w:t>
      </w:r>
      <w:r w:rsidR="00EC61CF">
        <w:t xml:space="preserve">Symcode’ </w:t>
      </w:r>
      <w:r w:rsidR="00C36DCF">
        <w:t>B</w:t>
      </w:r>
      <w:r w:rsidR="00C36DCF" w:rsidRPr="007A04A1">
        <w:t>luetooth</w:t>
      </w:r>
      <w:r w:rsidR="00EC61CF">
        <w:t xml:space="preserve"> ring scanner </w:t>
      </w:r>
      <w:r w:rsidR="00E05105">
        <w:t>than</w:t>
      </w:r>
      <w:r w:rsidR="005B21FD">
        <w:t xml:space="preserve"> </w:t>
      </w:r>
      <w:r w:rsidR="005A47D3">
        <w:t xml:space="preserve">other </w:t>
      </w:r>
      <w:r w:rsidR="00C36DCF">
        <w:t>Bluetooth</w:t>
      </w:r>
      <w:r w:rsidR="00EC61CF">
        <w:t xml:space="preserve"> scanners</w:t>
      </w:r>
      <w:r w:rsidR="00F11AD7">
        <w:t>.</w:t>
      </w:r>
    </w:p>
    <w:p w:rsidR="00010FA0" w:rsidRPr="00B860CE" w:rsidRDefault="00010FA0" w:rsidP="00010FA0">
      <w:pPr>
        <w:pStyle w:val="Heading3"/>
      </w:pPr>
      <w:bookmarkStart w:id="18" w:name="_Toc505963297"/>
      <w:r>
        <w:t>Installation</w:t>
      </w:r>
      <w:bookmarkEnd w:id="18"/>
    </w:p>
    <w:p w:rsidR="00900644" w:rsidRDefault="00CB44AA" w:rsidP="00CB44AA">
      <w:pPr>
        <w:rPr>
          <w:rStyle w:val="Strong"/>
        </w:rPr>
      </w:pPr>
      <w:r w:rsidRPr="004100A3">
        <w:rPr>
          <w:rStyle w:val="Strong"/>
        </w:rPr>
        <w:t>Pairing</w:t>
      </w:r>
      <w:r w:rsidRPr="004100A3">
        <w:rPr>
          <w:rStyle w:val="Strong"/>
          <w:b w:val="0"/>
        </w:rPr>
        <w:t xml:space="preserve"> </w:t>
      </w:r>
      <w:r w:rsidRPr="004100A3">
        <w:rPr>
          <w:rStyle w:val="Strong"/>
        </w:rPr>
        <w:t>Bluetooth</w:t>
      </w:r>
      <w:r w:rsidRPr="004100A3">
        <w:rPr>
          <w:rStyle w:val="Strong"/>
          <w:b w:val="0"/>
        </w:rPr>
        <w:t xml:space="preserve"> </w:t>
      </w:r>
      <w:r w:rsidRPr="004100A3">
        <w:rPr>
          <w:rStyle w:val="Strong"/>
        </w:rPr>
        <w:t>Devices</w:t>
      </w:r>
    </w:p>
    <w:p w:rsidR="00B35725" w:rsidRDefault="00900644" w:rsidP="00F4003C">
      <w:r>
        <w:t>Initially turn ON the Bluetooth scanner device and</w:t>
      </w:r>
      <w:r w:rsidR="00B35725">
        <w:t xml:space="preserve"> enable</w:t>
      </w:r>
      <w:r>
        <w:t xml:space="preserve"> Bluetooth</w:t>
      </w:r>
      <w:r w:rsidR="00B35725">
        <w:t xml:space="preserve"> </w:t>
      </w:r>
      <w:r>
        <w:t>on your mobile device.</w:t>
      </w:r>
      <w:r w:rsidR="00B35725">
        <w:t xml:space="preserve"> Then use Bluetooth device to read the ‘Links pairing mode’ barcode from the user manual of the Bluetooth scanner. Once the ‘Links pairing mode’ barcode is read successfully, Bluetooth device name will get listed under ‘Available devices’ section.</w:t>
      </w:r>
      <w:r w:rsidR="00CE610D">
        <w:t xml:space="preserve"> Then tap the respective Bluetooth device and the pairing starts.</w:t>
      </w:r>
    </w:p>
    <w:p w:rsidR="009B42EB" w:rsidRDefault="009B42EB" w:rsidP="004100A3">
      <w:pPr>
        <w:jc w:val="center"/>
        <w:rPr>
          <w:rStyle w:val="Strong"/>
        </w:rPr>
      </w:pPr>
    </w:p>
    <w:p w:rsidR="009B42EB" w:rsidRDefault="003574AA" w:rsidP="004100A3">
      <w:pPr>
        <w:jc w:val="center"/>
        <w:rPr>
          <w:rStyle w:val="Strong"/>
        </w:rPr>
      </w:pPr>
      <w:r>
        <w:rPr>
          <w:rStyle w:val="Strong"/>
        </w:rPr>
        <w:pict>
          <v:shape id="_x0000_i1029" type="#_x0000_t75" style="width:245.45pt;height:436.3pt">
            <v:imagedata r:id="rId20" o:title="Screenshot_20180206-133921-062"/>
          </v:shape>
        </w:pict>
      </w:r>
    </w:p>
    <w:p w:rsidR="00FD3A79" w:rsidRDefault="00FD3A79" w:rsidP="00FD3A79">
      <w:pPr>
        <w:pStyle w:val="Caption"/>
        <w:jc w:val="center"/>
      </w:pPr>
      <w:r>
        <w:t>Figure: Bluetooth Pairing</w:t>
      </w:r>
      <w:r>
        <w:rPr>
          <w:noProof/>
        </w:rPr>
        <w:t xml:space="preserve"> </w:t>
      </w:r>
      <w:r>
        <w:t>Screen</w:t>
      </w:r>
    </w:p>
    <w:p w:rsidR="00FD3A79" w:rsidRDefault="00FD3A79" w:rsidP="004100A3">
      <w:pPr>
        <w:jc w:val="center"/>
        <w:rPr>
          <w:rStyle w:val="Strong"/>
        </w:rPr>
      </w:pPr>
    </w:p>
    <w:p w:rsidR="009B42EB" w:rsidRDefault="009B42EB" w:rsidP="009B42EB">
      <w:r>
        <w:t>On successful pairing of devices, the Bluetooth indicator lit blue lights in the scanner.</w:t>
      </w:r>
    </w:p>
    <w:p w:rsidR="00B860CE" w:rsidRDefault="00B860CE" w:rsidP="009B42EB"/>
    <w:p w:rsidR="00B860CE" w:rsidRDefault="00B860CE" w:rsidP="00B860CE">
      <w:pPr>
        <w:pStyle w:val="Heading2"/>
      </w:pPr>
      <w:bookmarkStart w:id="19" w:name="_Toc505963298"/>
      <w:r>
        <w:t>Printer</w:t>
      </w:r>
      <w:bookmarkEnd w:id="19"/>
    </w:p>
    <w:p w:rsidR="00B860CE" w:rsidRDefault="00573514" w:rsidP="001D11FA">
      <w:pPr>
        <w:pStyle w:val="Heading3"/>
      </w:pPr>
      <w:bookmarkStart w:id="20" w:name="_Toc505963299"/>
      <w:r>
        <w:t>Specification</w:t>
      </w:r>
      <w:bookmarkEnd w:id="20"/>
    </w:p>
    <w:p w:rsidR="006B64E4" w:rsidRPr="00010FA0" w:rsidRDefault="00E96242" w:rsidP="006B64E4">
      <w:r>
        <w:t xml:space="preserve">Verbat </w:t>
      </w:r>
      <w:r w:rsidR="006B64E4">
        <w:t xml:space="preserve">suggest to </w:t>
      </w:r>
      <w:r w:rsidR="001D11FA">
        <w:t>use printers configured with A6 paper size</w:t>
      </w:r>
      <w:r w:rsidR="006B64E4">
        <w:t>.</w:t>
      </w:r>
    </w:p>
    <w:p w:rsidR="00573514" w:rsidRDefault="002A77E4" w:rsidP="00573514">
      <w:pPr>
        <w:pStyle w:val="Heading3"/>
      </w:pPr>
      <w:bookmarkStart w:id="21" w:name="_Toc505963300"/>
      <w:r>
        <w:t xml:space="preserve">Printer Service </w:t>
      </w:r>
      <w:r w:rsidR="00842F16">
        <w:t>Installation</w:t>
      </w:r>
      <w:bookmarkEnd w:id="21"/>
    </w:p>
    <w:p w:rsidR="002C7BAC" w:rsidRDefault="00CF36B4" w:rsidP="000301B0">
      <w:r w:rsidRPr="00073113">
        <w:t>Verbat</w:t>
      </w:r>
      <w:r w:rsidR="00325D3E">
        <w:t xml:space="preserve"> has</w:t>
      </w:r>
      <w:r w:rsidRPr="00073113">
        <w:t xml:space="preserve"> create</w:t>
      </w:r>
      <w:r w:rsidR="00325D3E">
        <w:t>d</w:t>
      </w:r>
      <w:r w:rsidRPr="00073113">
        <w:t xml:space="preserve"> the </w:t>
      </w:r>
      <w:r>
        <w:t xml:space="preserve">print service </w:t>
      </w:r>
      <w:r w:rsidR="002A77E4">
        <w:t>for</w:t>
      </w:r>
      <w:r w:rsidR="00DA50EC">
        <w:t xml:space="preserve"> </w:t>
      </w:r>
      <w:proofErr w:type="spellStart"/>
      <w:r w:rsidR="00DA50EC">
        <w:t>iActo</w:t>
      </w:r>
      <w:proofErr w:type="spellEnd"/>
      <w:r w:rsidR="00C6262E">
        <w:t>. In order to avail this service, initially</w:t>
      </w:r>
      <w:r>
        <w:t xml:space="preserve"> print service setup file link</w:t>
      </w:r>
      <w:r w:rsidR="00C6262E">
        <w:t xml:space="preserve"> is sent</w:t>
      </w:r>
      <w:r>
        <w:t xml:space="preserve"> to Admin e-mail id.</w:t>
      </w:r>
      <w:r w:rsidR="00047368">
        <w:t xml:space="preserve"> </w:t>
      </w:r>
      <w:r w:rsidR="008D30BF">
        <w:t xml:space="preserve">Click the download link sent </w:t>
      </w:r>
      <w:r w:rsidR="0066253B">
        <w:t xml:space="preserve">via </w:t>
      </w:r>
      <w:r w:rsidR="008D30BF">
        <w:t>email</w:t>
      </w:r>
      <w:r w:rsidR="0066253B">
        <w:t>,</w:t>
      </w:r>
      <w:r w:rsidR="008D30BF">
        <w:t xml:space="preserve"> select save, and save the zip file.</w:t>
      </w:r>
      <w:r w:rsidR="00047368">
        <w:t xml:space="preserve"> </w:t>
      </w:r>
      <w:r w:rsidR="008D30BF">
        <w:t>Extract</w:t>
      </w:r>
      <w:r w:rsidR="002C7BAC">
        <w:t xml:space="preserve"> the</w:t>
      </w:r>
      <w:r w:rsidR="008D30BF">
        <w:t xml:space="preserve"> file from the zipped folder and </w:t>
      </w:r>
      <w:r w:rsidR="0066253B">
        <w:t xml:space="preserve">then </w:t>
      </w:r>
      <w:r w:rsidR="008D30BF">
        <w:t xml:space="preserve">click on the </w:t>
      </w:r>
      <w:r w:rsidR="00C40A91">
        <w:t>setup file.</w:t>
      </w:r>
    </w:p>
    <w:p w:rsidR="00047368" w:rsidRDefault="003574AA" w:rsidP="000301B0">
      <w:pPr>
        <w:jc w:val="center"/>
      </w:pPr>
      <w:r>
        <w:lastRenderedPageBreak/>
        <w:pict>
          <v:shape id="_x0000_i1030" type="#_x0000_t75" style="width:382.5pt;height:313.5pt">
            <v:imagedata r:id="rId21" o:title="13"/>
          </v:shape>
        </w:pict>
      </w:r>
    </w:p>
    <w:p w:rsidR="00626F1C" w:rsidRDefault="00626F1C" w:rsidP="00B3784E">
      <w:pPr>
        <w:pStyle w:val="Caption"/>
        <w:jc w:val="center"/>
      </w:pPr>
      <w:r>
        <w:t>Figure: Print Service Installation</w:t>
      </w:r>
      <w:r>
        <w:rPr>
          <w:noProof/>
        </w:rPr>
        <w:t xml:space="preserve"> </w:t>
      </w:r>
      <w:r>
        <w:t>Screen 1.1</w:t>
      </w:r>
    </w:p>
    <w:p w:rsidR="00E94BB1" w:rsidRDefault="000301B0" w:rsidP="00E94BB1">
      <w:r>
        <w:t xml:space="preserve">The ‘Verbat Iacto Print Service Setup’ </w:t>
      </w:r>
      <w:r w:rsidR="00E94BB1">
        <w:t>dialog will open. The dialog box provide</w:t>
      </w:r>
      <w:r w:rsidR="00E96242">
        <w:t>s</w:t>
      </w:r>
      <w:r w:rsidR="00E94BB1">
        <w:t xml:space="preserve"> option to either install the service or ca</w:t>
      </w:r>
      <w:r w:rsidR="00C174FD">
        <w:t>ncel the service installation. I</w:t>
      </w:r>
      <w:r w:rsidR="00E94BB1">
        <w:t>f the user is ready to install the service,</w:t>
      </w:r>
      <w:r w:rsidR="00E94BB1" w:rsidRPr="00A71F3F">
        <w:t xml:space="preserve"> </w:t>
      </w:r>
      <w:r w:rsidR="00E94BB1">
        <w:t xml:space="preserve">he/she has to click the ‘Next’ button. The user would then be able to view the </w:t>
      </w:r>
      <w:r w:rsidR="00D30DC1">
        <w:t>‘Select Installation Folder’</w:t>
      </w:r>
      <w:r w:rsidR="00E94BB1">
        <w:t xml:space="preserve"> </w:t>
      </w:r>
      <w:r w:rsidR="00E41A2C">
        <w:t>dialog box</w:t>
      </w:r>
      <w:r w:rsidR="00E94BB1">
        <w:t xml:space="preserve">. </w:t>
      </w:r>
    </w:p>
    <w:p w:rsidR="00E94BB1" w:rsidRDefault="003574AA" w:rsidP="00D30DC1">
      <w:pPr>
        <w:jc w:val="center"/>
      </w:pPr>
      <w:r>
        <w:lastRenderedPageBreak/>
        <w:pict>
          <v:shape id="_x0000_i1031" type="#_x0000_t75" style="width:381.75pt;height:315.75pt">
            <v:imagedata r:id="rId22" o:title="14"/>
          </v:shape>
        </w:pict>
      </w:r>
    </w:p>
    <w:p w:rsidR="00626F1C" w:rsidRDefault="00B3784E" w:rsidP="00B3784E">
      <w:pPr>
        <w:pStyle w:val="Caption"/>
        <w:jc w:val="center"/>
      </w:pPr>
      <w:r>
        <w:t>Figure: Print Service Installation</w:t>
      </w:r>
      <w:r>
        <w:rPr>
          <w:noProof/>
        </w:rPr>
        <w:t xml:space="preserve"> </w:t>
      </w:r>
      <w:r>
        <w:t>Screen 1.2</w:t>
      </w:r>
    </w:p>
    <w:p w:rsidR="00D30DC1" w:rsidRDefault="00D30DC1" w:rsidP="00D30DC1">
      <w:r>
        <w:t xml:space="preserve">The </w:t>
      </w:r>
      <w:r w:rsidR="00E41A2C">
        <w:t>‘Select I</w:t>
      </w:r>
      <w:r>
        <w:t>nstallation</w:t>
      </w:r>
      <w:r w:rsidR="00E41A2C">
        <w:t xml:space="preserve"> Folder’</w:t>
      </w:r>
      <w:r>
        <w:t xml:space="preserve"> </w:t>
      </w:r>
      <w:r w:rsidR="00E41A2C">
        <w:t>dialog box</w:t>
      </w:r>
      <w:r>
        <w:t xml:space="preserve"> provide</w:t>
      </w:r>
      <w:r w:rsidR="00E96242">
        <w:t>s</w:t>
      </w:r>
      <w:r>
        <w:t xml:space="preserve"> option to either install the </w:t>
      </w:r>
      <w:r w:rsidR="00E41A2C">
        <w:t>service in a default location</w:t>
      </w:r>
      <w:r>
        <w:t xml:space="preserve"> or </w:t>
      </w:r>
      <w:r w:rsidR="00E41A2C">
        <w:t>brows</w:t>
      </w:r>
      <w:r w:rsidR="0066253B">
        <w:t>e</w:t>
      </w:r>
      <w:r w:rsidR="00E41A2C">
        <w:t xml:space="preserve"> new location</w:t>
      </w:r>
      <w:r>
        <w:t xml:space="preserve"> </w:t>
      </w:r>
      <w:r w:rsidR="00E41A2C">
        <w:t xml:space="preserve">for </w:t>
      </w:r>
      <w:r>
        <w:t xml:space="preserve">the </w:t>
      </w:r>
      <w:r w:rsidR="00E41A2C">
        <w:t>service</w:t>
      </w:r>
      <w:r w:rsidR="00E136C6">
        <w:t xml:space="preserve"> installation. I</w:t>
      </w:r>
      <w:r>
        <w:t xml:space="preserve">f the user is ready to install the </w:t>
      </w:r>
      <w:r w:rsidR="00E41A2C">
        <w:t xml:space="preserve">service in </w:t>
      </w:r>
      <w:r w:rsidR="004E1A80">
        <w:t xml:space="preserve">the </w:t>
      </w:r>
      <w:r w:rsidR="00E41A2C">
        <w:t>default location</w:t>
      </w:r>
      <w:r>
        <w:t>,</w:t>
      </w:r>
      <w:r w:rsidRPr="00A71F3F">
        <w:t xml:space="preserve"> </w:t>
      </w:r>
      <w:r>
        <w:t>he/she has to tap the ‘</w:t>
      </w:r>
      <w:r w:rsidR="00E41A2C">
        <w:t>Next</w:t>
      </w:r>
      <w:r>
        <w:t>’ button. The</w:t>
      </w:r>
      <w:r w:rsidR="0066253B">
        <w:t>n</w:t>
      </w:r>
      <w:r>
        <w:t xml:space="preserve"> </w:t>
      </w:r>
      <w:r w:rsidR="00E41A2C">
        <w:t>‘Confirm Installation’</w:t>
      </w:r>
      <w:r>
        <w:t xml:space="preserve"> </w:t>
      </w:r>
      <w:r w:rsidR="00E41A2C">
        <w:t>dialog box</w:t>
      </w:r>
      <w:r w:rsidR="0066253B">
        <w:t xml:space="preserve"> is displayed</w:t>
      </w:r>
      <w:r>
        <w:t xml:space="preserve">. </w:t>
      </w:r>
    </w:p>
    <w:p w:rsidR="00D30DC1" w:rsidRDefault="00D30DC1" w:rsidP="00D30DC1"/>
    <w:p w:rsidR="00D30DC1" w:rsidRDefault="00D30DC1" w:rsidP="00D30DC1">
      <w:pPr>
        <w:jc w:val="center"/>
      </w:pPr>
    </w:p>
    <w:p w:rsidR="00E94BB1" w:rsidRDefault="003574AA" w:rsidP="00E94BB1">
      <w:pPr>
        <w:jc w:val="center"/>
      </w:pPr>
      <w:r>
        <w:lastRenderedPageBreak/>
        <w:pict>
          <v:shape id="_x0000_i1032" type="#_x0000_t75" style="width:382.5pt;height:313.5pt">
            <v:imagedata r:id="rId23" o:title="15"/>
          </v:shape>
        </w:pict>
      </w:r>
    </w:p>
    <w:p w:rsidR="00B3784E" w:rsidRDefault="00B3784E" w:rsidP="00B3784E">
      <w:pPr>
        <w:pStyle w:val="Caption"/>
        <w:jc w:val="center"/>
      </w:pPr>
      <w:r>
        <w:t>Figure: Print Service Installation</w:t>
      </w:r>
      <w:r>
        <w:rPr>
          <w:noProof/>
        </w:rPr>
        <w:t xml:space="preserve"> </w:t>
      </w:r>
      <w:r>
        <w:t>Screen 1.3</w:t>
      </w:r>
    </w:p>
    <w:p w:rsidR="00E94BB1" w:rsidRDefault="00FD04B8" w:rsidP="00FD04B8">
      <w:r>
        <w:t>I</w:t>
      </w:r>
      <w:r w:rsidR="0066253B">
        <w:t>n order to confirm the</w:t>
      </w:r>
      <w:r>
        <w:t xml:space="preserve"> install</w:t>
      </w:r>
      <w:r w:rsidR="0066253B">
        <w:t xml:space="preserve">ation of this </w:t>
      </w:r>
      <w:r>
        <w:t>service,</w:t>
      </w:r>
      <w:r w:rsidRPr="00A71F3F">
        <w:t xml:space="preserve"> </w:t>
      </w:r>
      <w:r>
        <w:t>he/she has to tap the ‘Next’ button</w:t>
      </w:r>
      <w:r w:rsidR="0066253B">
        <w:t xml:space="preserve">. Following </w:t>
      </w:r>
      <w:r w:rsidR="00C36DCF">
        <w:t>the</w:t>
      </w:r>
      <w:r>
        <w:t xml:space="preserve"> installing </w:t>
      </w:r>
      <w:r w:rsidR="00903175">
        <w:t>dialog box</w:t>
      </w:r>
      <w:r w:rsidR="0066253B">
        <w:t xml:space="preserve"> is displayed on the screen.</w:t>
      </w:r>
    </w:p>
    <w:p w:rsidR="00E94BB1" w:rsidRDefault="003574AA" w:rsidP="00E94BB1">
      <w:pPr>
        <w:jc w:val="center"/>
      </w:pPr>
      <w:r>
        <w:lastRenderedPageBreak/>
        <w:pict>
          <v:shape id="_x0000_i1033" type="#_x0000_t75" style="width:381.75pt;height:314.25pt">
            <v:imagedata r:id="rId24" o:title="17"/>
          </v:shape>
        </w:pict>
      </w:r>
    </w:p>
    <w:p w:rsidR="00B3784E" w:rsidRDefault="00B3784E" w:rsidP="00B3784E">
      <w:pPr>
        <w:pStyle w:val="Caption"/>
        <w:jc w:val="center"/>
      </w:pPr>
      <w:r>
        <w:t>Figure: Print Service Installation</w:t>
      </w:r>
      <w:r>
        <w:rPr>
          <w:noProof/>
        </w:rPr>
        <w:t xml:space="preserve"> </w:t>
      </w:r>
      <w:r>
        <w:t>Screen 1.4</w:t>
      </w:r>
    </w:p>
    <w:p w:rsidR="00797F12" w:rsidRDefault="003574AA" w:rsidP="00E94BB1">
      <w:pPr>
        <w:jc w:val="center"/>
      </w:pPr>
      <w:r>
        <w:pict>
          <v:shape id="_x0000_i1034" type="#_x0000_t75" style="width:383.25pt;height:313.5pt">
            <v:imagedata r:id="rId25" o:title="18"/>
          </v:shape>
        </w:pict>
      </w:r>
    </w:p>
    <w:p w:rsidR="00B3784E" w:rsidRDefault="00B3784E" w:rsidP="00B3784E">
      <w:pPr>
        <w:pStyle w:val="Caption"/>
        <w:jc w:val="center"/>
      </w:pPr>
      <w:r>
        <w:t>Figure: Print Service Installation</w:t>
      </w:r>
      <w:r>
        <w:rPr>
          <w:noProof/>
        </w:rPr>
        <w:t xml:space="preserve"> </w:t>
      </w:r>
      <w:r>
        <w:t>Screen 1.5</w:t>
      </w:r>
    </w:p>
    <w:p w:rsidR="00B3784E" w:rsidRDefault="00B3784E" w:rsidP="00E94BB1">
      <w:pPr>
        <w:jc w:val="center"/>
      </w:pPr>
    </w:p>
    <w:p w:rsidR="00FD04B8" w:rsidRDefault="00FD04B8" w:rsidP="00FD04B8">
      <w:r>
        <w:t xml:space="preserve">During the installation, a </w:t>
      </w:r>
      <w:r w:rsidR="006E4FCC">
        <w:t>‘</w:t>
      </w:r>
      <w:r w:rsidR="005D6421">
        <w:t>Set Service Login</w:t>
      </w:r>
      <w:r w:rsidR="006E4FCC">
        <w:t>’</w:t>
      </w:r>
      <w:r w:rsidR="005D6421">
        <w:t xml:space="preserve"> </w:t>
      </w:r>
      <w:r>
        <w:t xml:space="preserve">popup dialog box </w:t>
      </w:r>
      <w:r w:rsidR="006E4FCC">
        <w:t>will be displayed. The dialog box</w:t>
      </w:r>
      <w:r w:rsidR="005D6421">
        <w:t xml:space="preserve"> provide</w:t>
      </w:r>
      <w:r w:rsidR="00E96242">
        <w:t>s</w:t>
      </w:r>
      <w:r w:rsidR="005D6421">
        <w:t xml:space="preserve"> an option to enter </w:t>
      </w:r>
      <w:r w:rsidR="00686CCD">
        <w:t xml:space="preserve">the </w:t>
      </w:r>
      <w:r w:rsidR="005D6421">
        <w:t>windows user credentials.</w:t>
      </w:r>
    </w:p>
    <w:p w:rsidR="00E94BB1" w:rsidRDefault="003574AA" w:rsidP="00476E6A">
      <w:pPr>
        <w:jc w:val="center"/>
      </w:pPr>
      <w:r>
        <w:pict>
          <v:shape id="_x0000_i1035" type="#_x0000_t75" style="width:383.25pt;height:313.5pt">
            <v:imagedata r:id="rId26" o:title="19"/>
          </v:shape>
        </w:pict>
      </w:r>
    </w:p>
    <w:p w:rsidR="00B3784E" w:rsidRDefault="00B3784E" w:rsidP="00E570C6">
      <w:pPr>
        <w:pStyle w:val="Caption"/>
        <w:jc w:val="center"/>
      </w:pPr>
      <w:r>
        <w:t>Figure: Print Service Installation</w:t>
      </w:r>
      <w:r>
        <w:rPr>
          <w:noProof/>
        </w:rPr>
        <w:t xml:space="preserve"> </w:t>
      </w:r>
      <w:r>
        <w:t>Screen 1.6</w:t>
      </w:r>
    </w:p>
    <w:p w:rsidR="005F1742" w:rsidRDefault="00797F12" w:rsidP="005F1742">
      <w:r w:rsidRPr="00326236">
        <w:t xml:space="preserve">Finally, if the entered </w:t>
      </w:r>
      <w:r>
        <w:t>windows user</w:t>
      </w:r>
      <w:r w:rsidRPr="00326236">
        <w:t xml:space="preserve"> credentials </w:t>
      </w:r>
      <w:r>
        <w:t>are valid</w:t>
      </w:r>
      <w:r w:rsidRPr="00326236">
        <w:t>,</w:t>
      </w:r>
      <w:r>
        <w:t xml:space="preserve"> then an</w:t>
      </w:r>
      <w:r w:rsidRPr="00326236">
        <w:t xml:space="preserve"> </w:t>
      </w:r>
      <w:r>
        <w:t>‘Installation Complete’ dialog box will be displayed.</w:t>
      </w:r>
    </w:p>
    <w:p w:rsidR="005F1742" w:rsidRDefault="005F1742" w:rsidP="005F1742">
      <w:r>
        <w:rPr>
          <w:rStyle w:val="Strong"/>
        </w:rPr>
        <w:t>Start iActo Print Service</w:t>
      </w:r>
    </w:p>
    <w:p w:rsidR="00AC7E97" w:rsidRDefault="005F1742" w:rsidP="005F1742">
      <w:r>
        <w:t>After successful service installation,</w:t>
      </w:r>
      <w:r w:rsidR="00AC7E97">
        <w:t xml:space="preserve"> press Window key + F to open Run dialog.</w:t>
      </w:r>
    </w:p>
    <w:p w:rsidR="00AC7E97" w:rsidRDefault="003574AA" w:rsidP="00AC7E97">
      <w:pPr>
        <w:jc w:val="center"/>
      </w:pPr>
      <w:r>
        <w:pict>
          <v:shape id="_x0000_i1036" type="#_x0000_t75" style="width:307.5pt;height:159pt">
            <v:imagedata r:id="rId27" o:title="22"/>
          </v:shape>
        </w:pict>
      </w:r>
    </w:p>
    <w:p w:rsidR="00B3784E" w:rsidRDefault="00B3784E" w:rsidP="00B3784E">
      <w:pPr>
        <w:pStyle w:val="Caption"/>
        <w:jc w:val="center"/>
      </w:pPr>
      <w:r>
        <w:t>Fi</w:t>
      </w:r>
      <w:r w:rsidR="00E570C6">
        <w:t>gure: Print Service Start</w:t>
      </w:r>
      <w:r>
        <w:rPr>
          <w:noProof/>
        </w:rPr>
        <w:t xml:space="preserve"> </w:t>
      </w:r>
      <w:r>
        <w:t>Screen 1.1</w:t>
      </w:r>
    </w:p>
    <w:p w:rsidR="00B3784E" w:rsidRDefault="00B3784E" w:rsidP="00AC7E97">
      <w:pPr>
        <w:jc w:val="center"/>
      </w:pPr>
    </w:p>
    <w:p w:rsidR="005F1742" w:rsidRDefault="00AC7E97" w:rsidP="005F1742">
      <w:r>
        <w:lastRenderedPageBreak/>
        <w:t xml:space="preserve"> Then enter ‘services.msc’ and click OK button to enter Services.</w:t>
      </w:r>
    </w:p>
    <w:p w:rsidR="00CF36B4" w:rsidRDefault="003574AA" w:rsidP="005F1742">
      <w:pPr>
        <w:jc w:val="center"/>
      </w:pPr>
      <w:r>
        <w:pict>
          <v:shape id="_x0000_i1037" type="#_x0000_t75" style="width:451.25pt;height:265.65pt">
            <v:imagedata r:id="rId28" o:title="21"/>
          </v:shape>
        </w:pict>
      </w:r>
    </w:p>
    <w:p w:rsidR="00E570C6" w:rsidRDefault="00E570C6" w:rsidP="008A7999">
      <w:pPr>
        <w:pStyle w:val="Caption"/>
        <w:jc w:val="left"/>
      </w:pPr>
      <w:r>
        <w:t>Figure: Print Service Start</w:t>
      </w:r>
      <w:r>
        <w:rPr>
          <w:noProof/>
        </w:rPr>
        <w:t xml:space="preserve"> </w:t>
      </w:r>
      <w:r>
        <w:t>Screen 1.2</w:t>
      </w:r>
    </w:p>
    <w:p w:rsidR="00CF36B4" w:rsidRDefault="00910C2B" w:rsidP="00B860CE">
      <w:r>
        <w:t>Right click ‘iActo Print Service’ from the Services window, and select ‘Start’ in the context menu.</w:t>
      </w:r>
    </w:p>
    <w:p w:rsidR="00B860CE" w:rsidRDefault="00686CCD" w:rsidP="00B860CE">
      <w:pPr>
        <w:pStyle w:val="Heading2"/>
      </w:pPr>
      <w:bookmarkStart w:id="22" w:name="_Toc505963301"/>
      <w:proofErr w:type="spellStart"/>
      <w:proofErr w:type="gramStart"/>
      <w:r>
        <w:t>iActo</w:t>
      </w:r>
      <w:proofErr w:type="spellEnd"/>
      <w:proofErr w:type="gramEnd"/>
      <w:r>
        <w:t xml:space="preserve"> Admin </w:t>
      </w:r>
      <w:r w:rsidR="00B860CE">
        <w:t>Web Application</w:t>
      </w:r>
      <w:bookmarkEnd w:id="22"/>
    </w:p>
    <w:p w:rsidR="00D96C34" w:rsidRDefault="00D96C34" w:rsidP="00D96C34">
      <w:pPr>
        <w:pStyle w:val="Heading3"/>
      </w:pPr>
      <w:bookmarkStart w:id="23" w:name="_Toc505963302"/>
      <w:r>
        <w:t>Specification</w:t>
      </w:r>
      <w:bookmarkEnd w:id="23"/>
    </w:p>
    <w:p w:rsidR="002501A6" w:rsidRPr="00DF400F" w:rsidRDefault="007C5979" w:rsidP="002501A6">
      <w:r>
        <w:t>W</w:t>
      </w:r>
      <w:r w:rsidR="002501A6" w:rsidRPr="00DF400F">
        <w:t xml:space="preserve">e recommend the </w:t>
      </w:r>
      <w:r w:rsidR="002501A6">
        <w:t>specification mentioned below</w:t>
      </w:r>
      <w:r w:rsidR="002501A6" w:rsidRPr="00DF400F">
        <w:t xml:space="preserve"> for</w:t>
      </w:r>
      <w:r w:rsidR="002501A6">
        <w:t xml:space="preserve"> the</w:t>
      </w:r>
      <w:r w:rsidR="002501A6" w:rsidRPr="00DF400F">
        <w:t xml:space="preserve"> best output.</w:t>
      </w:r>
    </w:p>
    <w:p w:rsidR="002501A6" w:rsidRPr="00DF400F" w:rsidRDefault="002501A6" w:rsidP="002501A6">
      <w:pPr>
        <w:pStyle w:val="ListParagraph"/>
        <w:numPr>
          <w:ilvl w:val="0"/>
          <w:numId w:val="14"/>
        </w:numPr>
      </w:pPr>
      <w:r w:rsidRPr="00DF400F">
        <w:t>Computer with Microsoft Windows XP Professional SP3/Vista SP1/Windows 7 or 8 OS</w:t>
      </w:r>
    </w:p>
    <w:p w:rsidR="002501A6" w:rsidRPr="00DF400F" w:rsidRDefault="002501A6" w:rsidP="002501A6">
      <w:pPr>
        <w:pStyle w:val="ListParagraph"/>
        <w:numPr>
          <w:ilvl w:val="0"/>
          <w:numId w:val="14"/>
        </w:numPr>
      </w:pPr>
      <w:r w:rsidRPr="00DF400F">
        <w:t>Processor: 2.6 GHZ Intel Pentium IV or equivalent</w:t>
      </w:r>
    </w:p>
    <w:p w:rsidR="002501A6" w:rsidRPr="00DF400F" w:rsidRDefault="00686CCD" w:rsidP="002501A6">
      <w:pPr>
        <w:pStyle w:val="ListParagraph"/>
        <w:numPr>
          <w:ilvl w:val="0"/>
          <w:numId w:val="14"/>
        </w:numPr>
      </w:pPr>
      <w:r>
        <w:t>Memory: 4</w:t>
      </w:r>
      <w:r w:rsidR="002501A6" w:rsidRPr="00DF400F">
        <w:t>GB</w:t>
      </w:r>
    </w:p>
    <w:p w:rsidR="002501A6" w:rsidRPr="007A04A1" w:rsidRDefault="002501A6" w:rsidP="002501A6">
      <w:pPr>
        <w:pStyle w:val="ListParagraph"/>
        <w:numPr>
          <w:ilvl w:val="0"/>
          <w:numId w:val="14"/>
        </w:numPr>
        <w:rPr>
          <w:b/>
          <w:bCs/>
        </w:rPr>
      </w:pPr>
      <w:r w:rsidRPr="00DF400F">
        <w:t>Disk Space: 1 GB of free disk space</w:t>
      </w:r>
    </w:p>
    <w:p w:rsidR="00980293" w:rsidRPr="00DF400F" w:rsidRDefault="00980293" w:rsidP="00980293">
      <w:pPr>
        <w:rPr>
          <w:rStyle w:val="Strong"/>
        </w:rPr>
      </w:pPr>
      <w:r w:rsidRPr="00DF400F">
        <w:rPr>
          <w:rStyle w:val="Strong"/>
        </w:rPr>
        <w:t>Browser Compatibility</w:t>
      </w:r>
    </w:p>
    <w:p w:rsidR="00980293" w:rsidRPr="00DF400F" w:rsidRDefault="00980293" w:rsidP="00980293">
      <w:r w:rsidRPr="00DF400F">
        <w:t xml:space="preserve">The application developed </w:t>
      </w:r>
      <w:r>
        <w:t>shall</w:t>
      </w:r>
      <w:r w:rsidRPr="00DF400F">
        <w:t xml:space="preserve"> be compatible with the </w:t>
      </w:r>
      <w:r>
        <w:t>browsers listed below</w:t>
      </w:r>
      <w:r w:rsidRPr="00DF400F">
        <w:t>:</w:t>
      </w:r>
    </w:p>
    <w:p w:rsidR="00980293" w:rsidRPr="00DF400F" w:rsidRDefault="00980293" w:rsidP="00980293">
      <w:pPr>
        <w:pStyle w:val="ListParagraph"/>
        <w:numPr>
          <w:ilvl w:val="0"/>
          <w:numId w:val="24"/>
        </w:numPr>
      </w:pPr>
      <w:r>
        <w:t>Internet Explorer 11</w:t>
      </w:r>
    </w:p>
    <w:p w:rsidR="00980293" w:rsidRPr="00DF400F" w:rsidRDefault="00980293" w:rsidP="00980293">
      <w:pPr>
        <w:pStyle w:val="ListParagraph"/>
        <w:numPr>
          <w:ilvl w:val="0"/>
          <w:numId w:val="24"/>
        </w:numPr>
      </w:pPr>
      <w:r w:rsidRPr="00DF400F">
        <w:t xml:space="preserve">Mozilla Firefox </w:t>
      </w:r>
      <w:r>
        <w:t>50</w:t>
      </w:r>
      <w:r w:rsidRPr="00DF400F">
        <w:t xml:space="preserve"> or above</w:t>
      </w:r>
    </w:p>
    <w:p w:rsidR="00980293" w:rsidRPr="00DF400F" w:rsidRDefault="00980293" w:rsidP="00980293">
      <w:pPr>
        <w:pStyle w:val="ListParagraph"/>
        <w:numPr>
          <w:ilvl w:val="0"/>
          <w:numId w:val="24"/>
        </w:numPr>
      </w:pPr>
      <w:r w:rsidRPr="00DF400F">
        <w:t xml:space="preserve">Chrome </w:t>
      </w:r>
      <w:r>
        <w:t>50</w:t>
      </w:r>
      <w:r w:rsidRPr="00DF400F">
        <w:t xml:space="preserve"> or above</w:t>
      </w:r>
    </w:p>
    <w:p w:rsidR="00D96C34" w:rsidRPr="00010FA0" w:rsidRDefault="00D96C34" w:rsidP="00D96C34"/>
    <w:p w:rsidR="00D96C34" w:rsidRPr="00B860CE" w:rsidRDefault="00D96C34" w:rsidP="00D96C34">
      <w:pPr>
        <w:pStyle w:val="Heading3"/>
      </w:pPr>
      <w:bookmarkStart w:id="24" w:name="_Toc505963303"/>
      <w:r>
        <w:t>Installation</w:t>
      </w:r>
      <w:bookmarkEnd w:id="24"/>
    </w:p>
    <w:p w:rsidR="00B860CE" w:rsidRDefault="00683105" w:rsidP="00B860CE">
      <w:r>
        <w:t>Login to the iActo Admin module using URL and Login Credentials given bellow.</w:t>
      </w:r>
    </w:p>
    <w:p w:rsidR="00683105" w:rsidRDefault="00683105" w:rsidP="00842F16">
      <w:r>
        <w:t>URL</w:t>
      </w:r>
    </w:p>
    <w:p w:rsidR="00842F16" w:rsidRDefault="003574AA" w:rsidP="00842F16">
      <w:hyperlink r:id="rId29" w:history="1">
        <w:r w:rsidR="00683105" w:rsidRPr="003B2402">
          <w:rPr>
            <w:rStyle w:val="Hyperlink"/>
          </w:rPr>
          <w:t>http://demo.iactowms.com/demo/webapp/</w:t>
        </w:r>
      </w:hyperlink>
    </w:p>
    <w:p w:rsidR="00842F16" w:rsidRDefault="00842F16" w:rsidP="00842F16">
      <w:r>
        <w:t>Admin</w:t>
      </w:r>
    </w:p>
    <w:p w:rsidR="005E3C36" w:rsidRDefault="00842F16" w:rsidP="005E3C36">
      <w:pPr>
        <w:pStyle w:val="ListParagraph"/>
        <w:numPr>
          <w:ilvl w:val="0"/>
          <w:numId w:val="27"/>
        </w:numPr>
      </w:pPr>
      <w:r>
        <w:t>User</w:t>
      </w:r>
      <w:r w:rsidR="006E0484">
        <w:t xml:space="preserve"> Name :</w:t>
      </w:r>
      <w:r>
        <w:t xml:space="preserve"> Admin</w:t>
      </w:r>
    </w:p>
    <w:p w:rsidR="00842F16" w:rsidRDefault="00842F16" w:rsidP="005E3C36">
      <w:pPr>
        <w:pStyle w:val="ListParagraph"/>
        <w:numPr>
          <w:ilvl w:val="0"/>
          <w:numId w:val="27"/>
        </w:numPr>
      </w:pPr>
      <w:r>
        <w:lastRenderedPageBreak/>
        <w:t xml:space="preserve">Password  </w:t>
      </w:r>
      <w:r w:rsidR="00683105">
        <w:t xml:space="preserve">  </w:t>
      </w:r>
      <w:r>
        <w:t>: 123456</w:t>
      </w:r>
    </w:p>
    <w:p w:rsidR="00683105" w:rsidRDefault="00683105" w:rsidP="00683105">
      <w:r>
        <w:t>Login to the iActo Manager module using URL and Login Credentials given bellow.</w:t>
      </w:r>
    </w:p>
    <w:p w:rsidR="00683105" w:rsidRDefault="00683105" w:rsidP="00683105">
      <w:r>
        <w:t>URL</w:t>
      </w:r>
    </w:p>
    <w:p w:rsidR="00842F16" w:rsidRDefault="003574AA" w:rsidP="00842F16">
      <w:hyperlink r:id="rId30" w:history="1">
        <w:r w:rsidR="00683105" w:rsidRPr="003B2402">
          <w:rPr>
            <w:rStyle w:val="Hyperlink"/>
          </w:rPr>
          <w:t>http://demo.iactowms.com/demo/webapp/</w:t>
        </w:r>
      </w:hyperlink>
    </w:p>
    <w:p w:rsidR="00842F16" w:rsidRDefault="00842F16" w:rsidP="00842F16">
      <w:r>
        <w:t>Floor Manager</w:t>
      </w:r>
      <w:r w:rsidR="00686CCD">
        <w:t xml:space="preserve"> </w:t>
      </w:r>
      <w:r w:rsidR="00686CCD" w:rsidRPr="00686CCD">
        <w:rPr>
          <w:color w:val="FF0000"/>
        </w:rPr>
        <w:t>(is the floor manager the sys admin?)</w:t>
      </w:r>
    </w:p>
    <w:p w:rsidR="00842F16" w:rsidRDefault="00842F16" w:rsidP="005E3C36">
      <w:pPr>
        <w:pStyle w:val="ListParagraph"/>
        <w:numPr>
          <w:ilvl w:val="0"/>
          <w:numId w:val="26"/>
        </w:numPr>
      </w:pPr>
      <w:r>
        <w:t>User</w:t>
      </w:r>
      <w:r w:rsidR="006E0484">
        <w:t xml:space="preserve"> Name :</w:t>
      </w:r>
      <w:r>
        <w:t xml:space="preserve"> manager</w:t>
      </w:r>
    </w:p>
    <w:p w:rsidR="00842F16" w:rsidRDefault="00842F16" w:rsidP="005E3C36">
      <w:pPr>
        <w:pStyle w:val="ListParagraph"/>
        <w:numPr>
          <w:ilvl w:val="0"/>
          <w:numId w:val="26"/>
        </w:numPr>
      </w:pPr>
      <w:r>
        <w:t xml:space="preserve">Password  </w:t>
      </w:r>
      <w:r w:rsidR="009669B9">
        <w:t xml:space="preserve"> </w:t>
      </w:r>
      <w:r w:rsidR="006E0484">
        <w:t xml:space="preserve"> </w:t>
      </w:r>
      <w:r>
        <w:t>: 123456</w:t>
      </w:r>
    </w:p>
    <w:p w:rsidR="00B860CE" w:rsidRDefault="00B860CE" w:rsidP="00F035B4">
      <w:pPr>
        <w:pStyle w:val="Heading2"/>
      </w:pPr>
      <w:bookmarkStart w:id="25" w:name="_Toc505963304"/>
      <w:r>
        <w:t>Route File</w:t>
      </w:r>
      <w:bookmarkEnd w:id="25"/>
    </w:p>
    <w:p w:rsidR="004100A3" w:rsidRPr="004100A3" w:rsidRDefault="000B06D1" w:rsidP="00CB44AA">
      <w:pPr>
        <w:rPr>
          <w:rStyle w:val="Strong"/>
          <w:b w:val="0"/>
        </w:rPr>
      </w:pPr>
      <w:r>
        <w:t xml:space="preserve">Admin put all route files in to a Route File </w:t>
      </w:r>
      <w:proofErr w:type="gramStart"/>
      <w:r>
        <w:t>folder</w:t>
      </w:r>
      <w:r w:rsidR="00686CCD" w:rsidRPr="00686CCD">
        <w:rPr>
          <w:color w:val="FF0000"/>
        </w:rPr>
        <w:t>(</w:t>
      </w:r>
      <w:proofErr w:type="gramEnd"/>
      <w:r w:rsidR="00686CCD" w:rsidRPr="00686CCD">
        <w:rPr>
          <w:color w:val="FF0000"/>
        </w:rPr>
        <w:t xml:space="preserve"> What and </w:t>
      </w:r>
      <w:proofErr w:type="spellStart"/>
      <w:r w:rsidR="00686CCD" w:rsidRPr="00686CCD">
        <w:rPr>
          <w:color w:val="FF0000"/>
        </w:rPr>
        <w:t>were</w:t>
      </w:r>
      <w:proofErr w:type="spellEnd"/>
      <w:r w:rsidR="00686CCD" w:rsidRPr="00686CCD">
        <w:rPr>
          <w:color w:val="FF0000"/>
        </w:rPr>
        <w:t xml:space="preserve"> is the route file folder?</w:t>
      </w:r>
      <w:r w:rsidR="00686CCD">
        <w:t>).  E</w:t>
      </w:r>
      <w:r>
        <w:t>very five minutes system automatically upload</w:t>
      </w:r>
      <w:r w:rsidR="00686CCD">
        <w:t>s</w:t>
      </w:r>
      <w:r>
        <w:t xml:space="preserve"> all </w:t>
      </w:r>
      <w:r w:rsidR="00686CCD">
        <w:t>route f</w:t>
      </w:r>
      <w:r>
        <w:rPr>
          <w:rStyle w:val="Strong"/>
          <w:b w:val="0"/>
        </w:rPr>
        <w:t>iles present in the route file folder.</w:t>
      </w:r>
    </w:p>
    <w:p w:rsidR="00273A92" w:rsidRPr="00073113" w:rsidRDefault="001B712F" w:rsidP="00073113">
      <w:pPr>
        <w:pStyle w:val="Heading1"/>
      </w:pPr>
      <w:bookmarkStart w:id="26" w:name="_Toc421614932"/>
      <w:bookmarkStart w:id="27" w:name="_Toc505963305"/>
      <w:r w:rsidRPr="00073113">
        <w:t>Admin</w:t>
      </w:r>
      <w:r w:rsidR="00095765" w:rsidRPr="00073113">
        <w:t xml:space="preserve"> Module</w:t>
      </w:r>
      <w:bookmarkEnd w:id="9"/>
      <w:bookmarkEnd w:id="26"/>
      <w:bookmarkEnd w:id="27"/>
    </w:p>
    <w:p w:rsidR="00273A92" w:rsidRPr="00073113" w:rsidRDefault="00FC650D" w:rsidP="00073113">
      <w:r w:rsidRPr="00073113">
        <w:t xml:space="preserve">Admin module is used </w:t>
      </w:r>
      <w:r w:rsidR="00273A92" w:rsidRPr="00073113">
        <w:t>to ma</w:t>
      </w:r>
      <w:r w:rsidR="00836CD2" w:rsidRPr="00073113">
        <w:t xml:space="preserve">nage the </w:t>
      </w:r>
      <w:r w:rsidR="00BB5006" w:rsidRPr="00073113">
        <w:t xml:space="preserve">application. </w:t>
      </w:r>
      <w:r w:rsidR="005A531C" w:rsidRPr="00073113">
        <w:t>Verbat creates the admin user</w:t>
      </w:r>
      <w:r w:rsidR="00273A92" w:rsidRPr="00073113">
        <w:t>. There wo</w:t>
      </w:r>
      <w:r w:rsidRPr="00073113">
        <w:t xml:space="preserve">uld be only one </w:t>
      </w:r>
      <w:r w:rsidR="00BF49E4" w:rsidRPr="00073113">
        <w:t>admin. The admin account cannot be deleted.</w:t>
      </w:r>
    </w:p>
    <w:p w:rsidR="00083EE6" w:rsidRPr="00073113" w:rsidRDefault="00686CCD" w:rsidP="00073113">
      <w:r>
        <w:t xml:space="preserve">Admin </w:t>
      </w:r>
      <w:r w:rsidR="00083EE6" w:rsidRPr="00073113">
        <w:t>manage</w:t>
      </w:r>
      <w:r>
        <w:t xml:space="preserve">s the </w:t>
      </w:r>
      <w:r w:rsidR="00925C34" w:rsidRPr="00073113">
        <w:t>application</w:t>
      </w:r>
      <w:r w:rsidR="00083EE6" w:rsidRPr="00073113">
        <w:t>:</w:t>
      </w:r>
    </w:p>
    <w:p w:rsidR="00083EE6" w:rsidRPr="00073113" w:rsidRDefault="005F30BC" w:rsidP="00AF6FE5">
      <w:pPr>
        <w:pStyle w:val="ListParagraph"/>
        <w:numPr>
          <w:ilvl w:val="0"/>
          <w:numId w:val="2"/>
        </w:numPr>
      </w:pPr>
      <w:r w:rsidRPr="00073113">
        <w:t xml:space="preserve">Manage </w:t>
      </w:r>
      <w:r w:rsidR="00083EE6" w:rsidRPr="00073113">
        <w:t xml:space="preserve">the </w:t>
      </w:r>
      <w:r w:rsidR="00925C34" w:rsidRPr="00073113">
        <w:t>users</w:t>
      </w:r>
      <w:r w:rsidR="00083EE6" w:rsidRPr="00073113">
        <w:t xml:space="preserve"> in the </w:t>
      </w:r>
      <w:r w:rsidR="00925C34" w:rsidRPr="00073113">
        <w:t>application</w:t>
      </w:r>
      <w:r w:rsidR="00083EE6" w:rsidRPr="00073113">
        <w:t>.</w:t>
      </w:r>
    </w:p>
    <w:p w:rsidR="00083EE6" w:rsidRPr="00073113" w:rsidRDefault="00925C34" w:rsidP="00AF6FE5">
      <w:pPr>
        <w:pStyle w:val="ListParagraph"/>
        <w:numPr>
          <w:ilvl w:val="0"/>
          <w:numId w:val="2"/>
        </w:numPr>
      </w:pPr>
      <w:r w:rsidRPr="00073113">
        <w:t>Manage admin</w:t>
      </w:r>
      <w:r w:rsidR="00686CCD">
        <w:t xml:space="preserve"> (</w:t>
      </w:r>
      <w:r w:rsidR="00686CCD" w:rsidRPr="00686CCD">
        <w:rPr>
          <w:color w:val="FF0000"/>
        </w:rPr>
        <w:t>&amp; User????</w:t>
      </w:r>
      <w:r w:rsidR="00686CCD">
        <w:t>)</w:t>
      </w:r>
      <w:r w:rsidRPr="00073113">
        <w:t xml:space="preserve"> password</w:t>
      </w:r>
    </w:p>
    <w:p w:rsidR="00F23103" w:rsidRPr="00073113" w:rsidRDefault="00F23103" w:rsidP="00073113">
      <w:pPr>
        <w:pStyle w:val="Heading2"/>
      </w:pPr>
      <w:bookmarkStart w:id="28" w:name="_Toc505963306"/>
      <w:r w:rsidRPr="00073113">
        <w:t>Login</w:t>
      </w:r>
      <w:bookmarkEnd w:id="28"/>
    </w:p>
    <w:p w:rsidR="005F30BC" w:rsidRDefault="00F23103" w:rsidP="005A531C">
      <w:r>
        <w:t>Admin user can log</w:t>
      </w:r>
      <w:r w:rsidR="00F00977">
        <w:t xml:space="preserve"> </w:t>
      </w:r>
      <w:r w:rsidR="00B04EC9">
        <w:t>i</w:t>
      </w:r>
      <w:r w:rsidR="00F00977">
        <w:t>nt</w:t>
      </w:r>
      <w:r>
        <w:t xml:space="preserve">o the </w:t>
      </w:r>
      <w:r w:rsidR="00925C34">
        <w:t xml:space="preserve">application </w:t>
      </w:r>
      <w:r>
        <w:t>by ente</w:t>
      </w:r>
      <w:r w:rsidR="00925C34">
        <w:t>ring valid credentials (User</w:t>
      </w:r>
      <w:r w:rsidR="00AC175F">
        <w:t>n</w:t>
      </w:r>
      <w:r w:rsidR="00925C34">
        <w:t>ame</w:t>
      </w:r>
      <w:r>
        <w:t xml:space="preserve"> and Password). After inputting the credentials, t</w:t>
      </w:r>
      <w:r w:rsidR="00925C34">
        <w:t>he user has to click on the ‘Sign In</w:t>
      </w:r>
      <w:r>
        <w:t>’ button. On validation of the user login credentials, the user will be r</w:t>
      </w:r>
      <w:r w:rsidR="00AC175F">
        <w:t>edirected to the Users</w:t>
      </w:r>
      <w:r>
        <w:t xml:space="preserve"> page</w:t>
      </w:r>
      <w:r w:rsidR="005F30BC">
        <w:t>.</w:t>
      </w:r>
    </w:p>
    <w:p w:rsidR="00F23103" w:rsidRDefault="003574AA" w:rsidP="00F23103">
      <w:r>
        <w:pict>
          <v:shape id="_x0000_i1038" type="#_x0000_t75" style="width:451pt;height:169.2pt">
            <v:imagedata r:id="rId31" o:title="1"/>
          </v:shape>
        </w:pict>
      </w:r>
    </w:p>
    <w:p w:rsidR="00F23103" w:rsidRDefault="00F23103" w:rsidP="00F23103">
      <w:pPr>
        <w:pStyle w:val="Caption"/>
      </w:pPr>
      <w:r>
        <w:t xml:space="preserve">Figure: </w:t>
      </w:r>
      <w:r>
        <w:rPr>
          <w:noProof/>
        </w:rPr>
        <w:t xml:space="preserve"> Admin Login</w:t>
      </w:r>
      <w:r>
        <w:t xml:space="preserve"> Screen</w:t>
      </w:r>
    </w:p>
    <w:p w:rsidR="00821DB1" w:rsidRDefault="00821DB1" w:rsidP="005A531C">
      <w:r>
        <w:t xml:space="preserve">The username and password are mandatory. If username </w:t>
      </w:r>
      <w:r w:rsidR="00A54FDC">
        <w:t>or</w:t>
      </w:r>
      <w:r>
        <w:t xml:space="preserve"> password do</w:t>
      </w:r>
      <w:r w:rsidR="00A54FDC">
        <w:t>es</w:t>
      </w:r>
      <w:r>
        <w:t xml:space="preserve"> not match</w:t>
      </w:r>
      <w:r w:rsidR="00A54FDC">
        <w:t>,</w:t>
      </w:r>
      <w:r>
        <w:t xml:space="preserve"> then an error message, ‘Invalid username or Password’ will be displayed.</w:t>
      </w:r>
    </w:p>
    <w:p w:rsidR="004D346C" w:rsidRPr="005A531C" w:rsidRDefault="00172101" w:rsidP="005A531C">
      <w:pPr>
        <w:pStyle w:val="Heading2"/>
      </w:pPr>
      <w:bookmarkStart w:id="29" w:name="_Toc505963307"/>
      <w:r w:rsidRPr="005A531C">
        <w:t>Users</w:t>
      </w:r>
      <w:bookmarkEnd w:id="29"/>
    </w:p>
    <w:p w:rsidR="00DF2442" w:rsidRDefault="001A4C37" w:rsidP="005A531C">
      <w:r>
        <w:rPr>
          <w:rFonts w:asciiTheme="majorHAnsi" w:hAnsiTheme="majorHAnsi"/>
        </w:rPr>
        <w:t>‘</w:t>
      </w:r>
      <w:r w:rsidR="00172101">
        <w:rPr>
          <w:rFonts w:asciiTheme="majorHAnsi" w:hAnsiTheme="majorHAnsi"/>
        </w:rPr>
        <w:t>Users</w:t>
      </w:r>
      <w:r>
        <w:rPr>
          <w:rFonts w:asciiTheme="majorHAnsi" w:hAnsiTheme="majorHAnsi"/>
        </w:rPr>
        <w:t>’</w:t>
      </w:r>
      <w:r w:rsidR="00DF2442" w:rsidRPr="00FD3F68">
        <w:rPr>
          <w:rFonts w:asciiTheme="majorHAnsi" w:hAnsiTheme="majorHAnsi"/>
        </w:rPr>
        <w:t xml:space="preserve"> </w:t>
      </w:r>
      <w:r w:rsidR="00172101">
        <w:rPr>
          <w:rFonts w:asciiTheme="majorHAnsi" w:hAnsiTheme="majorHAnsi"/>
        </w:rPr>
        <w:t xml:space="preserve">is the default page in the </w:t>
      </w:r>
      <w:r w:rsidR="00A516B4">
        <w:rPr>
          <w:rFonts w:asciiTheme="majorHAnsi" w:hAnsiTheme="majorHAnsi"/>
        </w:rPr>
        <w:t>A</w:t>
      </w:r>
      <w:r w:rsidR="00DF2442" w:rsidRPr="00FD3F68">
        <w:rPr>
          <w:rFonts w:asciiTheme="majorHAnsi" w:hAnsiTheme="majorHAnsi"/>
        </w:rPr>
        <w:t xml:space="preserve">dmin module of the application. </w:t>
      </w:r>
      <w:r w:rsidR="00B50753">
        <w:t>On the Users page</w:t>
      </w:r>
      <w:r w:rsidR="00B50753" w:rsidRPr="00DF58AF">
        <w:t xml:space="preserve">, admin can view the </w:t>
      </w:r>
      <w:r w:rsidR="00B50753">
        <w:t xml:space="preserve">admin menu. </w:t>
      </w:r>
      <w:r w:rsidR="00B50753" w:rsidRPr="00DF58AF">
        <w:t xml:space="preserve">Admin has the option to </w:t>
      </w:r>
      <w:r w:rsidR="00B50753">
        <w:t xml:space="preserve">view and </w:t>
      </w:r>
      <w:r w:rsidR="00B50753" w:rsidRPr="00DF58AF">
        <w:t xml:space="preserve">manage </w:t>
      </w:r>
      <w:r w:rsidR="00B50753">
        <w:t>the users in the application</w:t>
      </w:r>
      <w:r w:rsidR="00B50753" w:rsidRPr="00DF58AF">
        <w:t>.</w:t>
      </w:r>
    </w:p>
    <w:p w:rsidR="007218DE" w:rsidRDefault="003574AA" w:rsidP="00DF2442">
      <w:pPr>
        <w:rPr>
          <w:rFonts w:asciiTheme="majorHAnsi" w:hAnsiTheme="majorHAnsi"/>
        </w:rPr>
      </w:pPr>
      <w:r>
        <w:lastRenderedPageBreak/>
        <w:pict>
          <v:shape id="_x0000_i1039" type="#_x0000_t75" style="width:450.75pt;height:230.4pt">
            <v:imagedata r:id="rId32" o:title="2"/>
          </v:shape>
        </w:pict>
      </w:r>
    </w:p>
    <w:p w:rsidR="004C26A0" w:rsidRDefault="00CE67E2" w:rsidP="004C26A0">
      <w:pPr>
        <w:pStyle w:val="Caption"/>
      </w:pPr>
      <w:r>
        <w:t xml:space="preserve">Figure: </w:t>
      </w:r>
      <w:r w:rsidR="00172101">
        <w:t>Users</w:t>
      </w:r>
      <w:r w:rsidR="004C26A0">
        <w:t xml:space="preserve"> Screen</w:t>
      </w:r>
    </w:p>
    <w:p w:rsidR="00EB3E7A" w:rsidRPr="005A531C" w:rsidRDefault="00EB3E7A" w:rsidP="005A531C">
      <w:pPr>
        <w:rPr>
          <w:b/>
        </w:rPr>
      </w:pPr>
      <w:r w:rsidRPr="005A531C">
        <w:rPr>
          <w:b/>
        </w:rPr>
        <w:t>Admin Menu:</w:t>
      </w:r>
    </w:p>
    <w:p w:rsidR="00EB3E7A" w:rsidRPr="00DF58AF" w:rsidRDefault="00EB3E7A" w:rsidP="005A531C">
      <w:r w:rsidRPr="00DF58AF">
        <w:t>Admin can access the menu on the top right corner</w:t>
      </w:r>
      <w:r w:rsidR="00660196">
        <w:t xml:space="preserve"> of the page</w:t>
      </w:r>
      <w:r w:rsidR="00686CCD">
        <w:t xml:space="preserve"> (</w:t>
      </w:r>
      <w:r w:rsidR="00686CCD" w:rsidRPr="00686CCD">
        <w:rPr>
          <w:color w:val="FF0000"/>
        </w:rPr>
        <w:t>is the screen above the correct image?</w:t>
      </w:r>
      <w:r w:rsidR="00686CCD">
        <w:t>)</w:t>
      </w:r>
      <w:r w:rsidRPr="00DF58AF">
        <w:t>. The menu</w:t>
      </w:r>
      <w:r w:rsidR="00083E74">
        <w:t xml:space="preserve"> include the options:</w:t>
      </w:r>
    </w:p>
    <w:p w:rsidR="00EB3E7A" w:rsidRPr="00DF58AF" w:rsidRDefault="00660196" w:rsidP="00AF6FE5">
      <w:pPr>
        <w:pStyle w:val="ListParagraph"/>
        <w:numPr>
          <w:ilvl w:val="0"/>
          <w:numId w:val="3"/>
        </w:numPr>
      </w:pPr>
      <w:r>
        <w:t>Users</w:t>
      </w:r>
    </w:p>
    <w:p w:rsidR="00EB3E7A" w:rsidRPr="00DF58AF" w:rsidRDefault="00660196" w:rsidP="00AF6FE5">
      <w:pPr>
        <w:pStyle w:val="ListParagraph"/>
        <w:numPr>
          <w:ilvl w:val="0"/>
          <w:numId w:val="3"/>
        </w:numPr>
      </w:pPr>
      <w:r>
        <w:t>Change Password</w:t>
      </w:r>
    </w:p>
    <w:p w:rsidR="00EB3E7A" w:rsidRPr="00DF58AF" w:rsidRDefault="00660196" w:rsidP="00AF6FE5">
      <w:pPr>
        <w:pStyle w:val="ListParagraph"/>
        <w:numPr>
          <w:ilvl w:val="0"/>
          <w:numId w:val="3"/>
        </w:numPr>
      </w:pPr>
      <w:r>
        <w:t>Log Out</w:t>
      </w:r>
    </w:p>
    <w:p w:rsidR="00926DC2" w:rsidRPr="005A531C" w:rsidRDefault="00DC6237" w:rsidP="005A531C">
      <w:pPr>
        <w:pStyle w:val="Heading3"/>
      </w:pPr>
      <w:bookmarkStart w:id="30" w:name="_Toc421614934"/>
      <w:bookmarkStart w:id="31" w:name="_Toc505963308"/>
      <w:r w:rsidRPr="005A531C">
        <w:t xml:space="preserve">Manage </w:t>
      </w:r>
      <w:bookmarkEnd w:id="30"/>
      <w:r w:rsidR="00660196" w:rsidRPr="005A531C">
        <w:t>Users</w:t>
      </w:r>
      <w:bookmarkEnd w:id="31"/>
    </w:p>
    <w:p w:rsidR="00B33448" w:rsidRDefault="00B33448" w:rsidP="005A531C">
      <w:r w:rsidRPr="00DF58AF">
        <w:t xml:space="preserve">Manage </w:t>
      </w:r>
      <w:r w:rsidR="00DE0079">
        <w:t>U</w:t>
      </w:r>
      <w:r w:rsidR="00384819">
        <w:t>sers</w:t>
      </w:r>
      <w:r w:rsidRPr="00DF58AF">
        <w:t xml:space="preserve"> </w:t>
      </w:r>
      <w:r w:rsidR="00384819">
        <w:t>page</w:t>
      </w:r>
      <w:r w:rsidRPr="00DF58AF">
        <w:t xml:space="preserve"> will list all the </w:t>
      </w:r>
      <w:r w:rsidR="00384819">
        <w:t>users</w:t>
      </w:r>
      <w:r w:rsidRPr="00DF58AF">
        <w:t xml:space="preserve"> in the </w:t>
      </w:r>
      <w:r w:rsidR="00384819">
        <w:t>application</w:t>
      </w:r>
      <w:r w:rsidRPr="00DF58AF">
        <w:t xml:space="preserve">. The admin can also add/edit/delete </w:t>
      </w:r>
      <w:r w:rsidR="00384819">
        <w:t>user</w:t>
      </w:r>
      <w:r w:rsidRPr="00DF58AF">
        <w:t xml:space="preserve"> details. Admin user can search for </w:t>
      </w:r>
      <w:r w:rsidR="00384819">
        <w:t>users</w:t>
      </w:r>
      <w:r w:rsidRPr="00DF58AF">
        <w:t xml:space="preserve"> in this screen.  </w:t>
      </w:r>
    </w:p>
    <w:p w:rsidR="00926DC2" w:rsidRPr="00DF58AF" w:rsidRDefault="003574AA" w:rsidP="00B33448">
      <w:r>
        <w:pict>
          <v:shape id="_x0000_i1040" type="#_x0000_t75" style="width:450.75pt;height:230.4pt">
            <v:imagedata r:id="rId32" o:title="2"/>
          </v:shape>
        </w:pict>
      </w:r>
    </w:p>
    <w:p w:rsidR="00D86B92" w:rsidRDefault="00D86B92" w:rsidP="00D86B92">
      <w:pPr>
        <w:pStyle w:val="Caption"/>
      </w:pPr>
      <w:r>
        <w:t>Figure</w:t>
      </w:r>
      <w:r w:rsidR="00CE67E2">
        <w:t>:</w:t>
      </w:r>
      <w:r>
        <w:t xml:space="preserve"> Manage </w:t>
      </w:r>
      <w:r w:rsidR="00384819">
        <w:t>Users</w:t>
      </w:r>
      <w:r>
        <w:t xml:space="preserve"> Screen</w:t>
      </w:r>
    </w:p>
    <w:p w:rsidR="00B52314" w:rsidRPr="00DF58AF" w:rsidRDefault="00B52314" w:rsidP="005A531C">
      <w:r w:rsidRPr="00DF58AF">
        <w:lastRenderedPageBreak/>
        <w:t>The columns listed in the grid are:</w:t>
      </w:r>
    </w:p>
    <w:p w:rsidR="00B52314" w:rsidRPr="00DF58AF" w:rsidRDefault="00384819" w:rsidP="00AF6FE5">
      <w:pPr>
        <w:pStyle w:val="ListParagraph"/>
        <w:numPr>
          <w:ilvl w:val="0"/>
          <w:numId w:val="4"/>
        </w:numPr>
      </w:pPr>
      <w:r>
        <w:t>#</w:t>
      </w:r>
      <w:r w:rsidR="00B52314" w:rsidRPr="00DF58AF">
        <w:tab/>
      </w:r>
      <w:r w:rsidR="00B52314" w:rsidRPr="00DF58AF">
        <w:tab/>
      </w:r>
      <w:r w:rsidR="00B52314" w:rsidRPr="00DF58AF">
        <w:tab/>
        <w:t>–    Serial number of the list.</w:t>
      </w:r>
    </w:p>
    <w:p w:rsidR="00B52314" w:rsidRPr="00DF58AF" w:rsidRDefault="00384819" w:rsidP="00AF6FE5">
      <w:pPr>
        <w:pStyle w:val="ListParagraph"/>
        <w:numPr>
          <w:ilvl w:val="0"/>
          <w:numId w:val="4"/>
        </w:numPr>
      </w:pPr>
      <w:r>
        <w:t>Role</w:t>
      </w:r>
      <w:r w:rsidR="00B52314" w:rsidRPr="00DF58AF">
        <w:t xml:space="preserve"> </w:t>
      </w:r>
      <w:r w:rsidR="00B52314" w:rsidRPr="00DF58AF">
        <w:tab/>
      </w:r>
      <w:r w:rsidR="00B52314" w:rsidRPr="00DF58AF">
        <w:tab/>
      </w:r>
      <w:r w:rsidR="005A531C">
        <w:t xml:space="preserve">            </w:t>
      </w:r>
      <w:r w:rsidR="00B52314" w:rsidRPr="00DF58AF">
        <w:t xml:space="preserve">–    </w:t>
      </w:r>
      <w:r w:rsidR="00D84528">
        <w:t>Role type of the user</w:t>
      </w:r>
    </w:p>
    <w:p w:rsidR="00B52314" w:rsidRPr="00DF58AF" w:rsidRDefault="00D84528" w:rsidP="00AF6FE5">
      <w:pPr>
        <w:pStyle w:val="ListParagraph"/>
        <w:numPr>
          <w:ilvl w:val="0"/>
          <w:numId w:val="4"/>
        </w:numPr>
      </w:pPr>
      <w:r>
        <w:t>Name</w:t>
      </w:r>
      <w:r w:rsidR="00B52314" w:rsidRPr="00DF58AF">
        <w:tab/>
      </w:r>
      <w:r w:rsidR="00B52314" w:rsidRPr="00DF58AF">
        <w:tab/>
      </w:r>
      <w:r w:rsidR="00B52314" w:rsidRPr="00DF58AF">
        <w:tab/>
        <w:t xml:space="preserve">–    Name of the </w:t>
      </w:r>
      <w:r>
        <w:t>user</w:t>
      </w:r>
    </w:p>
    <w:p w:rsidR="00B52314" w:rsidRPr="00DF58AF" w:rsidRDefault="00D84528" w:rsidP="00AF6FE5">
      <w:pPr>
        <w:pStyle w:val="ListParagraph"/>
        <w:numPr>
          <w:ilvl w:val="0"/>
          <w:numId w:val="4"/>
        </w:numPr>
      </w:pPr>
      <w:r>
        <w:t>Username</w:t>
      </w:r>
      <w:r w:rsidR="00B52314" w:rsidRPr="00DF58AF">
        <w:tab/>
      </w:r>
      <w:r w:rsidR="00B52314" w:rsidRPr="00DF58AF">
        <w:tab/>
        <w:t xml:space="preserve">–    </w:t>
      </w:r>
      <w:r>
        <w:t>Username</w:t>
      </w:r>
      <w:r w:rsidR="00F35814">
        <w:t xml:space="preserve"> </w:t>
      </w:r>
    </w:p>
    <w:p w:rsidR="00B52314" w:rsidRPr="00DF58AF" w:rsidRDefault="00B52314" w:rsidP="00AF6FE5">
      <w:pPr>
        <w:pStyle w:val="ListParagraph"/>
        <w:numPr>
          <w:ilvl w:val="0"/>
          <w:numId w:val="4"/>
        </w:numPr>
      </w:pPr>
      <w:r w:rsidRPr="00DF58AF">
        <w:t>Acti</w:t>
      </w:r>
      <w:r w:rsidR="006828AA">
        <w:t xml:space="preserve">ve </w:t>
      </w:r>
      <w:r w:rsidR="006828AA">
        <w:tab/>
      </w:r>
      <w:r w:rsidR="006828AA">
        <w:tab/>
      </w:r>
      <w:r w:rsidR="006828AA">
        <w:tab/>
        <w:t>–   The ‘thumbs up’ image</w:t>
      </w:r>
      <w:r w:rsidR="00EB7CD1">
        <w:rPr>
          <w:noProof/>
          <w:lang w:val="en-US"/>
        </w:rPr>
        <w:drawing>
          <wp:inline distT="0" distB="0" distL="0" distR="0" wp14:anchorId="6455E959" wp14:editId="4EE5D5D8">
            <wp:extent cx="209550" cy="190500"/>
            <wp:effectExtent l="0" t="0" r="0" b="0"/>
            <wp:docPr id="61" name="Picture 61" descr="C:\Users\v10037\AppData\Local\Microsoft\Windows\INetCache\Content.Word\activ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v10037\AppData\Local\Microsoft\Windows\INetCache\Content.Word\active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550" cy="190500"/>
                    </a:xfrm>
                    <a:prstGeom prst="rect">
                      <a:avLst/>
                    </a:prstGeom>
                    <a:noFill/>
                    <a:ln>
                      <a:noFill/>
                    </a:ln>
                  </pic:spPr>
                </pic:pic>
              </a:graphicData>
            </a:graphic>
          </wp:inline>
        </w:drawing>
      </w:r>
      <w:r w:rsidRPr="00DF58AF">
        <w:t xml:space="preserve">denotes active </w:t>
      </w:r>
      <w:r w:rsidR="00F35814">
        <w:t>users</w:t>
      </w:r>
      <w:r w:rsidRPr="00DF58AF">
        <w:t xml:space="preserve"> whereas the ‘thumbs down’ image </w:t>
      </w:r>
      <w:r w:rsidR="009A2220">
        <w:rPr>
          <w:noProof/>
          <w:lang w:val="en-US"/>
        </w:rPr>
        <w:drawing>
          <wp:inline distT="0" distB="0" distL="0" distR="0" wp14:anchorId="6249A97E" wp14:editId="3EF82170">
            <wp:extent cx="219075" cy="180975"/>
            <wp:effectExtent l="0" t="0" r="9525" b="9525"/>
            <wp:docPr id="2266" name="Picture 2266" descr="C:\Users\v10037\AppData\Local\Microsoft\Windows\INetCache\Content.Word\inactiv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v10037\AppData\Local\Microsoft\Windows\INetCache\Content.Word\inactive2.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9075" cy="180975"/>
                    </a:xfrm>
                    <a:prstGeom prst="rect">
                      <a:avLst/>
                    </a:prstGeom>
                    <a:noFill/>
                    <a:ln>
                      <a:noFill/>
                    </a:ln>
                  </pic:spPr>
                </pic:pic>
              </a:graphicData>
            </a:graphic>
          </wp:inline>
        </w:drawing>
      </w:r>
      <w:r w:rsidRPr="00DF58AF">
        <w:t xml:space="preserve">denotes inactive </w:t>
      </w:r>
      <w:r w:rsidR="00F35814">
        <w:t>users</w:t>
      </w:r>
      <w:r w:rsidRPr="00DF58AF">
        <w:t xml:space="preserve">. Inactive </w:t>
      </w:r>
      <w:r w:rsidR="00F35814">
        <w:t>users</w:t>
      </w:r>
      <w:r w:rsidRPr="00DF58AF">
        <w:t xml:space="preserve"> will not be shown anywhere in the ap</w:t>
      </w:r>
      <w:r w:rsidR="00F35814">
        <w:t>plication other than ‘Manage Users</w:t>
      </w:r>
      <w:r w:rsidRPr="00DF58AF">
        <w:t>’ screen.</w:t>
      </w:r>
    </w:p>
    <w:p w:rsidR="00B52314" w:rsidRPr="00DF58AF" w:rsidRDefault="00B52314" w:rsidP="00AF6FE5">
      <w:pPr>
        <w:pStyle w:val="ListParagraph"/>
        <w:numPr>
          <w:ilvl w:val="0"/>
          <w:numId w:val="4"/>
        </w:numPr>
      </w:pPr>
      <w:r w:rsidRPr="00DF58AF">
        <w:t xml:space="preserve">Actions </w:t>
      </w:r>
      <w:r w:rsidRPr="00DF58AF">
        <w:tab/>
      </w:r>
      <w:r w:rsidR="003574AA">
        <w:pict>
          <v:shape id="_x0000_i1041" type="#_x0000_t75" style="width:15pt;height:13.8pt">
            <v:imagedata r:id="rId35" o:title="3"/>
          </v:shape>
        </w:pict>
      </w:r>
      <w:r w:rsidR="007644C6">
        <w:tab/>
      </w:r>
      <w:r w:rsidRPr="00DF58AF">
        <w:tab/>
        <w:t>–    It has two options</w:t>
      </w:r>
      <w:r w:rsidR="00F87791">
        <w:t xml:space="preserve"> -</w:t>
      </w:r>
      <w:r w:rsidRPr="00DF58AF">
        <w:t xml:space="preserve"> Edit and Delete. </w:t>
      </w:r>
    </w:p>
    <w:p w:rsidR="00B52314" w:rsidRPr="00DF58AF" w:rsidRDefault="00B52314" w:rsidP="00AF6FE5">
      <w:pPr>
        <w:pStyle w:val="ListParagraph"/>
        <w:numPr>
          <w:ilvl w:val="1"/>
          <w:numId w:val="4"/>
        </w:numPr>
      </w:pPr>
      <w:r w:rsidRPr="00DF58AF">
        <w:t>Edit icon</w:t>
      </w:r>
      <w:r w:rsidRPr="00DF58AF">
        <w:rPr>
          <w:noProof/>
          <w:lang w:val="en-US"/>
        </w:rPr>
        <w:drawing>
          <wp:inline distT="0" distB="0" distL="0" distR="0" wp14:anchorId="50279749" wp14:editId="19E39DF1">
            <wp:extent cx="219075" cy="228600"/>
            <wp:effectExtent l="0" t="0" r="9525" b="0"/>
            <wp:docPr id="2081" name="Picture 2081" descr="Edit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1" descr="Edit_Ico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t xml:space="preserve">against each </w:t>
      </w:r>
      <w:r w:rsidR="00E7162B">
        <w:t>user</w:t>
      </w:r>
      <w:r w:rsidR="00F00977">
        <w:t xml:space="preserve"> can </w:t>
      </w:r>
      <w:r>
        <w:t xml:space="preserve">be </w:t>
      </w:r>
      <w:r w:rsidR="00FF1028">
        <w:t>used</w:t>
      </w:r>
      <w:r w:rsidRPr="00DF58AF">
        <w:t xml:space="preserve"> to edit the </w:t>
      </w:r>
      <w:r w:rsidR="00E7162B">
        <w:t>user</w:t>
      </w:r>
      <w:r w:rsidRPr="00DF58AF">
        <w:t xml:space="preserve"> details. </w:t>
      </w:r>
    </w:p>
    <w:p w:rsidR="00B52314" w:rsidRPr="00DF58AF" w:rsidRDefault="00B52314" w:rsidP="00AF6FE5">
      <w:pPr>
        <w:pStyle w:val="ListParagraph"/>
        <w:numPr>
          <w:ilvl w:val="1"/>
          <w:numId w:val="4"/>
        </w:numPr>
      </w:pPr>
      <w:r w:rsidRPr="00DF58AF">
        <w:t xml:space="preserve">Delete icon </w:t>
      </w:r>
      <w:r w:rsidRPr="00DF58AF">
        <w:rPr>
          <w:noProof/>
          <w:lang w:val="en-US"/>
        </w:rPr>
        <w:drawing>
          <wp:inline distT="0" distB="0" distL="0" distR="0" wp14:anchorId="4C2EF8E6" wp14:editId="410F5AEF">
            <wp:extent cx="161925" cy="200025"/>
            <wp:effectExtent l="0" t="0" r="9525" b="9525"/>
            <wp:docPr id="2082" name="Picture 2082" descr="Delete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2" descr="Delete_Ico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1925" cy="200025"/>
                    </a:xfrm>
                    <a:prstGeom prst="rect">
                      <a:avLst/>
                    </a:prstGeom>
                    <a:noFill/>
                    <a:ln>
                      <a:noFill/>
                    </a:ln>
                  </pic:spPr>
                </pic:pic>
              </a:graphicData>
            </a:graphic>
          </wp:inline>
        </w:drawing>
      </w:r>
      <w:r>
        <w:t xml:space="preserve"> against each </w:t>
      </w:r>
      <w:r w:rsidR="00E7162B">
        <w:t>user</w:t>
      </w:r>
      <w:r>
        <w:t xml:space="preserve"> can be </w:t>
      </w:r>
      <w:r w:rsidR="00FF1028">
        <w:t>used</w:t>
      </w:r>
      <w:r w:rsidRPr="00DF58AF">
        <w:t xml:space="preserve"> to delete the </w:t>
      </w:r>
      <w:r w:rsidR="00E7162B">
        <w:t>user</w:t>
      </w:r>
      <w:r w:rsidRPr="00DF58AF">
        <w:t xml:space="preserve"> details.      </w:t>
      </w:r>
    </w:p>
    <w:p w:rsidR="00B52314" w:rsidRPr="00DF58AF" w:rsidRDefault="00B52314" w:rsidP="005A531C">
      <w:r w:rsidRPr="00DF58AF">
        <w:t>There w</w:t>
      </w:r>
      <w:r w:rsidR="0082408A">
        <w:t>ill</w:t>
      </w:r>
      <w:r w:rsidRPr="00DF58AF">
        <w:t xml:space="preserve"> be</w:t>
      </w:r>
      <w:r w:rsidR="0082408A">
        <w:t xml:space="preserve"> a</w:t>
      </w:r>
      <w:r w:rsidRPr="00DF58AF">
        <w:t xml:space="preserve"> </w:t>
      </w:r>
      <w:r w:rsidR="0082408A">
        <w:t>‘</w:t>
      </w:r>
      <w:r w:rsidRPr="00DF58AF">
        <w:t>paging</w:t>
      </w:r>
      <w:r w:rsidR="0082408A">
        <w:t>’</w:t>
      </w:r>
      <w:r w:rsidRPr="00DF58AF">
        <w:t xml:space="preserve"> option, if there </w:t>
      </w:r>
      <w:r w:rsidR="0082408A">
        <w:t>are</w:t>
      </w:r>
      <w:r w:rsidRPr="00DF58AF">
        <w:t xml:space="preserve"> more than 10 rows in the grid.</w:t>
      </w:r>
    </w:p>
    <w:p w:rsidR="00AF09BF" w:rsidRPr="005A531C" w:rsidRDefault="00FD53CE" w:rsidP="005A531C">
      <w:pPr>
        <w:pStyle w:val="Heading4"/>
      </w:pPr>
      <w:r w:rsidRPr="005A531C">
        <w:t>Add User</w:t>
      </w:r>
    </w:p>
    <w:p w:rsidR="00FD53CE" w:rsidRDefault="00FD53CE" w:rsidP="005A531C">
      <w:r w:rsidRPr="00DF58AF">
        <w:t xml:space="preserve">The Manage </w:t>
      </w:r>
      <w:r>
        <w:t>Users</w:t>
      </w:r>
      <w:r w:rsidRPr="00DF58AF">
        <w:t xml:space="preserve"> screen allows the admin to add </w:t>
      </w:r>
      <w:r>
        <w:t>user</w:t>
      </w:r>
      <w:r w:rsidR="002E67D8">
        <w:t>s</w:t>
      </w:r>
      <w:r w:rsidRPr="00DF58AF">
        <w:t>. Admin can add</w:t>
      </w:r>
      <w:r w:rsidR="002E67D8">
        <w:t xml:space="preserve"> a</w:t>
      </w:r>
      <w:r w:rsidRPr="00DF58AF">
        <w:t xml:space="preserve"> </w:t>
      </w:r>
      <w:r>
        <w:t>user</w:t>
      </w:r>
      <w:r w:rsidRPr="00DF58AF">
        <w:t xml:space="preserve"> by clicking </w:t>
      </w:r>
      <w:r>
        <w:t>‘ADD’</w:t>
      </w:r>
      <w:r w:rsidRPr="00DF58AF">
        <w:t xml:space="preserve"> button on t</w:t>
      </w:r>
      <w:r>
        <w:t>he right side</w:t>
      </w:r>
      <w:r w:rsidR="002E67D8">
        <w:t>. The admin</w:t>
      </w:r>
      <w:r>
        <w:t xml:space="preserve"> will</w:t>
      </w:r>
      <w:r w:rsidR="002E67D8">
        <w:t xml:space="preserve"> then</w:t>
      </w:r>
      <w:r>
        <w:t xml:space="preserve"> be redirected to </w:t>
      </w:r>
      <w:r w:rsidR="0058463B">
        <w:t>‘</w:t>
      </w:r>
      <w:r>
        <w:t>Add User</w:t>
      </w:r>
      <w:r w:rsidR="0058463B">
        <w:t>’</w:t>
      </w:r>
      <w:r>
        <w:t xml:space="preserve"> page</w:t>
      </w:r>
      <w:r w:rsidRPr="00DF58AF">
        <w:t>.</w:t>
      </w:r>
    </w:p>
    <w:p w:rsidR="00B33448" w:rsidRDefault="003574AA" w:rsidP="00120D02">
      <w:r>
        <w:pict>
          <v:shape id="_x0000_i1042" type="#_x0000_t75" style="width:451.15pt;height:197.55pt">
            <v:imagedata r:id="rId38" o:title="3"/>
          </v:shape>
        </w:pict>
      </w:r>
    </w:p>
    <w:p w:rsidR="00C92FD6" w:rsidRDefault="00C92FD6" w:rsidP="00C92FD6">
      <w:pPr>
        <w:pStyle w:val="Caption"/>
      </w:pPr>
      <w:r>
        <w:t>Figure</w:t>
      </w:r>
      <w:r w:rsidR="00401B75">
        <w:t>:</w:t>
      </w:r>
      <w:r>
        <w:t xml:space="preserve"> </w:t>
      </w:r>
      <w:r>
        <w:rPr>
          <w:noProof/>
        </w:rPr>
        <w:t xml:space="preserve"> </w:t>
      </w:r>
      <w:r>
        <w:t xml:space="preserve">Add </w:t>
      </w:r>
      <w:r w:rsidR="00FD53CE">
        <w:t>User</w:t>
      </w:r>
      <w:r>
        <w:t xml:space="preserve"> Screen</w:t>
      </w:r>
    </w:p>
    <w:p w:rsidR="00910210" w:rsidRPr="00DF58AF" w:rsidRDefault="00C92FD6" w:rsidP="005A531C">
      <w:r w:rsidRPr="00DF58AF">
        <w:t xml:space="preserve">Admin can enter </w:t>
      </w:r>
      <w:r w:rsidR="00910210">
        <w:t xml:space="preserve">the following </w:t>
      </w:r>
      <w:r w:rsidR="005B407B">
        <w:t>u</w:t>
      </w:r>
      <w:r w:rsidR="00FD53CE">
        <w:t>ser</w:t>
      </w:r>
      <w:r w:rsidRPr="00DF58AF">
        <w:t xml:space="preserve"> details</w:t>
      </w:r>
      <w:r w:rsidR="005B407B">
        <w:t>:</w:t>
      </w:r>
      <w:r w:rsidRPr="00DF58AF">
        <w:t xml:space="preserve"> </w:t>
      </w:r>
    </w:p>
    <w:p w:rsidR="00910210" w:rsidRDefault="00910210" w:rsidP="00AF6FE5">
      <w:pPr>
        <w:pStyle w:val="ListParagraph"/>
        <w:numPr>
          <w:ilvl w:val="0"/>
          <w:numId w:val="5"/>
        </w:numPr>
      </w:pPr>
      <w:r>
        <w:t>Name</w:t>
      </w:r>
    </w:p>
    <w:p w:rsidR="000804E2" w:rsidRDefault="000804E2" w:rsidP="00AF6FE5">
      <w:pPr>
        <w:pStyle w:val="ListParagraph"/>
        <w:numPr>
          <w:ilvl w:val="0"/>
          <w:numId w:val="5"/>
        </w:numPr>
      </w:pPr>
      <w:r>
        <w:t>Username</w:t>
      </w:r>
    </w:p>
    <w:p w:rsidR="000804E2" w:rsidRDefault="00910210" w:rsidP="00AF6FE5">
      <w:pPr>
        <w:pStyle w:val="ListParagraph"/>
        <w:numPr>
          <w:ilvl w:val="0"/>
          <w:numId w:val="5"/>
        </w:numPr>
      </w:pPr>
      <w:r>
        <w:t>P</w:t>
      </w:r>
      <w:r w:rsidR="000804E2">
        <w:t>assword</w:t>
      </w:r>
    </w:p>
    <w:p w:rsidR="000804E2" w:rsidRDefault="000804E2" w:rsidP="00AF6FE5">
      <w:pPr>
        <w:pStyle w:val="ListParagraph"/>
        <w:numPr>
          <w:ilvl w:val="0"/>
          <w:numId w:val="5"/>
        </w:numPr>
      </w:pPr>
      <w:r>
        <w:t>Confirm Password</w:t>
      </w:r>
    </w:p>
    <w:p w:rsidR="000804E2" w:rsidRDefault="000804E2" w:rsidP="00AF6FE5">
      <w:pPr>
        <w:pStyle w:val="ListParagraph"/>
        <w:numPr>
          <w:ilvl w:val="0"/>
          <w:numId w:val="5"/>
        </w:numPr>
      </w:pPr>
      <w:r>
        <w:t>Employee I</w:t>
      </w:r>
      <w:r w:rsidR="00A800B6">
        <w:t>D</w:t>
      </w:r>
    </w:p>
    <w:p w:rsidR="000804E2" w:rsidRPr="005C4A37" w:rsidRDefault="000804E2" w:rsidP="005A531C">
      <w:r w:rsidRPr="00DF58AF">
        <w:t>After entering all mandatory fields, admin can save</w:t>
      </w:r>
      <w:r w:rsidR="00E96B0A">
        <w:t xml:space="preserve"> the </w:t>
      </w:r>
      <w:r w:rsidRPr="00DF58AF">
        <w:t>de</w:t>
      </w:r>
      <w:r w:rsidR="00051EFE">
        <w:t>tails by clicking ‘SAVE’ button. A</w:t>
      </w:r>
      <w:r w:rsidRPr="00DF58AF">
        <w:t xml:space="preserve"> message denoting </w:t>
      </w:r>
      <w:r w:rsidR="00051EFE">
        <w:t>‘</w:t>
      </w:r>
      <w:r>
        <w:t xml:space="preserve">user added </w:t>
      </w:r>
      <w:r w:rsidRPr="00DF58AF">
        <w:t>successful</w:t>
      </w:r>
      <w:r w:rsidR="00051EFE">
        <w:t>ly’</w:t>
      </w:r>
      <w:r w:rsidRPr="00DF58AF">
        <w:t xml:space="preserve"> </w:t>
      </w:r>
      <w:r w:rsidR="00EF2AC7">
        <w:t xml:space="preserve">will </w:t>
      </w:r>
      <w:r w:rsidR="00051EFE">
        <w:t xml:space="preserve">then </w:t>
      </w:r>
      <w:r w:rsidR="00EF2AC7">
        <w:t>be displayed on screen.</w:t>
      </w:r>
    </w:p>
    <w:p w:rsidR="00AF09BF" w:rsidRPr="005A531C" w:rsidRDefault="00AF09BF" w:rsidP="005A531C">
      <w:pPr>
        <w:pStyle w:val="Heading4"/>
      </w:pPr>
      <w:r w:rsidRPr="005A531C">
        <w:t xml:space="preserve">Edit </w:t>
      </w:r>
      <w:r w:rsidR="000804E2" w:rsidRPr="005A531C">
        <w:t>User</w:t>
      </w:r>
    </w:p>
    <w:p w:rsidR="00633710" w:rsidRDefault="00633710" w:rsidP="005A531C">
      <w:r w:rsidRPr="00DF58AF">
        <w:t xml:space="preserve">The admin can edit the </w:t>
      </w:r>
      <w:r w:rsidR="000804E2">
        <w:t>user</w:t>
      </w:r>
      <w:r w:rsidRPr="00DF58AF">
        <w:t xml:space="preserve"> details by clicking the edit icon</w:t>
      </w:r>
      <w:r w:rsidRPr="00DF58AF">
        <w:rPr>
          <w:noProof/>
          <w:lang w:val="en-US"/>
        </w:rPr>
        <w:drawing>
          <wp:inline distT="0" distB="0" distL="0" distR="0" wp14:anchorId="05205254" wp14:editId="44030947">
            <wp:extent cx="219075" cy="228600"/>
            <wp:effectExtent l="0" t="0" r="9525" b="0"/>
            <wp:docPr id="2087" name="Picture 2087" descr="Edit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7" descr="Edit_Ico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rsidR="00051EFE">
        <w:t>.</w:t>
      </w:r>
      <w:r w:rsidRPr="00DF58AF">
        <w:t xml:space="preserve"> </w:t>
      </w:r>
      <w:r w:rsidR="00051EFE">
        <w:t>T</w:t>
      </w:r>
      <w:r w:rsidRPr="00DF58AF">
        <w:t xml:space="preserve">he </w:t>
      </w:r>
      <w:r w:rsidR="00C06116">
        <w:t>admin</w:t>
      </w:r>
      <w:r w:rsidR="00EF2AC7">
        <w:t xml:space="preserve"> will</w:t>
      </w:r>
      <w:r w:rsidR="00051EFE">
        <w:t xml:space="preserve"> then be</w:t>
      </w:r>
      <w:r w:rsidR="00EF2AC7">
        <w:t xml:space="preserve"> redirected to </w:t>
      </w:r>
      <w:r w:rsidR="009D661E">
        <w:t>‘</w:t>
      </w:r>
      <w:r w:rsidR="00EF2AC7">
        <w:t>Edit Users</w:t>
      </w:r>
      <w:r w:rsidR="009D661E">
        <w:t>’</w:t>
      </w:r>
      <w:r w:rsidR="00EF2AC7">
        <w:t xml:space="preserve"> page.</w:t>
      </w:r>
    </w:p>
    <w:p w:rsidR="00EF2AC7" w:rsidRDefault="003574AA" w:rsidP="00EF2AC7">
      <w:r>
        <w:lastRenderedPageBreak/>
        <w:pict>
          <v:shape id="_x0000_i1043" type="#_x0000_t75" style="width:450.85pt;height:194.3pt">
            <v:imagedata r:id="rId39" o:title="4"/>
          </v:shape>
        </w:pict>
      </w:r>
    </w:p>
    <w:p w:rsidR="00C17279" w:rsidRPr="00DF58AF" w:rsidRDefault="00073D9B" w:rsidP="00C17279">
      <w:pPr>
        <w:pStyle w:val="Caption"/>
      </w:pPr>
      <w:r>
        <w:t>Figure</w:t>
      </w:r>
      <w:r w:rsidR="00401B75">
        <w:t>:</w:t>
      </w:r>
      <w:r>
        <w:t xml:space="preserve"> </w:t>
      </w:r>
      <w:r>
        <w:rPr>
          <w:noProof/>
        </w:rPr>
        <w:t xml:space="preserve"> </w:t>
      </w:r>
      <w:r w:rsidR="00251A31">
        <w:rPr>
          <w:noProof/>
        </w:rPr>
        <w:t>User</w:t>
      </w:r>
      <w:r>
        <w:rPr>
          <w:noProof/>
        </w:rPr>
        <w:t xml:space="preserve"> Edit</w:t>
      </w:r>
      <w:r>
        <w:t xml:space="preserve"> Screen</w:t>
      </w:r>
    </w:p>
    <w:p w:rsidR="00073D9B" w:rsidRPr="009C0F15" w:rsidRDefault="00C17279" w:rsidP="009C0F15">
      <w:r w:rsidRPr="009C0F15">
        <w:t xml:space="preserve">Here the admin can edit </w:t>
      </w:r>
      <w:r w:rsidR="00EF2AC7" w:rsidRPr="009C0F15">
        <w:t xml:space="preserve">and </w:t>
      </w:r>
      <w:r w:rsidRPr="009C0F15">
        <w:t xml:space="preserve">update the </w:t>
      </w:r>
      <w:r w:rsidR="00EF2AC7" w:rsidRPr="009C0F15">
        <w:t>user</w:t>
      </w:r>
      <w:r w:rsidRPr="009C0F15">
        <w:t xml:space="preserve"> details. The </w:t>
      </w:r>
      <w:r w:rsidR="007E3774">
        <w:t>a</w:t>
      </w:r>
      <w:r w:rsidRPr="009C0F15">
        <w:t xml:space="preserve">dmin can save </w:t>
      </w:r>
      <w:r w:rsidR="00EF2AC7" w:rsidRPr="009C0F15">
        <w:t xml:space="preserve">edited </w:t>
      </w:r>
      <w:r w:rsidRPr="009C0F15">
        <w:t>details by</w:t>
      </w:r>
      <w:r w:rsidR="00EF2AC7" w:rsidRPr="009C0F15">
        <w:t xml:space="preserve"> clicking ‘SAVE</w:t>
      </w:r>
      <w:r w:rsidRPr="009C0F15">
        <w:t>’ button.</w:t>
      </w:r>
    </w:p>
    <w:p w:rsidR="006D4059" w:rsidRPr="005A531C" w:rsidRDefault="006D4059" w:rsidP="005A531C">
      <w:pPr>
        <w:pStyle w:val="Heading4"/>
      </w:pPr>
      <w:r w:rsidRPr="005A531C">
        <w:t xml:space="preserve">Delete </w:t>
      </w:r>
      <w:r w:rsidR="00EF2AC7" w:rsidRPr="005A531C">
        <w:t>User</w:t>
      </w:r>
    </w:p>
    <w:p w:rsidR="00C17279" w:rsidRDefault="00C17279" w:rsidP="009C0F15">
      <w:r w:rsidRPr="009C0F15">
        <w:t xml:space="preserve">The admin can delete </w:t>
      </w:r>
      <w:r w:rsidR="00A6265F">
        <w:t>a</w:t>
      </w:r>
      <w:r w:rsidRPr="009C0F15">
        <w:t xml:space="preserve"> </w:t>
      </w:r>
      <w:r w:rsidR="00EF2AC7" w:rsidRPr="009C0F15">
        <w:t>user</w:t>
      </w:r>
      <w:r w:rsidRPr="009C0F15">
        <w:t xml:space="preserve"> by clicking the delete icon</w:t>
      </w:r>
      <w:r w:rsidRPr="009C0F15">
        <w:rPr>
          <w:noProof/>
          <w:lang w:val="en-US"/>
        </w:rPr>
        <w:drawing>
          <wp:inline distT="0" distB="0" distL="0" distR="0" wp14:anchorId="4387BB70" wp14:editId="492E9EF0">
            <wp:extent cx="161925" cy="200025"/>
            <wp:effectExtent l="0" t="0" r="9525" b="9525"/>
            <wp:docPr id="2091" name="Picture 2091" descr="Delete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1" descr="Delete_Ico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1925" cy="200025"/>
                    </a:xfrm>
                    <a:prstGeom prst="rect">
                      <a:avLst/>
                    </a:prstGeom>
                    <a:noFill/>
                    <a:ln>
                      <a:noFill/>
                    </a:ln>
                  </pic:spPr>
                </pic:pic>
              </a:graphicData>
            </a:graphic>
          </wp:inline>
        </w:drawing>
      </w:r>
      <w:r w:rsidR="00AA47D3">
        <w:t>.</w:t>
      </w:r>
      <w:r w:rsidRPr="009C0F15">
        <w:t xml:space="preserve"> </w:t>
      </w:r>
      <w:r w:rsidR="00AA47D3">
        <w:t>A</w:t>
      </w:r>
      <w:r w:rsidRPr="009C0F15">
        <w:t xml:space="preserve"> popup will </w:t>
      </w:r>
      <w:r w:rsidR="00AA47D3">
        <w:t xml:space="preserve">then </w:t>
      </w:r>
      <w:r w:rsidRPr="009C0F15">
        <w:t xml:space="preserve">be shown to confirm. Upon confirmation, the </w:t>
      </w:r>
      <w:r w:rsidR="00783A3A" w:rsidRPr="009C0F15">
        <w:t>user</w:t>
      </w:r>
      <w:r w:rsidRPr="009C0F15">
        <w:t xml:space="preserve"> details will be deleted from the system. </w:t>
      </w:r>
    </w:p>
    <w:p w:rsidR="008402C0" w:rsidRDefault="003574AA" w:rsidP="00120D02">
      <w:r>
        <w:pict>
          <v:shape id="_x0000_i1044" type="#_x0000_t75" style="width:451.05pt;height:204.6pt">
            <v:imagedata r:id="rId40" o:title="5"/>
          </v:shape>
        </w:pict>
      </w:r>
    </w:p>
    <w:p w:rsidR="00C17279" w:rsidRDefault="00C17279" w:rsidP="00C17279">
      <w:pPr>
        <w:pStyle w:val="Caption"/>
      </w:pPr>
      <w:r>
        <w:t>Figure</w:t>
      </w:r>
      <w:r w:rsidR="00401B75">
        <w:t>:</w:t>
      </w:r>
      <w:r>
        <w:t xml:space="preserve"> </w:t>
      </w:r>
      <w:r>
        <w:rPr>
          <w:noProof/>
        </w:rPr>
        <w:t xml:space="preserve"> </w:t>
      </w:r>
      <w:r>
        <w:t xml:space="preserve">Delete </w:t>
      </w:r>
      <w:r w:rsidR="00783A3A">
        <w:t>User</w:t>
      </w:r>
      <w:r>
        <w:t xml:space="preserve"> Screen</w:t>
      </w:r>
    </w:p>
    <w:p w:rsidR="00436112" w:rsidRPr="005A531C" w:rsidRDefault="00783A3A" w:rsidP="005A531C">
      <w:pPr>
        <w:pStyle w:val="Heading2"/>
      </w:pPr>
      <w:bookmarkStart w:id="32" w:name="_Toc505963309"/>
      <w:bookmarkStart w:id="33" w:name="_Toc421614938"/>
      <w:r w:rsidRPr="005A531C">
        <w:t>Change Password</w:t>
      </w:r>
      <w:bookmarkEnd w:id="32"/>
    </w:p>
    <w:p w:rsidR="00783A3A" w:rsidRDefault="00783A3A" w:rsidP="001E4E7F">
      <w:r>
        <w:t>Admin</w:t>
      </w:r>
      <w:r w:rsidRPr="00DF58AF">
        <w:t xml:space="preserve"> has the option to </w:t>
      </w:r>
      <w:r>
        <w:t>change</w:t>
      </w:r>
      <w:r w:rsidRPr="00DF58AF">
        <w:t xml:space="preserve"> </w:t>
      </w:r>
      <w:r>
        <w:t xml:space="preserve">current admin </w:t>
      </w:r>
      <w:r w:rsidRPr="00DF58AF">
        <w:t xml:space="preserve">password in the </w:t>
      </w:r>
      <w:r>
        <w:t>application</w:t>
      </w:r>
      <w:r w:rsidRPr="00DF58AF">
        <w:t xml:space="preserve"> by using ‘Change Password’ </w:t>
      </w:r>
      <w:r w:rsidR="004426D6">
        <w:t>option</w:t>
      </w:r>
      <w:r>
        <w:t>.</w:t>
      </w:r>
      <w:r w:rsidR="00515762" w:rsidRPr="00515762">
        <w:t xml:space="preserve"> </w:t>
      </w:r>
      <w:r w:rsidR="00515762" w:rsidRPr="00DF58AF">
        <w:t xml:space="preserve">On clicking the </w:t>
      </w:r>
      <w:r w:rsidR="004426D6">
        <w:t>‘</w:t>
      </w:r>
      <w:r w:rsidR="00515762">
        <w:t>Change Password</w:t>
      </w:r>
      <w:r w:rsidR="004426D6">
        <w:t>’</w:t>
      </w:r>
      <w:r w:rsidR="00515762">
        <w:t xml:space="preserve"> </w:t>
      </w:r>
      <w:r w:rsidR="004426D6">
        <w:t>option</w:t>
      </w:r>
      <w:r w:rsidR="00515762" w:rsidRPr="00DF58AF">
        <w:t xml:space="preserve">, the </w:t>
      </w:r>
      <w:r w:rsidR="00A269D1">
        <w:t>admin</w:t>
      </w:r>
      <w:r w:rsidR="00515762">
        <w:t xml:space="preserve"> will</w:t>
      </w:r>
      <w:r w:rsidR="00A269D1">
        <w:t xml:space="preserve"> be</w:t>
      </w:r>
      <w:r w:rsidR="00515762">
        <w:t xml:space="preserve"> redirected to </w:t>
      </w:r>
      <w:r w:rsidR="00962E8F">
        <w:t>‘</w:t>
      </w:r>
      <w:r w:rsidR="00515762">
        <w:t>Change Password</w:t>
      </w:r>
      <w:r w:rsidR="00962E8F">
        <w:t>’</w:t>
      </w:r>
      <w:r w:rsidR="00515762">
        <w:t xml:space="preserve"> page with</w:t>
      </w:r>
      <w:r w:rsidR="00962E8F">
        <w:t xml:space="preserve"> the</w:t>
      </w:r>
      <w:r w:rsidR="00515762">
        <w:t xml:space="preserve"> </w:t>
      </w:r>
      <w:r w:rsidR="00515762" w:rsidRPr="00DF58AF">
        <w:t xml:space="preserve">following </w:t>
      </w:r>
      <w:r w:rsidR="00515762">
        <w:t>fields</w:t>
      </w:r>
      <w:r w:rsidR="008D3EA0">
        <w:t>:</w:t>
      </w:r>
      <w:r w:rsidR="00515762" w:rsidRPr="00DF58AF">
        <w:t xml:space="preserve"> </w:t>
      </w:r>
    </w:p>
    <w:p w:rsidR="00783A3A" w:rsidRPr="00DF58AF" w:rsidRDefault="00783A3A" w:rsidP="00AF6FE5">
      <w:pPr>
        <w:pStyle w:val="ListParagraph"/>
        <w:numPr>
          <w:ilvl w:val="0"/>
          <w:numId w:val="6"/>
        </w:numPr>
      </w:pPr>
      <w:r w:rsidRPr="00DF58AF">
        <w:t>Current password</w:t>
      </w:r>
    </w:p>
    <w:p w:rsidR="00783A3A" w:rsidRPr="00DF58AF" w:rsidRDefault="00783A3A" w:rsidP="00AF6FE5">
      <w:pPr>
        <w:pStyle w:val="ListParagraph"/>
        <w:numPr>
          <w:ilvl w:val="0"/>
          <w:numId w:val="6"/>
        </w:numPr>
      </w:pPr>
      <w:r w:rsidRPr="00DF58AF">
        <w:t>New password</w:t>
      </w:r>
    </w:p>
    <w:p w:rsidR="00783A3A" w:rsidRDefault="00783A3A" w:rsidP="00AF6FE5">
      <w:pPr>
        <w:pStyle w:val="ListParagraph"/>
        <w:numPr>
          <w:ilvl w:val="0"/>
          <w:numId w:val="6"/>
        </w:numPr>
      </w:pPr>
      <w:r w:rsidRPr="00DF58AF">
        <w:t>Confirm password</w:t>
      </w:r>
    </w:p>
    <w:p w:rsidR="00783A3A" w:rsidRDefault="003574AA" w:rsidP="00783A3A">
      <w:r>
        <w:lastRenderedPageBreak/>
        <w:pict>
          <v:shape id="_x0000_i1045" type="#_x0000_t75" style="width:451.25pt;height:136.45pt">
            <v:imagedata r:id="rId41" o:title="6"/>
          </v:shape>
        </w:pict>
      </w:r>
    </w:p>
    <w:p w:rsidR="000E7C20" w:rsidRPr="00783A3A" w:rsidRDefault="000E7C20" w:rsidP="000E7C20">
      <w:pPr>
        <w:pStyle w:val="Caption"/>
      </w:pPr>
      <w:r>
        <w:t xml:space="preserve">Figure: </w:t>
      </w:r>
      <w:r>
        <w:rPr>
          <w:noProof/>
        </w:rPr>
        <w:t xml:space="preserve"> </w:t>
      </w:r>
      <w:r>
        <w:t>Change Password Screen</w:t>
      </w:r>
    </w:p>
    <w:p w:rsidR="00515762" w:rsidRPr="009C0F15" w:rsidRDefault="00515762" w:rsidP="009C0F15">
      <w:r w:rsidRPr="009C0F15">
        <w:t xml:space="preserve">Admin can click ‘SAVE’ button after entering the above details. ‘New password’ and ‘Confirm password’ should be same and valid. The system will verify both new and old passwords, and will update the new password. If verification fails, an error message ‘Invalid Current Password’ will be displayed. On clicking </w:t>
      </w:r>
      <w:r w:rsidR="008D3EA0">
        <w:t xml:space="preserve">the </w:t>
      </w:r>
      <w:r w:rsidRPr="009C0F15">
        <w:t>‘Cancel</w:t>
      </w:r>
      <w:r w:rsidR="008D3EA0">
        <w:t>’</w:t>
      </w:r>
      <w:r w:rsidRPr="009C0F15">
        <w:t xml:space="preserve"> button, the system will redirect </w:t>
      </w:r>
      <w:r w:rsidR="008D3EA0">
        <w:t xml:space="preserve">the admin </w:t>
      </w:r>
      <w:r w:rsidRPr="009C0F15">
        <w:t xml:space="preserve">to </w:t>
      </w:r>
      <w:r w:rsidR="0053213F">
        <w:t>‘</w:t>
      </w:r>
      <w:r w:rsidR="000E7C20" w:rsidRPr="009C0F15">
        <w:t>Manage</w:t>
      </w:r>
      <w:r w:rsidRPr="009C0F15">
        <w:t xml:space="preserve"> User</w:t>
      </w:r>
      <w:r w:rsidR="000E7C20" w:rsidRPr="009C0F15">
        <w:t>s</w:t>
      </w:r>
      <w:r w:rsidR="0053213F">
        <w:t>’</w:t>
      </w:r>
      <w:r w:rsidRPr="009C0F15">
        <w:t xml:space="preserve"> page.</w:t>
      </w:r>
    </w:p>
    <w:p w:rsidR="00515762" w:rsidRPr="001E4E7F" w:rsidRDefault="00515762" w:rsidP="001E4E7F">
      <w:pPr>
        <w:pStyle w:val="Heading2"/>
      </w:pPr>
      <w:bookmarkStart w:id="34" w:name="_Toc505963310"/>
      <w:r w:rsidRPr="001E4E7F">
        <w:t>Logout</w:t>
      </w:r>
      <w:bookmarkEnd w:id="34"/>
    </w:p>
    <w:p w:rsidR="00821DB1" w:rsidRPr="009C0F15" w:rsidRDefault="00821DB1" w:rsidP="009C0F15">
      <w:r w:rsidRPr="009C0F15">
        <w:t xml:space="preserve">Admin can exit the application by clicking </w:t>
      </w:r>
      <w:r w:rsidR="00E83CFB">
        <w:t xml:space="preserve">the </w:t>
      </w:r>
      <w:r w:rsidRPr="009C0F15">
        <w:t xml:space="preserve">‘Logout’ </w:t>
      </w:r>
      <w:r w:rsidR="00E83CFB">
        <w:t>option</w:t>
      </w:r>
      <w:r w:rsidRPr="009C0F15">
        <w:t>. The log</w:t>
      </w:r>
      <w:r w:rsidR="000D2846">
        <w:t>-</w:t>
      </w:r>
      <w:r w:rsidRPr="009C0F15">
        <w:t xml:space="preserve">out link will redirect </w:t>
      </w:r>
      <w:r w:rsidR="000D2846">
        <w:t xml:space="preserve">the admin </w:t>
      </w:r>
      <w:r w:rsidRPr="009C0F15">
        <w:t xml:space="preserve">to </w:t>
      </w:r>
      <w:r w:rsidR="000D2846">
        <w:t>the ‘</w:t>
      </w:r>
      <w:r w:rsidRPr="009C0F15">
        <w:t>Login</w:t>
      </w:r>
      <w:r w:rsidR="000D2846">
        <w:t>’</w:t>
      </w:r>
      <w:r w:rsidRPr="009C0F15">
        <w:t xml:space="preserve"> screen.</w:t>
      </w:r>
    </w:p>
    <w:p w:rsidR="000E1A4C" w:rsidRDefault="007D333B" w:rsidP="001E4E7F">
      <w:pPr>
        <w:pStyle w:val="Heading1"/>
      </w:pPr>
      <w:bookmarkStart w:id="35" w:name="_Toc421614962"/>
      <w:bookmarkStart w:id="36" w:name="_Toc505963311"/>
      <w:bookmarkEnd w:id="33"/>
      <w:r w:rsidRPr="001E4E7F">
        <w:t>User</w:t>
      </w:r>
      <w:bookmarkEnd w:id="35"/>
      <w:bookmarkEnd w:id="36"/>
    </w:p>
    <w:p w:rsidR="004900EF" w:rsidRPr="001E4E7F" w:rsidRDefault="005908C0" w:rsidP="001E4E7F">
      <w:pPr>
        <w:pStyle w:val="Heading2"/>
      </w:pPr>
      <w:bookmarkStart w:id="37" w:name="_Toc505963312"/>
      <w:r>
        <w:t xml:space="preserve">Floor </w:t>
      </w:r>
      <w:r w:rsidR="00821DB1" w:rsidRPr="001E4E7F">
        <w:t>Manager</w:t>
      </w:r>
      <w:bookmarkEnd w:id="37"/>
    </w:p>
    <w:p w:rsidR="00821DB1" w:rsidRPr="001E4E7F" w:rsidRDefault="00821DB1" w:rsidP="001E4E7F">
      <w:r w:rsidRPr="001E4E7F">
        <w:t xml:space="preserve">Manager module is used to manage the </w:t>
      </w:r>
      <w:r w:rsidR="00FB0AA5" w:rsidRPr="001E4E7F">
        <w:t>picker assignment</w:t>
      </w:r>
      <w:r w:rsidRPr="001E4E7F">
        <w:t xml:space="preserve">. The </w:t>
      </w:r>
      <w:r w:rsidR="00FB0AA5" w:rsidRPr="001E4E7F">
        <w:t>manager</w:t>
      </w:r>
      <w:r w:rsidRPr="001E4E7F">
        <w:t xml:space="preserve"> user is created by </w:t>
      </w:r>
      <w:r w:rsidR="00F3491B">
        <w:t>the a</w:t>
      </w:r>
      <w:r w:rsidR="00FB0AA5" w:rsidRPr="001E4E7F">
        <w:t>dmin</w:t>
      </w:r>
      <w:r w:rsidRPr="001E4E7F">
        <w:t xml:space="preserve">. </w:t>
      </w:r>
    </w:p>
    <w:p w:rsidR="00821DB1" w:rsidRPr="001E4E7F" w:rsidRDefault="00FB0AA5" w:rsidP="001E4E7F">
      <w:r w:rsidRPr="001E4E7F">
        <w:t>Manager</w:t>
      </w:r>
      <w:r w:rsidR="00821DB1" w:rsidRPr="001E4E7F">
        <w:t xml:space="preserve"> can manage contents of </w:t>
      </w:r>
      <w:r w:rsidR="00530155">
        <w:t xml:space="preserve">the </w:t>
      </w:r>
      <w:r w:rsidR="00821DB1" w:rsidRPr="001E4E7F">
        <w:t>application with the following features:</w:t>
      </w:r>
    </w:p>
    <w:p w:rsidR="00821DB1" w:rsidRPr="001E4E7F" w:rsidRDefault="00821DB1" w:rsidP="00AF6FE5">
      <w:pPr>
        <w:pStyle w:val="ListParagraph"/>
        <w:numPr>
          <w:ilvl w:val="0"/>
          <w:numId w:val="7"/>
        </w:numPr>
      </w:pPr>
      <w:r w:rsidRPr="001E4E7F">
        <w:t xml:space="preserve">Manage </w:t>
      </w:r>
      <w:r w:rsidR="00FB0AA5" w:rsidRPr="001E4E7F">
        <w:t>picker assignment</w:t>
      </w:r>
      <w:r w:rsidRPr="001E4E7F">
        <w:t>.</w:t>
      </w:r>
    </w:p>
    <w:p w:rsidR="00821DB1" w:rsidRPr="001E4E7F" w:rsidRDefault="00FB0AA5" w:rsidP="00AF6FE5">
      <w:pPr>
        <w:pStyle w:val="ListParagraph"/>
        <w:numPr>
          <w:ilvl w:val="0"/>
          <w:numId w:val="7"/>
        </w:numPr>
      </w:pPr>
      <w:r w:rsidRPr="001E4E7F">
        <w:t>Reset picker password.</w:t>
      </w:r>
    </w:p>
    <w:p w:rsidR="001739B8" w:rsidRDefault="00821DB1" w:rsidP="001739B8">
      <w:pPr>
        <w:pStyle w:val="Heading3"/>
      </w:pPr>
      <w:bookmarkStart w:id="38" w:name="_Toc505963313"/>
      <w:bookmarkStart w:id="39" w:name="_Toc421614966"/>
      <w:r>
        <w:t>Login</w:t>
      </w:r>
      <w:bookmarkEnd w:id="38"/>
    </w:p>
    <w:p w:rsidR="00FB0AA5" w:rsidRDefault="006B4D6A" w:rsidP="00FB0AA5">
      <w:r>
        <w:t>Manager</w:t>
      </w:r>
      <w:r w:rsidR="00FB0AA5">
        <w:t xml:space="preserve"> user can log</w:t>
      </w:r>
      <w:r w:rsidR="00976858">
        <w:t xml:space="preserve"> </w:t>
      </w:r>
      <w:r w:rsidR="00FB0AA5">
        <w:t xml:space="preserve">into the application by entering valid credentials (Username and Password). After inputting the credentials, the user has to click on the ‘Sign In’ button. On validation of the user login credentials, the user will be redirected to the </w:t>
      </w:r>
      <w:r>
        <w:t xml:space="preserve">Manager </w:t>
      </w:r>
      <w:r w:rsidR="00C36DCF">
        <w:t>Dashboard</w:t>
      </w:r>
      <w:r>
        <w:t xml:space="preserve"> page</w:t>
      </w:r>
      <w:r w:rsidR="00FB0AA5">
        <w:t>.</w:t>
      </w:r>
    </w:p>
    <w:p w:rsidR="00FB0AA5" w:rsidRDefault="003574AA" w:rsidP="00FB0AA5">
      <w:r>
        <w:pict>
          <v:shape id="_x0000_i1046" type="#_x0000_t75" style="width:451.2pt;height:169.55pt">
            <v:imagedata r:id="rId42" o:title="1"/>
          </v:shape>
        </w:pict>
      </w:r>
    </w:p>
    <w:p w:rsidR="00FB0AA5" w:rsidRDefault="00FB0AA5" w:rsidP="00FB0AA5">
      <w:pPr>
        <w:pStyle w:val="Caption"/>
      </w:pPr>
      <w:r>
        <w:t xml:space="preserve">Figure: </w:t>
      </w:r>
      <w:r>
        <w:rPr>
          <w:noProof/>
        </w:rPr>
        <w:t xml:space="preserve"> </w:t>
      </w:r>
      <w:r w:rsidR="006B4D6A">
        <w:rPr>
          <w:noProof/>
        </w:rPr>
        <w:t>Manager</w:t>
      </w:r>
      <w:r>
        <w:rPr>
          <w:noProof/>
        </w:rPr>
        <w:t xml:space="preserve"> Login</w:t>
      </w:r>
      <w:r>
        <w:t xml:space="preserve"> Screen</w:t>
      </w:r>
    </w:p>
    <w:p w:rsidR="00FB0AA5" w:rsidRPr="009C0F15" w:rsidRDefault="00FB0AA5" w:rsidP="009C0F15">
      <w:r w:rsidRPr="009C0F15">
        <w:lastRenderedPageBreak/>
        <w:t xml:space="preserve">The username and password are mandatory. If username </w:t>
      </w:r>
      <w:r w:rsidR="00A54FDC" w:rsidRPr="009C0F15">
        <w:t>or</w:t>
      </w:r>
      <w:r w:rsidRPr="009C0F15">
        <w:t xml:space="preserve"> password do</w:t>
      </w:r>
      <w:r w:rsidR="00A54FDC" w:rsidRPr="009C0F15">
        <w:t>es</w:t>
      </w:r>
      <w:r w:rsidRPr="009C0F15">
        <w:t xml:space="preserve"> not match</w:t>
      </w:r>
      <w:r w:rsidR="00A54FDC" w:rsidRPr="009C0F15">
        <w:t>,</w:t>
      </w:r>
      <w:r w:rsidRPr="009C0F15">
        <w:t xml:space="preserve"> then an error message, ‘Invalid username or Password’ will be displayed.</w:t>
      </w:r>
    </w:p>
    <w:p w:rsidR="0057117D" w:rsidRPr="009C0F15" w:rsidRDefault="004B0F37" w:rsidP="009C0F15">
      <w:pPr>
        <w:pStyle w:val="Heading3"/>
      </w:pPr>
      <w:bookmarkStart w:id="40" w:name="_Toc505963314"/>
      <w:r w:rsidRPr="009C0F15">
        <w:t>Manager Dashboard</w:t>
      </w:r>
      <w:bookmarkEnd w:id="40"/>
    </w:p>
    <w:p w:rsidR="004B0F37" w:rsidRDefault="004B0F37" w:rsidP="009C0F15">
      <w:r w:rsidRPr="009C0F15">
        <w:t xml:space="preserve">On the Manager </w:t>
      </w:r>
      <w:r w:rsidR="00BF1816">
        <w:t>d</w:t>
      </w:r>
      <w:r w:rsidRPr="009C0F15">
        <w:t>ashboard, manager</w:t>
      </w:r>
      <w:r w:rsidR="00BF1816">
        <w:t>s</w:t>
      </w:r>
      <w:r w:rsidRPr="009C0F15">
        <w:t xml:space="preserve"> can view the number of routes received, number of routes completed, number of assignment</w:t>
      </w:r>
      <w:r w:rsidR="00BF1816">
        <w:t>s</w:t>
      </w:r>
      <w:r w:rsidRPr="009C0F15">
        <w:t xml:space="preserve"> received, nu</w:t>
      </w:r>
      <w:r w:rsidR="009B1A97" w:rsidRPr="009C0F15">
        <w:t>mber of assignment</w:t>
      </w:r>
      <w:r w:rsidR="00BF1816">
        <w:t>s</w:t>
      </w:r>
      <w:r w:rsidR="009B1A97" w:rsidRPr="009C0F15">
        <w:t xml:space="preserve"> completed,</w:t>
      </w:r>
      <w:r w:rsidRPr="009C0F15">
        <w:t xml:space="preserve"> number of pending case</w:t>
      </w:r>
      <w:r w:rsidR="009B1A97" w:rsidRPr="009C0F15">
        <w:t>s</w:t>
      </w:r>
      <w:r w:rsidRPr="009C0F15">
        <w:t xml:space="preserve"> to pick</w:t>
      </w:r>
      <w:r w:rsidR="009B1A97" w:rsidRPr="009C0F15">
        <w:t xml:space="preserve">, </w:t>
      </w:r>
      <w:r w:rsidR="00BF1816">
        <w:t>a</w:t>
      </w:r>
      <w:r w:rsidR="009B1A97" w:rsidRPr="009C0F15">
        <w:t xml:space="preserve">ssignment status graph, </w:t>
      </w:r>
      <w:r w:rsidR="00BF1816">
        <w:t>t</w:t>
      </w:r>
      <w:r w:rsidR="009B1A97" w:rsidRPr="009C0F15">
        <w:t xml:space="preserve">op orders graph, </w:t>
      </w:r>
      <w:r w:rsidR="00BF1816">
        <w:t>r</w:t>
      </w:r>
      <w:r w:rsidR="009B1A97" w:rsidRPr="009C0F15">
        <w:t xml:space="preserve">oute status graph and </w:t>
      </w:r>
      <w:r w:rsidR="00BF1816">
        <w:t>‘T</w:t>
      </w:r>
      <w:r w:rsidR="009B1A97" w:rsidRPr="009C0F15">
        <w:t xml:space="preserve">oday’s </w:t>
      </w:r>
      <w:r w:rsidR="00BF1816">
        <w:t>T</w:t>
      </w:r>
      <w:r w:rsidR="009B1A97" w:rsidRPr="009C0F15">
        <w:t xml:space="preserve">op </w:t>
      </w:r>
      <w:r w:rsidR="00BF1816">
        <w:t>2</w:t>
      </w:r>
      <w:r w:rsidR="009B1A97" w:rsidRPr="009C0F15">
        <w:t xml:space="preserve"> </w:t>
      </w:r>
      <w:r w:rsidR="00BF1816">
        <w:t>P</w:t>
      </w:r>
      <w:r w:rsidR="009B1A97" w:rsidRPr="009C0F15">
        <w:t>ickers</w:t>
      </w:r>
      <w:r w:rsidR="00BF1816">
        <w:t>’</w:t>
      </w:r>
      <w:r w:rsidR="009B1A97" w:rsidRPr="009C0F15">
        <w:t xml:space="preserve"> graph. Manager</w:t>
      </w:r>
      <w:r w:rsidR="006D117A">
        <w:t>s</w:t>
      </w:r>
      <w:r w:rsidR="009B1A97" w:rsidRPr="009C0F15">
        <w:t xml:space="preserve"> </w:t>
      </w:r>
      <w:r w:rsidR="006D117A">
        <w:t>get</w:t>
      </w:r>
      <w:r w:rsidR="00BF1816">
        <w:t xml:space="preserve"> the options</w:t>
      </w:r>
      <w:r w:rsidRPr="009C0F15">
        <w:t xml:space="preserve"> </w:t>
      </w:r>
      <w:r w:rsidR="00E53A64" w:rsidRPr="009C0F15">
        <w:t>‘assign to</w:t>
      </w:r>
      <w:r w:rsidR="009B1A97" w:rsidRPr="009C0F15">
        <w:t xml:space="preserve"> picker</w:t>
      </w:r>
      <w:r w:rsidR="00E53A64" w:rsidRPr="009C0F15">
        <w:t>’</w:t>
      </w:r>
      <w:r w:rsidR="009B1A97" w:rsidRPr="009C0F15">
        <w:t xml:space="preserve"> and </w:t>
      </w:r>
      <w:r w:rsidR="00E53A64" w:rsidRPr="009C0F15">
        <w:t>‘</w:t>
      </w:r>
      <w:r w:rsidR="009B1A97" w:rsidRPr="009C0F15">
        <w:t>reset picker password</w:t>
      </w:r>
      <w:r w:rsidR="00E53A64" w:rsidRPr="009C0F15">
        <w:t>’</w:t>
      </w:r>
      <w:r w:rsidR="009B1A97" w:rsidRPr="009C0F15">
        <w:t xml:space="preserve">. </w:t>
      </w:r>
    </w:p>
    <w:p w:rsidR="0057117D" w:rsidRDefault="003574AA" w:rsidP="0057117D">
      <w:r>
        <w:pict>
          <v:shape id="_x0000_i1047" type="#_x0000_t75" style="width:450.8pt;height:381.5pt">
            <v:imagedata r:id="rId43" o:title="screencapture-demo-iactowms-demo-webapp-FloorManager-Home-1517907224119"/>
          </v:shape>
        </w:pict>
      </w:r>
    </w:p>
    <w:p w:rsidR="00FC59D1" w:rsidRDefault="00FC59D1" w:rsidP="00FC59D1">
      <w:pPr>
        <w:pStyle w:val="Caption"/>
      </w:pPr>
      <w:r>
        <w:t xml:space="preserve">Figure: </w:t>
      </w:r>
      <w:r w:rsidR="009B1A97">
        <w:t>Manager</w:t>
      </w:r>
      <w:r>
        <w:t xml:space="preserve"> </w:t>
      </w:r>
      <w:r w:rsidR="009B1A97">
        <w:rPr>
          <w:noProof/>
        </w:rPr>
        <w:t>dashboard</w:t>
      </w:r>
      <w:r>
        <w:rPr>
          <w:noProof/>
        </w:rPr>
        <w:t xml:space="preserve"> </w:t>
      </w:r>
      <w:r>
        <w:t>Screen</w:t>
      </w:r>
    </w:p>
    <w:p w:rsidR="00FC59D1" w:rsidRPr="009C0F15" w:rsidRDefault="00FD3980" w:rsidP="009C0F15">
      <w:r w:rsidRPr="009C0F15">
        <w:t xml:space="preserve">Manager can view the current assignment status of </w:t>
      </w:r>
      <w:r w:rsidR="003116B9">
        <w:t>a</w:t>
      </w:r>
      <w:r w:rsidRPr="009C0F15">
        <w:t xml:space="preserve"> particular day </w:t>
      </w:r>
      <w:r w:rsidR="003116B9">
        <w:t>with</w:t>
      </w:r>
      <w:r w:rsidRPr="009C0F15">
        <w:t xml:space="preserve"> the help of </w:t>
      </w:r>
      <w:r w:rsidR="00754DBA">
        <w:t>‘Assignment S</w:t>
      </w:r>
      <w:r w:rsidRPr="009C0F15">
        <w:t>tatus</w:t>
      </w:r>
      <w:r w:rsidR="00754DBA">
        <w:t>’</w:t>
      </w:r>
      <w:r w:rsidRPr="009C0F15">
        <w:t xml:space="preserve"> graph.  </w:t>
      </w:r>
      <w:r w:rsidR="00EA1A77">
        <w:t>‘</w:t>
      </w:r>
      <w:r w:rsidRPr="009C0F15">
        <w:t>Top Orders</w:t>
      </w:r>
      <w:r w:rsidR="00EA1A77">
        <w:t>’</w:t>
      </w:r>
      <w:r w:rsidRPr="009C0F15">
        <w:t xml:space="preserve"> graph represent the top </w:t>
      </w:r>
      <w:r w:rsidR="00EA1A77" w:rsidRPr="009C0F15">
        <w:t>five</w:t>
      </w:r>
      <w:r w:rsidRPr="009C0F15">
        <w:t xml:space="preserve"> companies</w:t>
      </w:r>
      <w:r w:rsidR="00F52612" w:rsidRPr="009C0F15">
        <w:t xml:space="preserve"> that ha</w:t>
      </w:r>
      <w:r w:rsidR="00EA1A77">
        <w:t>ve</w:t>
      </w:r>
      <w:r w:rsidR="00F52612" w:rsidRPr="009C0F15">
        <w:t xml:space="preserve"> placed orders</w:t>
      </w:r>
      <w:r w:rsidRPr="009C0F15">
        <w:t xml:space="preserve"> based on quantity. </w:t>
      </w:r>
      <w:r w:rsidR="00EA1A77">
        <w:t>A m</w:t>
      </w:r>
      <w:r w:rsidR="007B4BBB" w:rsidRPr="009C0F15">
        <w:t>aximum</w:t>
      </w:r>
      <w:r w:rsidR="00EA1A77">
        <w:t xml:space="preserve"> of</w:t>
      </w:r>
      <w:r w:rsidR="007B4BBB" w:rsidRPr="009C0F15">
        <w:t xml:space="preserve"> 35 current routes status details </w:t>
      </w:r>
      <w:r w:rsidR="00EA1A77">
        <w:t>are</w:t>
      </w:r>
      <w:r w:rsidR="00F52612" w:rsidRPr="009C0F15">
        <w:t xml:space="preserve"> </w:t>
      </w:r>
      <w:r w:rsidR="007B4BBB" w:rsidRPr="009C0F15">
        <w:t>represent</w:t>
      </w:r>
      <w:r w:rsidR="00F52612" w:rsidRPr="009C0F15">
        <w:t>ed</w:t>
      </w:r>
      <w:r w:rsidR="007B4BBB" w:rsidRPr="009C0F15">
        <w:t xml:space="preserve"> in the route status graph.  Current date</w:t>
      </w:r>
      <w:r w:rsidR="00EA1A77">
        <w:t>’s</w:t>
      </w:r>
      <w:r w:rsidR="007B4BBB" w:rsidRPr="009C0F15">
        <w:t xml:space="preserve"> </w:t>
      </w:r>
      <w:r w:rsidR="00EA1A77">
        <w:t>t</w:t>
      </w:r>
      <w:r w:rsidR="007B4BBB" w:rsidRPr="009C0F15">
        <w:t xml:space="preserve">op two pickers are displayed in </w:t>
      </w:r>
      <w:r w:rsidR="00EA1A77">
        <w:t>‘</w:t>
      </w:r>
      <w:r w:rsidR="007B4BBB" w:rsidRPr="009C0F15">
        <w:t>Today’s Top 2 Pickers</w:t>
      </w:r>
      <w:r w:rsidR="00EA1A77">
        <w:t>’</w:t>
      </w:r>
      <w:r w:rsidR="007B4BBB" w:rsidRPr="009C0F15">
        <w:t xml:space="preserve"> graph. </w:t>
      </w:r>
      <w:r w:rsidRPr="009C0F15">
        <w:t xml:space="preserve">  </w:t>
      </w:r>
    </w:p>
    <w:p w:rsidR="007B4BBB" w:rsidRPr="009C0F15" w:rsidRDefault="007B4BBB" w:rsidP="009C0F15">
      <w:pPr>
        <w:rPr>
          <w:b/>
        </w:rPr>
      </w:pPr>
      <w:r w:rsidRPr="009C0F15">
        <w:rPr>
          <w:b/>
        </w:rPr>
        <w:t>Manager Menus:</w:t>
      </w:r>
    </w:p>
    <w:p w:rsidR="007B4BBB" w:rsidRPr="009C0F15" w:rsidRDefault="00F7072E" w:rsidP="009C0F15">
      <w:r>
        <w:t>Manager can access the menu</w:t>
      </w:r>
      <w:r w:rsidR="007B4BBB" w:rsidRPr="009C0F15">
        <w:t xml:space="preserve"> by clicking </w:t>
      </w:r>
      <w:r>
        <w:t>‘</w:t>
      </w:r>
      <w:r w:rsidR="007B4BBB" w:rsidRPr="009C0F15">
        <w:t>Dashboard</w:t>
      </w:r>
      <w:r>
        <w:t>’</w:t>
      </w:r>
      <w:r w:rsidR="007B4BBB" w:rsidRPr="009C0F15">
        <w:t xml:space="preserve"> tab on the top right corner. The menu </w:t>
      </w:r>
      <w:r w:rsidR="003E5388">
        <w:t>include</w:t>
      </w:r>
      <w:r w:rsidR="000A2F4C">
        <w:t>s</w:t>
      </w:r>
      <w:r w:rsidR="003E5388">
        <w:t>:</w:t>
      </w:r>
    </w:p>
    <w:p w:rsidR="007B4BBB" w:rsidRPr="009C0F15" w:rsidRDefault="007B4BBB" w:rsidP="00AF6FE5">
      <w:pPr>
        <w:pStyle w:val="ListParagraph"/>
        <w:numPr>
          <w:ilvl w:val="0"/>
          <w:numId w:val="8"/>
        </w:numPr>
      </w:pPr>
      <w:r w:rsidRPr="009C0F15">
        <w:t>Assign to Picker</w:t>
      </w:r>
    </w:p>
    <w:p w:rsidR="007B4BBB" w:rsidRPr="009C0F15" w:rsidRDefault="007B4BBB" w:rsidP="00AF6FE5">
      <w:pPr>
        <w:pStyle w:val="ListParagraph"/>
        <w:numPr>
          <w:ilvl w:val="0"/>
          <w:numId w:val="8"/>
        </w:numPr>
      </w:pPr>
      <w:r w:rsidRPr="009C0F15">
        <w:t>Reset Picker Password</w:t>
      </w:r>
    </w:p>
    <w:p w:rsidR="007B4BBB" w:rsidRPr="009C0F15" w:rsidRDefault="007B4BBB" w:rsidP="00AF6FE5">
      <w:pPr>
        <w:pStyle w:val="ListParagraph"/>
        <w:numPr>
          <w:ilvl w:val="0"/>
          <w:numId w:val="8"/>
        </w:numPr>
      </w:pPr>
      <w:r w:rsidRPr="009C0F15">
        <w:t>Change Password</w:t>
      </w:r>
    </w:p>
    <w:p w:rsidR="007B4BBB" w:rsidRPr="009C0F15" w:rsidRDefault="007B4BBB" w:rsidP="00AF6FE5">
      <w:pPr>
        <w:pStyle w:val="ListParagraph"/>
        <w:numPr>
          <w:ilvl w:val="0"/>
          <w:numId w:val="8"/>
        </w:numPr>
      </w:pPr>
      <w:r w:rsidRPr="009C0F15">
        <w:lastRenderedPageBreak/>
        <w:t>Logout</w:t>
      </w:r>
    </w:p>
    <w:p w:rsidR="00DB7ECE" w:rsidRPr="00D668AF" w:rsidRDefault="00DB7ECE" w:rsidP="00D668AF">
      <w:pPr>
        <w:pStyle w:val="Heading4"/>
      </w:pPr>
      <w:r w:rsidRPr="00D668AF">
        <w:t>Assign to picker</w:t>
      </w:r>
    </w:p>
    <w:p w:rsidR="0052349F" w:rsidRDefault="00DB7ECE" w:rsidP="00D668AF">
      <w:r w:rsidRPr="00382B3A">
        <w:t xml:space="preserve">By clicking the </w:t>
      </w:r>
      <w:r w:rsidR="00D44EDB">
        <w:t>‘</w:t>
      </w:r>
      <w:r>
        <w:t xml:space="preserve">Assign to </w:t>
      </w:r>
      <w:r w:rsidR="00D668AF">
        <w:t>Picker</w:t>
      </w:r>
      <w:r w:rsidR="00D44EDB">
        <w:t>’</w:t>
      </w:r>
      <w:r>
        <w:t xml:space="preserve"> option </w:t>
      </w:r>
      <w:r w:rsidR="00D44EDB">
        <w:t>from the ‘Dashboard’ tab menu</w:t>
      </w:r>
      <w:r w:rsidRPr="00382B3A">
        <w:t xml:space="preserve">, </w:t>
      </w:r>
      <w:r>
        <w:t xml:space="preserve">the </w:t>
      </w:r>
      <w:r w:rsidR="00D44EDB">
        <w:t>user</w:t>
      </w:r>
      <w:r>
        <w:t xml:space="preserve"> will</w:t>
      </w:r>
      <w:r w:rsidR="00D44EDB">
        <w:t xml:space="preserve"> be</w:t>
      </w:r>
      <w:r>
        <w:t xml:space="preserve"> redirected to </w:t>
      </w:r>
      <w:r w:rsidR="00D668AF">
        <w:t>‘</w:t>
      </w:r>
      <w:r>
        <w:t>Assign to Picker</w:t>
      </w:r>
      <w:r w:rsidR="00D668AF">
        <w:t>’</w:t>
      </w:r>
      <w:r>
        <w:t xml:space="preserve"> page</w:t>
      </w:r>
      <w:r w:rsidRPr="00382B3A">
        <w:t>.</w:t>
      </w:r>
      <w:r w:rsidR="0052349F">
        <w:t xml:space="preserve"> Manager can view all active </w:t>
      </w:r>
      <w:r w:rsidR="00D668AF">
        <w:t>assignments (</w:t>
      </w:r>
      <w:r w:rsidR="0052349F">
        <w:t xml:space="preserve">Previous date/current date) listed in </w:t>
      </w:r>
      <w:r w:rsidR="001F7664">
        <w:t>‘ASSIGN TO PICKER’</w:t>
      </w:r>
      <w:r w:rsidR="0052349F">
        <w:t xml:space="preserve"> table.</w:t>
      </w:r>
    </w:p>
    <w:p w:rsidR="00DB7ECE" w:rsidRDefault="003574AA" w:rsidP="00DB7ECE">
      <w:r>
        <w:pict>
          <v:shape id="_x0000_i1048" type="#_x0000_t75" style="width:450.85pt;height:226.6pt">
            <v:imagedata r:id="rId44" o:title="8"/>
          </v:shape>
        </w:pict>
      </w:r>
    </w:p>
    <w:p w:rsidR="00DB7ECE" w:rsidRDefault="00DB7ECE" w:rsidP="00DB7ECE">
      <w:pPr>
        <w:pStyle w:val="Caption"/>
      </w:pPr>
      <w:r>
        <w:t>Figure: Assign to Picker</w:t>
      </w:r>
      <w:r>
        <w:rPr>
          <w:noProof/>
        </w:rPr>
        <w:t xml:space="preserve"> </w:t>
      </w:r>
      <w:r>
        <w:t>Screen</w:t>
      </w:r>
    </w:p>
    <w:p w:rsidR="0052349F" w:rsidRPr="00D668AF" w:rsidRDefault="0052349F" w:rsidP="00D668AF">
      <w:r w:rsidRPr="00D668AF">
        <w:t xml:space="preserve">Manager can view </w:t>
      </w:r>
      <w:r w:rsidR="00C82D4C">
        <w:t>‘</w:t>
      </w:r>
      <w:r w:rsidRPr="00D668AF">
        <w:t xml:space="preserve">Assign to </w:t>
      </w:r>
      <w:r w:rsidR="00C82D4C">
        <w:t>P</w:t>
      </w:r>
      <w:r w:rsidRPr="00D668AF">
        <w:t>icker</w:t>
      </w:r>
      <w:r w:rsidR="00C82D4C">
        <w:t>’</w:t>
      </w:r>
      <w:r w:rsidRPr="00D668AF">
        <w:t xml:space="preserve"> </w:t>
      </w:r>
      <w:r w:rsidR="0053208C" w:rsidRPr="00D668AF">
        <w:t>page</w:t>
      </w:r>
      <w:r w:rsidRPr="00D668AF">
        <w:t xml:space="preserve"> with</w:t>
      </w:r>
      <w:r w:rsidR="00C82D4C">
        <w:t xml:space="preserve"> the</w:t>
      </w:r>
      <w:r w:rsidRPr="00D668AF">
        <w:t xml:space="preserve"> following fields</w:t>
      </w:r>
      <w:r w:rsidR="00C82D4C">
        <w:t>:</w:t>
      </w:r>
    </w:p>
    <w:p w:rsidR="0052349F" w:rsidRPr="00D668AF" w:rsidRDefault="0053208C" w:rsidP="00AF6FE5">
      <w:pPr>
        <w:pStyle w:val="ListParagraph"/>
        <w:numPr>
          <w:ilvl w:val="0"/>
          <w:numId w:val="9"/>
        </w:numPr>
      </w:pPr>
      <w:r w:rsidRPr="00D668AF">
        <w:t xml:space="preserve">Select Route </w:t>
      </w:r>
      <w:r w:rsidR="006412EA">
        <w:t>N</w:t>
      </w:r>
      <w:r w:rsidRPr="00D668AF">
        <w:t>umber</w:t>
      </w:r>
    </w:p>
    <w:p w:rsidR="0053208C" w:rsidRPr="00D668AF" w:rsidRDefault="0053208C" w:rsidP="00AF6FE5">
      <w:pPr>
        <w:pStyle w:val="ListParagraph"/>
        <w:numPr>
          <w:ilvl w:val="0"/>
          <w:numId w:val="9"/>
        </w:numPr>
      </w:pPr>
      <w:r w:rsidRPr="00D668AF">
        <w:t xml:space="preserve">Pallet </w:t>
      </w:r>
      <w:r w:rsidR="006412EA">
        <w:t>N</w:t>
      </w:r>
      <w:r w:rsidRPr="00D668AF">
        <w:t>umber</w:t>
      </w:r>
    </w:p>
    <w:p w:rsidR="0053208C" w:rsidRPr="00D668AF" w:rsidRDefault="0053208C" w:rsidP="00AF6FE5">
      <w:pPr>
        <w:pStyle w:val="ListParagraph"/>
        <w:numPr>
          <w:ilvl w:val="0"/>
          <w:numId w:val="9"/>
        </w:numPr>
      </w:pPr>
      <w:r w:rsidRPr="00D668AF">
        <w:t xml:space="preserve">Customer </w:t>
      </w:r>
      <w:r w:rsidR="006412EA">
        <w:t>N</w:t>
      </w:r>
      <w:r w:rsidRPr="00D668AF">
        <w:t>umber</w:t>
      </w:r>
    </w:p>
    <w:p w:rsidR="0053208C" w:rsidRPr="00D668AF" w:rsidRDefault="0053208C" w:rsidP="00AF6FE5">
      <w:pPr>
        <w:pStyle w:val="ListParagraph"/>
        <w:numPr>
          <w:ilvl w:val="0"/>
          <w:numId w:val="9"/>
        </w:numPr>
      </w:pPr>
      <w:r w:rsidRPr="00D668AF">
        <w:t xml:space="preserve">Select </w:t>
      </w:r>
      <w:r w:rsidR="006412EA">
        <w:t>P</w:t>
      </w:r>
      <w:r w:rsidRPr="00D668AF">
        <w:t>icker to Assign</w:t>
      </w:r>
    </w:p>
    <w:p w:rsidR="0053208C" w:rsidRPr="00D668AF" w:rsidRDefault="0053208C" w:rsidP="00D668AF">
      <w:r w:rsidRPr="00D668AF">
        <w:t>The columns listed in the grid are:</w:t>
      </w:r>
    </w:p>
    <w:p w:rsidR="0053208C" w:rsidRPr="00D668AF" w:rsidRDefault="0053208C" w:rsidP="00AF6FE5">
      <w:pPr>
        <w:pStyle w:val="ListParagraph"/>
        <w:numPr>
          <w:ilvl w:val="0"/>
          <w:numId w:val="10"/>
        </w:numPr>
      </w:pPr>
      <w:r w:rsidRPr="00D668AF">
        <w:t>Checkbox</w:t>
      </w:r>
    </w:p>
    <w:p w:rsidR="0053208C" w:rsidRPr="00D668AF" w:rsidRDefault="0053208C" w:rsidP="00AF6FE5">
      <w:pPr>
        <w:pStyle w:val="ListParagraph"/>
        <w:numPr>
          <w:ilvl w:val="0"/>
          <w:numId w:val="10"/>
        </w:numPr>
      </w:pPr>
      <w:r w:rsidRPr="00D668AF">
        <w:t>#</w:t>
      </w:r>
    </w:p>
    <w:p w:rsidR="0053208C" w:rsidRPr="00D668AF" w:rsidRDefault="0053208C" w:rsidP="00AF6FE5">
      <w:pPr>
        <w:pStyle w:val="ListParagraph"/>
        <w:numPr>
          <w:ilvl w:val="0"/>
          <w:numId w:val="10"/>
        </w:numPr>
      </w:pPr>
      <w:r w:rsidRPr="00D668AF">
        <w:t xml:space="preserve">Route </w:t>
      </w:r>
      <w:r w:rsidR="006412EA">
        <w:t>N</w:t>
      </w:r>
      <w:r w:rsidRPr="00D668AF">
        <w:t xml:space="preserve">umber </w:t>
      </w:r>
    </w:p>
    <w:p w:rsidR="0053208C" w:rsidRPr="00D668AF" w:rsidRDefault="0053208C" w:rsidP="00AF6FE5">
      <w:pPr>
        <w:pStyle w:val="ListParagraph"/>
        <w:numPr>
          <w:ilvl w:val="0"/>
          <w:numId w:val="10"/>
        </w:numPr>
      </w:pPr>
      <w:r w:rsidRPr="00D668AF">
        <w:t xml:space="preserve">Pallet </w:t>
      </w:r>
      <w:r w:rsidR="006412EA">
        <w:t>T</w:t>
      </w:r>
      <w:r w:rsidRPr="00D668AF">
        <w:t>ype</w:t>
      </w:r>
    </w:p>
    <w:p w:rsidR="0053208C" w:rsidRPr="00D668AF" w:rsidRDefault="0053208C" w:rsidP="00AF6FE5">
      <w:pPr>
        <w:pStyle w:val="ListParagraph"/>
        <w:numPr>
          <w:ilvl w:val="0"/>
          <w:numId w:val="10"/>
        </w:numPr>
      </w:pPr>
      <w:r w:rsidRPr="00D668AF">
        <w:t xml:space="preserve">Pallet </w:t>
      </w:r>
      <w:r w:rsidR="006412EA">
        <w:t>N</w:t>
      </w:r>
      <w:r w:rsidRPr="00D668AF">
        <w:t>umber</w:t>
      </w:r>
    </w:p>
    <w:p w:rsidR="0053208C" w:rsidRPr="00D668AF" w:rsidRDefault="0053208C" w:rsidP="00AF6FE5">
      <w:pPr>
        <w:pStyle w:val="ListParagraph"/>
        <w:numPr>
          <w:ilvl w:val="0"/>
          <w:numId w:val="10"/>
        </w:numPr>
      </w:pPr>
      <w:r w:rsidRPr="00D668AF">
        <w:t>Customer Number</w:t>
      </w:r>
    </w:p>
    <w:p w:rsidR="0053208C" w:rsidRPr="00D668AF" w:rsidRDefault="0053208C" w:rsidP="00AF6FE5">
      <w:pPr>
        <w:pStyle w:val="ListParagraph"/>
        <w:numPr>
          <w:ilvl w:val="0"/>
          <w:numId w:val="10"/>
        </w:numPr>
      </w:pPr>
      <w:r w:rsidRPr="00D668AF">
        <w:t>Total Products</w:t>
      </w:r>
    </w:p>
    <w:p w:rsidR="0052349F" w:rsidRPr="00D668AF" w:rsidRDefault="0053208C" w:rsidP="00D668AF">
      <w:r w:rsidRPr="00D668AF">
        <w:t>Manager can select assignment</w:t>
      </w:r>
      <w:r w:rsidR="00CF7E9F">
        <w:t>s</w:t>
      </w:r>
      <w:r w:rsidRPr="00D668AF">
        <w:t xml:space="preserve"> (all/selected) from </w:t>
      </w:r>
      <w:r w:rsidR="00CF7E9F">
        <w:t>‘</w:t>
      </w:r>
      <w:r w:rsidR="003E22CC" w:rsidRPr="00D668AF">
        <w:t>ASSIGN TO PICKER</w:t>
      </w:r>
      <w:r w:rsidR="003E22CC">
        <w:t>’</w:t>
      </w:r>
      <w:r w:rsidRPr="00D668AF">
        <w:t xml:space="preserve"> table</w:t>
      </w:r>
      <w:r w:rsidR="00391CCA">
        <w:t>,</w:t>
      </w:r>
      <w:r w:rsidRPr="00D668AF">
        <w:t xml:space="preserve"> and assign </w:t>
      </w:r>
      <w:r w:rsidR="00391CCA">
        <w:t xml:space="preserve">them </w:t>
      </w:r>
      <w:r w:rsidRPr="00D668AF">
        <w:t>to</w:t>
      </w:r>
      <w:r w:rsidR="00391CCA">
        <w:t xml:space="preserve"> a</w:t>
      </w:r>
      <w:r w:rsidRPr="00D668AF">
        <w:t xml:space="preserve"> particular picker </w:t>
      </w:r>
      <w:r w:rsidR="00B62038" w:rsidRPr="00D668AF">
        <w:t>listed in the ‘S</w:t>
      </w:r>
      <w:r w:rsidRPr="00D668AF">
        <w:t xml:space="preserve">elect </w:t>
      </w:r>
      <w:r w:rsidR="00B62038" w:rsidRPr="00D668AF">
        <w:t>P</w:t>
      </w:r>
      <w:r w:rsidRPr="00D668AF">
        <w:t xml:space="preserve">icker to </w:t>
      </w:r>
      <w:r w:rsidR="00B62038" w:rsidRPr="00D668AF">
        <w:t>A</w:t>
      </w:r>
      <w:r w:rsidRPr="00D668AF">
        <w:t>ssign</w:t>
      </w:r>
      <w:r w:rsidR="00B62038" w:rsidRPr="00D668AF">
        <w:t>’</w:t>
      </w:r>
      <w:r w:rsidRPr="00D668AF">
        <w:t xml:space="preserve"> dropdown field</w:t>
      </w:r>
      <w:r w:rsidR="00BC7FFE" w:rsidRPr="00D668AF">
        <w:t>.</w:t>
      </w:r>
      <w:r w:rsidR="00B62038" w:rsidRPr="00D668AF">
        <w:t xml:space="preserve"> </w:t>
      </w:r>
      <w:r w:rsidR="00BC7FFE" w:rsidRPr="00D668AF">
        <w:t xml:space="preserve">On </w:t>
      </w:r>
      <w:r w:rsidR="00FC6BA3" w:rsidRPr="00D668AF">
        <w:t>click</w:t>
      </w:r>
      <w:r w:rsidR="00BC7FFE" w:rsidRPr="00D668AF">
        <w:t>ing the</w:t>
      </w:r>
      <w:r w:rsidR="00B62038" w:rsidRPr="00D668AF">
        <w:t xml:space="preserve"> ‘ASSIGN’ button</w:t>
      </w:r>
      <w:r w:rsidR="00BC7FFE" w:rsidRPr="00D668AF">
        <w:t>,</w:t>
      </w:r>
      <w:r w:rsidR="00FC6BA3" w:rsidRPr="00D668AF">
        <w:t xml:space="preserve"> </w:t>
      </w:r>
      <w:r w:rsidR="00BC7FFE" w:rsidRPr="00D668AF">
        <w:t xml:space="preserve">the selected assignment shall be assigned to the particular picker and a </w:t>
      </w:r>
      <w:r w:rsidR="00736C22">
        <w:t>‘</w:t>
      </w:r>
      <w:r w:rsidR="00FC6BA3" w:rsidRPr="00D668AF">
        <w:t>successful</w:t>
      </w:r>
      <w:r w:rsidR="005908C0">
        <w:t xml:space="preserve"> assignment</w:t>
      </w:r>
      <w:r w:rsidR="00736C22">
        <w:t>’</w:t>
      </w:r>
      <w:r w:rsidR="00FC6BA3" w:rsidRPr="00D668AF">
        <w:t xml:space="preserve"> message will be </w:t>
      </w:r>
      <w:r w:rsidR="00B62038" w:rsidRPr="00D668AF">
        <w:t xml:space="preserve">displayed on </w:t>
      </w:r>
      <w:r w:rsidR="00391CCA">
        <w:t xml:space="preserve">the </w:t>
      </w:r>
      <w:r w:rsidR="00B62038" w:rsidRPr="00D668AF">
        <w:t>screen.</w:t>
      </w:r>
      <w:r w:rsidR="00FC6BA3" w:rsidRPr="00D668AF">
        <w:t xml:space="preserve"> </w:t>
      </w:r>
      <w:r w:rsidR="00BC7FFE" w:rsidRPr="00D668AF">
        <w:t xml:space="preserve">If not, </w:t>
      </w:r>
      <w:r w:rsidR="00C36DCF" w:rsidRPr="00D668AF">
        <w:t>an</w:t>
      </w:r>
      <w:r w:rsidR="00BC7FFE" w:rsidRPr="00D668AF">
        <w:t xml:space="preserve"> </w:t>
      </w:r>
      <w:r w:rsidR="005908C0">
        <w:t>‘assignment</w:t>
      </w:r>
      <w:r w:rsidR="00736C22">
        <w:t xml:space="preserve"> </w:t>
      </w:r>
      <w:r w:rsidR="00BC7FFE" w:rsidRPr="00D668AF">
        <w:t>failure</w:t>
      </w:r>
      <w:r w:rsidR="00736C22">
        <w:t>’</w:t>
      </w:r>
      <w:r w:rsidR="00BC7FFE" w:rsidRPr="00D668AF">
        <w:t xml:space="preserve"> message will be displayed.</w:t>
      </w:r>
      <w:r w:rsidR="004C3244" w:rsidRPr="00D668AF">
        <w:t xml:space="preserve"> The assignment assigned to a particular picker </w:t>
      </w:r>
      <w:r w:rsidR="00BF69DB" w:rsidRPr="00D668AF">
        <w:t>will not be listed in the ‘Assign to Picker’ table</w:t>
      </w:r>
      <w:r w:rsidR="00736C22">
        <w:t>,</w:t>
      </w:r>
      <w:r w:rsidR="00BF69DB" w:rsidRPr="00D668AF">
        <w:t xml:space="preserve"> </w:t>
      </w:r>
      <w:r w:rsidR="00D668AF" w:rsidRPr="00D668AF">
        <w:t>and cannot</w:t>
      </w:r>
      <w:r w:rsidR="004C3244" w:rsidRPr="00D668AF">
        <w:t xml:space="preserve"> be viewed by other pickers.</w:t>
      </w:r>
      <w:r w:rsidR="00BC7FFE" w:rsidRPr="00D668AF">
        <w:t xml:space="preserve"> </w:t>
      </w:r>
      <w:r w:rsidR="0052349F" w:rsidRPr="00D668AF">
        <w:t>Manager can</w:t>
      </w:r>
      <w:r w:rsidR="00BC7FFE" w:rsidRPr="00D668AF">
        <w:t xml:space="preserve"> also</w:t>
      </w:r>
      <w:r w:rsidR="0052349F" w:rsidRPr="00D668AF">
        <w:t xml:space="preserve"> search assignments </w:t>
      </w:r>
      <w:r w:rsidR="00736C22">
        <w:t>with</w:t>
      </w:r>
      <w:r w:rsidR="0052349F" w:rsidRPr="00D668AF">
        <w:t xml:space="preserve"> the help </w:t>
      </w:r>
      <w:r w:rsidR="00D668AF" w:rsidRPr="00D668AF">
        <w:t>of Select</w:t>
      </w:r>
      <w:r w:rsidR="0052349F" w:rsidRPr="00D668AF">
        <w:t xml:space="preserve"> </w:t>
      </w:r>
      <w:r w:rsidR="00736C22">
        <w:t>R</w:t>
      </w:r>
      <w:r w:rsidR="0052349F" w:rsidRPr="00D668AF">
        <w:t xml:space="preserve">oute </w:t>
      </w:r>
      <w:r w:rsidR="00736C22">
        <w:t>N</w:t>
      </w:r>
      <w:r w:rsidR="0052349F" w:rsidRPr="00D668AF">
        <w:t xml:space="preserve">umber/Pallet Number/Customer </w:t>
      </w:r>
      <w:r w:rsidR="00736C22">
        <w:t>N</w:t>
      </w:r>
      <w:r w:rsidR="0052349F" w:rsidRPr="00D668AF">
        <w:t>umber fields.</w:t>
      </w:r>
    </w:p>
    <w:p w:rsidR="00FC6BA3" w:rsidRPr="00D668AF" w:rsidRDefault="00FC6BA3" w:rsidP="00D668AF">
      <w:pPr>
        <w:pStyle w:val="Heading4"/>
      </w:pPr>
      <w:r w:rsidRPr="00D668AF">
        <w:lastRenderedPageBreak/>
        <w:t>Reset Picker Password</w:t>
      </w:r>
    </w:p>
    <w:p w:rsidR="00FC6BA3" w:rsidRDefault="009528D5" w:rsidP="00FC6BA3">
      <w:pPr>
        <w:rPr>
          <w:rFonts w:asciiTheme="majorHAnsi" w:hAnsiTheme="majorHAnsi"/>
        </w:rPr>
      </w:pPr>
      <w:r>
        <w:rPr>
          <w:rFonts w:asciiTheme="majorHAnsi" w:hAnsiTheme="majorHAnsi"/>
        </w:rPr>
        <w:t>The manager can use this option to</w:t>
      </w:r>
      <w:r w:rsidR="00FC6BA3">
        <w:rPr>
          <w:rFonts w:asciiTheme="majorHAnsi" w:hAnsiTheme="majorHAnsi"/>
        </w:rPr>
        <w:t xml:space="preserve"> reset</w:t>
      </w:r>
      <w:r w:rsidR="00FC6BA3" w:rsidRPr="00F4209A">
        <w:rPr>
          <w:rFonts w:asciiTheme="majorHAnsi" w:hAnsiTheme="majorHAnsi"/>
        </w:rPr>
        <w:t xml:space="preserve"> the current </w:t>
      </w:r>
      <w:r w:rsidR="00FC6BA3">
        <w:rPr>
          <w:rFonts w:asciiTheme="majorHAnsi" w:hAnsiTheme="majorHAnsi"/>
        </w:rPr>
        <w:t>picker</w:t>
      </w:r>
      <w:r w:rsidR="00FC6BA3" w:rsidRPr="00F4209A">
        <w:rPr>
          <w:rFonts w:asciiTheme="majorHAnsi" w:hAnsiTheme="majorHAnsi"/>
        </w:rPr>
        <w:t xml:space="preserve"> password.</w:t>
      </w:r>
    </w:p>
    <w:p w:rsidR="00FC6BA3" w:rsidRPr="00FC6BA3" w:rsidRDefault="003574AA" w:rsidP="00FC6BA3">
      <w:r>
        <w:rPr>
          <w:rFonts w:asciiTheme="majorHAnsi" w:hAnsiTheme="majorHAnsi"/>
        </w:rPr>
        <w:pict>
          <v:shape id="_x0000_i1049" type="#_x0000_t75" style="width:450.8pt;height:215.45pt">
            <v:imagedata r:id="rId45" o:title="9"/>
          </v:shape>
        </w:pict>
      </w:r>
    </w:p>
    <w:p w:rsidR="00FC6BA3" w:rsidRPr="00F4209A" w:rsidRDefault="00FC6BA3" w:rsidP="00FC6BA3">
      <w:pPr>
        <w:pStyle w:val="Caption"/>
        <w:rPr>
          <w:rFonts w:asciiTheme="majorHAnsi" w:hAnsiTheme="majorHAnsi"/>
        </w:rPr>
      </w:pPr>
      <w:r w:rsidRPr="00F4209A">
        <w:rPr>
          <w:rFonts w:asciiTheme="majorHAnsi" w:hAnsiTheme="majorHAnsi"/>
        </w:rPr>
        <w:t xml:space="preserve">Figure: </w:t>
      </w:r>
      <w:r>
        <w:rPr>
          <w:rFonts w:asciiTheme="majorHAnsi" w:hAnsiTheme="majorHAnsi"/>
          <w:noProof/>
        </w:rPr>
        <w:t>Reset Picker Password</w:t>
      </w:r>
      <w:r w:rsidRPr="00F4209A">
        <w:rPr>
          <w:rFonts w:asciiTheme="majorHAnsi" w:hAnsiTheme="majorHAnsi"/>
          <w:noProof/>
        </w:rPr>
        <w:t xml:space="preserve"> </w:t>
      </w:r>
      <w:r w:rsidRPr="00F4209A">
        <w:rPr>
          <w:rFonts w:asciiTheme="majorHAnsi" w:hAnsiTheme="majorHAnsi"/>
        </w:rPr>
        <w:t>Screen</w:t>
      </w:r>
    </w:p>
    <w:p w:rsidR="000E7C20" w:rsidRPr="00D668AF" w:rsidRDefault="00A037EB" w:rsidP="00D668AF">
      <w:r w:rsidRPr="00D668AF">
        <w:t xml:space="preserve">By clicking the Reset Picker </w:t>
      </w:r>
      <w:r w:rsidR="00D668AF" w:rsidRPr="00D668AF">
        <w:t>Password</w:t>
      </w:r>
      <w:r w:rsidRPr="00D668AF">
        <w:t xml:space="preserve"> option </w:t>
      </w:r>
      <w:r w:rsidR="005E7E6F">
        <w:t>from the ‘Dashboard’ tab menu</w:t>
      </w:r>
      <w:r w:rsidRPr="00D668AF">
        <w:t xml:space="preserve">, the </w:t>
      </w:r>
      <w:r w:rsidR="005E7E6F">
        <w:t>user will be</w:t>
      </w:r>
      <w:r w:rsidRPr="00D668AF">
        <w:t xml:space="preserve"> redirected to </w:t>
      </w:r>
      <w:r w:rsidR="005E7E6F">
        <w:t>‘</w:t>
      </w:r>
      <w:r w:rsidRPr="00D668AF">
        <w:t>Reset Picker Password</w:t>
      </w:r>
      <w:r w:rsidR="005E7E6F">
        <w:t>’</w:t>
      </w:r>
      <w:r w:rsidRPr="00D668AF">
        <w:t xml:space="preserve"> page. Manager</w:t>
      </w:r>
      <w:r w:rsidR="00BA6365">
        <w:t>s</w:t>
      </w:r>
      <w:r w:rsidRPr="00D668AF">
        <w:t xml:space="preserve"> can view all active and inactive pickers </w:t>
      </w:r>
      <w:r w:rsidR="00BA6365">
        <w:t xml:space="preserve">which will be </w:t>
      </w:r>
      <w:r w:rsidRPr="00D668AF">
        <w:t xml:space="preserve">listed in </w:t>
      </w:r>
      <w:r w:rsidR="00BA6365" w:rsidRPr="00D668AF">
        <w:t xml:space="preserve">RESET PICKER PASSWORD </w:t>
      </w:r>
      <w:r w:rsidRPr="00D668AF">
        <w:t xml:space="preserve">table. </w:t>
      </w:r>
      <w:r w:rsidR="00BA6365">
        <w:t>On c</w:t>
      </w:r>
      <w:r w:rsidRPr="00D668AF">
        <w:t>lick</w:t>
      </w:r>
      <w:r w:rsidR="00BA6365">
        <w:t>ing the</w:t>
      </w:r>
      <w:r w:rsidRPr="00D668AF">
        <w:t xml:space="preserve"> </w:t>
      </w:r>
      <w:r w:rsidR="00BA6365">
        <w:t>‘</w:t>
      </w:r>
      <w:r w:rsidR="00BA6365" w:rsidRPr="00D668AF">
        <w:t>RESET PASSWORD</w:t>
      </w:r>
      <w:r w:rsidR="00BA6365">
        <w:t>’</w:t>
      </w:r>
      <w:r w:rsidRPr="00D668AF">
        <w:t xml:space="preserve"> button of the particular active user from the </w:t>
      </w:r>
      <w:r w:rsidR="00BA6365" w:rsidRPr="00D668AF">
        <w:t xml:space="preserve">RESET PICKER PASSWORD </w:t>
      </w:r>
      <w:r w:rsidRPr="00D668AF">
        <w:t xml:space="preserve">table, the user will </w:t>
      </w:r>
      <w:r w:rsidR="00BA6365">
        <w:t xml:space="preserve">then </w:t>
      </w:r>
      <w:r w:rsidRPr="00D668AF">
        <w:t xml:space="preserve">be redirected </w:t>
      </w:r>
      <w:r w:rsidR="00D668AF" w:rsidRPr="00D668AF">
        <w:t xml:space="preserve">to </w:t>
      </w:r>
      <w:r w:rsidR="00BA6365">
        <w:t>‘</w:t>
      </w:r>
      <w:r w:rsidR="00D668AF" w:rsidRPr="00D668AF">
        <w:t>Reset</w:t>
      </w:r>
      <w:r w:rsidR="00BA6365">
        <w:t xml:space="preserve"> password h</w:t>
      </w:r>
      <w:r w:rsidRPr="00D668AF">
        <w:t>ere</w:t>
      </w:r>
      <w:r w:rsidR="00BA6365">
        <w:t>’</w:t>
      </w:r>
      <w:r w:rsidRPr="00D668AF">
        <w:t xml:space="preserve"> page</w:t>
      </w:r>
      <w:r w:rsidR="000E7C20" w:rsidRPr="00D668AF">
        <w:t xml:space="preserve"> with </w:t>
      </w:r>
      <w:r w:rsidR="00BA6365">
        <w:t>the following fields:</w:t>
      </w:r>
    </w:p>
    <w:p w:rsidR="000E7C20" w:rsidRPr="00D668AF" w:rsidRDefault="000E7C20" w:rsidP="00AF6FE5">
      <w:pPr>
        <w:pStyle w:val="ListParagraph"/>
        <w:numPr>
          <w:ilvl w:val="0"/>
          <w:numId w:val="11"/>
        </w:numPr>
      </w:pPr>
      <w:r w:rsidRPr="00D668AF">
        <w:t>New password</w:t>
      </w:r>
    </w:p>
    <w:p w:rsidR="000E7C20" w:rsidRDefault="000E7C20" w:rsidP="00AF6FE5">
      <w:pPr>
        <w:pStyle w:val="ListParagraph"/>
        <w:numPr>
          <w:ilvl w:val="0"/>
          <w:numId w:val="11"/>
        </w:numPr>
      </w:pPr>
      <w:r w:rsidRPr="00D668AF">
        <w:t>Confirm new password</w:t>
      </w:r>
    </w:p>
    <w:p w:rsidR="00A037EB" w:rsidRDefault="003574AA" w:rsidP="00A037EB">
      <w:r>
        <w:pict>
          <v:shape id="_x0000_i1050" type="#_x0000_t75" style="width:450.65pt;height:165.6pt">
            <v:imagedata r:id="rId46" o:title="11"/>
          </v:shape>
        </w:pict>
      </w:r>
    </w:p>
    <w:p w:rsidR="00A037EB" w:rsidRPr="00F4209A" w:rsidRDefault="00A037EB" w:rsidP="00A037EB">
      <w:pPr>
        <w:pStyle w:val="Caption"/>
        <w:rPr>
          <w:rFonts w:asciiTheme="majorHAnsi" w:hAnsiTheme="majorHAnsi"/>
        </w:rPr>
      </w:pPr>
      <w:r w:rsidRPr="00F4209A">
        <w:rPr>
          <w:rFonts w:asciiTheme="majorHAnsi" w:hAnsiTheme="majorHAnsi"/>
        </w:rPr>
        <w:t xml:space="preserve">Figure: </w:t>
      </w:r>
      <w:r>
        <w:rPr>
          <w:rFonts w:asciiTheme="majorHAnsi" w:hAnsiTheme="majorHAnsi"/>
          <w:noProof/>
        </w:rPr>
        <w:t>Reset Password here</w:t>
      </w:r>
      <w:r w:rsidRPr="00F4209A">
        <w:rPr>
          <w:rFonts w:asciiTheme="majorHAnsi" w:hAnsiTheme="majorHAnsi"/>
          <w:noProof/>
        </w:rPr>
        <w:t xml:space="preserve"> </w:t>
      </w:r>
      <w:r w:rsidRPr="00F4209A">
        <w:rPr>
          <w:rFonts w:asciiTheme="majorHAnsi" w:hAnsiTheme="majorHAnsi"/>
        </w:rPr>
        <w:t>Screen</w:t>
      </w:r>
    </w:p>
    <w:p w:rsidR="00A037EB" w:rsidRPr="00D668AF" w:rsidRDefault="000E7C20" w:rsidP="00D668AF">
      <w:r w:rsidRPr="00D668AF">
        <w:t xml:space="preserve">Manager can click ‘SAVE’ button after entering the above details. ‘New password’ and ‘Confirm new password’ should be same and valid. The system will verify both </w:t>
      </w:r>
      <w:r w:rsidR="00283B37">
        <w:t>‘</w:t>
      </w:r>
      <w:r w:rsidRPr="00D668AF">
        <w:t>new</w:t>
      </w:r>
      <w:r w:rsidR="00283B37">
        <w:t>’</w:t>
      </w:r>
      <w:r w:rsidRPr="00D668AF">
        <w:t xml:space="preserve"> and </w:t>
      </w:r>
      <w:r w:rsidR="00283B37">
        <w:t>‘</w:t>
      </w:r>
      <w:r w:rsidRPr="00D668AF">
        <w:t xml:space="preserve">confirm </w:t>
      </w:r>
      <w:r w:rsidR="00283B37">
        <w:t xml:space="preserve">new’ </w:t>
      </w:r>
      <w:r w:rsidRPr="00D668AF">
        <w:t>passwords, and will update the new password.</w:t>
      </w:r>
    </w:p>
    <w:p w:rsidR="00FC6BA3" w:rsidRPr="00D668AF" w:rsidRDefault="000E7C20" w:rsidP="00D668AF">
      <w:pPr>
        <w:pStyle w:val="Heading4"/>
      </w:pPr>
      <w:r w:rsidRPr="00D668AF">
        <w:lastRenderedPageBreak/>
        <w:t>Change Password</w:t>
      </w:r>
    </w:p>
    <w:p w:rsidR="000E7C20" w:rsidRPr="00D668AF" w:rsidRDefault="000E7C20" w:rsidP="00D668AF">
      <w:r w:rsidRPr="00D668AF">
        <w:t xml:space="preserve">Manager has the option to change current manager password in the application by using ‘Change Password’ </w:t>
      </w:r>
      <w:r w:rsidR="00B406CC">
        <w:t>option</w:t>
      </w:r>
      <w:r w:rsidRPr="00D668AF">
        <w:t xml:space="preserve">. On clicking the </w:t>
      </w:r>
      <w:r w:rsidR="004B5F44">
        <w:t>‘</w:t>
      </w:r>
      <w:r w:rsidRPr="00D668AF">
        <w:t>Change Password</w:t>
      </w:r>
      <w:r w:rsidR="004B5F44">
        <w:t>’</w:t>
      </w:r>
      <w:r w:rsidRPr="00D668AF">
        <w:t xml:space="preserve"> </w:t>
      </w:r>
      <w:r w:rsidR="004B5F44">
        <w:t>option</w:t>
      </w:r>
      <w:r w:rsidRPr="00D668AF">
        <w:t xml:space="preserve">, </w:t>
      </w:r>
      <w:r w:rsidR="004B5F44">
        <w:t>the user</w:t>
      </w:r>
      <w:r w:rsidRPr="00D668AF">
        <w:t xml:space="preserve"> will </w:t>
      </w:r>
      <w:r w:rsidR="004B5F44">
        <w:t xml:space="preserve">be </w:t>
      </w:r>
      <w:r w:rsidRPr="00D668AF">
        <w:t xml:space="preserve">redirected to </w:t>
      </w:r>
      <w:r w:rsidR="004B5F44">
        <w:t>‘</w:t>
      </w:r>
      <w:r w:rsidRPr="00D668AF">
        <w:t>Change Password</w:t>
      </w:r>
      <w:r w:rsidR="004B5F44">
        <w:t>’</w:t>
      </w:r>
      <w:r w:rsidRPr="00D668AF">
        <w:t xml:space="preserve"> page with</w:t>
      </w:r>
      <w:r w:rsidR="004B5F44">
        <w:t xml:space="preserve"> the</w:t>
      </w:r>
      <w:r w:rsidRPr="00D668AF">
        <w:t xml:space="preserve"> following fields</w:t>
      </w:r>
      <w:r w:rsidR="004B5F44">
        <w:t>:</w:t>
      </w:r>
      <w:r w:rsidRPr="00D668AF">
        <w:t xml:space="preserve"> </w:t>
      </w:r>
    </w:p>
    <w:p w:rsidR="000E7C20" w:rsidRPr="00D668AF" w:rsidRDefault="000E7C20" w:rsidP="00AF6FE5">
      <w:pPr>
        <w:pStyle w:val="ListParagraph"/>
        <w:numPr>
          <w:ilvl w:val="0"/>
          <w:numId w:val="12"/>
        </w:numPr>
      </w:pPr>
      <w:r w:rsidRPr="00D668AF">
        <w:t>Current password</w:t>
      </w:r>
    </w:p>
    <w:p w:rsidR="000E7C20" w:rsidRPr="00D668AF" w:rsidRDefault="000E7C20" w:rsidP="00AF6FE5">
      <w:pPr>
        <w:pStyle w:val="ListParagraph"/>
        <w:numPr>
          <w:ilvl w:val="0"/>
          <w:numId w:val="12"/>
        </w:numPr>
      </w:pPr>
      <w:r w:rsidRPr="00D668AF">
        <w:t>New password</w:t>
      </w:r>
    </w:p>
    <w:p w:rsidR="000E7C20" w:rsidRDefault="000E7C20" w:rsidP="00AF6FE5">
      <w:pPr>
        <w:pStyle w:val="ListParagraph"/>
        <w:numPr>
          <w:ilvl w:val="0"/>
          <w:numId w:val="12"/>
        </w:numPr>
      </w:pPr>
      <w:r w:rsidRPr="00D668AF">
        <w:t xml:space="preserve">Confirm </w:t>
      </w:r>
      <w:r w:rsidR="00261B6A">
        <w:t xml:space="preserve">new </w:t>
      </w:r>
      <w:r w:rsidRPr="00D668AF">
        <w:t>password</w:t>
      </w:r>
    </w:p>
    <w:p w:rsidR="000E7C20" w:rsidRDefault="003574AA" w:rsidP="000E7C20">
      <w:r>
        <w:pict>
          <v:shape id="_x0000_i1051" type="#_x0000_t75" style="width:450.65pt;height:109.55pt">
            <v:imagedata r:id="rId47" o:title="10"/>
          </v:shape>
        </w:pict>
      </w:r>
    </w:p>
    <w:p w:rsidR="000E7C20" w:rsidRPr="00783A3A" w:rsidRDefault="000E7C20" w:rsidP="000E7C20">
      <w:pPr>
        <w:pStyle w:val="Caption"/>
      </w:pPr>
      <w:r>
        <w:t xml:space="preserve">Figure: </w:t>
      </w:r>
      <w:r>
        <w:rPr>
          <w:noProof/>
        </w:rPr>
        <w:t xml:space="preserve"> </w:t>
      </w:r>
      <w:r>
        <w:t>Change Password Screen</w:t>
      </w:r>
    </w:p>
    <w:p w:rsidR="000E7C20" w:rsidRPr="00D668AF" w:rsidRDefault="00D17DBB" w:rsidP="00D668AF">
      <w:r w:rsidRPr="00D668AF">
        <w:t>Manager</w:t>
      </w:r>
      <w:r w:rsidR="000E7C20" w:rsidRPr="00D668AF">
        <w:t xml:space="preserve"> can click ‘SAVE’ button after entering the above details. ‘New password’ and ‘Confirm </w:t>
      </w:r>
      <w:r w:rsidR="00E60FBF">
        <w:t xml:space="preserve">new </w:t>
      </w:r>
      <w:r w:rsidR="000E7C20" w:rsidRPr="00D668AF">
        <w:t xml:space="preserve">password’ should be same and valid. The system will verify both new and old passwords, and will update the new password. If verification fails, an error message ‘Invalid Current Password’ will be displayed. </w:t>
      </w:r>
    </w:p>
    <w:p w:rsidR="00D17DBB" w:rsidRPr="00D668AF" w:rsidRDefault="00D17DBB" w:rsidP="00D668AF">
      <w:pPr>
        <w:pStyle w:val="Heading4"/>
      </w:pPr>
      <w:r w:rsidRPr="00D668AF">
        <w:t>Logout</w:t>
      </w:r>
    </w:p>
    <w:p w:rsidR="00D17DBB" w:rsidRPr="00D668AF" w:rsidRDefault="00D17DBB" w:rsidP="00D668AF">
      <w:r w:rsidRPr="00D668AF">
        <w:t>Manager can exit the application by clicking</w:t>
      </w:r>
      <w:r w:rsidR="00E60FBF">
        <w:t xml:space="preserve"> the</w:t>
      </w:r>
      <w:r w:rsidRPr="00D668AF">
        <w:t xml:space="preserve"> ‘Log</w:t>
      </w:r>
      <w:r w:rsidR="00E60FBF">
        <w:t xml:space="preserve"> O</w:t>
      </w:r>
      <w:r w:rsidRPr="00D668AF">
        <w:t>ut’</w:t>
      </w:r>
      <w:r w:rsidR="00E60FBF">
        <w:t xml:space="preserve"> option from the</w:t>
      </w:r>
      <w:r w:rsidRPr="00D668AF">
        <w:t xml:space="preserve"> menu. The log</w:t>
      </w:r>
      <w:r w:rsidR="001739D7">
        <w:t>-</w:t>
      </w:r>
      <w:r w:rsidRPr="00D668AF">
        <w:t>out link will redirect</w:t>
      </w:r>
      <w:r w:rsidR="001739D7">
        <w:t xml:space="preserve"> the user</w:t>
      </w:r>
      <w:r w:rsidRPr="00D668AF">
        <w:t xml:space="preserve"> to Login screen.</w:t>
      </w:r>
    </w:p>
    <w:p w:rsidR="007161ED" w:rsidRPr="00D668AF" w:rsidRDefault="00821DB1" w:rsidP="00D668AF">
      <w:pPr>
        <w:pStyle w:val="Heading2"/>
      </w:pPr>
      <w:bookmarkStart w:id="41" w:name="_Toc505963315"/>
      <w:bookmarkEnd w:id="39"/>
      <w:r w:rsidRPr="00D668AF">
        <w:t>Picker</w:t>
      </w:r>
      <w:bookmarkEnd w:id="41"/>
    </w:p>
    <w:p w:rsidR="003859F2" w:rsidRPr="00D668AF" w:rsidRDefault="003859F2" w:rsidP="00D668AF">
      <w:r w:rsidRPr="00D668AF">
        <w:t>Picker user</w:t>
      </w:r>
      <w:r w:rsidR="00FA697B">
        <w:t xml:space="preserve"> can</w:t>
      </w:r>
      <w:r w:rsidRPr="00D668AF">
        <w:t xml:space="preserve"> pick order</w:t>
      </w:r>
      <w:r w:rsidR="00FA697B">
        <w:t>s</w:t>
      </w:r>
      <w:r w:rsidRPr="00D668AF">
        <w:t xml:space="preserve"> from the warehouse based on the </w:t>
      </w:r>
      <w:r w:rsidR="00A40772" w:rsidRPr="00D668AF">
        <w:t>assignment</w:t>
      </w:r>
      <w:r w:rsidR="00FA697B">
        <w:t>s</w:t>
      </w:r>
      <w:r w:rsidR="00A40772" w:rsidRPr="00D668AF">
        <w:t xml:space="preserve"> he received on the </w:t>
      </w:r>
      <w:r w:rsidR="00D0414F">
        <w:t xml:space="preserve">mobile </w:t>
      </w:r>
      <w:r w:rsidR="00A40772" w:rsidRPr="00D668AF">
        <w:t>app</w:t>
      </w:r>
      <w:r w:rsidRPr="00D668AF">
        <w:t>.</w:t>
      </w:r>
    </w:p>
    <w:p w:rsidR="00C86FD1" w:rsidRPr="00D668AF" w:rsidRDefault="00C86FD1" w:rsidP="00D668AF">
      <w:pPr>
        <w:pStyle w:val="Heading3"/>
      </w:pPr>
      <w:bookmarkStart w:id="42" w:name="_Toc505963316"/>
      <w:r w:rsidRPr="00D668AF">
        <w:t>Login</w:t>
      </w:r>
      <w:bookmarkEnd w:id="42"/>
    </w:p>
    <w:p w:rsidR="00683AA6" w:rsidRPr="00D668AF" w:rsidRDefault="00683AA6" w:rsidP="00D668AF">
      <w:r w:rsidRPr="00D668AF">
        <w:t xml:space="preserve">Picker can login to the mobile application by entering valid credentials (Username and Password). After inputting the credentials, the user has to </w:t>
      </w:r>
      <w:r w:rsidR="00FA697B">
        <w:t>tap</w:t>
      </w:r>
      <w:r w:rsidRPr="00D668AF">
        <w:t xml:space="preserve"> the ‘Sign In’ button. On validation of the user login credentials, the user will be redirected to the </w:t>
      </w:r>
      <w:r w:rsidR="007C7739">
        <w:t>‘</w:t>
      </w:r>
      <w:r w:rsidR="005F751D" w:rsidRPr="00D668AF">
        <w:t>Profile</w:t>
      </w:r>
      <w:r w:rsidR="007C7739">
        <w:t>’</w:t>
      </w:r>
      <w:r w:rsidRPr="00D668AF">
        <w:t xml:space="preserve"> page.</w:t>
      </w:r>
    </w:p>
    <w:p w:rsidR="00683AA6" w:rsidRDefault="00683AA6" w:rsidP="00683AA6">
      <w:pPr>
        <w:rPr>
          <w:lang w:val="en-US"/>
        </w:rPr>
      </w:pPr>
      <w:r>
        <w:rPr>
          <w:noProof/>
          <w:lang w:val="en-US"/>
        </w:rPr>
        <w:lastRenderedPageBreak/>
        <w:drawing>
          <wp:inline distT="0" distB="0" distL="0" distR="0" wp14:anchorId="3A689F88" wp14:editId="5ABD0609">
            <wp:extent cx="5731510" cy="322397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180201-142613-141.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3223974"/>
                    </a:xfrm>
                    <a:prstGeom prst="rect">
                      <a:avLst/>
                    </a:prstGeom>
                  </pic:spPr>
                </pic:pic>
              </a:graphicData>
            </a:graphic>
          </wp:inline>
        </w:drawing>
      </w:r>
    </w:p>
    <w:p w:rsidR="00683AA6" w:rsidRPr="00783A3A" w:rsidRDefault="00683AA6" w:rsidP="00683AA6">
      <w:pPr>
        <w:pStyle w:val="Caption"/>
      </w:pPr>
      <w:r>
        <w:t xml:space="preserve">Figure: </w:t>
      </w:r>
      <w:r>
        <w:rPr>
          <w:noProof/>
        </w:rPr>
        <w:t xml:space="preserve"> </w:t>
      </w:r>
      <w:r>
        <w:t>Login Screen</w:t>
      </w:r>
    </w:p>
    <w:p w:rsidR="00A746CA" w:rsidRPr="00C6381E" w:rsidRDefault="00A54FDC" w:rsidP="00C6381E">
      <w:r w:rsidRPr="00C6381E">
        <w:t>If username or password does</w:t>
      </w:r>
      <w:r w:rsidR="005F751D" w:rsidRPr="00C6381E">
        <w:t xml:space="preserve"> not match</w:t>
      </w:r>
      <w:r w:rsidR="00A746CA" w:rsidRPr="00C6381E">
        <w:t>,</w:t>
      </w:r>
      <w:r w:rsidR="005F751D" w:rsidRPr="00C6381E">
        <w:t xml:space="preserve"> then an error message, ‘Invalid username</w:t>
      </w:r>
      <w:r w:rsidR="00A746CA" w:rsidRPr="00C6381E">
        <w:t xml:space="preserve"> or Password’ will be displayed.</w:t>
      </w:r>
    </w:p>
    <w:p w:rsidR="005F751D" w:rsidRPr="00C6381E" w:rsidRDefault="005F751D" w:rsidP="00C6381E">
      <w:pPr>
        <w:pStyle w:val="Heading3"/>
      </w:pPr>
      <w:bookmarkStart w:id="43" w:name="_Toc505963317"/>
      <w:r w:rsidRPr="00C6381E">
        <w:t>Profile Screen</w:t>
      </w:r>
      <w:bookmarkEnd w:id="43"/>
    </w:p>
    <w:p w:rsidR="009A1B46" w:rsidRPr="00C6381E" w:rsidRDefault="005F751D" w:rsidP="00C6381E">
      <w:r w:rsidRPr="00C6381E">
        <w:t xml:space="preserve">On the </w:t>
      </w:r>
      <w:r w:rsidR="00305A16">
        <w:t>‘</w:t>
      </w:r>
      <w:r w:rsidRPr="00C6381E">
        <w:t>Profile</w:t>
      </w:r>
      <w:r w:rsidR="00305A16">
        <w:t>’</w:t>
      </w:r>
      <w:r w:rsidRPr="00C6381E">
        <w:t xml:space="preserve"> screen</w:t>
      </w:r>
      <w:r w:rsidR="00A746CA" w:rsidRPr="00C6381E">
        <w:t>,</w:t>
      </w:r>
      <w:r w:rsidRPr="00C6381E">
        <w:t xml:space="preserve"> </w:t>
      </w:r>
      <w:r w:rsidR="00305A16">
        <w:t xml:space="preserve">the </w:t>
      </w:r>
      <w:r w:rsidRPr="00C6381E">
        <w:t>picker can view</w:t>
      </w:r>
      <w:r w:rsidR="00A71F3F" w:rsidRPr="00C6381E">
        <w:t xml:space="preserve"> </w:t>
      </w:r>
      <w:r w:rsidR="00567C09">
        <w:t>his/her</w:t>
      </w:r>
      <w:r w:rsidR="00A746CA" w:rsidRPr="00C6381E">
        <w:t xml:space="preserve"> profile</w:t>
      </w:r>
      <w:r w:rsidR="00A71F3F" w:rsidRPr="00C6381E">
        <w:t>.</w:t>
      </w:r>
      <w:r w:rsidRPr="00C6381E">
        <w:t xml:space="preserve"> </w:t>
      </w:r>
      <w:r w:rsidR="00A746CA" w:rsidRPr="00C6381E">
        <w:t>The</w:t>
      </w:r>
      <w:r w:rsidR="00A71F3F" w:rsidRPr="00C6381E">
        <w:t xml:space="preserve"> picker can </w:t>
      </w:r>
      <w:r w:rsidR="00A746CA" w:rsidRPr="00C6381E">
        <w:t>also</w:t>
      </w:r>
      <w:r w:rsidR="00A71F3F" w:rsidRPr="00C6381E">
        <w:t xml:space="preserve"> set new profile </w:t>
      </w:r>
      <w:r w:rsidR="00567C09">
        <w:t>picture</w:t>
      </w:r>
      <w:r w:rsidR="00A71F3F" w:rsidRPr="00C6381E">
        <w:t xml:space="preserve">. </w:t>
      </w:r>
    </w:p>
    <w:p w:rsidR="009A1B46" w:rsidRDefault="003574AA" w:rsidP="005F751D">
      <w:r>
        <w:rPr>
          <w:noProof/>
          <w:lang w:val="en-US"/>
        </w:rPr>
        <w:pict>
          <v:shape id="_x0000_i1052" type="#_x0000_t75" style="width:450.7pt;height:253.55pt">
            <v:imagedata r:id="rId49" o:title="Screenshot_20180202-114159-212"/>
          </v:shape>
        </w:pict>
      </w:r>
    </w:p>
    <w:p w:rsidR="009A1B46" w:rsidRDefault="009A1B46" w:rsidP="009A1B46">
      <w:pPr>
        <w:pStyle w:val="Caption"/>
      </w:pPr>
      <w:r>
        <w:t xml:space="preserve">Figure: </w:t>
      </w:r>
      <w:r>
        <w:rPr>
          <w:noProof/>
        </w:rPr>
        <w:t xml:space="preserve"> </w:t>
      </w:r>
      <w:r>
        <w:t>Profile Screen</w:t>
      </w:r>
    </w:p>
    <w:p w:rsidR="00A746CA" w:rsidRDefault="005F751D" w:rsidP="005F751D">
      <w:r>
        <w:t xml:space="preserve">If the picker is ready to pick </w:t>
      </w:r>
      <w:r w:rsidR="00153384">
        <w:t>an</w:t>
      </w:r>
      <w:r>
        <w:t xml:space="preserve"> assignment</w:t>
      </w:r>
      <w:r w:rsidR="00A71F3F">
        <w:t>,</w:t>
      </w:r>
      <w:r w:rsidR="00A71F3F" w:rsidRPr="00A71F3F">
        <w:t xml:space="preserve"> </w:t>
      </w:r>
      <w:r w:rsidR="00A746CA">
        <w:t>he/she</w:t>
      </w:r>
      <w:r w:rsidR="00A71F3F">
        <w:t xml:space="preserve"> has to </w:t>
      </w:r>
      <w:r w:rsidR="004548D4">
        <w:t>tap</w:t>
      </w:r>
      <w:r w:rsidR="00A71F3F">
        <w:t xml:space="preserve"> the ‘</w:t>
      </w:r>
      <w:r>
        <w:t>YES</w:t>
      </w:r>
      <w:r w:rsidR="00A71F3F">
        <w:t>’</w:t>
      </w:r>
      <w:r>
        <w:t xml:space="preserve"> button</w:t>
      </w:r>
      <w:r w:rsidR="002F56F3">
        <w:t xml:space="preserve">. </w:t>
      </w:r>
      <w:r w:rsidR="006D26A8">
        <w:t>The</w:t>
      </w:r>
      <w:r w:rsidR="002F56F3">
        <w:t xml:space="preserve"> picker </w:t>
      </w:r>
      <w:r w:rsidR="006D26A8">
        <w:t>would then be able to</w:t>
      </w:r>
      <w:r w:rsidR="002F56F3">
        <w:t xml:space="preserve"> view the allocated </w:t>
      </w:r>
      <w:r>
        <w:t>pal</w:t>
      </w:r>
      <w:r w:rsidR="00A746CA">
        <w:t>let</w:t>
      </w:r>
      <w:r>
        <w:t xml:space="preserve"> type</w:t>
      </w:r>
      <w:r w:rsidR="008C259D">
        <w:t xml:space="preserve"> with </w:t>
      </w:r>
      <w:r w:rsidR="0080434E">
        <w:t>a ‘</w:t>
      </w:r>
      <w:r w:rsidR="008C259D">
        <w:t>Confirm</w:t>
      </w:r>
      <w:r w:rsidR="0080434E">
        <w:t>’</w:t>
      </w:r>
      <w:r w:rsidR="008C259D">
        <w:t xml:space="preserve"> option</w:t>
      </w:r>
      <w:r>
        <w:t xml:space="preserve">. </w:t>
      </w:r>
      <w:r w:rsidR="00A746CA">
        <w:t>If there is no assignment available, a popup message displaying the same will be displayed.</w:t>
      </w:r>
    </w:p>
    <w:p w:rsidR="002F56F3" w:rsidRDefault="003574AA" w:rsidP="005F751D">
      <w:r>
        <w:rPr>
          <w:noProof/>
          <w:lang w:val="en-US"/>
        </w:rPr>
        <w:lastRenderedPageBreak/>
        <w:pict>
          <v:shape id="_x0000_i1053" type="#_x0000_t75" style="width:450.7pt;height:253.55pt">
            <v:imagedata r:id="rId50" o:title="Screenshot_20180202-114224-505"/>
          </v:shape>
        </w:pict>
      </w:r>
    </w:p>
    <w:p w:rsidR="008C259D" w:rsidRDefault="008C259D" w:rsidP="008C259D">
      <w:pPr>
        <w:pStyle w:val="Caption"/>
      </w:pPr>
      <w:r>
        <w:t xml:space="preserve">Figure: </w:t>
      </w:r>
      <w:r>
        <w:rPr>
          <w:noProof/>
        </w:rPr>
        <w:t xml:space="preserve"> Profile </w:t>
      </w:r>
      <w:r>
        <w:t>Confirm Screen</w:t>
      </w:r>
    </w:p>
    <w:p w:rsidR="008C259D" w:rsidRDefault="008C259D" w:rsidP="008C259D">
      <w:r>
        <w:t xml:space="preserve">If the picker </w:t>
      </w:r>
      <w:r w:rsidR="0080434E">
        <w:t>taps</w:t>
      </w:r>
      <w:r>
        <w:t xml:space="preserve"> on the ‘CONFIRM’ button, the page will be redirected to ‘Product Scanning’ page. </w:t>
      </w:r>
    </w:p>
    <w:p w:rsidR="009A1B46" w:rsidRDefault="003574AA" w:rsidP="008C259D">
      <w:r>
        <w:rPr>
          <w:noProof/>
          <w:lang w:val="en-US"/>
        </w:rPr>
        <w:pict>
          <v:shape id="_x0000_i1054" type="#_x0000_t75" style="width:450.7pt;height:253.55pt">
            <v:imagedata r:id="rId51" o:title="Screenshot_20180202-114303-494"/>
          </v:shape>
        </w:pict>
      </w:r>
    </w:p>
    <w:p w:rsidR="009A1B46" w:rsidRDefault="009A1B46" w:rsidP="009A1B46">
      <w:pPr>
        <w:pStyle w:val="Caption"/>
      </w:pPr>
      <w:r>
        <w:t xml:space="preserve">Figure: </w:t>
      </w:r>
      <w:r>
        <w:rPr>
          <w:noProof/>
        </w:rPr>
        <w:t xml:space="preserve"> Profile </w:t>
      </w:r>
      <w:r>
        <w:t>logout Screen</w:t>
      </w:r>
    </w:p>
    <w:p w:rsidR="009A1B46" w:rsidRPr="00C6381E" w:rsidRDefault="009A1B46" w:rsidP="00C6381E">
      <w:r w:rsidRPr="00C6381E">
        <w:t xml:space="preserve">If the picker </w:t>
      </w:r>
      <w:r w:rsidR="00F90F8F">
        <w:t>taps</w:t>
      </w:r>
      <w:r w:rsidRPr="00C6381E">
        <w:t xml:space="preserve"> on the ‘NO’ button, a popup message will be displayed with log</w:t>
      </w:r>
      <w:r w:rsidR="00E536EA">
        <w:t>-</w:t>
      </w:r>
      <w:r w:rsidRPr="00C6381E">
        <w:t>out option. B</w:t>
      </w:r>
      <w:r w:rsidR="005E2015" w:rsidRPr="00C6381E">
        <w:t xml:space="preserve">y </w:t>
      </w:r>
      <w:r w:rsidR="00E536EA">
        <w:t>tapping</w:t>
      </w:r>
      <w:r w:rsidR="00251A31" w:rsidRPr="00C6381E">
        <w:t xml:space="preserve"> on</w:t>
      </w:r>
      <w:r w:rsidR="005E2015" w:rsidRPr="00C6381E">
        <w:t xml:space="preserve"> the ‘</w:t>
      </w:r>
      <w:r w:rsidRPr="00C6381E">
        <w:t>CONTINUE</w:t>
      </w:r>
      <w:r w:rsidR="005E2015" w:rsidRPr="00C6381E">
        <w:t>’</w:t>
      </w:r>
      <w:r w:rsidRPr="00C6381E">
        <w:t xml:space="preserve"> button, the picker can log</w:t>
      </w:r>
      <w:r w:rsidR="00361E33">
        <w:t xml:space="preserve"> </w:t>
      </w:r>
      <w:r w:rsidRPr="00C6381E">
        <w:t xml:space="preserve">out </w:t>
      </w:r>
      <w:r w:rsidR="00462247">
        <w:t>of</w:t>
      </w:r>
      <w:r w:rsidRPr="00C6381E">
        <w:t xml:space="preserve"> the application.</w:t>
      </w:r>
    </w:p>
    <w:p w:rsidR="008C259D" w:rsidRPr="00C6381E" w:rsidRDefault="008C259D" w:rsidP="00C6381E">
      <w:pPr>
        <w:pStyle w:val="Heading3"/>
      </w:pPr>
      <w:bookmarkStart w:id="44" w:name="_Toc505963318"/>
      <w:r w:rsidRPr="00C6381E">
        <w:t>Product Scanning</w:t>
      </w:r>
      <w:bookmarkEnd w:id="44"/>
    </w:p>
    <w:p w:rsidR="00086EE4" w:rsidRPr="00C6381E" w:rsidRDefault="00C77956" w:rsidP="00C6381E">
      <w:r w:rsidRPr="00C6381E">
        <w:t xml:space="preserve">On the </w:t>
      </w:r>
      <w:r w:rsidR="00212AEB">
        <w:t>‘</w:t>
      </w:r>
      <w:r w:rsidR="001A5A9B" w:rsidRPr="00C6381E">
        <w:t>Product</w:t>
      </w:r>
      <w:r w:rsidRPr="00C6381E">
        <w:t xml:space="preserve"> Scanning</w:t>
      </w:r>
      <w:r w:rsidR="00212AEB">
        <w:t>’</w:t>
      </w:r>
      <w:r w:rsidRPr="00C6381E">
        <w:t xml:space="preserve"> page, </w:t>
      </w:r>
      <w:r w:rsidR="00B04E2D">
        <w:t>pickers</w:t>
      </w:r>
      <w:r w:rsidRPr="00C6381E">
        <w:t xml:space="preserve"> can view the location, quantity of the product that</w:t>
      </w:r>
      <w:r w:rsidR="0062318B" w:rsidRPr="00C6381E">
        <w:t xml:space="preserve"> need</w:t>
      </w:r>
      <w:r w:rsidR="00B04E2D">
        <w:t>s</w:t>
      </w:r>
      <w:r w:rsidR="0062318B" w:rsidRPr="00C6381E">
        <w:t xml:space="preserve"> to </w:t>
      </w:r>
      <w:r w:rsidR="00086EE4" w:rsidRPr="00C6381E">
        <w:t xml:space="preserve">be </w:t>
      </w:r>
      <w:r w:rsidR="0062318B" w:rsidRPr="00C6381E">
        <w:t>pick</w:t>
      </w:r>
      <w:r w:rsidR="00086EE4" w:rsidRPr="00C6381E">
        <w:t xml:space="preserve">ed, </w:t>
      </w:r>
      <w:r w:rsidR="00B04E2D">
        <w:t>the</w:t>
      </w:r>
      <w:r w:rsidRPr="00C6381E">
        <w:t xml:space="preserve"> name of the product</w:t>
      </w:r>
      <w:r w:rsidR="0062318B" w:rsidRPr="00C6381E">
        <w:t xml:space="preserve"> with image</w:t>
      </w:r>
      <w:r w:rsidR="00B04E2D">
        <w:t xml:space="preserve">, </w:t>
      </w:r>
      <w:r w:rsidR="00F34062">
        <w:t>and</w:t>
      </w:r>
      <w:r w:rsidR="00B04E2D">
        <w:t xml:space="preserve"> a </w:t>
      </w:r>
      <w:r w:rsidR="003E1D98">
        <w:t>‘</w:t>
      </w:r>
      <w:r w:rsidR="00B04E2D">
        <w:t>skip</w:t>
      </w:r>
      <w:r w:rsidR="003E1D98">
        <w:t>’</w:t>
      </w:r>
      <w:r w:rsidR="00B04E2D">
        <w:t xml:space="preserve"> option</w:t>
      </w:r>
      <w:r w:rsidR="0062318B" w:rsidRPr="00C6381E">
        <w:t>.</w:t>
      </w:r>
      <w:r w:rsidR="00086EE4" w:rsidRPr="00C6381E">
        <w:t xml:space="preserve"> In order to scan the product, the picker uses a finger scanner connected to the device via Bluetooth.</w:t>
      </w:r>
    </w:p>
    <w:p w:rsidR="008C259D" w:rsidRDefault="008C259D" w:rsidP="008C259D">
      <w:r>
        <w:rPr>
          <w:noProof/>
          <w:lang w:val="en-US"/>
        </w:rPr>
        <w:lastRenderedPageBreak/>
        <w:drawing>
          <wp:inline distT="0" distB="0" distL="0" distR="0" wp14:anchorId="1A90C3D8" wp14:editId="3EB60891">
            <wp:extent cx="5731510" cy="3223974"/>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180201-142712-877.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3223974"/>
                    </a:xfrm>
                    <a:prstGeom prst="rect">
                      <a:avLst/>
                    </a:prstGeom>
                  </pic:spPr>
                </pic:pic>
              </a:graphicData>
            </a:graphic>
          </wp:inline>
        </w:drawing>
      </w:r>
    </w:p>
    <w:p w:rsidR="00814EDF" w:rsidRDefault="00814EDF" w:rsidP="00814EDF">
      <w:pPr>
        <w:pStyle w:val="Caption"/>
      </w:pPr>
      <w:r>
        <w:t xml:space="preserve">Figure: </w:t>
      </w:r>
      <w:r>
        <w:rPr>
          <w:noProof/>
        </w:rPr>
        <w:t xml:space="preserve"> Product Scanning</w:t>
      </w:r>
      <w:r>
        <w:t xml:space="preserve"> Screen</w:t>
      </w:r>
      <w:r w:rsidR="00251A31">
        <w:t xml:space="preserve"> 1.1</w:t>
      </w:r>
    </w:p>
    <w:p w:rsidR="00086EE4" w:rsidRPr="00C6381E" w:rsidRDefault="00C6381E" w:rsidP="00C6381E">
      <w:r w:rsidRPr="00C6381E">
        <w:t>Once the</w:t>
      </w:r>
      <w:r w:rsidR="00086EE4" w:rsidRPr="00C6381E">
        <w:t xml:space="preserve"> product barcode is scanned</w:t>
      </w:r>
      <w:r w:rsidR="00A659D5" w:rsidRPr="00C6381E">
        <w:t xml:space="preserve"> and it matches the assigned barcode</w:t>
      </w:r>
      <w:r w:rsidR="00086EE4" w:rsidRPr="00C6381E">
        <w:t>, the ‘S</w:t>
      </w:r>
      <w:r w:rsidR="00F34062">
        <w:t>can</w:t>
      </w:r>
      <w:r w:rsidR="00086EE4" w:rsidRPr="00C6381E">
        <w:t xml:space="preserve"> N</w:t>
      </w:r>
      <w:r w:rsidR="00F34062">
        <w:t>ow</w:t>
      </w:r>
      <w:r w:rsidR="00086EE4" w:rsidRPr="00C6381E">
        <w:t>’ changes to ‘S</w:t>
      </w:r>
      <w:r w:rsidR="00DC2F74">
        <w:t>canned</w:t>
      </w:r>
      <w:r w:rsidR="00A659D5" w:rsidRPr="00C6381E">
        <w:t>’</w:t>
      </w:r>
      <w:r w:rsidR="00C43384">
        <w:t>,</w:t>
      </w:r>
      <w:r w:rsidR="00A659D5" w:rsidRPr="00C6381E">
        <w:t xml:space="preserve"> and the product pick option</w:t>
      </w:r>
      <w:r w:rsidR="00C43384">
        <w:t xml:space="preserve"> (‘Pick Next’)</w:t>
      </w:r>
      <w:r w:rsidR="00A659D5" w:rsidRPr="00C6381E">
        <w:t xml:space="preserve"> will</w:t>
      </w:r>
      <w:r w:rsidR="00C43384">
        <w:t xml:space="preserve"> be</w:t>
      </w:r>
      <w:r w:rsidR="00A659D5" w:rsidRPr="00C6381E">
        <w:t xml:space="preserve"> active. In the product pick option, the picker can enter the picked quantity and conf</w:t>
      </w:r>
      <w:r w:rsidR="00C43384">
        <w:t>irm</w:t>
      </w:r>
      <w:r w:rsidR="00A659D5" w:rsidRPr="00C6381E">
        <w:t xml:space="preserve"> the same by </w:t>
      </w:r>
      <w:r w:rsidR="00C43384">
        <w:t>tapping</w:t>
      </w:r>
      <w:r w:rsidR="00A659D5" w:rsidRPr="00C6381E">
        <w:t xml:space="preserve"> ‘Pick Next’</w:t>
      </w:r>
      <w:r w:rsidR="00C43384">
        <w:t xml:space="preserve"> button</w:t>
      </w:r>
      <w:r w:rsidR="00A659D5" w:rsidRPr="00C6381E">
        <w:t xml:space="preserve">. </w:t>
      </w:r>
    </w:p>
    <w:p w:rsidR="00814EDF" w:rsidRDefault="00814EDF" w:rsidP="00814EDF">
      <w:r>
        <w:rPr>
          <w:noProof/>
          <w:lang w:val="en-US"/>
        </w:rPr>
        <w:drawing>
          <wp:inline distT="0" distB="0" distL="0" distR="0" wp14:anchorId="677D8C56" wp14:editId="567DBC99">
            <wp:extent cx="5731510" cy="3223974"/>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20180201-144120-939.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3223974"/>
                    </a:xfrm>
                    <a:prstGeom prst="rect">
                      <a:avLst/>
                    </a:prstGeom>
                  </pic:spPr>
                </pic:pic>
              </a:graphicData>
            </a:graphic>
          </wp:inline>
        </w:drawing>
      </w:r>
    </w:p>
    <w:p w:rsidR="00814EDF" w:rsidRDefault="00814EDF" w:rsidP="00814EDF">
      <w:pPr>
        <w:pStyle w:val="Caption"/>
      </w:pPr>
      <w:r>
        <w:t xml:space="preserve">Figure: </w:t>
      </w:r>
      <w:r>
        <w:rPr>
          <w:noProof/>
        </w:rPr>
        <w:t xml:space="preserve"> Product Scanning</w:t>
      </w:r>
      <w:r>
        <w:t xml:space="preserve"> Screen</w:t>
      </w:r>
      <w:r w:rsidR="00251A31">
        <w:t xml:space="preserve"> 1.2</w:t>
      </w:r>
    </w:p>
    <w:p w:rsidR="00814EDF" w:rsidRPr="00C6381E" w:rsidRDefault="00A659D5" w:rsidP="00C6381E">
      <w:r w:rsidRPr="00C6381E">
        <w:t xml:space="preserve">If the entered </w:t>
      </w:r>
      <w:r w:rsidR="00ED1A07">
        <w:t>‘</w:t>
      </w:r>
      <w:r w:rsidRPr="00C6381E">
        <w:t>picked quantity</w:t>
      </w:r>
      <w:r w:rsidR="00ED1A07">
        <w:t>’</w:t>
      </w:r>
      <w:r w:rsidRPr="00C6381E">
        <w:t xml:space="preserve"> does not match the assigned quantity, a </w:t>
      </w:r>
      <w:r w:rsidR="00ED1A07">
        <w:t>‘</w:t>
      </w:r>
      <w:r w:rsidRPr="00C6381E">
        <w:t>mismatch</w:t>
      </w:r>
      <w:r w:rsidR="00ED1A07">
        <w:t>’</w:t>
      </w:r>
      <w:r w:rsidRPr="00C6381E">
        <w:t xml:space="preserve"> popup message </w:t>
      </w:r>
      <w:r w:rsidR="00ED1A07">
        <w:t xml:space="preserve">will be </w:t>
      </w:r>
      <w:r w:rsidRPr="00C6381E">
        <w:t>displayed.</w:t>
      </w:r>
    </w:p>
    <w:p w:rsidR="00814EDF" w:rsidRDefault="00814EDF" w:rsidP="005F751D">
      <w:r>
        <w:rPr>
          <w:noProof/>
          <w:lang w:val="en-US"/>
        </w:rPr>
        <w:lastRenderedPageBreak/>
        <w:drawing>
          <wp:inline distT="0" distB="0" distL="0" distR="0" wp14:anchorId="48FE4CBD" wp14:editId="5ED2BE15">
            <wp:extent cx="5731510" cy="3223974"/>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0180201-142858-21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3223974"/>
                    </a:xfrm>
                    <a:prstGeom prst="rect">
                      <a:avLst/>
                    </a:prstGeom>
                  </pic:spPr>
                </pic:pic>
              </a:graphicData>
            </a:graphic>
          </wp:inline>
        </w:drawing>
      </w:r>
    </w:p>
    <w:p w:rsidR="00814EDF" w:rsidRDefault="00814EDF" w:rsidP="00814EDF">
      <w:pPr>
        <w:pStyle w:val="Caption"/>
      </w:pPr>
      <w:r>
        <w:t xml:space="preserve">Figure: </w:t>
      </w:r>
      <w:r>
        <w:rPr>
          <w:noProof/>
        </w:rPr>
        <w:t xml:space="preserve"> Product Scanning</w:t>
      </w:r>
      <w:r>
        <w:t xml:space="preserve"> Screen</w:t>
      </w:r>
      <w:r w:rsidR="00251A31">
        <w:t xml:space="preserve"> 1.3</w:t>
      </w:r>
    </w:p>
    <w:p w:rsidR="00814EDF" w:rsidRDefault="00F20EC7" w:rsidP="00814EDF">
      <w:r>
        <w:t xml:space="preserve">By </w:t>
      </w:r>
      <w:r w:rsidR="00171FB2">
        <w:t>tapping</w:t>
      </w:r>
      <w:r>
        <w:t xml:space="preserve"> the </w:t>
      </w:r>
      <w:r w:rsidR="00171FB2">
        <w:t>‘CONTINUE’</w:t>
      </w:r>
      <w:r>
        <w:t xml:space="preserve"> button in the mismatch popup message, a new page is displayed </w:t>
      </w:r>
      <w:r w:rsidR="00171FB2">
        <w:t>where the total number of carto</w:t>
      </w:r>
      <w:r>
        <w:t>ns picked is to be entered</w:t>
      </w:r>
      <w:r w:rsidR="00D0721D">
        <w:t>.</w:t>
      </w:r>
      <w:r>
        <w:t xml:space="preserve"> </w:t>
      </w:r>
      <w:r w:rsidR="00D0721D">
        <w:t>Then the user needs to tap</w:t>
      </w:r>
      <w:r>
        <w:t xml:space="preserve"> the ‘</w:t>
      </w:r>
      <w:r w:rsidR="00715157">
        <w:t xml:space="preserve">NEXT’ </w:t>
      </w:r>
      <w:r>
        <w:t>button.</w:t>
      </w:r>
    </w:p>
    <w:p w:rsidR="00814EDF" w:rsidRDefault="00814EDF" w:rsidP="00814EDF">
      <w:r>
        <w:rPr>
          <w:noProof/>
          <w:lang w:val="en-US"/>
        </w:rPr>
        <w:drawing>
          <wp:inline distT="0" distB="0" distL="0" distR="0" wp14:anchorId="63D61706" wp14:editId="273E3518">
            <wp:extent cx="5731510" cy="3223974"/>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0180201-151547-258.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3223974"/>
                    </a:xfrm>
                    <a:prstGeom prst="rect">
                      <a:avLst/>
                    </a:prstGeom>
                  </pic:spPr>
                </pic:pic>
              </a:graphicData>
            </a:graphic>
          </wp:inline>
        </w:drawing>
      </w:r>
    </w:p>
    <w:p w:rsidR="00814EDF" w:rsidRDefault="00814EDF" w:rsidP="00814EDF">
      <w:pPr>
        <w:pStyle w:val="Caption"/>
      </w:pPr>
      <w:r>
        <w:t xml:space="preserve">Figure: </w:t>
      </w:r>
      <w:r>
        <w:rPr>
          <w:noProof/>
        </w:rPr>
        <w:t xml:space="preserve"> Product Scanning</w:t>
      </w:r>
      <w:r>
        <w:t xml:space="preserve"> Screen</w:t>
      </w:r>
      <w:r w:rsidR="00251A31">
        <w:t xml:space="preserve"> 1.4</w:t>
      </w:r>
    </w:p>
    <w:p w:rsidR="00F20EC7" w:rsidRPr="00C6381E" w:rsidRDefault="00406E74" w:rsidP="00C6381E">
      <w:r>
        <w:t xml:space="preserve">If the entered quantity </w:t>
      </w:r>
      <w:r w:rsidR="00F20EC7" w:rsidRPr="00C6381E">
        <w:t xml:space="preserve">matches the picked quantity, a popup message stating ‘Your assignment is </w:t>
      </w:r>
      <w:r w:rsidRPr="00C6381E">
        <w:t xml:space="preserve">COMPLETED’ </w:t>
      </w:r>
      <w:r w:rsidR="00F20EC7" w:rsidRPr="00C6381E">
        <w:t>is displayed. In addition,</w:t>
      </w:r>
      <w:r w:rsidR="00C171F4" w:rsidRPr="00C6381E">
        <w:t xml:space="preserve"> </w:t>
      </w:r>
      <w:r w:rsidR="00F20EC7" w:rsidRPr="00C6381E">
        <w:t>this popup window also provide</w:t>
      </w:r>
      <w:r w:rsidR="005C3084">
        <w:t>s</w:t>
      </w:r>
      <w:r w:rsidR="00F20EC7" w:rsidRPr="00C6381E">
        <w:t xml:space="preserve"> </w:t>
      </w:r>
      <w:r w:rsidR="00E34E27">
        <w:t xml:space="preserve">an </w:t>
      </w:r>
      <w:r w:rsidR="00F20EC7" w:rsidRPr="00C6381E">
        <w:t xml:space="preserve">option </w:t>
      </w:r>
      <w:r w:rsidR="00C171F4" w:rsidRPr="00C6381E">
        <w:t>to print packing sticker.</w:t>
      </w:r>
    </w:p>
    <w:p w:rsidR="00F20EC7" w:rsidRDefault="00F20EC7" w:rsidP="00F20EC7">
      <w:r>
        <w:rPr>
          <w:noProof/>
          <w:lang w:val="en-US"/>
        </w:rPr>
        <w:lastRenderedPageBreak/>
        <w:drawing>
          <wp:inline distT="0" distB="0" distL="0" distR="0" wp14:anchorId="7E04DED3" wp14:editId="1BE55019">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20180201-142824-554.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251A31" w:rsidRDefault="00251A31" w:rsidP="00251A31">
      <w:pPr>
        <w:pStyle w:val="Caption"/>
      </w:pPr>
      <w:r>
        <w:t xml:space="preserve">Figure: </w:t>
      </w:r>
      <w:r>
        <w:rPr>
          <w:noProof/>
        </w:rPr>
        <w:t xml:space="preserve"> Product Scanning</w:t>
      </w:r>
      <w:r>
        <w:t xml:space="preserve"> Screen 1.5</w:t>
      </w:r>
    </w:p>
    <w:p w:rsidR="00C171F4" w:rsidRPr="00C6381E" w:rsidRDefault="00C171F4" w:rsidP="00C6381E">
      <w:r w:rsidRPr="00C6381E">
        <w:t xml:space="preserve">Once the assignment is completed, the </w:t>
      </w:r>
      <w:r w:rsidR="00C85B11">
        <w:t>user</w:t>
      </w:r>
      <w:r w:rsidRPr="00C6381E">
        <w:t xml:space="preserve"> will be redirected to</w:t>
      </w:r>
      <w:r w:rsidR="00C85B11">
        <w:t xml:space="preserve"> the</w:t>
      </w:r>
      <w:r w:rsidRPr="00C6381E">
        <w:t xml:space="preserve"> </w:t>
      </w:r>
      <w:r w:rsidR="00C85B11">
        <w:t>‘P</w:t>
      </w:r>
      <w:r w:rsidRPr="00C6381E">
        <w:t>rofile</w:t>
      </w:r>
      <w:r w:rsidR="00C85B11">
        <w:t>’</w:t>
      </w:r>
      <w:r w:rsidRPr="00C6381E">
        <w:t xml:space="preserve"> page.</w:t>
      </w:r>
    </w:p>
    <w:p w:rsidR="00C171F4" w:rsidRPr="00C6381E" w:rsidRDefault="00C171F4" w:rsidP="00C6381E">
      <w:r w:rsidRPr="00C6381E">
        <w:t xml:space="preserve">If the entered quantity </w:t>
      </w:r>
      <w:r w:rsidR="00972FAB">
        <w:t>does not</w:t>
      </w:r>
      <w:r w:rsidR="008F4B14">
        <w:t xml:space="preserve"> match</w:t>
      </w:r>
      <w:r w:rsidRPr="00C6381E">
        <w:t xml:space="preserve"> the picked quantity, a mismatch popup message </w:t>
      </w:r>
      <w:r w:rsidR="00DE25AA">
        <w:t>will be</w:t>
      </w:r>
      <w:r w:rsidRPr="00C6381E">
        <w:t xml:space="preserve"> displayed. In addition, </w:t>
      </w:r>
      <w:r w:rsidR="009902BF" w:rsidRPr="00C6381E">
        <w:t>this popup window also provide</w:t>
      </w:r>
      <w:r w:rsidR="00971835">
        <w:t>s an</w:t>
      </w:r>
      <w:r w:rsidR="00A85BB0" w:rsidRPr="00C6381E">
        <w:t xml:space="preserve"> </w:t>
      </w:r>
      <w:r w:rsidRPr="00C6381E">
        <w:t>option</w:t>
      </w:r>
      <w:r w:rsidR="009902BF" w:rsidRPr="00C6381E">
        <w:t xml:space="preserve"> to</w:t>
      </w:r>
      <w:r w:rsidRPr="00C6381E">
        <w:t xml:space="preserve"> </w:t>
      </w:r>
      <w:r w:rsidR="009902BF" w:rsidRPr="00C6381E">
        <w:t>retype the quantity</w:t>
      </w:r>
      <w:r w:rsidRPr="00C6381E">
        <w:t>.</w:t>
      </w:r>
    </w:p>
    <w:p w:rsidR="00C171F4" w:rsidRPr="00F20EC7" w:rsidRDefault="00C171F4" w:rsidP="00F20EC7"/>
    <w:p w:rsidR="00814EDF" w:rsidRDefault="00F925AE" w:rsidP="00814EDF">
      <w:r>
        <w:rPr>
          <w:noProof/>
          <w:lang w:val="en-US"/>
        </w:rPr>
        <w:drawing>
          <wp:inline distT="0" distB="0" distL="0" distR="0" wp14:anchorId="63E93F67" wp14:editId="06322CB6">
            <wp:extent cx="5731510" cy="3223974"/>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20180201-142810-315.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31510" cy="3223974"/>
                    </a:xfrm>
                    <a:prstGeom prst="rect">
                      <a:avLst/>
                    </a:prstGeom>
                  </pic:spPr>
                </pic:pic>
              </a:graphicData>
            </a:graphic>
          </wp:inline>
        </w:drawing>
      </w:r>
    </w:p>
    <w:p w:rsidR="00F925AE" w:rsidRDefault="00F925AE" w:rsidP="00F925AE">
      <w:pPr>
        <w:pStyle w:val="Caption"/>
      </w:pPr>
      <w:r>
        <w:t xml:space="preserve">Figure: </w:t>
      </w:r>
      <w:r>
        <w:rPr>
          <w:noProof/>
        </w:rPr>
        <w:t xml:space="preserve"> Product Scanning</w:t>
      </w:r>
      <w:r>
        <w:t xml:space="preserve"> Screen</w:t>
      </w:r>
      <w:r w:rsidR="00251A31">
        <w:t xml:space="preserve"> 1.6</w:t>
      </w:r>
    </w:p>
    <w:p w:rsidR="009902BF" w:rsidRPr="00C6381E" w:rsidRDefault="005963D8" w:rsidP="00C6381E">
      <w:r w:rsidRPr="00C6381E">
        <w:t>If the picker did not pick the assigned quantity</w:t>
      </w:r>
      <w:r w:rsidR="00322CB0">
        <w:t xml:space="preserve"> completely</w:t>
      </w:r>
      <w:r w:rsidRPr="00C6381E">
        <w:t xml:space="preserve"> and entered the respective picked quantity, then the entered quantity </w:t>
      </w:r>
      <w:r w:rsidR="00322CB0">
        <w:t>would be a mismatch</w:t>
      </w:r>
      <w:r w:rsidRPr="00C6381E">
        <w:t xml:space="preserve"> with the ordered quantity</w:t>
      </w:r>
      <w:r w:rsidR="00A92DB1">
        <w:t>.</w:t>
      </w:r>
      <w:r w:rsidRPr="00C6381E">
        <w:t xml:space="preserve"> </w:t>
      </w:r>
      <w:r w:rsidR="00A92DB1">
        <w:t>A</w:t>
      </w:r>
      <w:r w:rsidR="009902BF" w:rsidRPr="00C6381E">
        <w:t xml:space="preserve"> mismatch popup message </w:t>
      </w:r>
      <w:r w:rsidR="00A92DB1">
        <w:lastRenderedPageBreak/>
        <w:t>will then be</w:t>
      </w:r>
      <w:r w:rsidR="009902BF" w:rsidRPr="00C6381E">
        <w:t xml:space="preserve"> displayed</w:t>
      </w:r>
      <w:r w:rsidR="00AB357E" w:rsidRPr="00C6381E">
        <w:t xml:space="preserve">. </w:t>
      </w:r>
      <w:r w:rsidR="009902BF" w:rsidRPr="00C6381E">
        <w:t>In addition, this popup window also provide</w:t>
      </w:r>
      <w:r w:rsidR="00590731">
        <w:t>s an</w:t>
      </w:r>
      <w:r w:rsidR="009902BF" w:rsidRPr="00C6381E">
        <w:t xml:space="preserve"> option to contact the Floor Manager.</w:t>
      </w:r>
      <w:r w:rsidR="005908C0">
        <w:t xml:space="preserve"> (</w:t>
      </w:r>
      <w:r w:rsidR="005908C0" w:rsidRPr="005908C0">
        <w:rPr>
          <w:color w:val="FF0000"/>
        </w:rPr>
        <w:t>This section seems confusing…</w:t>
      </w:r>
      <w:r w:rsidR="005908C0">
        <w:rPr>
          <w:color w:val="FF0000"/>
        </w:rPr>
        <w:t xml:space="preserve"> please rephrase</w:t>
      </w:r>
      <w:r w:rsidR="005908C0">
        <w:t>)</w:t>
      </w:r>
    </w:p>
    <w:p w:rsidR="00683AA6" w:rsidRDefault="00814EDF" w:rsidP="00683AA6">
      <w:pPr>
        <w:rPr>
          <w:lang w:val="en-US"/>
        </w:rPr>
      </w:pPr>
      <w:r>
        <w:rPr>
          <w:noProof/>
          <w:lang w:val="en-US"/>
        </w:rPr>
        <w:drawing>
          <wp:inline distT="0" distB="0" distL="0" distR="0" wp14:anchorId="0FC08EE9" wp14:editId="69373F82">
            <wp:extent cx="5731510" cy="3223974"/>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20180201-142915-876.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31510" cy="3223974"/>
                    </a:xfrm>
                    <a:prstGeom prst="rect">
                      <a:avLst/>
                    </a:prstGeom>
                  </pic:spPr>
                </pic:pic>
              </a:graphicData>
            </a:graphic>
          </wp:inline>
        </w:drawing>
      </w:r>
    </w:p>
    <w:p w:rsidR="00814EDF" w:rsidRDefault="00814EDF" w:rsidP="00814EDF">
      <w:pPr>
        <w:pStyle w:val="Caption"/>
      </w:pPr>
      <w:r>
        <w:t xml:space="preserve">Figure: </w:t>
      </w:r>
      <w:r>
        <w:rPr>
          <w:noProof/>
        </w:rPr>
        <w:t xml:space="preserve"> Product Scanning</w:t>
      </w:r>
      <w:r>
        <w:t xml:space="preserve"> Screen</w:t>
      </w:r>
      <w:r w:rsidR="00251A31">
        <w:t xml:space="preserve"> 1.7</w:t>
      </w:r>
    </w:p>
    <w:p w:rsidR="009902BF" w:rsidRPr="009902BF" w:rsidRDefault="00502E3D" w:rsidP="009902BF">
      <w:r>
        <w:t xml:space="preserve">On </w:t>
      </w:r>
      <w:r w:rsidR="00595799">
        <w:t>tapping the</w:t>
      </w:r>
      <w:r>
        <w:t xml:space="preserve"> ‘OK’ button,</w:t>
      </w:r>
      <w:r w:rsidR="009902BF">
        <w:t xml:space="preserve"> the Floor Manager Confirmation popup window </w:t>
      </w:r>
      <w:r w:rsidR="001026FD">
        <w:t>will be</w:t>
      </w:r>
      <w:r w:rsidR="009902BF">
        <w:t xml:space="preserve"> displayed.</w:t>
      </w:r>
      <w:r w:rsidR="004C4CF6">
        <w:t xml:space="preserve"> Picker can continue </w:t>
      </w:r>
      <w:r w:rsidR="005963D8">
        <w:t>this assignment with</w:t>
      </w:r>
      <w:r w:rsidR="004C4CF6">
        <w:t xml:space="preserve"> the help of </w:t>
      </w:r>
      <w:r w:rsidR="00443E4B">
        <w:t xml:space="preserve">the </w:t>
      </w:r>
      <w:r w:rsidR="004C4CF6">
        <w:t>Floor Manager.</w:t>
      </w:r>
      <w:r w:rsidR="005963D8">
        <w:t xml:space="preserve"> Floor manager should </w:t>
      </w:r>
      <w:r w:rsidR="004C4CF6">
        <w:t>provide login credential</w:t>
      </w:r>
      <w:r w:rsidR="00443E4B">
        <w:t>s</w:t>
      </w:r>
      <w:r w:rsidR="004C4CF6">
        <w:t xml:space="preserve"> </w:t>
      </w:r>
      <w:r w:rsidR="005963D8">
        <w:t xml:space="preserve">and </w:t>
      </w:r>
      <w:r w:rsidR="00ED6329">
        <w:t>continue</w:t>
      </w:r>
      <w:r w:rsidR="005963D8">
        <w:t xml:space="preserve"> the assignment by touching</w:t>
      </w:r>
      <w:r w:rsidR="004C4CF6">
        <w:t xml:space="preserve"> ‘</w:t>
      </w:r>
      <w:r w:rsidR="004E3B21">
        <w:t xml:space="preserve">CONTINUE’ </w:t>
      </w:r>
      <w:r w:rsidR="000F5094">
        <w:t>button</w:t>
      </w:r>
      <w:r w:rsidR="004C4CF6">
        <w:t>.</w:t>
      </w:r>
    </w:p>
    <w:p w:rsidR="00814EDF" w:rsidRDefault="00814EDF" w:rsidP="00683AA6">
      <w:pPr>
        <w:rPr>
          <w:lang w:val="en-US"/>
        </w:rPr>
      </w:pPr>
      <w:r>
        <w:rPr>
          <w:noProof/>
          <w:lang w:val="en-US"/>
        </w:rPr>
        <w:drawing>
          <wp:inline distT="0" distB="0" distL="0" distR="0" wp14:anchorId="4CA5F17C" wp14:editId="152E010F">
            <wp:extent cx="5731510" cy="3223974"/>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20180201-151147-759.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31510" cy="3223974"/>
                    </a:xfrm>
                    <a:prstGeom prst="rect">
                      <a:avLst/>
                    </a:prstGeom>
                  </pic:spPr>
                </pic:pic>
              </a:graphicData>
            </a:graphic>
          </wp:inline>
        </w:drawing>
      </w:r>
    </w:p>
    <w:p w:rsidR="00251A31" w:rsidRDefault="00251A31" w:rsidP="00251A31">
      <w:pPr>
        <w:pStyle w:val="Caption"/>
        <w:rPr>
          <w:lang w:val="en-US"/>
        </w:rPr>
      </w:pPr>
      <w:r>
        <w:t xml:space="preserve">Figure: </w:t>
      </w:r>
      <w:r>
        <w:rPr>
          <w:noProof/>
        </w:rPr>
        <w:t xml:space="preserve"> Product Scanning</w:t>
      </w:r>
      <w:r>
        <w:t xml:space="preserve"> Screen 1.8</w:t>
      </w:r>
    </w:p>
    <w:p w:rsidR="002F2A42" w:rsidRPr="00326236" w:rsidRDefault="00502E3D" w:rsidP="00326236">
      <w:r w:rsidRPr="00326236">
        <w:t>Finally, i</w:t>
      </w:r>
      <w:r w:rsidR="002F2A42" w:rsidRPr="00326236">
        <w:t xml:space="preserve">f the entered Floor Manager login credentials </w:t>
      </w:r>
      <w:r w:rsidR="00904FE7">
        <w:t>are valid</w:t>
      </w:r>
      <w:r w:rsidR="002F2A42" w:rsidRPr="00326236">
        <w:t xml:space="preserve">, a popup message stating that ‘Your assignment is </w:t>
      </w:r>
      <w:r w:rsidR="005B231A" w:rsidRPr="00326236">
        <w:t xml:space="preserve">COMPLETED’ </w:t>
      </w:r>
      <w:r w:rsidR="005B231A">
        <w:t>will be</w:t>
      </w:r>
      <w:r w:rsidR="002F2A42" w:rsidRPr="00326236">
        <w:t xml:space="preserve"> displayed</w:t>
      </w:r>
      <w:r w:rsidR="00227F38">
        <w:t>,</w:t>
      </w:r>
      <w:r w:rsidRPr="00326236">
        <w:t xml:space="preserve"> and an option</w:t>
      </w:r>
      <w:r w:rsidR="002F2A42" w:rsidRPr="00326236">
        <w:t xml:space="preserve"> to print packing sticker</w:t>
      </w:r>
      <w:r w:rsidRPr="00326236">
        <w:t xml:space="preserve"> is provided</w:t>
      </w:r>
      <w:r w:rsidR="002F2A42" w:rsidRPr="00326236">
        <w:t>.</w:t>
      </w:r>
    </w:p>
    <w:p w:rsidR="002F2A42" w:rsidRDefault="00502E3D" w:rsidP="00683AA6">
      <w:pPr>
        <w:rPr>
          <w:lang w:val="en-US"/>
        </w:rPr>
      </w:pPr>
      <w:r>
        <w:rPr>
          <w:noProof/>
          <w:lang w:val="en-US"/>
        </w:rPr>
        <w:lastRenderedPageBreak/>
        <w:drawing>
          <wp:inline distT="0" distB="0" distL="0" distR="0" wp14:anchorId="7507A365" wp14:editId="41145998">
            <wp:extent cx="5731510" cy="32238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20180201-142824-554.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814EDF" w:rsidRDefault="00814EDF" w:rsidP="00814EDF">
      <w:pPr>
        <w:pStyle w:val="Caption"/>
      </w:pPr>
      <w:r>
        <w:t xml:space="preserve">Figure: </w:t>
      </w:r>
      <w:r>
        <w:rPr>
          <w:noProof/>
        </w:rPr>
        <w:t xml:space="preserve"> Product Scanning</w:t>
      </w:r>
      <w:r>
        <w:t xml:space="preserve"> Screen</w:t>
      </w:r>
      <w:r w:rsidR="00251A31">
        <w:t xml:space="preserve"> 1.9</w:t>
      </w:r>
    </w:p>
    <w:p w:rsidR="00814EDF" w:rsidRDefault="00814EDF" w:rsidP="00683AA6">
      <w:pPr>
        <w:rPr>
          <w:lang w:val="en-US"/>
        </w:rPr>
      </w:pPr>
    </w:p>
    <w:p w:rsidR="005D0222" w:rsidRPr="00721F4F" w:rsidRDefault="00721F4F" w:rsidP="005D0222">
      <w:pPr>
        <w:rPr>
          <w:color w:val="FF0000"/>
        </w:rPr>
      </w:pPr>
      <w:r w:rsidRPr="00721F4F">
        <w:rPr>
          <w:color w:val="FF0000"/>
        </w:rPr>
        <w:t>(Is there confirmation for printing?</w:t>
      </w:r>
      <w:r>
        <w:rPr>
          <w:color w:val="FF0000"/>
        </w:rPr>
        <w:t xml:space="preserve"> Print errors</w:t>
      </w:r>
      <w:r w:rsidRPr="00721F4F">
        <w:rPr>
          <w:color w:val="FF0000"/>
        </w:rPr>
        <w:t>)</w:t>
      </w:r>
    </w:p>
    <w:p w:rsidR="00F035B4" w:rsidRDefault="00F035B4" w:rsidP="00F035B4">
      <w:pPr>
        <w:pStyle w:val="Heading1"/>
      </w:pPr>
      <w:bookmarkStart w:id="45" w:name="_Toc505963319"/>
      <w:r>
        <w:t>Troubleshoot</w:t>
      </w:r>
      <w:bookmarkEnd w:id="45"/>
    </w:p>
    <w:p w:rsidR="00330D70" w:rsidRPr="00330D70" w:rsidRDefault="00330D70" w:rsidP="00CE1761">
      <w:pPr>
        <w:pStyle w:val="Heading2"/>
        <w:numPr>
          <w:ilvl w:val="0"/>
          <w:numId w:val="0"/>
        </w:numPr>
      </w:pPr>
    </w:p>
    <w:tbl>
      <w:tblPr>
        <w:tblStyle w:val="TableGrid"/>
        <w:tblW w:w="9085" w:type="dxa"/>
        <w:tblLook w:val="04A0" w:firstRow="1" w:lastRow="0" w:firstColumn="1" w:lastColumn="0" w:noHBand="0" w:noVBand="1"/>
      </w:tblPr>
      <w:tblGrid>
        <w:gridCol w:w="3005"/>
        <w:gridCol w:w="3005"/>
        <w:gridCol w:w="3075"/>
      </w:tblGrid>
      <w:tr w:rsidR="00F035B4" w:rsidTr="00B36BE9">
        <w:tc>
          <w:tcPr>
            <w:tcW w:w="3005" w:type="dxa"/>
          </w:tcPr>
          <w:p w:rsidR="00F035B4" w:rsidRDefault="00F035B4" w:rsidP="00F035B4">
            <w:pPr>
              <w:tabs>
                <w:tab w:val="left" w:pos="900"/>
              </w:tabs>
              <w:jc w:val="center"/>
            </w:pPr>
            <w:r>
              <w:t>Problem</w:t>
            </w:r>
          </w:p>
        </w:tc>
        <w:tc>
          <w:tcPr>
            <w:tcW w:w="3005" w:type="dxa"/>
          </w:tcPr>
          <w:p w:rsidR="00F035B4" w:rsidRDefault="00F035B4" w:rsidP="00F035B4">
            <w:pPr>
              <w:jc w:val="center"/>
            </w:pPr>
            <w:r>
              <w:t>Cause</w:t>
            </w:r>
          </w:p>
        </w:tc>
        <w:tc>
          <w:tcPr>
            <w:tcW w:w="3075" w:type="dxa"/>
          </w:tcPr>
          <w:p w:rsidR="00F035B4" w:rsidRDefault="00F035B4" w:rsidP="00F035B4">
            <w:pPr>
              <w:jc w:val="center"/>
            </w:pPr>
            <w:r>
              <w:t>Solution</w:t>
            </w:r>
          </w:p>
        </w:tc>
      </w:tr>
      <w:tr w:rsidR="009836A9" w:rsidTr="00B36BE9">
        <w:trPr>
          <w:trHeight w:val="773"/>
        </w:trPr>
        <w:tc>
          <w:tcPr>
            <w:tcW w:w="3005" w:type="dxa"/>
            <w:vMerge w:val="restart"/>
          </w:tcPr>
          <w:p w:rsidR="009836A9" w:rsidRDefault="009836A9" w:rsidP="009B4187">
            <w:pPr>
              <w:tabs>
                <w:tab w:val="left" w:pos="900"/>
              </w:tabs>
              <w:jc w:val="left"/>
            </w:pPr>
            <w:r>
              <w:t xml:space="preserve">User unable to login to </w:t>
            </w:r>
            <w:r w:rsidR="00CE1761">
              <w:t xml:space="preserve">mobile </w:t>
            </w:r>
            <w:r>
              <w:t>application.</w:t>
            </w:r>
          </w:p>
        </w:tc>
        <w:tc>
          <w:tcPr>
            <w:tcW w:w="3005" w:type="dxa"/>
          </w:tcPr>
          <w:p w:rsidR="009836A9" w:rsidRDefault="009836A9" w:rsidP="009B4187">
            <w:pPr>
              <w:jc w:val="left"/>
            </w:pPr>
            <w:r>
              <w:t>The user name or password is invalid.</w:t>
            </w:r>
          </w:p>
          <w:p w:rsidR="009836A9" w:rsidRDefault="009836A9" w:rsidP="009B4187">
            <w:pPr>
              <w:jc w:val="left"/>
            </w:pPr>
          </w:p>
        </w:tc>
        <w:tc>
          <w:tcPr>
            <w:tcW w:w="3075" w:type="dxa"/>
          </w:tcPr>
          <w:p w:rsidR="009836A9" w:rsidRDefault="009836A9" w:rsidP="009B4187">
            <w:pPr>
              <w:pStyle w:val="ListParagraph"/>
              <w:numPr>
                <w:ilvl w:val="0"/>
                <w:numId w:val="22"/>
              </w:numPr>
              <w:jc w:val="left"/>
            </w:pPr>
            <w:r w:rsidRPr="009836A9">
              <w:t>Enter valid user credentials for login.</w:t>
            </w:r>
          </w:p>
          <w:p w:rsidR="009836A9" w:rsidRPr="009836A9" w:rsidRDefault="00503E9D" w:rsidP="009B4187">
            <w:pPr>
              <w:pStyle w:val="ListParagraph"/>
              <w:numPr>
                <w:ilvl w:val="0"/>
                <w:numId w:val="22"/>
              </w:numPr>
              <w:jc w:val="left"/>
            </w:pPr>
            <w:r>
              <w:t xml:space="preserve">If the user forgot the login credentials, </w:t>
            </w:r>
            <w:r w:rsidR="009836A9">
              <w:t>Contact Floor Manager</w:t>
            </w:r>
            <w:r>
              <w:t>.</w:t>
            </w:r>
          </w:p>
          <w:p w:rsidR="009836A9" w:rsidRDefault="009836A9" w:rsidP="009B4187">
            <w:pPr>
              <w:jc w:val="left"/>
            </w:pPr>
          </w:p>
        </w:tc>
      </w:tr>
      <w:tr w:rsidR="009836A9" w:rsidTr="00B36BE9">
        <w:tc>
          <w:tcPr>
            <w:tcW w:w="3005" w:type="dxa"/>
            <w:vMerge/>
          </w:tcPr>
          <w:p w:rsidR="009836A9" w:rsidRDefault="009836A9" w:rsidP="002B5DD2">
            <w:pPr>
              <w:tabs>
                <w:tab w:val="left" w:pos="900"/>
              </w:tabs>
              <w:jc w:val="left"/>
            </w:pPr>
          </w:p>
        </w:tc>
        <w:tc>
          <w:tcPr>
            <w:tcW w:w="3005" w:type="dxa"/>
          </w:tcPr>
          <w:p w:rsidR="009836A9" w:rsidRDefault="009836A9" w:rsidP="002B5DD2">
            <w:pPr>
              <w:jc w:val="left"/>
            </w:pPr>
            <w:r>
              <w:t>User unable to login to application without membership.</w:t>
            </w:r>
          </w:p>
        </w:tc>
        <w:tc>
          <w:tcPr>
            <w:tcW w:w="3075" w:type="dxa"/>
          </w:tcPr>
          <w:p w:rsidR="009836A9" w:rsidRDefault="009836A9" w:rsidP="002B5DD2">
            <w:pPr>
              <w:jc w:val="left"/>
            </w:pPr>
            <w:r>
              <w:t>Contact Floor Manager</w:t>
            </w:r>
          </w:p>
        </w:tc>
      </w:tr>
      <w:tr w:rsidR="00F035B4" w:rsidTr="00B36BE9">
        <w:tc>
          <w:tcPr>
            <w:tcW w:w="3005" w:type="dxa"/>
          </w:tcPr>
          <w:p w:rsidR="00F035B4" w:rsidRDefault="009B4187" w:rsidP="003C7CC1">
            <w:pPr>
              <w:jc w:val="left"/>
            </w:pPr>
            <w:r>
              <w:t xml:space="preserve">User can’t </w:t>
            </w:r>
            <w:r w:rsidR="003C7CC1">
              <w:t>view</w:t>
            </w:r>
            <w:r>
              <w:t xml:space="preserve"> their own </w:t>
            </w:r>
            <w:r w:rsidR="003C7CC1">
              <w:t xml:space="preserve">updated </w:t>
            </w:r>
            <w:r>
              <w:t>profile picture</w:t>
            </w:r>
            <w:r w:rsidR="00CE1761">
              <w:t xml:space="preserve"> in mobile app</w:t>
            </w:r>
            <w:r>
              <w:t>.</w:t>
            </w:r>
          </w:p>
        </w:tc>
        <w:tc>
          <w:tcPr>
            <w:tcW w:w="3005" w:type="dxa"/>
          </w:tcPr>
          <w:p w:rsidR="00F035B4" w:rsidRDefault="003C7CC1" w:rsidP="00756800">
            <w:pPr>
              <w:jc w:val="left"/>
            </w:pPr>
            <w:r>
              <w:t>Mobile devices cookies and cache related issue.</w:t>
            </w:r>
          </w:p>
        </w:tc>
        <w:tc>
          <w:tcPr>
            <w:tcW w:w="3075" w:type="dxa"/>
          </w:tcPr>
          <w:p w:rsidR="00F035B4" w:rsidRDefault="009B4187" w:rsidP="00756800">
            <w:pPr>
              <w:jc w:val="left"/>
            </w:pPr>
            <w:r>
              <w:t>Clear all cookies and ca</w:t>
            </w:r>
            <w:r w:rsidR="00756800">
              <w:t>che from the device.</w:t>
            </w:r>
          </w:p>
        </w:tc>
      </w:tr>
      <w:tr w:rsidR="006F079C" w:rsidTr="00B36BE9">
        <w:tc>
          <w:tcPr>
            <w:tcW w:w="3005" w:type="dxa"/>
            <w:vMerge w:val="restart"/>
          </w:tcPr>
          <w:p w:rsidR="006F079C" w:rsidRDefault="00CE1761" w:rsidP="00CE1761">
            <w:pPr>
              <w:jc w:val="left"/>
            </w:pPr>
            <w:r>
              <w:t>Mobile a</w:t>
            </w:r>
            <w:r w:rsidR="006F079C">
              <w:t>pp display</w:t>
            </w:r>
            <w:r w:rsidR="00CB5630">
              <w:t xml:space="preserve">s </w:t>
            </w:r>
            <w:r w:rsidR="006F079C">
              <w:t>‘No network available’ pop-up message</w:t>
            </w:r>
            <w:r w:rsidR="006622CF">
              <w:t>.</w:t>
            </w:r>
          </w:p>
        </w:tc>
        <w:tc>
          <w:tcPr>
            <w:tcW w:w="3005" w:type="dxa"/>
          </w:tcPr>
          <w:p w:rsidR="006F079C" w:rsidRDefault="006F079C" w:rsidP="00F8526E">
            <w:pPr>
              <w:jc w:val="left"/>
            </w:pPr>
            <w:r>
              <w:t>The internet connectivity of the device is not turned ON.</w:t>
            </w:r>
          </w:p>
        </w:tc>
        <w:tc>
          <w:tcPr>
            <w:tcW w:w="3075" w:type="dxa"/>
          </w:tcPr>
          <w:p w:rsidR="006F079C" w:rsidRDefault="006F079C" w:rsidP="00C102A7">
            <w:pPr>
              <w:jc w:val="left"/>
            </w:pPr>
            <w:r>
              <w:t>Turn ON the device internet connectivity.</w:t>
            </w:r>
          </w:p>
        </w:tc>
      </w:tr>
      <w:tr w:rsidR="006F079C" w:rsidTr="00B36BE9">
        <w:tc>
          <w:tcPr>
            <w:tcW w:w="3005" w:type="dxa"/>
            <w:vMerge/>
          </w:tcPr>
          <w:p w:rsidR="006F079C" w:rsidRDefault="006F079C" w:rsidP="00F8526E">
            <w:pPr>
              <w:jc w:val="left"/>
            </w:pPr>
          </w:p>
        </w:tc>
        <w:tc>
          <w:tcPr>
            <w:tcW w:w="3005" w:type="dxa"/>
          </w:tcPr>
          <w:p w:rsidR="006F079C" w:rsidRDefault="006F079C" w:rsidP="00F8526E">
            <w:pPr>
              <w:jc w:val="left"/>
            </w:pPr>
            <w:r>
              <w:t xml:space="preserve">The device </w:t>
            </w:r>
            <w:r w:rsidR="00CB5630">
              <w:t xml:space="preserve">is </w:t>
            </w:r>
            <w:r>
              <w:t>not in the network’s service area.</w:t>
            </w:r>
          </w:p>
        </w:tc>
        <w:tc>
          <w:tcPr>
            <w:tcW w:w="3075" w:type="dxa"/>
          </w:tcPr>
          <w:p w:rsidR="006F079C" w:rsidRPr="004D6D07" w:rsidRDefault="006F079C" w:rsidP="00C35487">
            <w:pPr>
              <w:pStyle w:val="ListParagraph"/>
              <w:numPr>
                <w:ilvl w:val="0"/>
                <w:numId w:val="23"/>
              </w:numPr>
              <w:jc w:val="left"/>
              <w:rPr>
                <w:color w:val="000000" w:themeColor="text1"/>
              </w:rPr>
            </w:pPr>
            <w:r w:rsidRPr="004D6D07">
              <w:rPr>
                <w:color w:val="000000" w:themeColor="text1"/>
              </w:rPr>
              <w:t>Check with your service provider</w:t>
            </w:r>
            <w:r w:rsidR="004D6D07" w:rsidRPr="004D6D07">
              <w:rPr>
                <w:color w:val="000000" w:themeColor="text1"/>
              </w:rPr>
              <w:t xml:space="preserve"> whether network is available in the service area</w:t>
            </w:r>
            <w:r w:rsidRPr="004D6D07">
              <w:rPr>
                <w:color w:val="000000" w:themeColor="text1"/>
              </w:rPr>
              <w:t>.</w:t>
            </w:r>
          </w:p>
          <w:p w:rsidR="006F079C" w:rsidRDefault="004D6D07" w:rsidP="00C35487">
            <w:pPr>
              <w:pStyle w:val="ListParagraph"/>
              <w:numPr>
                <w:ilvl w:val="0"/>
                <w:numId w:val="23"/>
              </w:numPr>
              <w:jc w:val="left"/>
            </w:pPr>
            <w:r>
              <w:t xml:space="preserve">If network is available, </w:t>
            </w:r>
            <w:r w:rsidR="00B36BE9">
              <w:t>c</w:t>
            </w:r>
            <w:r w:rsidR="006F079C">
              <w:t>ontact Floor Manager</w:t>
            </w:r>
            <w:r w:rsidR="00B36BE9">
              <w:t>.</w:t>
            </w:r>
          </w:p>
          <w:p w:rsidR="004D6D07" w:rsidRPr="00C35487" w:rsidRDefault="004D6D07" w:rsidP="00C35487">
            <w:pPr>
              <w:pStyle w:val="ListParagraph"/>
              <w:numPr>
                <w:ilvl w:val="0"/>
                <w:numId w:val="23"/>
              </w:numPr>
              <w:jc w:val="left"/>
            </w:pPr>
            <w:r>
              <w:t xml:space="preserve">If network is not available, the mobile </w:t>
            </w:r>
            <w:r w:rsidR="00B36BE9">
              <w:lastRenderedPageBreak/>
              <w:t>may be used in the networking area.</w:t>
            </w:r>
          </w:p>
        </w:tc>
      </w:tr>
      <w:tr w:rsidR="006F079C" w:rsidTr="00B36BE9">
        <w:tc>
          <w:tcPr>
            <w:tcW w:w="3005" w:type="dxa"/>
            <w:vMerge/>
          </w:tcPr>
          <w:p w:rsidR="006F079C" w:rsidRDefault="006F079C" w:rsidP="00F035B4"/>
        </w:tc>
        <w:tc>
          <w:tcPr>
            <w:tcW w:w="3005" w:type="dxa"/>
          </w:tcPr>
          <w:p w:rsidR="006F079C" w:rsidRDefault="006F079C" w:rsidP="00F035B4">
            <w:r>
              <w:t>Poor signal</w:t>
            </w:r>
          </w:p>
        </w:tc>
        <w:tc>
          <w:tcPr>
            <w:tcW w:w="3075" w:type="dxa"/>
          </w:tcPr>
          <w:p w:rsidR="006F079C" w:rsidRDefault="006F079C" w:rsidP="00F035B4">
            <w:r>
              <w:t>Contact Floor Manager</w:t>
            </w:r>
          </w:p>
        </w:tc>
      </w:tr>
      <w:tr w:rsidR="00530057" w:rsidTr="00B36BE9">
        <w:tc>
          <w:tcPr>
            <w:tcW w:w="3005" w:type="dxa"/>
            <w:vMerge w:val="restart"/>
          </w:tcPr>
          <w:p w:rsidR="00530057" w:rsidRDefault="00530057" w:rsidP="006622CF">
            <w:pPr>
              <w:jc w:val="left"/>
            </w:pPr>
            <w:r>
              <w:t>Unable to scan product barcode</w:t>
            </w:r>
            <w:r w:rsidR="007E6184">
              <w:t xml:space="preserve"> using mobile app</w:t>
            </w:r>
            <w:r>
              <w:t>.</w:t>
            </w:r>
          </w:p>
        </w:tc>
        <w:tc>
          <w:tcPr>
            <w:tcW w:w="3005" w:type="dxa"/>
          </w:tcPr>
          <w:p w:rsidR="00530057" w:rsidRDefault="00530057" w:rsidP="006622CF">
            <w:pPr>
              <w:jc w:val="left"/>
            </w:pPr>
            <w:r>
              <w:t xml:space="preserve">The </w:t>
            </w:r>
            <w:r w:rsidR="00C36DCF">
              <w:t>Bluetooth</w:t>
            </w:r>
            <w:r>
              <w:t xml:space="preserve"> connectivity of the mobile device is not turned ON.</w:t>
            </w:r>
          </w:p>
        </w:tc>
        <w:tc>
          <w:tcPr>
            <w:tcW w:w="3075" w:type="dxa"/>
          </w:tcPr>
          <w:p w:rsidR="00530057" w:rsidRDefault="00530057" w:rsidP="006622CF">
            <w:pPr>
              <w:jc w:val="left"/>
            </w:pPr>
            <w:r>
              <w:t xml:space="preserve">Turn ON the mobile device </w:t>
            </w:r>
            <w:r w:rsidR="00C36DCF">
              <w:t>Bluetooth</w:t>
            </w:r>
            <w:r>
              <w:t xml:space="preserve"> connectivity.</w:t>
            </w:r>
          </w:p>
        </w:tc>
      </w:tr>
      <w:tr w:rsidR="00530057" w:rsidTr="00B36BE9">
        <w:tc>
          <w:tcPr>
            <w:tcW w:w="3005" w:type="dxa"/>
            <w:vMerge/>
          </w:tcPr>
          <w:p w:rsidR="00530057" w:rsidRDefault="00530057" w:rsidP="00A5727D">
            <w:pPr>
              <w:jc w:val="left"/>
            </w:pPr>
          </w:p>
        </w:tc>
        <w:tc>
          <w:tcPr>
            <w:tcW w:w="3005" w:type="dxa"/>
          </w:tcPr>
          <w:p w:rsidR="00530057" w:rsidRDefault="00530057" w:rsidP="00A5727D">
            <w:pPr>
              <w:jc w:val="left"/>
            </w:pPr>
            <w:r>
              <w:t xml:space="preserve">The </w:t>
            </w:r>
            <w:r w:rsidR="00C36DCF">
              <w:t>Bluetooth</w:t>
            </w:r>
            <w:r>
              <w:t xml:space="preserve"> scanner is not turned ON.</w:t>
            </w:r>
          </w:p>
        </w:tc>
        <w:tc>
          <w:tcPr>
            <w:tcW w:w="3075" w:type="dxa"/>
          </w:tcPr>
          <w:p w:rsidR="00530057" w:rsidRDefault="00530057" w:rsidP="00A5727D">
            <w:pPr>
              <w:jc w:val="left"/>
            </w:pPr>
            <w:r>
              <w:t xml:space="preserve">Turn ON the </w:t>
            </w:r>
            <w:r w:rsidR="00C36DCF">
              <w:t>Bluetooth</w:t>
            </w:r>
            <w:r>
              <w:t xml:space="preserve"> scanner.</w:t>
            </w:r>
          </w:p>
        </w:tc>
      </w:tr>
      <w:tr w:rsidR="00530057" w:rsidTr="00B36BE9">
        <w:tc>
          <w:tcPr>
            <w:tcW w:w="3005" w:type="dxa"/>
            <w:vMerge/>
          </w:tcPr>
          <w:p w:rsidR="00530057" w:rsidRDefault="00530057" w:rsidP="00F8526E">
            <w:pPr>
              <w:jc w:val="left"/>
            </w:pPr>
          </w:p>
        </w:tc>
        <w:tc>
          <w:tcPr>
            <w:tcW w:w="3005" w:type="dxa"/>
          </w:tcPr>
          <w:p w:rsidR="00530057" w:rsidRDefault="00530057" w:rsidP="00F8526E">
            <w:pPr>
              <w:jc w:val="left"/>
            </w:pPr>
            <w:r>
              <w:t xml:space="preserve">The </w:t>
            </w:r>
            <w:r w:rsidR="00C36DCF">
              <w:t>Bluetooth</w:t>
            </w:r>
            <w:r>
              <w:t xml:space="preserve"> scanner </w:t>
            </w:r>
            <w:r w:rsidR="004D6D07">
              <w:t xml:space="preserve">is </w:t>
            </w:r>
            <w:r>
              <w:t>not paired with mobile device.</w:t>
            </w:r>
          </w:p>
        </w:tc>
        <w:tc>
          <w:tcPr>
            <w:tcW w:w="3075" w:type="dxa"/>
          </w:tcPr>
          <w:p w:rsidR="00530057" w:rsidRDefault="00530057" w:rsidP="00F8526E">
            <w:pPr>
              <w:jc w:val="left"/>
            </w:pPr>
            <w:r>
              <w:t xml:space="preserve">Pair the </w:t>
            </w:r>
            <w:r w:rsidR="00C36DCF">
              <w:t>Bluetooth</w:t>
            </w:r>
            <w:r>
              <w:t xml:space="preserve"> scanner device with mobile device.</w:t>
            </w:r>
          </w:p>
          <w:p w:rsidR="00530057" w:rsidRDefault="00530057" w:rsidP="00F8526E">
            <w:pPr>
              <w:jc w:val="left"/>
            </w:pPr>
            <w:r>
              <w:t>(Refer to the User manual of the Bluetooth device)</w:t>
            </w:r>
          </w:p>
        </w:tc>
      </w:tr>
      <w:tr w:rsidR="00530057" w:rsidTr="00B36BE9">
        <w:tc>
          <w:tcPr>
            <w:tcW w:w="3005" w:type="dxa"/>
            <w:vMerge/>
          </w:tcPr>
          <w:p w:rsidR="00530057" w:rsidRDefault="00530057" w:rsidP="00CE1761">
            <w:pPr>
              <w:jc w:val="left"/>
            </w:pPr>
          </w:p>
        </w:tc>
        <w:tc>
          <w:tcPr>
            <w:tcW w:w="3005" w:type="dxa"/>
          </w:tcPr>
          <w:p w:rsidR="00530057" w:rsidRDefault="00530057" w:rsidP="00CE1761">
            <w:pPr>
              <w:jc w:val="left"/>
            </w:pPr>
            <w:r>
              <w:t xml:space="preserve">The </w:t>
            </w:r>
            <w:r w:rsidR="00C36DCF">
              <w:t>Bluetooth</w:t>
            </w:r>
            <w:r>
              <w:t xml:space="preserve"> scanner </w:t>
            </w:r>
            <w:r w:rsidR="004D6D07">
              <w:t xml:space="preserve">is </w:t>
            </w:r>
            <w:r>
              <w:t xml:space="preserve">not in the </w:t>
            </w:r>
            <w:r w:rsidR="00C36DCF">
              <w:t>Bluetooth</w:t>
            </w:r>
            <w:r>
              <w:t xml:space="preserve"> network’s service area.</w:t>
            </w:r>
          </w:p>
        </w:tc>
        <w:tc>
          <w:tcPr>
            <w:tcW w:w="3075" w:type="dxa"/>
          </w:tcPr>
          <w:p w:rsidR="00530057" w:rsidRDefault="00530057" w:rsidP="00B36BE9">
            <w:pPr>
              <w:pStyle w:val="ListParagraph"/>
              <w:numPr>
                <w:ilvl w:val="0"/>
                <w:numId w:val="28"/>
              </w:numPr>
              <w:jc w:val="left"/>
              <w:rPr>
                <w:color w:val="000000" w:themeColor="text1"/>
              </w:rPr>
            </w:pPr>
            <w:r w:rsidRPr="00B36BE9">
              <w:rPr>
                <w:color w:val="000000" w:themeColor="text1"/>
              </w:rPr>
              <w:t xml:space="preserve">Check </w:t>
            </w:r>
            <w:r w:rsidR="00B36BE9" w:rsidRPr="00B36BE9">
              <w:rPr>
                <w:color w:val="000000" w:themeColor="text1"/>
              </w:rPr>
              <w:t xml:space="preserve">whether </w:t>
            </w:r>
            <w:r w:rsidRPr="00B36BE9">
              <w:rPr>
                <w:color w:val="000000" w:themeColor="text1"/>
              </w:rPr>
              <w:t xml:space="preserve">the </w:t>
            </w:r>
            <w:r w:rsidR="00C36DCF" w:rsidRPr="00B36BE9">
              <w:rPr>
                <w:color w:val="000000" w:themeColor="text1"/>
              </w:rPr>
              <w:t>Bluetooth</w:t>
            </w:r>
            <w:r w:rsidRPr="00B36BE9">
              <w:rPr>
                <w:color w:val="000000" w:themeColor="text1"/>
              </w:rPr>
              <w:t xml:space="preserve"> device </w:t>
            </w:r>
            <w:r w:rsidR="00B36BE9" w:rsidRPr="00B36BE9">
              <w:rPr>
                <w:color w:val="000000" w:themeColor="text1"/>
              </w:rPr>
              <w:t>is in</w:t>
            </w:r>
            <w:r w:rsidRPr="00B36BE9">
              <w:rPr>
                <w:color w:val="000000" w:themeColor="text1"/>
              </w:rPr>
              <w:t xml:space="preserve"> the mobile </w:t>
            </w:r>
            <w:r w:rsidR="00C36DCF" w:rsidRPr="00B36BE9">
              <w:rPr>
                <w:color w:val="000000" w:themeColor="text1"/>
              </w:rPr>
              <w:t>Bluetooth</w:t>
            </w:r>
            <w:r w:rsidRPr="00B36BE9">
              <w:rPr>
                <w:color w:val="000000" w:themeColor="text1"/>
              </w:rPr>
              <w:t xml:space="preserve"> transmitting range.  </w:t>
            </w:r>
          </w:p>
          <w:p w:rsidR="00B36BE9" w:rsidRPr="00B36BE9" w:rsidRDefault="00B36BE9" w:rsidP="00B36BE9">
            <w:pPr>
              <w:pStyle w:val="ListParagraph"/>
              <w:numPr>
                <w:ilvl w:val="0"/>
                <w:numId w:val="28"/>
              </w:numPr>
              <w:jc w:val="left"/>
              <w:rPr>
                <w:color w:val="000000" w:themeColor="text1"/>
              </w:rPr>
            </w:pPr>
            <w:r>
              <w:rPr>
                <w:color w:val="000000" w:themeColor="text1"/>
              </w:rPr>
              <w:t xml:space="preserve">If the </w:t>
            </w:r>
            <w:r w:rsidR="00C36DCF" w:rsidRPr="00B36BE9">
              <w:rPr>
                <w:color w:val="000000" w:themeColor="text1"/>
              </w:rPr>
              <w:t>Bluetooth</w:t>
            </w:r>
            <w:r w:rsidRPr="00B36BE9">
              <w:rPr>
                <w:color w:val="000000" w:themeColor="text1"/>
              </w:rPr>
              <w:t xml:space="preserve"> device is in the mobile </w:t>
            </w:r>
            <w:r w:rsidR="00C36DCF" w:rsidRPr="00B36BE9">
              <w:rPr>
                <w:color w:val="000000" w:themeColor="text1"/>
              </w:rPr>
              <w:t>Bluetooth</w:t>
            </w:r>
            <w:r w:rsidRPr="00B36BE9">
              <w:rPr>
                <w:color w:val="000000" w:themeColor="text1"/>
              </w:rPr>
              <w:t xml:space="preserve"> transmitting range</w:t>
            </w:r>
            <w:r>
              <w:rPr>
                <w:color w:val="000000" w:themeColor="text1"/>
              </w:rPr>
              <w:t xml:space="preserve">, </w:t>
            </w:r>
            <w:r>
              <w:t>contact Floor Manager.</w:t>
            </w:r>
          </w:p>
          <w:p w:rsidR="00B36BE9" w:rsidRPr="00B36BE9" w:rsidRDefault="00B36BE9" w:rsidP="00B36BE9">
            <w:pPr>
              <w:pStyle w:val="ListParagraph"/>
              <w:numPr>
                <w:ilvl w:val="0"/>
                <w:numId w:val="28"/>
              </w:numPr>
              <w:jc w:val="left"/>
              <w:rPr>
                <w:color w:val="000000" w:themeColor="text1"/>
              </w:rPr>
            </w:pPr>
            <w:r>
              <w:rPr>
                <w:color w:val="000000" w:themeColor="text1"/>
              </w:rPr>
              <w:t xml:space="preserve">If the </w:t>
            </w:r>
            <w:r w:rsidR="00C36DCF" w:rsidRPr="00B36BE9">
              <w:rPr>
                <w:color w:val="000000" w:themeColor="text1"/>
              </w:rPr>
              <w:t>Bluetooth</w:t>
            </w:r>
            <w:r w:rsidRPr="00B36BE9">
              <w:rPr>
                <w:color w:val="000000" w:themeColor="text1"/>
              </w:rPr>
              <w:t xml:space="preserve"> device is </w:t>
            </w:r>
            <w:r>
              <w:rPr>
                <w:color w:val="000000" w:themeColor="text1"/>
              </w:rPr>
              <w:t xml:space="preserve">not </w:t>
            </w:r>
            <w:r w:rsidRPr="00B36BE9">
              <w:rPr>
                <w:color w:val="000000" w:themeColor="text1"/>
              </w:rPr>
              <w:t xml:space="preserve">in the mobile </w:t>
            </w:r>
            <w:r w:rsidR="00C36DCF" w:rsidRPr="00B36BE9">
              <w:rPr>
                <w:color w:val="000000" w:themeColor="text1"/>
              </w:rPr>
              <w:t>Bluetooth</w:t>
            </w:r>
            <w:r w:rsidRPr="00B36BE9">
              <w:rPr>
                <w:color w:val="000000" w:themeColor="text1"/>
              </w:rPr>
              <w:t xml:space="preserve"> transmitting range</w:t>
            </w:r>
            <w:r>
              <w:rPr>
                <w:color w:val="000000" w:themeColor="text1"/>
              </w:rPr>
              <w:t xml:space="preserve">, </w:t>
            </w:r>
            <w:r>
              <w:t xml:space="preserve">the device may be used in the </w:t>
            </w:r>
            <w:r w:rsidRPr="00B36BE9">
              <w:rPr>
                <w:color w:val="000000" w:themeColor="text1"/>
              </w:rPr>
              <w:t>transmitting range</w:t>
            </w:r>
            <w:r>
              <w:rPr>
                <w:color w:val="000000" w:themeColor="text1"/>
              </w:rPr>
              <w:t>.</w:t>
            </w:r>
          </w:p>
        </w:tc>
      </w:tr>
      <w:tr w:rsidR="00101757" w:rsidTr="00B36BE9">
        <w:tc>
          <w:tcPr>
            <w:tcW w:w="3005" w:type="dxa"/>
            <w:vMerge w:val="restart"/>
          </w:tcPr>
          <w:p w:rsidR="00101757" w:rsidRDefault="00101757" w:rsidP="00CE1761">
            <w:pPr>
              <w:jc w:val="left"/>
            </w:pPr>
            <w:r>
              <w:t>Print does not work.</w:t>
            </w:r>
          </w:p>
        </w:tc>
        <w:tc>
          <w:tcPr>
            <w:tcW w:w="3005" w:type="dxa"/>
          </w:tcPr>
          <w:p w:rsidR="00101757" w:rsidRDefault="00101757" w:rsidP="00CE1761">
            <w:pPr>
              <w:jc w:val="left"/>
            </w:pPr>
            <w:r>
              <w:t>The printer is not turned ON.</w:t>
            </w:r>
          </w:p>
        </w:tc>
        <w:tc>
          <w:tcPr>
            <w:tcW w:w="3075" w:type="dxa"/>
          </w:tcPr>
          <w:p w:rsidR="00101757" w:rsidRDefault="00101757" w:rsidP="0056505C">
            <w:pPr>
              <w:jc w:val="left"/>
            </w:pPr>
            <w:r>
              <w:t>Turn ON the printer device.</w:t>
            </w:r>
          </w:p>
        </w:tc>
      </w:tr>
      <w:tr w:rsidR="00101757" w:rsidTr="00B36BE9">
        <w:tc>
          <w:tcPr>
            <w:tcW w:w="3005" w:type="dxa"/>
            <w:vMerge/>
          </w:tcPr>
          <w:p w:rsidR="00101757" w:rsidRDefault="00101757" w:rsidP="00CE1761">
            <w:pPr>
              <w:jc w:val="left"/>
            </w:pPr>
          </w:p>
        </w:tc>
        <w:tc>
          <w:tcPr>
            <w:tcW w:w="3005" w:type="dxa"/>
          </w:tcPr>
          <w:p w:rsidR="00101757" w:rsidRDefault="00101757" w:rsidP="004973D3">
            <w:pPr>
              <w:jc w:val="left"/>
            </w:pPr>
            <w:r>
              <w:t>The printer is not securely connected with computer with internet or wireless network.</w:t>
            </w:r>
          </w:p>
          <w:p w:rsidR="003E07FD" w:rsidRPr="003E07FD" w:rsidRDefault="003E07FD" w:rsidP="004973D3">
            <w:pPr>
              <w:jc w:val="left"/>
              <w:rPr>
                <w:color w:val="FF0000"/>
              </w:rPr>
            </w:pPr>
          </w:p>
          <w:p w:rsidR="003E07FD" w:rsidRDefault="003E07FD" w:rsidP="004973D3">
            <w:pPr>
              <w:jc w:val="left"/>
            </w:pPr>
            <w:r w:rsidRPr="003E07FD">
              <w:rPr>
                <w:color w:val="FF0000"/>
              </w:rPr>
              <w:t>(Is the print service working?)</w:t>
            </w:r>
          </w:p>
        </w:tc>
        <w:tc>
          <w:tcPr>
            <w:tcW w:w="3075" w:type="dxa"/>
          </w:tcPr>
          <w:p w:rsidR="00101757" w:rsidRPr="00B36BE9" w:rsidRDefault="00101757" w:rsidP="00B36BE9">
            <w:pPr>
              <w:pStyle w:val="ListParagraph"/>
              <w:numPr>
                <w:ilvl w:val="0"/>
                <w:numId w:val="30"/>
              </w:numPr>
              <w:jc w:val="left"/>
              <w:rPr>
                <w:color w:val="000000" w:themeColor="text1"/>
              </w:rPr>
            </w:pPr>
            <w:r w:rsidRPr="00B36BE9">
              <w:rPr>
                <w:color w:val="000000" w:themeColor="text1"/>
              </w:rPr>
              <w:t xml:space="preserve">Check </w:t>
            </w:r>
            <w:r w:rsidR="00B36BE9" w:rsidRPr="00B36BE9">
              <w:rPr>
                <w:color w:val="000000" w:themeColor="text1"/>
              </w:rPr>
              <w:t xml:space="preserve">whether </w:t>
            </w:r>
            <w:r w:rsidRPr="00B36BE9">
              <w:rPr>
                <w:color w:val="000000" w:themeColor="text1"/>
              </w:rPr>
              <w:t xml:space="preserve">the printer </w:t>
            </w:r>
            <w:r w:rsidR="00B36BE9" w:rsidRPr="00B36BE9">
              <w:rPr>
                <w:color w:val="000000" w:themeColor="text1"/>
              </w:rPr>
              <w:t xml:space="preserve">is </w:t>
            </w:r>
            <w:r w:rsidRPr="00B36BE9">
              <w:rPr>
                <w:color w:val="000000" w:themeColor="text1"/>
              </w:rPr>
              <w:t xml:space="preserve">connected </w:t>
            </w:r>
            <w:r w:rsidR="00B36BE9" w:rsidRPr="00B36BE9">
              <w:rPr>
                <w:color w:val="000000" w:themeColor="text1"/>
              </w:rPr>
              <w:t xml:space="preserve">to </w:t>
            </w:r>
            <w:r w:rsidRPr="00B36BE9">
              <w:rPr>
                <w:color w:val="000000" w:themeColor="text1"/>
              </w:rPr>
              <w:t xml:space="preserve">computer or wireless network properly. </w:t>
            </w:r>
          </w:p>
          <w:p w:rsidR="00B36BE9" w:rsidRPr="00B36BE9" w:rsidRDefault="00B36BE9" w:rsidP="00B36BE9">
            <w:pPr>
              <w:pStyle w:val="ListParagraph"/>
              <w:numPr>
                <w:ilvl w:val="0"/>
                <w:numId w:val="30"/>
              </w:numPr>
              <w:jc w:val="left"/>
              <w:rPr>
                <w:color w:val="000000" w:themeColor="text1"/>
              </w:rPr>
            </w:pPr>
            <w:r w:rsidRPr="00B36BE9">
              <w:rPr>
                <w:color w:val="000000" w:themeColor="text1"/>
              </w:rPr>
              <w:t>If not, the printer may be connected properly.</w:t>
            </w:r>
          </w:p>
        </w:tc>
      </w:tr>
      <w:tr w:rsidR="00575FB1" w:rsidTr="00B36BE9">
        <w:tc>
          <w:tcPr>
            <w:tcW w:w="3005" w:type="dxa"/>
            <w:vMerge w:val="restart"/>
          </w:tcPr>
          <w:p w:rsidR="00575FB1" w:rsidRDefault="00575FB1" w:rsidP="00101757">
            <w:pPr>
              <w:jc w:val="left"/>
            </w:pPr>
            <w:r>
              <w:t>Floor Manager unable to login to web application.</w:t>
            </w:r>
          </w:p>
        </w:tc>
        <w:tc>
          <w:tcPr>
            <w:tcW w:w="3005" w:type="dxa"/>
          </w:tcPr>
          <w:p w:rsidR="00575FB1" w:rsidRDefault="00575FB1" w:rsidP="00101757">
            <w:pPr>
              <w:jc w:val="left"/>
            </w:pPr>
            <w:r>
              <w:t>The user name or password is invalid.</w:t>
            </w:r>
            <w:r w:rsidR="003E07FD">
              <w:t>:</w:t>
            </w:r>
            <w:bookmarkStart w:id="46" w:name="_GoBack"/>
            <w:bookmarkEnd w:id="46"/>
          </w:p>
          <w:p w:rsidR="00575FB1" w:rsidRDefault="00575FB1" w:rsidP="00CE1761">
            <w:pPr>
              <w:jc w:val="left"/>
            </w:pPr>
          </w:p>
        </w:tc>
        <w:tc>
          <w:tcPr>
            <w:tcW w:w="3075" w:type="dxa"/>
          </w:tcPr>
          <w:p w:rsidR="00575FB1" w:rsidRDefault="00575FB1" w:rsidP="00101757">
            <w:pPr>
              <w:pStyle w:val="ListParagraph"/>
              <w:numPr>
                <w:ilvl w:val="0"/>
                <w:numId w:val="22"/>
              </w:numPr>
              <w:jc w:val="left"/>
            </w:pPr>
            <w:r w:rsidRPr="009836A9">
              <w:t>Enter valid user credentials for login.</w:t>
            </w:r>
          </w:p>
          <w:p w:rsidR="00575FB1" w:rsidRPr="009836A9" w:rsidRDefault="00575FB1" w:rsidP="00101757">
            <w:pPr>
              <w:pStyle w:val="ListParagraph"/>
              <w:numPr>
                <w:ilvl w:val="0"/>
                <w:numId w:val="22"/>
              </w:numPr>
              <w:jc w:val="left"/>
            </w:pPr>
            <w:r>
              <w:t>If the Floor Manager forgot the login credentials, Contact Admin.</w:t>
            </w:r>
          </w:p>
          <w:p w:rsidR="00575FB1" w:rsidRDefault="00575FB1" w:rsidP="0056505C">
            <w:pPr>
              <w:jc w:val="left"/>
            </w:pPr>
          </w:p>
        </w:tc>
      </w:tr>
      <w:tr w:rsidR="00575FB1" w:rsidTr="00B36BE9">
        <w:tc>
          <w:tcPr>
            <w:tcW w:w="3005" w:type="dxa"/>
            <w:vMerge/>
          </w:tcPr>
          <w:p w:rsidR="00575FB1" w:rsidRDefault="00575FB1" w:rsidP="00CE1761">
            <w:pPr>
              <w:jc w:val="left"/>
            </w:pPr>
          </w:p>
        </w:tc>
        <w:tc>
          <w:tcPr>
            <w:tcW w:w="3005" w:type="dxa"/>
          </w:tcPr>
          <w:p w:rsidR="00575FB1" w:rsidRDefault="00575FB1" w:rsidP="00CE1761">
            <w:pPr>
              <w:jc w:val="left"/>
            </w:pPr>
            <w:r>
              <w:t>User unable to login to application without membership.</w:t>
            </w:r>
          </w:p>
        </w:tc>
        <w:tc>
          <w:tcPr>
            <w:tcW w:w="3075" w:type="dxa"/>
          </w:tcPr>
          <w:p w:rsidR="00575FB1" w:rsidRDefault="00575FB1" w:rsidP="0056505C">
            <w:pPr>
              <w:jc w:val="left"/>
            </w:pPr>
            <w:r>
              <w:t>Contact Admin</w:t>
            </w:r>
          </w:p>
        </w:tc>
      </w:tr>
    </w:tbl>
    <w:p w:rsidR="00F035B4" w:rsidRPr="00F035B4" w:rsidRDefault="00F035B4" w:rsidP="00F035B4"/>
    <w:p w:rsidR="005D0222" w:rsidRPr="005D0222" w:rsidRDefault="005D0222" w:rsidP="005D0222"/>
    <w:p w:rsidR="005D0222" w:rsidRDefault="005D0222" w:rsidP="00683AA6">
      <w:pPr>
        <w:rPr>
          <w:lang w:val="en-US"/>
        </w:rPr>
      </w:pPr>
    </w:p>
    <w:p w:rsidR="00F925AE" w:rsidRPr="00326236" w:rsidRDefault="00DA0C67" w:rsidP="00326236">
      <w:pPr>
        <w:jc w:val="center"/>
        <w:rPr>
          <w:b/>
        </w:rPr>
      </w:pPr>
      <w:r w:rsidRPr="00326236">
        <w:rPr>
          <w:b/>
        </w:rPr>
        <w:t>************************</w:t>
      </w:r>
    </w:p>
    <w:sectPr w:rsidR="00F925AE" w:rsidRPr="00326236" w:rsidSect="00096EF8">
      <w:pgSz w:w="11906" w:h="16838"/>
      <w:pgMar w:top="1440" w:right="1440" w:bottom="1440" w:left="1440" w:header="454" w:footer="227" w:gutter="0"/>
      <w:pgBorders w:offsetFrom="page">
        <w:top w:val="single" w:sz="4" w:space="20" w:color="auto"/>
        <w:left w:val="single" w:sz="4" w:space="20" w:color="auto"/>
        <w:bottom w:val="single" w:sz="4" w:space="20" w:color="auto"/>
        <w:right w:val="single" w:sz="4" w:space="20" w:color="auto"/>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760D" w:rsidRDefault="007A760D" w:rsidP="008C4F4D">
      <w:pPr>
        <w:spacing w:after="0" w:line="240" w:lineRule="auto"/>
      </w:pPr>
      <w:r>
        <w:separator/>
      </w:r>
    </w:p>
  </w:endnote>
  <w:endnote w:type="continuationSeparator" w:id="0">
    <w:p w:rsidR="007A760D" w:rsidRDefault="007A760D" w:rsidP="008C4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Bell MT"/>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4" w:space="0" w:color="FF7D25"/>
      </w:tblBorders>
      <w:tblCellMar>
        <w:top w:w="72" w:type="dxa"/>
        <w:left w:w="115" w:type="dxa"/>
        <w:bottom w:w="72" w:type="dxa"/>
        <w:right w:w="115" w:type="dxa"/>
      </w:tblCellMar>
      <w:tblLook w:val="04A0" w:firstRow="1" w:lastRow="0" w:firstColumn="1" w:lastColumn="0" w:noHBand="0" w:noVBand="1"/>
    </w:tblPr>
    <w:tblGrid>
      <w:gridCol w:w="8387"/>
      <w:gridCol w:w="639"/>
    </w:tblGrid>
    <w:tr w:rsidR="003574AA" w:rsidTr="00E30556">
      <w:trPr>
        <w:trHeight w:val="188"/>
      </w:trPr>
      <w:tc>
        <w:tcPr>
          <w:tcW w:w="4600" w:type="pct"/>
        </w:tcPr>
        <w:p w:rsidR="003574AA" w:rsidRDefault="003574AA" w:rsidP="00CD5F7F">
          <w:pPr>
            <w:pStyle w:val="Footer"/>
            <w:rPr>
              <w:b/>
              <w:iCs/>
              <w:color w:val="ADB0B5"/>
              <w:sz w:val="16"/>
              <w:szCs w:val="16"/>
            </w:rPr>
          </w:pPr>
          <w:r>
            <w:rPr>
              <w:b/>
              <w:iCs/>
              <w:color w:val="ADB0B5"/>
              <w:sz w:val="16"/>
              <w:szCs w:val="16"/>
            </w:rPr>
            <w:t>Verbanet</w:t>
          </w:r>
          <w:r w:rsidRPr="006E5930">
            <w:rPr>
              <w:b/>
              <w:iCs/>
              <w:color w:val="ADB0B5"/>
              <w:sz w:val="16"/>
              <w:szCs w:val="16"/>
            </w:rPr>
            <w:t xml:space="preserve"> </w:t>
          </w:r>
          <w:r>
            <w:rPr>
              <w:b/>
              <w:iCs/>
              <w:color w:val="ADB0B5"/>
              <w:sz w:val="16"/>
              <w:szCs w:val="16"/>
            </w:rPr>
            <w:t>Technologies LLC|P.O. Box: 56272| Dubai |U.A.E.| Ph.: +971-4-2973236</w:t>
          </w:r>
        </w:p>
        <w:p w:rsidR="003574AA" w:rsidRPr="006E5930" w:rsidRDefault="003574AA" w:rsidP="00CD5F7F">
          <w:pPr>
            <w:pStyle w:val="Footer"/>
            <w:rPr>
              <w:b/>
              <w:iCs/>
              <w:color w:val="ADB0B5"/>
              <w:sz w:val="16"/>
              <w:szCs w:val="16"/>
            </w:rPr>
          </w:pPr>
          <w:r w:rsidRPr="006E5930">
            <w:rPr>
              <w:b/>
              <w:iCs/>
              <w:color w:val="ADB0B5"/>
              <w:sz w:val="16"/>
              <w:szCs w:val="16"/>
            </w:rPr>
            <w:t xml:space="preserve">Email: </w:t>
          </w:r>
          <w:hyperlink r:id="rId1" w:history="1">
            <w:r w:rsidRPr="00A46804">
              <w:rPr>
                <w:rStyle w:val="Hyperlink"/>
                <w:b/>
                <w:iCs/>
                <w:sz w:val="16"/>
                <w:szCs w:val="16"/>
              </w:rPr>
              <w:t>uae@verbat.com</w:t>
            </w:r>
          </w:hyperlink>
          <w:r>
            <w:rPr>
              <w:b/>
              <w:iCs/>
              <w:color w:val="ADB0B5"/>
              <w:sz w:val="16"/>
              <w:szCs w:val="16"/>
            </w:rPr>
            <w:t xml:space="preserve"> ; Web: </w:t>
          </w:r>
          <w:hyperlink r:id="rId2" w:history="1">
            <w:r w:rsidRPr="00A46804">
              <w:rPr>
                <w:rStyle w:val="Hyperlink"/>
                <w:b/>
                <w:iCs/>
                <w:sz w:val="16"/>
                <w:szCs w:val="16"/>
              </w:rPr>
              <w:t>www.verbat.com</w:t>
            </w:r>
          </w:hyperlink>
        </w:p>
        <w:p w:rsidR="003574AA" w:rsidRPr="006E5930" w:rsidRDefault="003574AA" w:rsidP="00CD5F7F">
          <w:pPr>
            <w:pStyle w:val="Footer"/>
            <w:rPr>
              <w:iCs/>
              <w:color w:val="E36C0A"/>
              <w:sz w:val="12"/>
              <w:szCs w:val="12"/>
            </w:rPr>
          </w:pPr>
        </w:p>
        <w:p w:rsidR="003574AA" w:rsidRPr="00C90C31" w:rsidRDefault="003574AA" w:rsidP="00CD5F7F">
          <w:pPr>
            <w:pStyle w:val="Footer"/>
            <w:rPr>
              <w:iCs/>
              <w:color w:val="E36C0A"/>
              <w:sz w:val="14"/>
              <w:szCs w:val="12"/>
            </w:rPr>
          </w:pPr>
          <w:r>
            <w:rPr>
              <w:iCs/>
              <w:color w:val="E36C0A"/>
              <w:sz w:val="14"/>
              <w:szCs w:val="12"/>
            </w:rPr>
            <w:t>Copyright © 2016</w:t>
          </w:r>
        </w:p>
        <w:p w:rsidR="003574AA" w:rsidRDefault="003574AA" w:rsidP="0080344C">
          <w:pPr>
            <w:pStyle w:val="Footer"/>
          </w:pPr>
          <w:r w:rsidRPr="00C90C31">
            <w:rPr>
              <w:iCs/>
              <w:color w:val="E36C0A"/>
              <w:sz w:val="14"/>
              <w:szCs w:val="12"/>
            </w:rPr>
            <w:t>The content of this document</w:t>
          </w:r>
          <w:r>
            <w:rPr>
              <w:iCs/>
              <w:color w:val="E36C0A"/>
              <w:sz w:val="14"/>
              <w:szCs w:val="12"/>
            </w:rPr>
            <w:t xml:space="preserve"> is the sole property of Verbanet</w:t>
          </w:r>
          <w:r w:rsidRPr="00C90C31">
            <w:rPr>
              <w:iCs/>
              <w:color w:val="E36C0A"/>
              <w:sz w:val="14"/>
              <w:szCs w:val="12"/>
            </w:rPr>
            <w:t xml:space="preserve"> Technologies LLC. Unauthorized copying of the same will be regarded as breach of privacy and or encroachment of intellectual property.</w:t>
          </w:r>
        </w:p>
      </w:tc>
      <w:tc>
        <w:tcPr>
          <w:tcW w:w="350" w:type="pct"/>
          <w:shd w:val="clear" w:color="auto" w:fill="943634"/>
        </w:tcPr>
        <w:p w:rsidR="003574AA" w:rsidRDefault="003574AA" w:rsidP="00CD5F7F">
          <w:pPr>
            <w:pStyle w:val="Header"/>
            <w:jc w:val="center"/>
            <w:rPr>
              <w:color w:val="FFFFFF"/>
            </w:rPr>
          </w:pPr>
          <w:r w:rsidRPr="0089732A">
            <w:rPr>
              <w:color w:val="FFFFFF"/>
            </w:rPr>
            <w:fldChar w:fldCharType="begin"/>
          </w:r>
          <w:r w:rsidRPr="0089732A">
            <w:rPr>
              <w:color w:val="FFFFFF"/>
            </w:rPr>
            <w:instrText xml:space="preserve"> PAGE   \* MERGEFORMAT </w:instrText>
          </w:r>
          <w:r w:rsidRPr="0089732A">
            <w:rPr>
              <w:color w:val="FFFFFF"/>
            </w:rPr>
            <w:fldChar w:fldCharType="separate"/>
          </w:r>
          <w:r w:rsidR="003E07FD">
            <w:rPr>
              <w:noProof/>
              <w:color w:val="FFFFFF"/>
            </w:rPr>
            <w:t>31</w:t>
          </w:r>
          <w:r w:rsidRPr="0089732A">
            <w:rPr>
              <w:color w:val="FFFFFF"/>
            </w:rPr>
            <w:fldChar w:fldCharType="end"/>
          </w:r>
        </w:p>
      </w:tc>
    </w:tr>
  </w:tbl>
  <w:p w:rsidR="003574AA" w:rsidRDefault="003574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760D" w:rsidRDefault="007A760D" w:rsidP="008C4F4D">
      <w:pPr>
        <w:spacing w:after="0" w:line="240" w:lineRule="auto"/>
      </w:pPr>
      <w:r>
        <w:separator/>
      </w:r>
    </w:p>
  </w:footnote>
  <w:footnote w:type="continuationSeparator" w:id="0">
    <w:p w:rsidR="007A760D" w:rsidRDefault="007A760D" w:rsidP="008C4F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74AA" w:rsidRDefault="003574AA" w:rsidP="005D6535">
    <w:pPr>
      <w:pStyle w:val="Header"/>
      <w:jc w:val="right"/>
    </w:pPr>
    <w:r w:rsidRPr="00684E2C">
      <w:rPr>
        <w:noProof/>
        <w:lang w:val="en-US"/>
      </w:rPr>
      <w:drawing>
        <wp:inline distT="0" distB="0" distL="0" distR="0" wp14:anchorId="2F7A08DF" wp14:editId="77B3195E">
          <wp:extent cx="1792224" cy="534184"/>
          <wp:effectExtent l="0" t="0" r="0" b="0"/>
          <wp:docPr id="55" name="Picture 55" descr="http://www.verbat.com/images/logo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www.verbat.com/images/logogif.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7308" cy="568486"/>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0A735F"/>
    <w:multiLevelType w:val="hybridMultilevel"/>
    <w:tmpl w:val="BE74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F82FFF"/>
    <w:multiLevelType w:val="hybridMultilevel"/>
    <w:tmpl w:val="1B32C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373068"/>
    <w:multiLevelType w:val="hybridMultilevel"/>
    <w:tmpl w:val="7FD81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CE2BCD"/>
    <w:multiLevelType w:val="hybridMultilevel"/>
    <w:tmpl w:val="A7887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AC7182"/>
    <w:multiLevelType w:val="hybridMultilevel"/>
    <w:tmpl w:val="8FB6D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D22451"/>
    <w:multiLevelType w:val="hybridMultilevel"/>
    <w:tmpl w:val="BEE03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E5065BB"/>
    <w:multiLevelType w:val="hybridMultilevel"/>
    <w:tmpl w:val="09F0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F952C3C"/>
    <w:multiLevelType w:val="hybridMultilevel"/>
    <w:tmpl w:val="8946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E907C7"/>
    <w:multiLevelType w:val="hybridMultilevel"/>
    <w:tmpl w:val="09F68B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904028"/>
    <w:multiLevelType w:val="hybridMultilevel"/>
    <w:tmpl w:val="1624A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68F4B20"/>
    <w:multiLevelType w:val="hybridMultilevel"/>
    <w:tmpl w:val="A7887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7E1201"/>
    <w:multiLevelType w:val="hybridMultilevel"/>
    <w:tmpl w:val="D7627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F2D661F"/>
    <w:multiLevelType w:val="hybridMultilevel"/>
    <w:tmpl w:val="25C0A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1D2EE0"/>
    <w:multiLevelType w:val="hybridMultilevel"/>
    <w:tmpl w:val="0A5E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987121"/>
    <w:multiLevelType w:val="hybridMultilevel"/>
    <w:tmpl w:val="C242DE3E"/>
    <w:lvl w:ilvl="0" w:tplc="590EC41A">
      <w:start w:val="3"/>
      <w:numFmt w:val="bullet"/>
      <w:lvlText w:val="•"/>
      <w:lvlJc w:val="left"/>
      <w:pPr>
        <w:ind w:left="1065" w:hanging="705"/>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736BF2"/>
    <w:multiLevelType w:val="hybridMultilevel"/>
    <w:tmpl w:val="EE028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7D0D1D"/>
    <w:multiLevelType w:val="hybridMultilevel"/>
    <w:tmpl w:val="888A8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1836C0"/>
    <w:multiLevelType w:val="hybridMultilevel"/>
    <w:tmpl w:val="A7887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E6F3D44"/>
    <w:multiLevelType w:val="hybridMultilevel"/>
    <w:tmpl w:val="8B0E214A"/>
    <w:lvl w:ilvl="0" w:tplc="590EC41A">
      <w:start w:val="3"/>
      <w:numFmt w:val="bullet"/>
      <w:lvlText w:val="•"/>
      <w:lvlJc w:val="left"/>
      <w:pPr>
        <w:ind w:left="1065" w:hanging="705"/>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FE952B7"/>
    <w:multiLevelType w:val="hybridMultilevel"/>
    <w:tmpl w:val="F89C0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26C408E"/>
    <w:multiLevelType w:val="hybridMultilevel"/>
    <w:tmpl w:val="79960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4AE5A3B"/>
    <w:multiLevelType w:val="hybridMultilevel"/>
    <w:tmpl w:val="BEA2D5F0"/>
    <w:lvl w:ilvl="0" w:tplc="590EC41A">
      <w:start w:val="3"/>
      <w:numFmt w:val="bullet"/>
      <w:lvlText w:val="•"/>
      <w:lvlJc w:val="left"/>
      <w:pPr>
        <w:ind w:left="1065" w:hanging="705"/>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AF7738C"/>
    <w:multiLevelType w:val="hybridMultilevel"/>
    <w:tmpl w:val="248C56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D40225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nsid w:val="5E594D50"/>
    <w:multiLevelType w:val="hybridMultilevel"/>
    <w:tmpl w:val="6F58F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EA34D3F"/>
    <w:multiLevelType w:val="hybridMultilevel"/>
    <w:tmpl w:val="7FF43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2F81B61"/>
    <w:multiLevelType w:val="hybridMultilevel"/>
    <w:tmpl w:val="1B32C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5C00818"/>
    <w:multiLevelType w:val="hybridMultilevel"/>
    <w:tmpl w:val="5B401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EFC61B3"/>
    <w:multiLevelType w:val="hybridMultilevel"/>
    <w:tmpl w:val="9E3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7"/>
  </w:num>
  <w:num w:numId="3">
    <w:abstractNumId w:val="13"/>
  </w:num>
  <w:num w:numId="4">
    <w:abstractNumId w:val="25"/>
  </w:num>
  <w:num w:numId="5">
    <w:abstractNumId w:val="15"/>
  </w:num>
  <w:num w:numId="6">
    <w:abstractNumId w:val="5"/>
  </w:num>
  <w:num w:numId="7">
    <w:abstractNumId w:val="16"/>
  </w:num>
  <w:num w:numId="8">
    <w:abstractNumId w:val="12"/>
  </w:num>
  <w:num w:numId="9">
    <w:abstractNumId w:val="4"/>
  </w:num>
  <w:num w:numId="10">
    <w:abstractNumId w:val="27"/>
  </w:num>
  <w:num w:numId="11">
    <w:abstractNumId w:val="0"/>
  </w:num>
  <w:num w:numId="12">
    <w:abstractNumId w:val="19"/>
  </w:num>
  <w:num w:numId="13">
    <w:abstractNumId w:val="26"/>
  </w:num>
  <w:num w:numId="14">
    <w:abstractNumId w:val="18"/>
  </w:num>
  <w:num w:numId="15">
    <w:abstractNumId w:val="8"/>
  </w:num>
  <w:num w:numId="16">
    <w:abstractNumId w:val="20"/>
  </w:num>
  <w:num w:numId="17">
    <w:abstractNumId w:val="10"/>
  </w:num>
  <w:num w:numId="18">
    <w:abstractNumId w:val="23"/>
  </w:num>
  <w:num w:numId="19">
    <w:abstractNumId w:val="17"/>
  </w:num>
  <w:num w:numId="20">
    <w:abstractNumId w:val="3"/>
  </w:num>
  <w:num w:numId="21">
    <w:abstractNumId w:val="22"/>
  </w:num>
  <w:num w:numId="22">
    <w:abstractNumId w:val="11"/>
  </w:num>
  <w:num w:numId="23">
    <w:abstractNumId w:val="28"/>
  </w:num>
  <w:num w:numId="24">
    <w:abstractNumId w:val="1"/>
  </w:num>
  <w:num w:numId="25">
    <w:abstractNumId w:val="9"/>
  </w:num>
  <w:num w:numId="26">
    <w:abstractNumId w:val="14"/>
  </w:num>
  <w:num w:numId="27">
    <w:abstractNumId w:val="21"/>
  </w:num>
  <w:num w:numId="28">
    <w:abstractNumId w:val="2"/>
  </w:num>
  <w:num w:numId="29">
    <w:abstractNumId w:val="6"/>
  </w:num>
  <w:num w:numId="30">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IN" w:vendorID="64" w:dllVersion="6" w:nlCheck="1" w:checkStyle="1"/>
  <w:activeWritingStyle w:appName="MSWord" w:lang="en-US" w:vendorID="64" w:dllVersion="6" w:nlCheck="1" w:checkStyle="1"/>
  <w:activeWritingStyle w:appName="MSWord" w:lang="en-GB" w:vendorID="64" w:dllVersion="6" w:nlCheck="1" w:checkStyle="1"/>
  <w:activeWritingStyle w:appName="MSWord" w:lang="en-IN" w:vendorID="64" w:dllVersion="4096" w:nlCheck="1" w:checkStyle="0"/>
  <w:activeWritingStyle w:appName="MSWord" w:lang="en-US" w:vendorID="64" w:dllVersion="4096" w:nlCheck="1" w:checkStyle="0"/>
  <w:activeWritingStyle w:appName="MSWord" w:lang="en-IN" w:vendorID="64" w:dllVersion="131078"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N7I0MDM0Mjc3tjBS0lEKTi0uzszPAykwrAUAwueydCwAAAA="/>
  </w:docVars>
  <w:rsids>
    <w:rsidRoot w:val="00B43F38"/>
    <w:rsid w:val="000014AF"/>
    <w:rsid w:val="000029A6"/>
    <w:rsid w:val="00003A59"/>
    <w:rsid w:val="00003AEE"/>
    <w:rsid w:val="000066A3"/>
    <w:rsid w:val="00010FA0"/>
    <w:rsid w:val="00014D8E"/>
    <w:rsid w:val="00017FBD"/>
    <w:rsid w:val="0002057B"/>
    <w:rsid w:val="00020760"/>
    <w:rsid w:val="00020C24"/>
    <w:rsid w:val="000231F8"/>
    <w:rsid w:val="00023D98"/>
    <w:rsid w:val="000301B0"/>
    <w:rsid w:val="00033616"/>
    <w:rsid w:val="000378F0"/>
    <w:rsid w:val="00045A1E"/>
    <w:rsid w:val="000465DE"/>
    <w:rsid w:val="00046F89"/>
    <w:rsid w:val="00047368"/>
    <w:rsid w:val="000479DD"/>
    <w:rsid w:val="00050097"/>
    <w:rsid w:val="000516F6"/>
    <w:rsid w:val="00051EFE"/>
    <w:rsid w:val="00052FB5"/>
    <w:rsid w:val="0005414A"/>
    <w:rsid w:val="00057576"/>
    <w:rsid w:val="00061A3E"/>
    <w:rsid w:val="00062FCE"/>
    <w:rsid w:val="0006475C"/>
    <w:rsid w:val="00065010"/>
    <w:rsid w:val="00070962"/>
    <w:rsid w:val="00072746"/>
    <w:rsid w:val="00073113"/>
    <w:rsid w:val="0007359A"/>
    <w:rsid w:val="00073D9B"/>
    <w:rsid w:val="000748E5"/>
    <w:rsid w:val="00076F21"/>
    <w:rsid w:val="000804E2"/>
    <w:rsid w:val="00081A48"/>
    <w:rsid w:val="0008246E"/>
    <w:rsid w:val="00083E74"/>
    <w:rsid w:val="00083EE6"/>
    <w:rsid w:val="00086EE4"/>
    <w:rsid w:val="0009139A"/>
    <w:rsid w:val="00095765"/>
    <w:rsid w:val="00095A9D"/>
    <w:rsid w:val="00096EF8"/>
    <w:rsid w:val="0009738B"/>
    <w:rsid w:val="00097AC6"/>
    <w:rsid w:val="000A01D7"/>
    <w:rsid w:val="000A0F3D"/>
    <w:rsid w:val="000A1643"/>
    <w:rsid w:val="000A193D"/>
    <w:rsid w:val="000A2F4C"/>
    <w:rsid w:val="000A3318"/>
    <w:rsid w:val="000A60D2"/>
    <w:rsid w:val="000A7C06"/>
    <w:rsid w:val="000A7E45"/>
    <w:rsid w:val="000B0061"/>
    <w:rsid w:val="000B06D1"/>
    <w:rsid w:val="000B1AB1"/>
    <w:rsid w:val="000B563D"/>
    <w:rsid w:val="000B626F"/>
    <w:rsid w:val="000B68DD"/>
    <w:rsid w:val="000B6B7A"/>
    <w:rsid w:val="000C1493"/>
    <w:rsid w:val="000C39AF"/>
    <w:rsid w:val="000C4895"/>
    <w:rsid w:val="000C57E3"/>
    <w:rsid w:val="000C5C9A"/>
    <w:rsid w:val="000D2846"/>
    <w:rsid w:val="000D2F3D"/>
    <w:rsid w:val="000D573F"/>
    <w:rsid w:val="000D5C7F"/>
    <w:rsid w:val="000E12CB"/>
    <w:rsid w:val="000E1A4C"/>
    <w:rsid w:val="000E2FAE"/>
    <w:rsid w:val="000E463F"/>
    <w:rsid w:val="000E4F36"/>
    <w:rsid w:val="000E7C20"/>
    <w:rsid w:val="000F2B0B"/>
    <w:rsid w:val="000F4145"/>
    <w:rsid w:val="000F4FA7"/>
    <w:rsid w:val="000F5094"/>
    <w:rsid w:val="000F6EA5"/>
    <w:rsid w:val="00101757"/>
    <w:rsid w:val="00101F72"/>
    <w:rsid w:val="00102672"/>
    <w:rsid w:val="001026FD"/>
    <w:rsid w:val="00103EE6"/>
    <w:rsid w:val="00104B11"/>
    <w:rsid w:val="00105605"/>
    <w:rsid w:val="001057F4"/>
    <w:rsid w:val="00106982"/>
    <w:rsid w:val="0011076F"/>
    <w:rsid w:val="00110E95"/>
    <w:rsid w:val="00111C75"/>
    <w:rsid w:val="00112241"/>
    <w:rsid w:val="00112781"/>
    <w:rsid w:val="00112F18"/>
    <w:rsid w:val="00113A6A"/>
    <w:rsid w:val="00114157"/>
    <w:rsid w:val="00114E26"/>
    <w:rsid w:val="00115C3F"/>
    <w:rsid w:val="001175E6"/>
    <w:rsid w:val="00117AF0"/>
    <w:rsid w:val="00120914"/>
    <w:rsid w:val="00120D02"/>
    <w:rsid w:val="0012145E"/>
    <w:rsid w:val="0012463F"/>
    <w:rsid w:val="00124877"/>
    <w:rsid w:val="00124FF2"/>
    <w:rsid w:val="001301CF"/>
    <w:rsid w:val="0013190B"/>
    <w:rsid w:val="001348B9"/>
    <w:rsid w:val="001359FB"/>
    <w:rsid w:val="00137EE1"/>
    <w:rsid w:val="00142A44"/>
    <w:rsid w:val="001461EC"/>
    <w:rsid w:val="0014673A"/>
    <w:rsid w:val="00146C17"/>
    <w:rsid w:val="0015116C"/>
    <w:rsid w:val="00151DA6"/>
    <w:rsid w:val="00151F3D"/>
    <w:rsid w:val="00152BDC"/>
    <w:rsid w:val="00153384"/>
    <w:rsid w:val="00155ABB"/>
    <w:rsid w:val="00162507"/>
    <w:rsid w:val="001625D8"/>
    <w:rsid w:val="001632CD"/>
    <w:rsid w:val="00165935"/>
    <w:rsid w:val="00167177"/>
    <w:rsid w:val="001679CE"/>
    <w:rsid w:val="00171107"/>
    <w:rsid w:val="00171DD3"/>
    <w:rsid w:val="00171FB2"/>
    <w:rsid w:val="00172101"/>
    <w:rsid w:val="00172DE1"/>
    <w:rsid w:val="001739B8"/>
    <w:rsid w:val="001739D7"/>
    <w:rsid w:val="00174AE3"/>
    <w:rsid w:val="00176475"/>
    <w:rsid w:val="00177408"/>
    <w:rsid w:val="00177C45"/>
    <w:rsid w:val="00177F75"/>
    <w:rsid w:val="0018055C"/>
    <w:rsid w:val="00181452"/>
    <w:rsid w:val="001820B1"/>
    <w:rsid w:val="001822CA"/>
    <w:rsid w:val="00182F82"/>
    <w:rsid w:val="00183458"/>
    <w:rsid w:val="00185B3F"/>
    <w:rsid w:val="00190A1D"/>
    <w:rsid w:val="00190BB2"/>
    <w:rsid w:val="00193EA3"/>
    <w:rsid w:val="001A1C3F"/>
    <w:rsid w:val="001A4C37"/>
    <w:rsid w:val="001A5A9B"/>
    <w:rsid w:val="001A6353"/>
    <w:rsid w:val="001A63F6"/>
    <w:rsid w:val="001B06E4"/>
    <w:rsid w:val="001B166F"/>
    <w:rsid w:val="001B1943"/>
    <w:rsid w:val="001B24B3"/>
    <w:rsid w:val="001B36C3"/>
    <w:rsid w:val="001B43B7"/>
    <w:rsid w:val="001B53F4"/>
    <w:rsid w:val="001B6037"/>
    <w:rsid w:val="001B712F"/>
    <w:rsid w:val="001C0690"/>
    <w:rsid w:val="001C0CD9"/>
    <w:rsid w:val="001C34B2"/>
    <w:rsid w:val="001C5EAD"/>
    <w:rsid w:val="001D0F9C"/>
    <w:rsid w:val="001D11FA"/>
    <w:rsid w:val="001D42C3"/>
    <w:rsid w:val="001D4FA3"/>
    <w:rsid w:val="001D58C4"/>
    <w:rsid w:val="001D6A73"/>
    <w:rsid w:val="001D6B4A"/>
    <w:rsid w:val="001D70B4"/>
    <w:rsid w:val="001E0C75"/>
    <w:rsid w:val="001E2523"/>
    <w:rsid w:val="001E284E"/>
    <w:rsid w:val="001E371C"/>
    <w:rsid w:val="001E4E7F"/>
    <w:rsid w:val="001E516A"/>
    <w:rsid w:val="001F0C24"/>
    <w:rsid w:val="001F1325"/>
    <w:rsid w:val="001F187C"/>
    <w:rsid w:val="001F4609"/>
    <w:rsid w:val="001F50CE"/>
    <w:rsid w:val="001F62F3"/>
    <w:rsid w:val="001F65C6"/>
    <w:rsid w:val="001F7664"/>
    <w:rsid w:val="001F76B1"/>
    <w:rsid w:val="001F7A2A"/>
    <w:rsid w:val="00202DF5"/>
    <w:rsid w:val="002030FB"/>
    <w:rsid w:val="002043C3"/>
    <w:rsid w:val="0020442A"/>
    <w:rsid w:val="00205DA4"/>
    <w:rsid w:val="00212AEB"/>
    <w:rsid w:val="0021321A"/>
    <w:rsid w:val="00214001"/>
    <w:rsid w:val="0021403D"/>
    <w:rsid w:val="002143AF"/>
    <w:rsid w:val="002154A7"/>
    <w:rsid w:val="00215946"/>
    <w:rsid w:val="00221DFA"/>
    <w:rsid w:val="00221E79"/>
    <w:rsid w:val="00223CAA"/>
    <w:rsid w:val="00225635"/>
    <w:rsid w:val="00226E33"/>
    <w:rsid w:val="00226F07"/>
    <w:rsid w:val="002276A3"/>
    <w:rsid w:val="00227F38"/>
    <w:rsid w:val="002322D6"/>
    <w:rsid w:val="00234E07"/>
    <w:rsid w:val="002371AF"/>
    <w:rsid w:val="0023751C"/>
    <w:rsid w:val="00237AE9"/>
    <w:rsid w:val="00242867"/>
    <w:rsid w:val="0024290E"/>
    <w:rsid w:val="00244E70"/>
    <w:rsid w:val="00246B1E"/>
    <w:rsid w:val="002474D2"/>
    <w:rsid w:val="002501A6"/>
    <w:rsid w:val="002510B9"/>
    <w:rsid w:val="00251A31"/>
    <w:rsid w:val="002545C9"/>
    <w:rsid w:val="00261B6A"/>
    <w:rsid w:val="00262F7E"/>
    <w:rsid w:val="0026463B"/>
    <w:rsid w:val="00273392"/>
    <w:rsid w:val="00273A92"/>
    <w:rsid w:val="0027460C"/>
    <w:rsid w:val="00274815"/>
    <w:rsid w:val="00275291"/>
    <w:rsid w:val="002769EC"/>
    <w:rsid w:val="00276B02"/>
    <w:rsid w:val="00282B33"/>
    <w:rsid w:val="00283B37"/>
    <w:rsid w:val="00283D2F"/>
    <w:rsid w:val="00285C10"/>
    <w:rsid w:val="00287810"/>
    <w:rsid w:val="00287E85"/>
    <w:rsid w:val="0029153C"/>
    <w:rsid w:val="002935D1"/>
    <w:rsid w:val="00294FC1"/>
    <w:rsid w:val="00295D37"/>
    <w:rsid w:val="002A0EEE"/>
    <w:rsid w:val="002A49A3"/>
    <w:rsid w:val="002A77E4"/>
    <w:rsid w:val="002B334B"/>
    <w:rsid w:val="002B3755"/>
    <w:rsid w:val="002B5DD2"/>
    <w:rsid w:val="002C12FC"/>
    <w:rsid w:val="002C2C1B"/>
    <w:rsid w:val="002C30C1"/>
    <w:rsid w:val="002C478A"/>
    <w:rsid w:val="002C6305"/>
    <w:rsid w:val="002C6E63"/>
    <w:rsid w:val="002C72EC"/>
    <w:rsid w:val="002C7BAC"/>
    <w:rsid w:val="002D10A8"/>
    <w:rsid w:val="002D2243"/>
    <w:rsid w:val="002D3CB9"/>
    <w:rsid w:val="002D6886"/>
    <w:rsid w:val="002D6983"/>
    <w:rsid w:val="002D7451"/>
    <w:rsid w:val="002D7B2B"/>
    <w:rsid w:val="002E2284"/>
    <w:rsid w:val="002E67D8"/>
    <w:rsid w:val="002E78A7"/>
    <w:rsid w:val="002F0F32"/>
    <w:rsid w:val="002F2A42"/>
    <w:rsid w:val="002F3B53"/>
    <w:rsid w:val="002F425A"/>
    <w:rsid w:val="002F4292"/>
    <w:rsid w:val="002F56F3"/>
    <w:rsid w:val="002F72FE"/>
    <w:rsid w:val="00305A16"/>
    <w:rsid w:val="00306087"/>
    <w:rsid w:val="00306B21"/>
    <w:rsid w:val="00307FE3"/>
    <w:rsid w:val="003116B9"/>
    <w:rsid w:val="00312C6F"/>
    <w:rsid w:val="00317569"/>
    <w:rsid w:val="003179BC"/>
    <w:rsid w:val="00317AD2"/>
    <w:rsid w:val="003208EB"/>
    <w:rsid w:val="00322CB0"/>
    <w:rsid w:val="003231F2"/>
    <w:rsid w:val="003240AE"/>
    <w:rsid w:val="00325BEB"/>
    <w:rsid w:val="00325D3E"/>
    <w:rsid w:val="00326236"/>
    <w:rsid w:val="00326AD0"/>
    <w:rsid w:val="003275F7"/>
    <w:rsid w:val="00330133"/>
    <w:rsid w:val="00330D70"/>
    <w:rsid w:val="00331671"/>
    <w:rsid w:val="0033168B"/>
    <w:rsid w:val="00331A61"/>
    <w:rsid w:val="00331E02"/>
    <w:rsid w:val="0033252F"/>
    <w:rsid w:val="003325D1"/>
    <w:rsid w:val="00334959"/>
    <w:rsid w:val="00334A09"/>
    <w:rsid w:val="00340538"/>
    <w:rsid w:val="003425BA"/>
    <w:rsid w:val="00342780"/>
    <w:rsid w:val="00343997"/>
    <w:rsid w:val="00343BBB"/>
    <w:rsid w:val="003441A1"/>
    <w:rsid w:val="003448D8"/>
    <w:rsid w:val="003574AA"/>
    <w:rsid w:val="00360B39"/>
    <w:rsid w:val="00361E33"/>
    <w:rsid w:val="00362AC1"/>
    <w:rsid w:val="00363278"/>
    <w:rsid w:val="00365B53"/>
    <w:rsid w:val="00366E38"/>
    <w:rsid w:val="0037002C"/>
    <w:rsid w:val="00374C39"/>
    <w:rsid w:val="00374F6B"/>
    <w:rsid w:val="003779F4"/>
    <w:rsid w:val="00377A90"/>
    <w:rsid w:val="00381A2E"/>
    <w:rsid w:val="00384819"/>
    <w:rsid w:val="00384A6B"/>
    <w:rsid w:val="003859F2"/>
    <w:rsid w:val="00387474"/>
    <w:rsid w:val="00390F72"/>
    <w:rsid w:val="00391CCA"/>
    <w:rsid w:val="00393428"/>
    <w:rsid w:val="00393991"/>
    <w:rsid w:val="00395197"/>
    <w:rsid w:val="00396467"/>
    <w:rsid w:val="003975C0"/>
    <w:rsid w:val="003A046F"/>
    <w:rsid w:val="003A262D"/>
    <w:rsid w:val="003B084F"/>
    <w:rsid w:val="003B19F6"/>
    <w:rsid w:val="003B1AA7"/>
    <w:rsid w:val="003C1E87"/>
    <w:rsid w:val="003C5F33"/>
    <w:rsid w:val="003C7CC1"/>
    <w:rsid w:val="003C7F88"/>
    <w:rsid w:val="003D045C"/>
    <w:rsid w:val="003D117F"/>
    <w:rsid w:val="003D300A"/>
    <w:rsid w:val="003D34CC"/>
    <w:rsid w:val="003D3B6F"/>
    <w:rsid w:val="003D787F"/>
    <w:rsid w:val="003E07FD"/>
    <w:rsid w:val="003E0F94"/>
    <w:rsid w:val="003E1D98"/>
    <w:rsid w:val="003E22CC"/>
    <w:rsid w:val="003E2484"/>
    <w:rsid w:val="003E5388"/>
    <w:rsid w:val="003E55CE"/>
    <w:rsid w:val="003E7571"/>
    <w:rsid w:val="003F0BC3"/>
    <w:rsid w:val="003F2095"/>
    <w:rsid w:val="003F40A8"/>
    <w:rsid w:val="003F5245"/>
    <w:rsid w:val="003F5B01"/>
    <w:rsid w:val="0040020A"/>
    <w:rsid w:val="00401B75"/>
    <w:rsid w:val="00406E74"/>
    <w:rsid w:val="004100A3"/>
    <w:rsid w:val="00411BAE"/>
    <w:rsid w:val="00411CB4"/>
    <w:rsid w:val="004140FA"/>
    <w:rsid w:val="00414CDA"/>
    <w:rsid w:val="00415FFD"/>
    <w:rsid w:val="00417268"/>
    <w:rsid w:val="00420998"/>
    <w:rsid w:val="00421412"/>
    <w:rsid w:val="00421C25"/>
    <w:rsid w:val="004242C6"/>
    <w:rsid w:val="00424BF5"/>
    <w:rsid w:val="004259A6"/>
    <w:rsid w:val="00426D57"/>
    <w:rsid w:val="00427C64"/>
    <w:rsid w:val="004317DA"/>
    <w:rsid w:val="004344DB"/>
    <w:rsid w:val="00435398"/>
    <w:rsid w:val="00436112"/>
    <w:rsid w:val="00437262"/>
    <w:rsid w:val="00440F4F"/>
    <w:rsid w:val="00442325"/>
    <w:rsid w:val="004426D6"/>
    <w:rsid w:val="00443E4B"/>
    <w:rsid w:val="00444DC2"/>
    <w:rsid w:val="00447277"/>
    <w:rsid w:val="00447786"/>
    <w:rsid w:val="00452632"/>
    <w:rsid w:val="00452955"/>
    <w:rsid w:val="00453E11"/>
    <w:rsid w:val="004548D4"/>
    <w:rsid w:val="00454D63"/>
    <w:rsid w:val="004550CE"/>
    <w:rsid w:val="00457D5E"/>
    <w:rsid w:val="004607C4"/>
    <w:rsid w:val="00461233"/>
    <w:rsid w:val="00462247"/>
    <w:rsid w:val="00464A18"/>
    <w:rsid w:val="00465CD9"/>
    <w:rsid w:val="004700BD"/>
    <w:rsid w:val="00470513"/>
    <w:rsid w:val="0047099B"/>
    <w:rsid w:val="00471F2A"/>
    <w:rsid w:val="004721BC"/>
    <w:rsid w:val="00474CD1"/>
    <w:rsid w:val="00474FA2"/>
    <w:rsid w:val="0047507E"/>
    <w:rsid w:val="00476E6A"/>
    <w:rsid w:val="004777D1"/>
    <w:rsid w:val="00482D0E"/>
    <w:rsid w:val="004858BA"/>
    <w:rsid w:val="004900EF"/>
    <w:rsid w:val="004906A5"/>
    <w:rsid w:val="004922BD"/>
    <w:rsid w:val="0049244F"/>
    <w:rsid w:val="004937D7"/>
    <w:rsid w:val="004973D3"/>
    <w:rsid w:val="00497573"/>
    <w:rsid w:val="00497A35"/>
    <w:rsid w:val="00497CE2"/>
    <w:rsid w:val="00497F5D"/>
    <w:rsid w:val="004A115C"/>
    <w:rsid w:val="004A2011"/>
    <w:rsid w:val="004A3C64"/>
    <w:rsid w:val="004A6107"/>
    <w:rsid w:val="004A6339"/>
    <w:rsid w:val="004B0F37"/>
    <w:rsid w:val="004B1359"/>
    <w:rsid w:val="004B194F"/>
    <w:rsid w:val="004B5F44"/>
    <w:rsid w:val="004B6B62"/>
    <w:rsid w:val="004B78E1"/>
    <w:rsid w:val="004B7C54"/>
    <w:rsid w:val="004C1254"/>
    <w:rsid w:val="004C26A0"/>
    <w:rsid w:val="004C26AB"/>
    <w:rsid w:val="004C3244"/>
    <w:rsid w:val="004C3A5D"/>
    <w:rsid w:val="004C4CF6"/>
    <w:rsid w:val="004C5885"/>
    <w:rsid w:val="004C6005"/>
    <w:rsid w:val="004D22AB"/>
    <w:rsid w:val="004D346C"/>
    <w:rsid w:val="004D54E6"/>
    <w:rsid w:val="004D5610"/>
    <w:rsid w:val="004D69FF"/>
    <w:rsid w:val="004D6D07"/>
    <w:rsid w:val="004E0937"/>
    <w:rsid w:val="004E0CB6"/>
    <w:rsid w:val="004E1A80"/>
    <w:rsid w:val="004E2840"/>
    <w:rsid w:val="004E39A5"/>
    <w:rsid w:val="004E3B21"/>
    <w:rsid w:val="004E3BDD"/>
    <w:rsid w:val="004E5431"/>
    <w:rsid w:val="004E58BD"/>
    <w:rsid w:val="004E766B"/>
    <w:rsid w:val="004F004F"/>
    <w:rsid w:val="004F3A63"/>
    <w:rsid w:val="004F3F81"/>
    <w:rsid w:val="004F675B"/>
    <w:rsid w:val="004F7929"/>
    <w:rsid w:val="00500E0F"/>
    <w:rsid w:val="005014F8"/>
    <w:rsid w:val="00502E3D"/>
    <w:rsid w:val="00503E9D"/>
    <w:rsid w:val="005056D6"/>
    <w:rsid w:val="005106AE"/>
    <w:rsid w:val="00510DC4"/>
    <w:rsid w:val="00511731"/>
    <w:rsid w:val="00511B02"/>
    <w:rsid w:val="005139C0"/>
    <w:rsid w:val="00515762"/>
    <w:rsid w:val="005204A0"/>
    <w:rsid w:val="00521A73"/>
    <w:rsid w:val="0052349F"/>
    <w:rsid w:val="00524789"/>
    <w:rsid w:val="00525C01"/>
    <w:rsid w:val="005273BF"/>
    <w:rsid w:val="00530057"/>
    <w:rsid w:val="00530155"/>
    <w:rsid w:val="0053166A"/>
    <w:rsid w:val="00531839"/>
    <w:rsid w:val="0053208C"/>
    <w:rsid w:val="0053213F"/>
    <w:rsid w:val="0053471F"/>
    <w:rsid w:val="00537EEE"/>
    <w:rsid w:val="005452BF"/>
    <w:rsid w:val="00545742"/>
    <w:rsid w:val="005459D6"/>
    <w:rsid w:val="005464E5"/>
    <w:rsid w:val="00551E45"/>
    <w:rsid w:val="00551F2F"/>
    <w:rsid w:val="0055269D"/>
    <w:rsid w:val="005532A1"/>
    <w:rsid w:val="00555007"/>
    <w:rsid w:val="00555874"/>
    <w:rsid w:val="0056180C"/>
    <w:rsid w:val="00561C5D"/>
    <w:rsid w:val="00562DAC"/>
    <w:rsid w:val="005639C4"/>
    <w:rsid w:val="0056505C"/>
    <w:rsid w:val="00565E1F"/>
    <w:rsid w:val="005673EA"/>
    <w:rsid w:val="00567C09"/>
    <w:rsid w:val="0057117D"/>
    <w:rsid w:val="00571EFD"/>
    <w:rsid w:val="00573514"/>
    <w:rsid w:val="00575FB1"/>
    <w:rsid w:val="00576CE1"/>
    <w:rsid w:val="00577C3D"/>
    <w:rsid w:val="00580AC7"/>
    <w:rsid w:val="005815D1"/>
    <w:rsid w:val="00583A06"/>
    <w:rsid w:val="00583C38"/>
    <w:rsid w:val="0058454F"/>
    <w:rsid w:val="0058463B"/>
    <w:rsid w:val="00590731"/>
    <w:rsid w:val="005908C0"/>
    <w:rsid w:val="005916E2"/>
    <w:rsid w:val="00595799"/>
    <w:rsid w:val="005963D8"/>
    <w:rsid w:val="005977F9"/>
    <w:rsid w:val="0059798A"/>
    <w:rsid w:val="005A0062"/>
    <w:rsid w:val="005A0B0F"/>
    <w:rsid w:val="005A166B"/>
    <w:rsid w:val="005A2703"/>
    <w:rsid w:val="005A47D3"/>
    <w:rsid w:val="005A531C"/>
    <w:rsid w:val="005B0177"/>
    <w:rsid w:val="005B21FD"/>
    <w:rsid w:val="005B231A"/>
    <w:rsid w:val="005B354E"/>
    <w:rsid w:val="005B407B"/>
    <w:rsid w:val="005B477B"/>
    <w:rsid w:val="005C16DF"/>
    <w:rsid w:val="005C3084"/>
    <w:rsid w:val="005C44C3"/>
    <w:rsid w:val="005C4A37"/>
    <w:rsid w:val="005C5A60"/>
    <w:rsid w:val="005C67F2"/>
    <w:rsid w:val="005D0222"/>
    <w:rsid w:val="005D093D"/>
    <w:rsid w:val="005D0CE1"/>
    <w:rsid w:val="005D243C"/>
    <w:rsid w:val="005D33E9"/>
    <w:rsid w:val="005D35CF"/>
    <w:rsid w:val="005D37D7"/>
    <w:rsid w:val="005D3C43"/>
    <w:rsid w:val="005D3CA2"/>
    <w:rsid w:val="005D5D27"/>
    <w:rsid w:val="005D6421"/>
    <w:rsid w:val="005D6535"/>
    <w:rsid w:val="005D654E"/>
    <w:rsid w:val="005D795F"/>
    <w:rsid w:val="005E008C"/>
    <w:rsid w:val="005E106C"/>
    <w:rsid w:val="005E1480"/>
    <w:rsid w:val="005E18A5"/>
    <w:rsid w:val="005E2015"/>
    <w:rsid w:val="005E3C36"/>
    <w:rsid w:val="005E3F09"/>
    <w:rsid w:val="005E700A"/>
    <w:rsid w:val="005E7A59"/>
    <w:rsid w:val="005E7E6F"/>
    <w:rsid w:val="005F07A8"/>
    <w:rsid w:val="005F0A48"/>
    <w:rsid w:val="005F1742"/>
    <w:rsid w:val="005F30BC"/>
    <w:rsid w:val="005F31C6"/>
    <w:rsid w:val="005F3B28"/>
    <w:rsid w:val="005F4116"/>
    <w:rsid w:val="005F46A6"/>
    <w:rsid w:val="005F538D"/>
    <w:rsid w:val="005F668E"/>
    <w:rsid w:val="005F751D"/>
    <w:rsid w:val="00600E59"/>
    <w:rsid w:val="00601937"/>
    <w:rsid w:val="00601E21"/>
    <w:rsid w:val="0060325C"/>
    <w:rsid w:val="006040E3"/>
    <w:rsid w:val="00605B9D"/>
    <w:rsid w:val="0060676A"/>
    <w:rsid w:val="0061007C"/>
    <w:rsid w:val="00610335"/>
    <w:rsid w:val="006120A2"/>
    <w:rsid w:val="00612921"/>
    <w:rsid w:val="00613892"/>
    <w:rsid w:val="006142A5"/>
    <w:rsid w:val="00614AB6"/>
    <w:rsid w:val="00614C35"/>
    <w:rsid w:val="00615786"/>
    <w:rsid w:val="00616BF1"/>
    <w:rsid w:val="00617CCB"/>
    <w:rsid w:val="00617D6B"/>
    <w:rsid w:val="006227B4"/>
    <w:rsid w:val="00622823"/>
    <w:rsid w:val="00622C71"/>
    <w:rsid w:val="0062318B"/>
    <w:rsid w:val="0062400A"/>
    <w:rsid w:val="00624623"/>
    <w:rsid w:val="006248B4"/>
    <w:rsid w:val="006260EB"/>
    <w:rsid w:val="00626F1C"/>
    <w:rsid w:val="00632667"/>
    <w:rsid w:val="00633710"/>
    <w:rsid w:val="00635906"/>
    <w:rsid w:val="00635ED0"/>
    <w:rsid w:val="006412EA"/>
    <w:rsid w:val="00641E66"/>
    <w:rsid w:val="00642876"/>
    <w:rsid w:val="006443E9"/>
    <w:rsid w:val="00650CB7"/>
    <w:rsid w:val="00650DC5"/>
    <w:rsid w:val="00651004"/>
    <w:rsid w:val="00660196"/>
    <w:rsid w:val="006622CF"/>
    <w:rsid w:val="0066253B"/>
    <w:rsid w:val="0066334A"/>
    <w:rsid w:val="00664689"/>
    <w:rsid w:val="006674AD"/>
    <w:rsid w:val="00672444"/>
    <w:rsid w:val="00674C75"/>
    <w:rsid w:val="00676B1D"/>
    <w:rsid w:val="00680F23"/>
    <w:rsid w:val="0068222D"/>
    <w:rsid w:val="0068255A"/>
    <w:rsid w:val="006828AA"/>
    <w:rsid w:val="00683105"/>
    <w:rsid w:val="00683AA6"/>
    <w:rsid w:val="00686CCD"/>
    <w:rsid w:val="00687222"/>
    <w:rsid w:val="00692B74"/>
    <w:rsid w:val="006931B9"/>
    <w:rsid w:val="00693A1E"/>
    <w:rsid w:val="00693A44"/>
    <w:rsid w:val="006942ED"/>
    <w:rsid w:val="00694BEC"/>
    <w:rsid w:val="006A1267"/>
    <w:rsid w:val="006A21E4"/>
    <w:rsid w:val="006A4C8D"/>
    <w:rsid w:val="006A4E93"/>
    <w:rsid w:val="006A7C3E"/>
    <w:rsid w:val="006B08BD"/>
    <w:rsid w:val="006B4178"/>
    <w:rsid w:val="006B4D6A"/>
    <w:rsid w:val="006B54ED"/>
    <w:rsid w:val="006B64E4"/>
    <w:rsid w:val="006B6C49"/>
    <w:rsid w:val="006B7ABA"/>
    <w:rsid w:val="006C00DC"/>
    <w:rsid w:val="006C2249"/>
    <w:rsid w:val="006C315A"/>
    <w:rsid w:val="006C3A63"/>
    <w:rsid w:val="006C3C58"/>
    <w:rsid w:val="006C579E"/>
    <w:rsid w:val="006C58CE"/>
    <w:rsid w:val="006C682D"/>
    <w:rsid w:val="006C7DD4"/>
    <w:rsid w:val="006D02F0"/>
    <w:rsid w:val="006D066E"/>
    <w:rsid w:val="006D117A"/>
    <w:rsid w:val="006D26A8"/>
    <w:rsid w:val="006D383F"/>
    <w:rsid w:val="006D4059"/>
    <w:rsid w:val="006D5C29"/>
    <w:rsid w:val="006D6625"/>
    <w:rsid w:val="006D7296"/>
    <w:rsid w:val="006E0484"/>
    <w:rsid w:val="006E2022"/>
    <w:rsid w:val="006E202F"/>
    <w:rsid w:val="006E3AC0"/>
    <w:rsid w:val="006E46CB"/>
    <w:rsid w:val="006E4FCC"/>
    <w:rsid w:val="006E50ED"/>
    <w:rsid w:val="006E7366"/>
    <w:rsid w:val="006E73AE"/>
    <w:rsid w:val="006E7D7B"/>
    <w:rsid w:val="006F02A4"/>
    <w:rsid w:val="006F079C"/>
    <w:rsid w:val="006F47ED"/>
    <w:rsid w:val="006F69E5"/>
    <w:rsid w:val="006F6D4D"/>
    <w:rsid w:val="006F6FAF"/>
    <w:rsid w:val="0070302E"/>
    <w:rsid w:val="00705256"/>
    <w:rsid w:val="00707003"/>
    <w:rsid w:val="007118BA"/>
    <w:rsid w:val="007143FB"/>
    <w:rsid w:val="00715036"/>
    <w:rsid w:val="00715157"/>
    <w:rsid w:val="007161ED"/>
    <w:rsid w:val="00716BB7"/>
    <w:rsid w:val="007171ED"/>
    <w:rsid w:val="007218DE"/>
    <w:rsid w:val="00721F4F"/>
    <w:rsid w:val="0072448D"/>
    <w:rsid w:val="007260A0"/>
    <w:rsid w:val="0072680C"/>
    <w:rsid w:val="0073347A"/>
    <w:rsid w:val="00736C22"/>
    <w:rsid w:val="0073725D"/>
    <w:rsid w:val="007406F2"/>
    <w:rsid w:val="00740BEB"/>
    <w:rsid w:val="00742E53"/>
    <w:rsid w:val="0074316C"/>
    <w:rsid w:val="00744C5F"/>
    <w:rsid w:val="007470A9"/>
    <w:rsid w:val="00747B3B"/>
    <w:rsid w:val="00747E1A"/>
    <w:rsid w:val="007507F2"/>
    <w:rsid w:val="00750E5E"/>
    <w:rsid w:val="0075148C"/>
    <w:rsid w:val="0075176B"/>
    <w:rsid w:val="00751781"/>
    <w:rsid w:val="00754DBA"/>
    <w:rsid w:val="0075500C"/>
    <w:rsid w:val="00756800"/>
    <w:rsid w:val="007573E0"/>
    <w:rsid w:val="007644C6"/>
    <w:rsid w:val="007662F0"/>
    <w:rsid w:val="00767221"/>
    <w:rsid w:val="00771883"/>
    <w:rsid w:val="00774679"/>
    <w:rsid w:val="007769C5"/>
    <w:rsid w:val="00776FC6"/>
    <w:rsid w:val="0077745C"/>
    <w:rsid w:val="0077773D"/>
    <w:rsid w:val="00777778"/>
    <w:rsid w:val="0077777E"/>
    <w:rsid w:val="00783A3A"/>
    <w:rsid w:val="007844F9"/>
    <w:rsid w:val="00786339"/>
    <w:rsid w:val="00791AB4"/>
    <w:rsid w:val="00792DB0"/>
    <w:rsid w:val="00793756"/>
    <w:rsid w:val="00794435"/>
    <w:rsid w:val="00794C88"/>
    <w:rsid w:val="00797ABF"/>
    <w:rsid w:val="00797F12"/>
    <w:rsid w:val="007A04A1"/>
    <w:rsid w:val="007A19FD"/>
    <w:rsid w:val="007A4A46"/>
    <w:rsid w:val="007A5621"/>
    <w:rsid w:val="007A760D"/>
    <w:rsid w:val="007B4BBB"/>
    <w:rsid w:val="007B79FB"/>
    <w:rsid w:val="007B7D79"/>
    <w:rsid w:val="007C0102"/>
    <w:rsid w:val="007C191A"/>
    <w:rsid w:val="007C1EE3"/>
    <w:rsid w:val="007C31FD"/>
    <w:rsid w:val="007C3ABD"/>
    <w:rsid w:val="007C5979"/>
    <w:rsid w:val="007C7739"/>
    <w:rsid w:val="007D0099"/>
    <w:rsid w:val="007D081D"/>
    <w:rsid w:val="007D321C"/>
    <w:rsid w:val="007D333B"/>
    <w:rsid w:val="007D3E8B"/>
    <w:rsid w:val="007D445A"/>
    <w:rsid w:val="007D51BB"/>
    <w:rsid w:val="007D6236"/>
    <w:rsid w:val="007D7625"/>
    <w:rsid w:val="007E12AF"/>
    <w:rsid w:val="007E1907"/>
    <w:rsid w:val="007E2764"/>
    <w:rsid w:val="007E3774"/>
    <w:rsid w:val="007E3FC0"/>
    <w:rsid w:val="007E5083"/>
    <w:rsid w:val="007E6184"/>
    <w:rsid w:val="007E6DF0"/>
    <w:rsid w:val="007E7144"/>
    <w:rsid w:val="007E7B53"/>
    <w:rsid w:val="007F344A"/>
    <w:rsid w:val="007F3A16"/>
    <w:rsid w:val="00800860"/>
    <w:rsid w:val="00802273"/>
    <w:rsid w:val="0080344C"/>
    <w:rsid w:val="0080434E"/>
    <w:rsid w:val="00807120"/>
    <w:rsid w:val="00811893"/>
    <w:rsid w:val="00813E04"/>
    <w:rsid w:val="00814C10"/>
    <w:rsid w:val="00814EDF"/>
    <w:rsid w:val="00815559"/>
    <w:rsid w:val="00820570"/>
    <w:rsid w:val="008206B4"/>
    <w:rsid w:val="00821696"/>
    <w:rsid w:val="008219CE"/>
    <w:rsid w:val="00821DB1"/>
    <w:rsid w:val="00823717"/>
    <w:rsid w:val="0082408A"/>
    <w:rsid w:val="00825CDB"/>
    <w:rsid w:val="00827252"/>
    <w:rsid w:val="008306F8"/>
    <w:rsid w:val="00831311"/>
    <w:rsid w:val="00831CC6"/>
    <w:rsid w:val="0083243A"/>
    <w:rsid w:val="00833472"/>
    <w:rsid w:val="008359F2"/>
    <w:rsid w:val="00836CD2"/>
    <w:rsid w:val="008375E5"/>
    <w:rsid w:val="0083769D"/>
    <w:rsid w:val="008402C0"/>
    <w:rsid w:val="0084258C"/>
    <w:rsid w:val="00842F16"/>
    <w:rsid w:val="0084496A"/>
    <w:rsid w:val="008453BC"/>
    <w:rsid w:val="00845D8F"/>
    <w:rsid w:val="00845ECC"/>
    <w:rsid w:val="00846079"/>
    <w:rsid w:val="0084732F"/>
    <w:rsid w:val="00850F93"/>
    <w:rsid w:val="00852223"/>
    <w:rsid w:val="00853F15"/>
    <w:rsid w:val="00853F86"/>
    <w:rsid w:val="00856158"/>
    <w:rsid w:val="00856BD1"/>
    <w:rsid w:val="00860100"/>
    <w:rsid w:val="00860B24"/>
    <w:rsid w:val="00860E4C"/>
    <w:rsid w:val="00863823"/>
    <w:rsid w:val="0086698F"/>
    <w:rsid w:val="00874908"/>
    <w:rsid w:val="008751BA"/>
    <w:rsid w:val="00880498"/>
    <w:rsid w:val="00882863"/>
    <w:rsid w:val="00882F1F"/>
    <w:rsid w:val="0088541C"/>
    <w:rsid w:val="00891F33"/>
    <w:rsid w:val="008931CD"/>
    <w:rsid w:val="0089364D"/>
    <w:rsid w:val="00893AA3"/>
    <w:rsid w:val="00894732"/>
    <w:rsid w:val="00894D2E"/>
    <w:rsid w:val="0089594C"/>
    <w:rsid w:val="00895F10"/>
    <w:rsid w:val="00897E35"/>
    <w:rsid w:val="008A038B"/>
    <w:rsid w:val="008A0A50"/>
    <w:rsid w:val="008A220D"/>
    <w:rsid w:val="008A4A7C"/>
    <w:rsid w:val="008A4F9B"/>
    <w:rsid w:val="008A557C"/>
    <w:rsid w:val="008A7999"/>
    <w:rsid w:val="008B34F3"/>
    <w:rsid w:val="008C259D"/>
    <w:rsid w:val="008C386D"/>
    <w:rsid w:val="008C4F4D"/>
    <w:rsid w:val="008C6FF7"/>
    <w:rsid w:val="008C7F06"/>
    <w:rsid w:val="008D30BF"/>
    <w:rsid w:val="008D38DF"/>
    <w:rsid w:val="008D3EA0"/>
    <w:rsid w:val="008D462F"/>
    <w:rsid w:val="008D6A5A"/>
    <w:rsid w:val="008E29E9"/>
    <w:rsid w:val="008E29F8"/>
    <w:rsid w:val="008E367A"/>
    <w:rsid w:val="008E4A41"/>
    <w:rsid w:val="008E4E7C"/>
    <w:rsid w:val="008F366F"/>
    <w:rsid w:val="008F4B14"/>
    <w:rsid w:val="008F5CA6"/>
    <w:rsid w:val="008F60EB"/>
    <w:rsid w:val="00900644"/>
    <w:rsid w:val="00903175"/>
    <w:rsid w:val="009038B3"/>
    <w:rsid w:val="009044ED"/>
    <w:rsid w:val="009048C3"/>
    <w:rsid w:val="00904FE7"/>
    <w:rsid w:val="009057DE"/>
    <w:rsid w:val="00905D26"/>
    <w:rsid w:val="00906B27"/>
    <w:rsid w:val="00906B87"/>
    <w:rsid w:val="00907DCD"/>
    <w:rsid w:val="00910210"/>
    <w:rsid w:val="00910C2B"/>
    <w:rsid w:val="009110DE"/>
    <w:rsid w:val="00912273"/>
    <w:rsid w:val="00912FF4"/>
    <w:rsid w:val="00913CBB"/>
    <w:rsid w:val="0092002E"/>
    <w:rsid w:val="00922CD1"/>
    <w:rsid w:val="00925C34"/>
    <w:rsid w:val="0092610B"/>
    <w:rsid w:val="00926DC2"/>
    <w:rsid w:val="00932609"/>
    <w:rsid w:val="009327DE"/>
    <w:rsid w:val="0093591A"/>
    <w:rsid w:val="0093671A"/>
    <w:rsid w:val="0093769C"/>
    <w:rsid w:val="00941A5F"/>
    <w:rsid w:val="009462C3"/>
    <w:rsid w:val="00946582"/>
    <w:rsid w:val="009528D5"/>
    <w:rsid w:val="009550BB"/>
    <w:rsid w:val="009555A7"/>
    <w:rsid w:val="009556B7"/>
    <w:rsid w:val="0095584A"/>
    <w:rsid w:val="00956FFC"/>
    <w:rsid w:val="00962E8F"/>
    <w:rsid w:val="009638FD"/>
    <w:rsid w:val="00966979"/>
    <w:rsid w:val="009669B9"/>
    <w:rsid w:val="00966FFD"/>
    <w:rsid w:val="009675B2"/>
    <w:rsid w:val="00971835"/>
    <w:rsid w:val="00971D6F"/>
    <w:rsid w:val="00972105"/>
    <w:rsid w:val="00972FAB"/>
    <w:rsid w:val="00974BDF"/>
    <w:rsid w:val="0097659A"/>
    <w:rsid w:val="00976858"/>
    <w:rsid w:val="009779FA"/>
    <w:rsid w:val="00977DF4"/>
    <w:rsid w:val="00980293"/>
    <w:rsid w:val="00980AD3"/>
    <w:rsid w:val="0098193A"/>
    <w:rsid w:val="00981A7B"/>
    <w:rsid w:val="009836A9"/>
    <w:rsid w:val="00986A3F"/>
    <w:rsid w:val="009876DE"/>
    <w:rsid w:val="009902BF"/>
    <w:rsid w:val="0099446B"/>
    <w:rsid w:val="0099698A"/>
    <w:rsid w:val="00996BF5"/>
    <w:rsid w:val="0099754A"/>
    <w:rsid w:val="009A0136"/>
    <w:rsid w:val="009A1B46"/>
    <w:rsid w:val="009A2220"/>
    <w:rsid w:val="009A3543"/>
    <w:rsid w:val="009A465C"/>
    <w:rsid w:val="009A527C"/>
    <w:rsid w:val="009A6D61"/>
    <w:rsid w:val="009B1A97"/>
    <w:rsid w:val="009B30D7"/>
    <w:rsid w:val="009B4187"/>
    <w:rsid w:val="009B42EB"/>
    <w:rsid w:val="009B5473"/>
    <w:rsid w:val="009B6A41"/>
    <w:rsid w:val="009B77CF"/>
    <w:rsid w:val="009B7FCA"/>
    <w:rsid w:val="009C07F6"/>
    <w:rsid w:val="009C0F15"/>
    <w:rsid w:val="009C2370"/>
    <w:rsid w:val="009C239B"/>
    <w:rsid w:val="009C2555"/>
    <w:rsid w:val="009C4CBD"/>
    <w:rsid w:val="009C68AF"/>
    <w:rsid w:val="009D0325"/>
    <w:rsid w:val="009D2BC1"/>
    <w:rsid w:val="009D48B5"/>
    <w:rsid w:val="009D62B2"/>
    <w:rsid w:val="009D661E"/>
    <w:rsid w:val="009E0FDE"/>
    <w:rsid w:val="009E215C"/>
    <w:rsid w:val="009E232A"/>
    <w:rsid w:val="009E2DBB"/>
    <w:rsid w:val="009E347B"/>
    <w:rsid w:val="009E35AA"/>
    <w:rsid w:val="009E4879"/>
    <w:rsid w:val="009E490E"/>
    <w:rsid w:val="009E4CF5"/>
    <w:rsid w:val="009E4FEA"/>
    <w:rsid w:val="009E63D6"/>
    <w:rsid w:val="009F0443"/>
    <w:rsid w:val="009F2517"/>
    <w:rsid w:val="009F464D"/>
    <w:rsid w:val="009F526A"/>
    <w:rsid w:val="009F5375"/>
    <w:rsid w:val="009F5B2D"/>
    <w:rsid w:val="009F6D30"/>
    <w:rsid w:val="009F7310"/>
    <w:rsid w:val="009F75CF"/>
    <w:rsid w:val="00A0078A"/>
    <w:rsid w:val="00A0214D"/>
    <w:rsid w:val="00A037EB"/>
    <w:rsid w:val="00A04B80"/>
    <w:rsid w:val="00A059CE"/>
    <w:rsid w:val="00A06CAF"/>
    <w:rsid w:val="00A07254"/>
    <w:rsid w:val="00A076D7"/>
    <w:rsid w:val="00A1130D"/>
    <w:rsid w:val="00A1184C"/>
    <w:rsid w:val="00A14530"/>
    <w:rsid w:val="00A16708"/>
    <w:rsid w:val="00A170F5"/>
    <w:rsid w:val="00A1739E"/>
    <w:rsid w:val="00A22262"/>
    <w:rsid w:val="00A2371C"/>
    <w:rsid w:val="00A269D1"/>
    <w:rsid w:val="00A329B7"/>
    <w:rsid w:val="00A32C7E"/>
    <w:rsid w:val="00A34E0D"/>
    <w:rsid w:val="00A35BD5"/>
    <w:rsid w:val="00A40772"/>
    <w:rsid w:val="00A41590"/>
    <w:rsid w:val="00A42A0C"/>
    <w:rsid w:val="00A4325D"/>
    <w:rsid w:val="00A43CA7"/>
    <w:rsid w:val="00A516B4"/>
    <w:rsid w:val="00A54D3A"/>
    <w:rsid w:val="00A54FDC"/>
    <w:rsid w:val="00A56F0F"/>
    <w:rsid w:val="00A5702C"/>
    <w:rsid w:val="00A5727D"/>
    <w:rsid w:val="00A601A8"/>
    <w:rsid w:val="00A61156"/>
    <w:rsid w:val="00A6196A"/>
    <w:rsid w:val="00A6265F"/>
    <w:rsid w:val="00A659D5"/>
    <w:rsid w:val="00A70478"/>
    <w:rsid w:val="00A707CA"/>
    <w:rsid w:val="00A71F3F"/>
    <w:rsid w:val="00A73495"/>
    <w:rsid w:val="00A746CA"/>
    <w:rsid w:val="00A75A7C"/>
    <w:rsid w:val="00A75D97"/>
    <w:rsid w:val="00A765EC"/>
    <w:rsid w:val="00A76AAE"/>
    <w:rsid w:val="00A800B6"/>
    <w:rsid w:val="00A80F0A"/>
    <w:rsid w:val="00A80F69"/>
    <w:rsid w:val="00A810F7"/>
    <w:rsid w:val="00A814BA"/>
    <w:rsid w:val="00A84B70"/>
    <w:rsid w:val="00A850A0"/>
    <w:rsid w:val="00A858C9"/>
    <w:rsid w:val="00A85BB0"/>
    <w:rsid w:val="00A8791A"/>
    <w:rsid w:val="00A919DC"/>
    <w:rsid w:val="00A92DB1"/>
    <w:rsid w:val="00A94B6E"/>
    <w:rsid w:val="00A9532B"/>
    <w:rsid w:val="00A97752"/>
    <w:rsid w:val="00AA028E"/>
    <w:rsid w:val="00AA089E"/>
    <w:rsid w:val="00AA1B90"/>
    <w:rsid w:val="00AA2731"/>
    <w:rsid w:val="00AA2E9E"/>
    <w:rsid w:val="00AA40F3"/>
    <w:rsid w:val="00AA47D3"/>
    <w:rsid w:val="00AA69FF"/>
    <w:rsid w:val="00AB357E"/>
    <w:rsid w:val="00AB6C01"/>
    <w:rsid w:val="00AC175F"/>
    <w:rsid w:val="00AC2036"/>
    <w:rsid w:val="00AC4405"/>
    <w:rsid w:val="00AC4556"/>
    <w:rsid w:val="00AC4DA8"/>
    <w:rsid w:val="00AC6FE2"/>
    <w:rsid w:val="00AC726D"/>
    <w:rsid w:val="00AC7E97"/>
    <w:rsid w:val="00AD0504"/>
    <w:rsid w:val="00AD22D5"/>
    <w:rsid w:val="00AD26B7"/>
    <w:rsid w:val="00AD3CD2"/>
    <w:rsid w:val="00AD6949"/>
    <w:rsid w:val="00AE08D7"/>
    <w:rsid w:val="00AE2BBB"/>
    <w:rsid w:val="00AE456D"/>
    <w:rsid w:val="00AE47B6"/>
    <w:rsid w:val="00AF0200"/>
    <w:rsid w:val="00AF0271"/>
    <w:rsid w:val="00AF09BF"/>
    <w:rsid w:val="00AF18C8"/>
    <w:rsid w:val="00AF1DDD"/>
    <w:rsid w:val="00AF6FE5"/>
    <w:rsid w:val="00B03833"/>
    <w:rsid w:val="00B0479E"/>
    <w:rsid w:val="00B04E2D"/>
    <w:rsid w:val="00B04EC9"/>
    <w:rsid w:val="00B0525F"/>
    <w:rsid w:val="00B068B7"/>
    <w:rsid w:val="00B12292"/>
    <w:rsid w:val="00B125AE"/>
    <w:rsid w:val="00B12868"/>
    <w:rsid w:val="00B1781D"/>
    <w:rsid w:val="00B2271C"/>
    <w:rsid w:val="00B23333"/>
    <w:rsid w:val="00B25A8C"/>
    <w:rsid w:val="00B2618C"/>
    <w:rsid w:val="00B30B13"/>
    <w:rsid w:val="00B3314C"/>
    <w:rsid w:val="00B33448"/>
    <w:rsid w:val="00B33B6C"/>
    <w:rsid w:val="00B347B7"/>
    <w:rsid w:val="00B34B04"/>
    <w:rsid w:val="00B34F2E"/>
    <w:rsid w:val="00B35725"/>
    <w:rsid w:val="00B3594D"/>
    <w:rsid w:val="00B35B49"/>
    <w:rsid w:val="00B36BE9"/>
    <w:rsid w:val="00B3784E"/>
    <w:rsid w:val="00B402A5"/>
    <w:rsid w:val="00B406CC"/>
    <w:rsid w:val="00B40C26"/>
    <w:rsid w:val="00B4166D"/>
    <w:rsid w:val="00B41AFE"/>
    <w:rsid w:val="00B437D7"/>
    <w:rsid w:val="00B43BB0"/>
    <w:rsid w:val="00B43F38"/>
    <w:rsid w:val="00B46F93"/>
    <w:rsid w:val="00B50753"/>
    <w:rsid w:val="00B51BBB"/>
    <w:rsid w:val="00B52314"/>
    <w:rsid w:val="00B532E0"/>
    <w:rsid w:val="00B54260"/>
    <w:rsid w:val="00B54A71"/>
    <w:rsid w:val="00B5653E"/>
    <w:rsid w:val="00B57B06"/>
    <w:rsid w:val="00B61776"/>
    <w:rsid w:val="00B62038"/>
    <w:rsid w:val="00B6206C"/>
    <w:rsid w:val="00B629DF"/>
    <w:rsid w:val="00B62B6F"/>
    <w:rsid w:val="00B666CF"/>
    <w:rsid w:val="00B72081"/>
    <w:rsid w:val="00B72D0A"/>
    <w:rsid w:val="00B7585F"/>
    <w:rsid w:val="00B759F2"/>
    <w:rsid w:val="00B77267"/>
    <w:rsid w:val="00B82920"/>
    <w:rsid w:val="00B84FD4"/>
    <w:rsid w:val="00B85249"/>
    <w:rsid w:val="00B860CE"/>
    <w:rsid w:val="00B910AA"/>
    <w:rsid w:val="00B918BE"/>
    <w:rsid w:val="00B918FF"/>
    <w:rsid w:val="00B924AC"/>
    <w:rsid w:val="00B92CA7"/>
    <w:rsid w:val="00B94771"/>
    <w:rsid w:val="00B9568C"/>
    <w:rsid w:val="00BA134B"/>
    <w:rsid w:val="00BA25E2"/>
    <w:rsid w:val="00BA2ECF"/>
    <w:rsid w:val="00BA40E7"/>
    <w:rsid w:val="00BA4E75"/>
    <w:rsid w:val="00BA6365"/>
    <w:rsid w:val="00BA6B87"/>
    <w:rsid w:val="00BB207C"/>
    <w:rsid w:val="00BB2824"/>
    <w:rsid w:val="00BB39B6"/>
    <w:rsid w:val="00BB3DAB"/>
    <w:rsid w:val="00BB5006"/>
    <w:rsid w:val="00BB50C8"/>
    <w:rsid w:val="00BB679D"/>
    <w:rsid w:val="00BB7B50"/>
    <w:rsid w:val="00BC0340"/>
    <w:rsid w:val="00BC1695"/>
    <w:rsid w:val="00BC21E7"/>
    <w:rsid w:val="00BC258D"/>
    <w:rsid w:val="00BC622C"/>
    <w:rsid w:val="00BC7AC1"/>
    <w:rsid w:val="00BC7FFE"/>
    <w:rsid w:val="00BD0E25"/>
    <w:rsid w:val="00BD34ED"/>
    <w:rsid w:val="00BD46F0"/>
    <w:rsid w:val="00BD50AD"/>
    <w:rsid w:val="00BD6242"/>
    <w:rsid w:val="00BD7027"/>
    <w:rsid w:val="00BE02C6"/>
    <w:rsid w:val="00BE6B0D"/>
    <w:rsid w:val="00BF0A61"/>
    <w:rsid w:val="00BF1055"/>
    <w:rsid w:val="00BF1816"/>
    <w:rsid w:val="00BF233E"/>
    <w:rsid w:val="00BF3476"/>
    <w:rsid w:val="00BF49E4"/>
    <w:rsid w:val="00BF5342"/>
    <w:rsid w:val="00BF69DB"/>
    <w:rsid w:val="00BF76A3"/>
    <w:rsid w:val="00BF7A2F"/>
    <w:rsid w:val="00BF7ECD"/>
    <w:rsid w:val="00C00275"/>
    <w:rsid w:val="00C002BC"/>
    <w:rsid w:val="00C00F0E"/>
    <w:rsid w:val="00C01AC9"/>
    <w:rsid w:val="00C01F9E"/>
    <w:rsid w:val="00C034A5"/>
    <w:rsid w:val="00C06116"/>
    <w:rsid w:val="00C063F0"/>
    <w:rsid w:val="00C07F78"/>
    <w:rsid w:val="00C102A7"/>
    <w:rsid w:val="00C1031E"/>
    <w:rsid w:val="00C105E4"/>
    <w:rsid w:val="00C1171F"/>
    <w:rsid w:val="00C13AB9"/>
    <w:rsid w:val="00C1628D"/>
    <w:rsid w:val="00C16B7D"/>
    <w:rsid w:val="00C16E44"/>
    <w:rsid w:val="00C171F4"/>
    <w:rsid w:val="00C17279"/>
    <w:rsid w:val="00C174FD"/>
    <w:rsid w:val="00C175DC"/>
    <w:rsid w:val="00C17EE0"/>
    <w:rsid w:val="00C31574"/>
    <w:rsid w:val="00C32831"/>
    <w:rsid w:val="00C35487"/>
    <w:rsid w:val="00C36DCF"/>
    <w:rsid w:val="00C37D28"/>
    <w:rsid w:val="00C40486"/>
    <w:rsid w:val="00C40A91"/>
    <w:rsid w:val="00C43384"/>
    <w:rsid w:val="00C5196B"/>
    <w:rsid w:val="00C51B64"/>
    <w:rsid w:val="00C52497"/>
    <w:rsid w:val="00C56E00"/>
    <w:rsid w:val="00C57D25"/>
    <w:rsid w:val="00C61141"/>
    <w:rsid w:val="00C6164E"/>
    <w:rsid w:val="00C6221C"/>
    <w:rsid w:val="00C6262E"/>
    <w:rsid w:val="00C6381E"/>
    <w:rsid w:val="00C66663"/>
    <w:rsid w:val="00C67B31"/>
    <w:rsid w:val="00C7066F"/>
    <w:rsid w:val="00C740FB"/>
    <w:rsid w:val="00C7706D"/>
    <w:rsid w:val="00C77956"/>
    <w:rsid w:val="00C8159B"/>
    <w:rsid w:val="00C82D4C"/>
    <w:rsid w:val="00C831BF"/>
    <w:rsid w:val="00C836CE"/>
    <w:rsid w:val="00C839A1"/>
    <w:rsid w:val="00C85B11"/>
    <w:rsid w:val="00C86FD1"/>
    <w:rsid w:val="00C87BEA"/>
    <w:rsid w:val="00C903E1"/>
    <w:rsid w:val="00C91F77"/>
    <w:rsid w:val="00C92FD6"/>
    <w:rsid w:val="00C96666"/>
    <w:rsid w:val="00CA4D19"/>
    <w:rsid w:val="00CA6C19"/>
    <w:rsid w:val="00CA6D46"/>
    <w:rsid w:val="00CA7F98"/>
    <w:rsid w:val="00CB0114"/>
    <w:rsid w:val="00CB4301"/>
    <w:rsid w:val="00CB44AA"/>
    <w:rsid w:val="00CB4C73"/>
    <w:rsid w:val="00CB5630"/>
    <w:rsid w:val="00CB5EED"/>
    <w:rsid w:val="00CC1316"/>
    <w:rsid w:val="00CC2519"/>
    <w:rsid w:val="00CD04A1"/>
    <w:rsid w:val="00CD5F7F"/>
    <w:rsid w:val="00CD6D13"/>
    <w:rsid w:val="00CE01A9"/>
    <w:rsid w:val="00CE1164"/>
    <w:rsid w:val="00CE1761"/>
    <w:rsid w:val="00CE282A"/>
    <w:rsid w:val="00CE4579"/>
    <w:rsid w:val="00CE610D"/>
    <w:rsid w:val="00CE651B"/>
    <w:rsid w:val="00CE67E2"/>
    <w:rsid w:val="00CF1D8F"/>
    <w:rsid w:val="00CF2DB5"/>
    <w:rsid w:val="00CF36B4"/>
    <w:rsid w:val="00CF39B2"/>
    <w:rsid w:val="00CF3E27"/>
    <w:rsid w:val="00CF472F"/>
    <w:rsid w:val="00CF4DF6"/>
    <w:rsid w:val="00CF7E9F"/>
    <w:rsid w:val="00D0208D"/>
    <w:rsid w:val="00D030C4"/>
    <w:rsid w:val="00D0414F"/>
    <w:rsid w:val="00D04D45"/>
    <w:rsid w:val="00D0721D"/>
    <w:rsid w:val="00D10E71"/>
    <w:rsid w:val="00D1313F"/>
    <w:rsid w:val="00D14963"/>
    <w:rsid w:val="00D153CE"/>
    <w:rsid w:val="00D17DBB"/>
    <w:rsid w:val="00D24FB1"/>
    <w:rsid w:val="00D2504D"/>
    <w:rsid w:val="00D25947"/>
    <w:rsid w:val="00D270B9"/>
    <w:rsid w:val="00D272A8"/>
    <w:rsid w:val="00D30DC1"/>
    <w:rsid w:val="00D33BE6"/>
    <w:rsid w:val="00D33FB4"/>
    <w:rsid w:val="00D34C56"/>
    <w:rsid w:val="00D3674D"/>
    <w:rsid w:val="00D37F3C"/>
    <w:rsid w:val="00D40A4B"/>
    <w:rsid w:val="00D420A4"/>
    <w:rsid w:val="00D43BF2"/>
    <w:rsid w:val="00D44EDB"/>
    <w:rsid w:val="00D54856"/>
    <w:rsid w:val="00D572D9"/>
    <w:rsid w:val="00D607B9"/>
    <w:rsid w:val="00D614BF"/>
    <w:rsid w:val="00D62901"/>
    <w:rsid w:val="00D668AF"/>
    <w:rsid w:val="00D66F40"/>
    <w:rsid w:val="00D709C1"/>
    <w:rsid w:val="00D71CBE"/>
    <w:rsid w:val="00D7266E"/>
    <w:rsid w:val="00D72ADB"/>
    <w:rsid w:val="00D75A3C"/>
    <w:rsid w:val="00D76A5D"/>
    <w:rsid w:val="00D81906"/>
    <w:rsid w:val="00D8236C"/>
    <w:rsid w:val="00D82C7F"/>
    <w:rsid w:val="00D84528"/>
    <w:rsid w:val="00D85867"/>
    <w:rsid w:val="00D868EB"/>
    <w:rsid w:val="00D86B92"/>
    <w:rsid w:val="00D872BC"/>
    <w:rsid w:val="00D9146B"/>
    <w:rsid w:val="00D9346C"/>
    <w:rsid w:val="00D93BC8"/>
    <w:rsid w:val="00D968EA"/>
    <w:rsid w:val="00D96C34"/>
    <w:rsid w:val="00DA0C67"/>
    <w:rsid w:val="00DA12B5"/>
    <w:rsid w:val="00DA2EB1"/>
    <w:rsid w:val="00DA4CCC"/>
    <w:rsid w:val="00DA50EC"/>
    <w:rsid w:val="00DA54C0"/>
    <w:rsid w:val="00DA5C40"/>
    <w:rsid w:val="00DA6CB6"/>
    <w:rsid w:val="00DA708D"/>
    <w:rsid w:val="00DB0972"/>
    <w:rsid w:val="00DB6596"/>
    <w:rsid w:val="00DB673B"/>
    <w:rsid w:val="00DB6C70"/>
    <w:rsid w:val="00DB7ECE"/>
    <w:rsid w:val="00DC0811"/>
    <w:rsid w:val="00DC2F74"/>
    <w:rsid w:val="00DC45AE"/>
    <w:rsid w:val="00DC481F"/>
    <w:rsid w:val="00DC5B50"/>
    <w:rsid w:val="00DC6237"/>
    <w:rsid w:val="00DC7682"/>
    <w:rsid w:val="00DD092A"/>
    <w:rsid w:val="00DD0A69"/>
    <w:rsid w:val="00DD41A0"/>
    <w:rsid w:val="00DD6187"/>
    <w:rsid w:val="00DD6FE4"/>
    <w:rsid w:val="00DE0079"/>
    <w:rsid w:val="00DE051E"/>
    <w:rsid w:val="00DE25AA"/>
    <w:rsid w:val="00DE389B"/>
    <w:rsid w:val="00DE77B1"/>
    <w:rsid w:val="00DF2442"/>
    <w:rsid w:val="00DF5BC9"/>
    <w:rsid w:val="00DF7301"/>
    <w:rsid w:val="00DF7EE8"/>
    <w:rsid w:val="00E00342"/>
    <w:rsid w:val="00E0146F"/>
    <w:rsid w:val="00E02EFC"/>
    <w:rsid w:val="00E038A6"/>
    <w:rsid w:val="00E04034"/>
    <w:rsid w:val="00E04350"/>
    <w:rsid w:val="00E05095"/>
    <w:rsid w:val="00E05105"/>
    <w:rsid w:val="00E06F7B"/>
    <w:rsid w:val="00E10440"/>
    <w:rsid w:val="00E10B83"/>
    <w:rsid w:val="00E11221"/>
    <w:rsid w:val="00E1123D"/>
    <w:rsid w:val="00E136C6"/>
    <w:rsid w:val="00E168B2"/>
    <w:rsid w:val="00E20D30"/>
    <w:rsid w:val="00E249CB"/>
    <w:rsid w:val="00E264FC"/>
    <w:rsid w:val="00E26C86"/>
    <w:rsid w:val="00E271BF"/>
    <w:rsid w:val="00E30556"/>
    <w:rsid w:val="00E305F0"/>
    <w:rsid w:val="00E306DE"/>
    <w:rsid w:val="00E3375E"/>
    <w:rsid w:val="00E33C86"/>
    <w:rsid w:val="00E345B7"/>
    <w:rsid w:val="00E34E27"/>
    <w:rsid w:val="00E372CD"/>
    <w:rsid w:val="00E40E8F"/>
    <w:rsid w:val="00E41578"/>
    <w:rsid w:val="00E41A2C"/>
    <w:rsid w:val="00E45D51"/>
    <w:rsid w:val="00E510E7"/>
    <w:rsid w:val="00E536EA"/>
    <w:rsid w:val="00E53A64"/>
    <w:rsid w:val="00E55866"/>
    <w:rsid w:val="00E56335"/>
    <w:rsid w:val="00E570C6"/>
    <w:rsid w:val="00E575CF"/>
    <w:rsid w:val="00E60FBF"/>
    <w:rsid w:val="00E63035"/>
    <w:rsid w:val="00E664AD"/>
    <w:rsid w:val="00E66607"/>
    <w:rsid w:val="00E66E07"/>
    <w:rsid w:val="00E70C65"/>
    <w:rsid w:val="00E7162B"/>
    <w:rsid w:val="00E72394"/>
    <w:rsid w:val="00E74B09"/>
    <w:rsid w:val="00E754D5"/>
    <w:rsid w:val="00E7674D"/>
    <w:rsid w:val="00E81BF6"/>
    <w:rsid w:val="00E83CFB"/>
    <w:rsid w:val="00E85D21"/>
    <w:rsid w:val="00E86F33"/>
    <w:rsid w:val="00E871CA"/>
    <w:rsid w:val="00E90FAA"/>
    <w:rsid w:val="00E9243E"/>
    <w:rsid w:val="00E92DA5"/>
    <w:rsid w:val="00E931B6"/>
    <w:rsid w:val="00E9321E"/>
    <w:rsid w:val="00E94015"/>
    <w:rsid w:val="00E94BB1"/>
    <w:rsid w:val="00E94D5E"/>
    <w:rsid w:val="00E96242"/>
    <w:rsid w:val="00E96B0A"/>
    <w:rsid w:val="00E97714"/>
    <w:rsid w:val="00EA071B"/>
    <w:rsid w:val="00EA0921"/>
    <w:rsid w:val="00EA144C"/>
    <w:rsid w:val="00EA1812"/>
    <w:rsid w:val="00EA1A77"/>
    <w:rsid w:val="00EA2494"/>
    <w:rsid w:val="00EA3D1B"/>
    <w:rsid w:val="00EA5060"/>
    <w:rsid w:val="00EA7C9E"/>
    <w:rsid w:val="00EB2715"/>
    <w:rsid w:val="00EB3E7A"/>
    <w:rsid w:val="00EB4A9B"/>
    <w:rsid w:val="00EB7A95"/>
    <w:rsid w:val="00EB7CD1"/>
    <w:rsid w:val="00EC01C2"/>
    <w:rsid w:val="00EC0560"/>
    <w:rsid w:val="00EC1679"/>
    <w:rsid w:val="00EC254E"/>
    <w:rsid w:val="00EC2D85"/>
    <w:rsid w:val="00EC5F1E"/>
    <w:rsid w:val="00EC61CF"/>
    <w:rsid w:val="00ED0B4F"/>
    <w:rsid w:val="00ED10CD"/>
    <w:rsid w:val="00ED1A07"/>
    <w:rsid w:val="00ED1F5B"/>
    <w:rsid w:val="00ED273F"/>
    <w:rsid w:val="00ED6329"/>
    <w:rsid w:val="00ED7B80"/>
    <w:rsid w:val="00EE28FE"/>
    <w:rsid w:val="00EE419E"/>
    <w:rsid w:val="00EE461D"/>
    <w:rsid w:val="00EE4D56"/>
    <w:rsid w:val="00EE59AA"/>
    <w:rsid w:val="00EE5A79"/>
    <w:rsid w:val="00EE6329"/>
    <w:rsid w:val="00EE683C"/>
    <w:rsid w:val="00EE6B6C"/>
    <w:rsid w:val="00EE7538"/>
    <w:rsid w:val="00EE7C29"/>
    <w:rsid w:val="00EF05EE"/>
    <w:rsid w:val="00EF0C94"/>
    <w:rsid w:val="00EF2AC7"/>
    <w:rsid w:val="00EF6FCA"/>
    <w:rsid w:val="00EF7C9D"/>
    <w:rsid w:val="00F00977"/>
    <w:rsid w:val="00F016A7"/>
    <w:rsid w:val="00F02D89"/>
    <w:rsid w:val="00F035B4"/>
    <w:rsid w:val="00F04470"/>
    <w:rsid w:val="00F1001A"/>
    <w:rsid w:val="00F11655"/>
    <w:rsid w:val="00F11AD7"/>
    <w:rsid w:val="00F16125"/>
    <w:rsid w:val="00F16E2A"/>
    <w:rsid w:val="00F20EC7"/>
    <w:rsid w:val="00F23103"/>
    <w:rsid w:val="00F242A2"/>
    <w:rsid w:val="00F2573A"/>
    <w:rsid w:val="00F27AAD"/>
    <w:rsid w:val="00F31580"/>
    <w:rsid w:val="00F34062"/>
    <w:rsid w:val="00F34118"/>
    <w:rsid w:val="00F3491B"/>
    <w:rsid w:val="00F34C55"/>
    <w:rsid w:val="00F35814"/>
    <w:rsid w:val="00F4003C"/>
    <w:rsid w:val="00F401EB"/>
    <w:rsid w:val="00F40461"/>
    <w:rsid w:val="00F41D14"/>
    <w:rsid w:val="00F4239A"/>
    <w:rsid w:val="00F439E5"/>
    <w:rsid w:val="00F470A7"/>
    <w:rsid w:val="00F474C5"/>
    <w:rsid w:val="00F474FA"/>
    <w:rsid w:val="00F476CA"/>
    <w:rsid w:val="00F511DA"/>
    <w:rsid w:val="00F52612"/>
    <w:rsid w:val="00F528A3"/>
    <w:rsid w:val="00F557F0"/>
    <w:rsid w:val="00F568C6"/>
    <w:rsid w:val="00F5721E"/>
    <w:rsid w:val="00F6150C"/>
    <w:rsid w:val="00F63D4D"/>
    <w:rsid w:val="00F64A47"/>
    <w:rsid w:val="00F64DBA"/>
    <w:rsid w:val="00F650F9"/>
    <w:rsid w:val="00F67BC9"/>
    <w:rsid w:val="00F67F17"/>
    <w:rsid w:val="00F7072E"/>
    <w:rsid w:val="00F7155A"/>
    <w:rsid w:val="00F717D0"/>
    <w:rsid w:val="00F72D08"/>
    <w:rsid w:val="00F733C7"/>
    <w:rsid w:val="00F73EBC"/>
    <w:rsid w:val="00F74B12"/>
    <w:rsid w:val="00F7598C"/>
    <w:rsid w:val="00F766B8"/>
    <w:rsid w:val="00F8065A"/>
    <w:rsid w:val="00F828E8"/>
    <w:rsid w:val="00F83A7B"/>
    <w:rsid w:val="00F83E73"/>
    <w:rsid w:val="00F8526E"/>
    <w:rsid w:val="00F87791"/>
    <w:rsid w:val="00F87B3A"/>
    <w:rsid w:val="00F90F8F"/>
    <w:rsid w:val="00F925AE"/>
    <w:rsid w:val="00F937F3"/>
    <w:rsid w:val="00F93D8F"/>
    <w:rsid w:val="00F968B3"/>
    <w:rsid w:val="00F97D31"/>
    <w:rsid w:val="00FA48FB"/>
    <w:rsid w:val="00FA6637"/>
    <w:rsid w:val="00FA697B"/>
    <w:rsid w:val="00FA6CB6"/>
    <w:rsid w:val="00FB0AA5"/>
    <w:rsid w:val="00FB411C"/>
    <w:rsid w:val="00FB536F"/>
    <w:rsid w:val="00FB5C6B"/>
    <w:rsid w:val="00FB7B06"/>
    <w:rsid w:val="00FB7D75"/>
    <w:rsid w:val="00FC03C8"/>
    <w:rsid w:val="00FC092D"/>
    <w:rsid w:val="00FC2026"/>
    <w:rsid w:val="00FC59D1"/>
    <w:rsid w:val="00FC650D"/>
    <w:rsid w:val="00FC6BA0"/>
    <w:rsid w:val="00FC6BA3"/>
    <w:rsid w:val="00FD04B8"/>
    <w:rsid w:val="00FD2B91"/>
    <w:rsid w:val="00FD2D10"/>
    <w:rsid w:val="00FD3980"/>
    <w:rsid w:val="00FD3A79"/>
    <w:rsid w:val="00FD3F68"/>
    <w:rsid w:val="00FD4AA5"/>
    <w:rsid w:val="00FD53CE"/>
    <w:rsid w:val="00FD56EA"/>
    <w:rsid w:val="00FD7AF5"/>
    <w:rsid w:val="00FE3C4A"/>
    <w:rsid w:val="00FE3FDB"/>
    <w:rsid w:val="00FE58E5"/>
    <w:rsid w:val="00FF1028"/>
    <w:rsid w:val="00FF2268"/>
    <w:rsid w:val="00FF31DA"/>
    <w:rsid w:val="00FF36F1"/>
    <w:rsid w:val="00FF39AB"/>
    <w:rsid w:val="00FF3A3F"/>
    <w:rsid w:val="00FF4260"/>
    <w:rsid w:val="00FF576C"/>
    <w:rsid w:val="00FF6492"/>
    <w:rsid w:val="00FF6A7A"/>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93825D1-69E7-41A5-9ECB-8F49FD1C1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31C"/>
    <w:pPr>
      <w:jc w:val="both"/>
    </w:pPr>
  </w:style>
  <w:style w:type="paragraph" w:styleId="Heading1">
    <w:name w:val="heading 1"/>
    <w:basedOn w:val="Normal"/>
    <w:next w:val="Normal"/>
    <w:link w:val="Heading1Char"/>
    <w:uiPriority w:val="9"/>
    <w:qFormat/>
    <w:rsid w:val="009E63D6"/>
    <w:pPr>
      <w:keepNext/>
      <w:keepLines/>
      <w:numPr>
        <w:numId w:val="1"/>
      </w:numPr>
      <w:spacing w:before="240" w:after="0"/>
      <w:outlineLvl w:val="0"/>
    </w:pPr>
    <w:rPr>
      <w:rFonts w:asciiTheme="majorHAnsi" w:eastAsiaTheme="majorEastAsia" w:hAnsiTheme="majorHAnsi" w:cstheme="majorBidi"/>
      <w:color w:val="B35E06" w:themeColor="accent1" w:themeShade="BF"/>
      <w:sz w:val="32"/>
      <w:szCs w:val="32"/>
    </w:rPr>
  </w:style>
  <w:style w:type="paragraph" w:styleId="Heading2">
    <w:name w:val="heading 2"/>
    <w:basedOn w:val="Normal"/>
    <w:next w:val="Normal"/>
    <w:link w:val="Heading2Char"/>
    <w:uiPriority w:val="9"/>
    <w:unhideWhenUsed/>
    <w:qFormat/>
    <w:rsid w:val="009E63D6"/>
    <w:pPr>
      <w:keepNext/>
      <w:keepLines/>
      <w:numPr>
        <w:ilvl w:val="1"/>
        <w:numId w:val="1"/>
      </w:numPr>
      <w:spacing w:before="40" w:after="0"/>
      <w:outlineLvl w:val="1"/>
    </w:pPr>
    <w:rPr>
      <w:rFonts w:asciiTheme="majorHAnsi" w:eastAsiaTheme="majorEastAsia" w:hAnsiTheme="majorHAnsi" w:cstheme="majorBidi"/>
      <w:color w:val="B35E06" w:themeColor="accent1" w:themeShade="BF"/>
      <w:sz w:val="26"/>
      <w:szCs w:val="26"/>
    </w:rPr>
  </w:style>
  <w:style w:type="paragraph" w:styleId="Heading3">
    <w:name w:val="heading 3"/>
    <w:basedOn w:val="Normal"/>
    <w:next w:val="Normal"/>
    <w:link w:val="Heading3Char"/>
    <w:uiPriority w:val="9"/>
    <w:unhideWhenUsed/>
    <w:qFormat/>
    <w:rsid w:val="009E63D6"/>
    <w:pPr>
      <w:keepNext/>
      <w:keepLines/>
      <w:numPr>
        <w:ilvl w:val="2"/>
        <w:numId w:val="1"/>
      </w:numPr>
      <w:spacing w:before="40" w:after="0"/>
      <w:outlineLvl w:val="2"/>
    </w:pPr>
    <w:rPr>
      <w:rFonts w:asciiTheme="majorHAnsi" w:eastAsiaTheme="majorEastAsia" w:hAnsiTheme="majorHAnsi" w:cstheme="majorBidi"/>
      <w:color w:val="773F04" w:themeColor="accent1" w:themeShade="7F"/>
      <w:sz w:val="24"/>
      <w:szCs w:val="24"/>
    </w:rPr>
  </w:style>
  <w:style w:type="paragraph" w:styleId="Heading4">
    <w:name w:val="heading 4"/>
    <w:basedOn w:val="Normal"/>
    <w:next w:val="Normal"/>
    <w:link w:val="Heading4Char"/>
    <w:uiPriority w:val="9"/>
    <w:unhideWhenUsed/>
    <w:qFormat/>
    <w:rsid w:val="009E63D6"/>
    <w:pPr>
      <w:keepNext/>
      <w:keepLines/>
      <w:numPr>
        <w:ilvl w:val="3"/>
        <w:numId w:val="1"/>
      </w:numPr>
      <w:spacing w:before="40" w:after="0"/>
      <w:outlineLvl w:val="3"/>
    </w:pPr>
    <w:rPr>
      <w:rFonts w:asciiTheme="majorHAnsi" w:eastAsiaTheme="majorEastAsia" w:hAnsiTheme="majorHAnsi" w:cstheme="majorBidi"/>
      <w:i/>
      <w:iCs/>
      <w:color w:val="B35E06" w:themeColor="accent1" w:themeShade="BF"/>
    </w:rPr>
  </w:style>
  <w:style w:type="paragraph" w:styleId="Heading5">
    <w:name w:val="heading 5"/>
    <w:basedOn w:val="Normal"/>
    <w:next w:val="Normal"/>
    <w:link w:val="Heading5Char"/>
    <w:uiPriority w:val="9"/>
    <w:semiHidden/>
    <w:unhideWhenUsed/>
    <w:qFormat/>
    <w:rsid w:val="009E63D6"/>
    <w:pPr>
      <w:keepNext/>
      <w:keepLines/>
      <w:numPr>
        <w:ilvl w:val="4"/>
        <w:numId w:val="1"/>
      </w:numPr>
      <w:spacing w:before="40" w:after="0"/>
      <w:outlineLvl w:val="4"/>
    </w:pPr>
    <w:rPr>
      <w:rFonts w:asciiTheme="majorHAnsi" w:eastAsiaTheme="majorEastAsia" w:hAnsiTheme="majorHAnsi" w:cstheme="majorBidi"/>
      <w:color w:val="B35E06" w:themeColor="accent1" w:themeShade="BF"/>
    </w:rPr>
  </w:style>
  <w:style w:type="paragraph" w:styleId="Heading6">
    <w:name w:val="heading 6"/>
    <w:basedOn w:val="Normal"/>
    <w:next w:val="Normal"/>
    <w:link w:val="Heading6Char"/>
    <w:uiPriority w:val="9"/>
    <w:semiHidden/>
    <w:unhideWhenUsed/>
    <w:qFormat/>
    <w:rsid w:val="009E63D6"/>
    <w:pPr>
      <w:keepNext/>
      <w:keepLines/>
      <w:numPr>
        <w:ilvl w:val="5"/>
        <w:numId w:val="1"/>
      </w:numPr>
      <w:spacing w:before="40" w:after="0"/>
      <w:outlineLvl w:val="5"/>
    </w:pPr>
    <w:rPr>
      <w:rFonts w:asciiTheme="majorHAnsi" w:eastAsiaTheme="majorEastAsia" w:hAnsiTheme="majorHAnsi" w:cstheme="majorBidi"/>
      <w:color w:val="773F04" w:themeColor="accent1" w:themeShade="7F"/>
    </w:rPr>
  </w:style>
  <w:style w:type="paragraph" w:styleId="Heading7">
    <w:name w:val="heading 7"/>
    <w:basedOn w:val="Normal"/>
    <w:next w:val="Normal"/>
    <w:link w:val="Heading7Char"/>
    <w:uiPriority w:val="9"/>
    <w:semiHidden/>
    <w:unhideWhenUsed/>
    <w:qFormat/>
    <w:rsid w:val="009E63D6"/>
    <w:pPr>
      <w:keepNext/>
      <w:keepLines/>
      <w:numPr>
        <w:ilvl w:val="6"/>
        <w:numId w:val="1"/>
      </w:numPr>
      <w:spacing w:before="40" w:after="0"/>
      <w:outlineLvl w:val="6"/>
    </w:pPr>
    <w:rPr>
      <w:rFonts w:asciiTheme="majorHAnsi" w:eastAsiaTheme="majorEastAsia" w:hAnsiTheme="majorHAnsi" w:cstheme="majorBidi"/>
      <w:i/>
      <w:iCs/>
      <w:color w:val="773F04" w:themeColor="accent1" w:themeShade="7F"/>
    </w:rPr>
  </w:style>
  <w:style w:type="paragraph" w:styleId="Heading8">
    <w:name w:val="heading 8"/>
    <w:basedOn w:val="Normal"/>
    <w:next w:val="Normal"/>
    <w:link w:val="Heading8Char"/>
    <w:uiPriority w:val="9"/>
    <w:semiHidden/>
    <w:unhideWhenUsed/>
    <w:qFormat/>
    <w:rsid w:val="009E63D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63D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3D6"/>
    <w:rPr>
      <w:rFonts w:asciiTheme="majorHAnsi" w:eastAsiaTheme="majorEastAsia" w:hAnsiTheme="majorHAnsi" w:cstheme="majorBidi"/>
      <w:color w:val="B35E06" w:themeColor="accent1" w:themeShade="BF"/>
      <w:sz w:val="32"/>
      <w:szCs w:val="32"/>
    </w:rPr>
  </w:style>
  <w:style w:type="character" w:customStyle="1" w:styleId="Heading2Char">
    <w:name w:val="Heading 2 Char"/>
    <w:basedOn w:val="DefaultParagraphFont"/>
    <w:link w:val="Heading2"/>
    <w:uiPriority w:val="9"/>
    <w:rsid w:val="009E63D6"/>
    <w:rPr>
      <w:rFonts w:asciiTheme="majorHAnsi" w:eastAsiaTheme="majorEastAsia" w:hAnsiTheme="majorHAnsi" w:cstheme="majorBidi"/>
      <w:color w:val="B35E06" w:themeColor="accent1" w:themeShade="BF"/>
      <w:sz w:val="26"/>
      <w:szCs w:val="26"/>
    </w:rPr>
  </w:style>
  <w:style w:type="character" w:customStyle="1" w:styleId="Heading3Char">
    <w:name w:val="Heading 3 Char"/>
    <w:basedOn w:val="DefaultParagraphFont"/>
    <w:link w:val="Heading3"/>
    <w:uiPriority w:val="9"/>
    <w:rsid w:val="009E63D6"/>
    <w:rPr>
      <w:rFonts w:asciiTheme="majorHAnsi" w:eastAsiaTheme="majorEastAsia" w:hAnsiTheme="majorHAnsi" w:cstheme="majorBidi"/>
      <w:color w:val="773F04" w:themeColor="accent1" w:themeShade="7F"/>
      <w:sz w:val="24"/>
      <w:szCs w:val="24"/>
    </w:rPr>
  </w:style>
  <w:style w:type="character" w:customStyle="1" w:styleId="Heading4Char">
    <w:name w:val="Heading 4 Char"/>
    <w:basedOn w:val="DefaultParagraphFont"/>
    <w:link w:val="Heading4"/>
    <w:uiPriority w:val="9"/>
    <w:rsid w:val="009E63D6"/>
    <w:rPr>
      <w:rFonts w:asciiTheme="majorHAnsi" w:eastAsiaTheme="majorEastAsia" w:hAnsiTheme="majorHAnsi" w:cstheme="majorBidi"/>
      <w:i/>
      <w:iCs/>
      <w:color w:val="B35E06" w:themeColor="accent1" w:themeShade="BF"/>
    </w:rPr>
  </w:style>
  <w:style w:type="character" w:customStyle="1" w:styleId="Heading5Char">
    <w:name w:val="Heading 5 Char"/>
    <w:basedOn w:val="DefaultParagraphFont"/>
    <w:link w:val="Heading5"/>
    <w:uiPriority w:val="9"/>
    <w:semiHidden/>
    <w:rsid w:val="009E63D6"/>
    <w:rPr>
      <w:rFonts w:asciiTheme="majorHAnsi" w:eastAsiaTheme="majorEastAsia" w:hAnsiTheme="majorHAnsi" w:cstheme="majorBidi"/>
      <w:color w:val="B35E06" w:themeColor="accent1" w:themeShade="BF"/>
    </w:rPr>
  </w:style>
  <w:style w:type="character" w:customStyle="1" w:styleId="Heading6Char">
    <w:name w:val="Heading 6 Char"/>
    <w:basedOn w:val="DefaultParagraphFont"/>
    <w:link w:val="Heading6"/>
    <w:uiPriority w:val="9"/>
    <w:semiHidden/>
    <w:rsid w:val="009E63D6"/>
    <w:rPr>
      <w:rFonts w:asciiTheme="majorHAnsi" w:eastAsiaTheme="majorEastAsia" w:hAnsiTheme="majorHAnsi" w:cstheme="majorBidi"/>
      <w:color w:val="773F04" w:themeColor="accent1" w:themeShade="7F"/>
    </w:rPr>
  </w:style>
  <w:style w:type="character" w:customStyle="1" w:styleId="Heading7Char">
    <w:name w:val="Heading 7 Char"/>
    <w:basedOn w:val="DefaultParagraphFont"/>
    <w:link w:val="Heading7"/>
    <w:uiPriority w:val="9"/>
    <w:semiHidden/>
    <w:rsid w:val="009E63D6"/>
    <w:rPr>
      <w:rFonts w:asciiTheme="majorHAnsi" w:eastAsiaTheme="majorEastAsia" w:hAnsiTheme="majorHAnsi" w:cstheme="majorBidi"/>
      <w:i/>
      <w:iCs/>
      <w:color w:val="773F04" w:themeColor="accent1" w:themeShade="7F"/>
    </w:rPr>
  </w:style>
  <w:style w:type="character" w:customStyle="1" w:styleId="Heading8Char">
    <w:name w:val="Heading 8 Char"/>
    <w:basedOn w:val="DefaultParagraphFont"/>
    <w:link w:val="Heading8"/>
    <w:uiPriority w:val="9"/>
    <w:semiHidden/>
    <w:rsid w:val="009E63D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63D6"/>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nhideWhenUsed/>
    <w:rsid w:val="008C4F4D"/>
    <w:pPr>
      <w:tabs>
        <w:tab w:val="center" w:pos="4513"/>
        <w:tab w:val="right" w:pos="9026"/>
      </w:tabs>
      <w:spacing w:after="0" w:line="240" w:lineRule="auto"/>
    </w:pPr>
  </w:style>
  <w:style w:type="character" w:customStyle="1" w:styleId="HeaderChar">
    <w:name w:val="Header Char"/>
    <w:basedOn w:val="DefaultParagraphFont"/>
    <w:link w:val="Header"/>
    <w:rsid w:val="008C4F4D"/>
  </w:style>
  <w:style w:type="paragraph" w:styleId="Footer">
    <w:name w:val="footer"/>
    <w:basedOn w:val="Normal"/>
    <w:link w:val="FooterChar"/>
    <w:uiPriority w:val="99"/>
    <w:unhideWhenUsed/>
    <w:rsid w:val="008C4F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4F4D"/>
  </w:style>
  <w:style w:type="paragraph" w:styleId="BalloonText">
    <w:name w:val="Balloon Text"/>
    <w:basedOn w:val="Normal"/>
    <w:link w:val="BalloonTextChar"/>
    <w:uiPriority w:val="99"/>
    <w:semiHidden/>
    <w:unhideWhenUsed/>
    <w:rsid w:val="008C4F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4F4D"/>
    <w:rPr>
      <w:rFonts w:ascii="Tahoma" w:hAnsi="Tahoma" w:cs="Tahoma"/>
      <w:sz w:val="16"/>
      <w:szCs w:val="16"/>
    </w:rPr>
  </w:style>
  <w:style w:type="character" w:styleId="Hyperlink">
    <w:name w:val="Hyperlink"/>
    <w:uiPriority w:val="99"/>
    <w:unhideWhenUsed/>
    <w:rsid w:val="008C4F4D"/>
    <w:rPr>
      <w:color w:val="D2611C"/>
      <w:u w:val="single"/>
    </w:rPr>
  </w:style>
  <w:style w:type="paragraph" w:styleId="NoSpacing">
    <w:name w:val="No Spacing"/>
    <w:link w:val="NoSpacingChar"/>
    <w:uiPriority w:val="1"/>
    <w:qFormat/>
    <w:rsid w:val="009E63D6"/>
    <w:pPr>
      <w:spacing w:after="0" w:line="240" w:lineRule="auto"/>
    </w:pPr>
  </w:style>
  <w:style w:type="character" w:customStyle="1" w:styleId="NoSpacingChar">
    <w:name w:val="No Spacing Char"/>
    <w:basedOn w:val="DefaultParagraphFont"/>
    <w:link w:val="NoSpacing"/>
    <w:uiPriority w:val="1"/>
    <w:rsid w:val="008C4F4D"/>
  </w:style>
  <w:style w:type="paragraph" w:styleId="Caption">
    <w:name w:val="caption"/>
    <w:basedOn w:val="Normal"/>
    <w:next w:val="Normal"/>
    <w:uiPriority w:val="35"/>
    <w:unhideWhenUsed/>
    <w:qFormat/>
    <w:rsid w:val="00EC0560"/>
    <w:pPr>
      <w:spacing w:after="200" w:line="240" w:lineRule="auto"/>
    </w:pPr>
    <w:rPr>
      <w:i/>
      <w:iCs/>
      <w:color w:val="323232" w:themeColor="text2"/>
      <w:sz w:val="18"/>
      <w:szCs w:val="18"/>
    </w:rPr>
  </w:style>
  <w:style w:type="paragraph" w:styleId="Title">
    <w:name w:val="Title"/>
    <w:basedOn w:val="Normal"/>
    <w:next w:val="Normal"/>
    <w:link w:val="TitleChar"/>
    <w:uiPriority w:val="10"/>
    <w:qFormat/>
    <w:rsid w:val="009E6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3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63D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63D6"/>
    <w:rPr>
      <w:rFonts w:eastAsiaTheme="minorEastAsia"/>
      <w:color w:val="5A5A5A" w:themeColor="text1" w:themeTint="A5"/>
      <w:spacing w:val="15"/>
    </w:rPr>
  </w:style>
  <w:style w:type="character" w:styleId="Strong">
    <w:name w:val="Strong"/>
    <w:basedOn w:val="DefaultParagraphFont"/>
    <w:uiPriority w:val="22"/>
    <w:qFormat/>
    <w:rsid w:val="009E63D6"/>
    <w:rPr>
      <w:b/>
      <w:bCs/>
    </w:rPr>
  </w:style>
  <w:style w:type="character" w:styleId="Emphasis">
    <w:name w:val="Emphasis"/>
    <w:basedOn w:val="DefaultParagraphFont"/>
    <w:uiPriority w:val="20"/>
    <w:qFormat/>
    <w:rsid w:val="009E63D6"/>
    <w:rPr>
      <w:i/>
      <w:iCs/>
    </w:rPr>
  </w:style>
  <w:style w:type="paragraph" w:styleId="ListParagraph">
    <w:name w:val="List Paragraph"/>
    <w:basedOn w:val="Normal"/>
    <w:uiPriority w:val="34"/>
    <w:qFormat/>
    <w:rsid w:val="009E63D6"/>
    <w:pPr>
      <w:ind w:left="720"/>
      <w:contextualSpacing/>
    </w:pPr>
  </w:style>
  <w:style w:type="paragraph" w:styleId="Quote">
    <w:name w:val="Quote"/>
    <w:basedOn w:val="Normal"/>
    <w:next w:val="Normal"/>
    <w:link w:val="QuoteChar"/>
    <w:uiPriority w:val="29"/>
    <w:qFormat/>
    <w:rsid w:val="009E63D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E63D6"/>
    <w:rPr>
      <w:i/>
      <w:iCs/>
      <w:color w:val="404040" w:themeColor="text1" w:themeTint="BF"/>
    </w:rPr>
  </w:style>
  <w:style w:type="paragraph" w:styleId="IntenseQuote">
    <w:name w:val="Intense Quote"/>
    <w:basedOn w:val="Normal"/>
    <w:next w:val="Normal"/>
    <w:link w:val="IntenseQuoteChar"/>
    <w:uiPriority w:val="30"/>
    <w:qFormat/>
    <w:rsid w:val="009E63D6"/>
    <w:pPr>
      <w:pBdr>
        <w:top w:val="single" w:sz="4" w:space="10" w:color="F07F09" w:themeColor="accent1"/>
        <w:bottom w:val="single" w:sz="4" w:space="10" w:color="F07F09" w:themeColor="accent1"/>
      </w:pBdr>
      <w:spacing w:before="360" w:after="360"/>
      <w:ind w:left="864" w:right="864"/>
      <w:jc w:val="center"/>
    </w:pPr>
    <w:rPr>
      <w:i/>
      <w:iCs/>
      <w:color w:val="F07F09" w:themeColor="accent1"/>
    </w:rPr>
  </w:style>
  <w:style w:type="character" w:customStyle="1" w:styleId="IntenseQuoteChar">
    <w:name w:val="Intense Quote Char"/>
    <w:basedOn w:val="DefaultParagraphFont"/>
    <w:link w:val="IntenseQuote"/>
    <w:uiPriority w:val="30"/>
    <w:rsid w:val="009E63D6"/>
    <w:rPr>
      <w:i/>
      <w:iCs/>
      <w:color w:val="F07F09" w:themeColor="accent1"/>
    </w:rPr>
  </w:style>
  <w:style w:type="character" w:styleId="SubtleEmphasis">
    <w:name w:val="Subtle Emphasis"/>
    <w:basedOn w:val="DefaultParagraphFont"/>
    <w:uiPriority w:val="19"/>
    <w:qFormat/>
    <w:rsid w:val="009E63D6"/>
    <w:rPr>
      <w:i/>
      <w:iCs/>
      <w:color w:val="404040" w:themeColor="text1" w:themeTint="BF"/>
    </w:rPr>
  </w:style>
  <w:style w:type="character" w:styleId="IntenseEmphasis">
    <w:name w:val="Intense Emphasis"/>
    <w:basedOn w:val="DefaultParagraphFont"/>
    <w:uiPriority w:val="21"/>
    <w:qFormat/>
    <w:rsid w:val="009E63D6"/>
    <w:rPr>
      <w:i/>
      <w:iCs/>
      <w:color w:val="F07F09" w:themeColor="accent1"/>
    </w:rPr>
  </w:style>
  <w:style w:type="character" w:styleId="SubtleReference">
    <w:name w:val="Subtle Reference"/>
    <w:basedOn w:val="DefaultParagraphFont"/>
    <w:uiPriority w:val="31"/>
    <w:qFormat/>
    <w:rsid w:val="009E63D6"/>
    <w:rPr>
      <w:smallCaps/>
      <w:color w:val="5A5A5A" w:themeColor="text1" w:themeTint="A5"/>
    </w:rPr>
  </w:style>
  <w:style w:type="character" w:styleId="IntenseReference">
    <w:name w:val="Intense Reference"/>
    <w:basedOn w:val="DefaultParagraphFont"/>
    <w:uiPriority w:val="32"/>
    <w:qFormat/>
    <w:rsid w:val="009E63D6"/>
    <w:rPr>
      <w:b/>
      <w:bCs/>
      <w:smallCaps/>
      <w:color w:val="F07F09" w:themeColor="accent1"/>
      <w:spacing w:val="5"/>
    </w:rPr>
  </w:style>
  <w:style w:type="character" w:styleId="BookTitle">
    <w:name w:val="Book Title"/>
    <w:basedOn w:val="DefaultParagraphFont"/>
    <w:uiPriority w:val="33"/>
    <w:qFormat/>
    <w:rsid w:val="009E63D6"/>
    <w:rPr>
      <w:b/>
      <w:bCs/>
      <w:i/>
      <w:iCs/>
      <w:spacing w:val="5"/>
    </w:rPr>
  </w:style>
  <w:style w:type="paragraph" w:styleId="TOCHeading">
    <w:name w:val="TOC Heading"/>
    <w:basedOn w:val="Heading1"/>
    <w:next w:val="Normal"/>
    <w:uiPriority w:val="39"/>
    <w:unhideWhenUsed/>
    <w:qFormat/>
    <w:rsid w:val="009E63D6"/>
    <w:pPr>
      <w:outlineLvl w:val="9"/>
    </w:pPr>
  </w:style>
  <w:style w:type="paragraph" w:styleId="TOC1">
    <w:name w:val="toc 1"/>
    <w:basedOn w:val="Normal"/>
    <w:next w:val="Normal"/>
    <w:autoRedefine/>
    <w:uiPriority w:val="39"/>
    <w:unhideWhenUsed/>
    <w:rsid w:val="00FD56EA"/>
    <w:pPr>
      <w:tabs>
        <w:tab w:val="left" w:pos="426"/>
        <w:tab w:val="right" w:leader="dot" w:pos="9016"/>
      </w:tabs>
      <w:spacing w:before="200"/>
    </w:pPr>
    <w:rPr>
      <w:b/>
    </w:rPr>
  </w:style>
  <w:style w:type="paragraph" w:styleId="TOC2">
    <w:name w:val="toc 2"/>
    <w:basedOn w:val="Normal"/>
    <w:next w:val="Normal"/>
    <w:autoRedefine/>
    <w:uiPriority w:val="39"/>
    <w:unhideWhenUsed/>
    <w:rsid w:val="00FD56EA"/>
    <w:pPr>
      <w:tabs>
        <w:tab w:val="left" w:pos="993"/>
        <w:tab w:val="right" w:leader="dot" w:pos="9016"/>
      </w:tabs>
      <w:spacing w:before="120" w:after="120"/>
      <w:ind w:left="425"/>
    </w:pPr>
  </w:style>
  <w:style w:type="paragraph" w:styleId="TOC3">
    <w:name w:val="toc 3"/>
    <w:basedOn w:val="Normal"/>
    <w:next w:val="Normal"/>
    <w:autoRedefine/>
    <w:uiPriority w:val="39"/>
    <w:unhideWhenUsed/>
    <w:rsid w:val="00FD56EA"/>
    <w:pPr>
      <w:tabs>
        <w:tab w:val="left" w:pos="1560"/>
        <w:tab w:val="right" w:leader="dot" w:pos="9016"/>
      </w:tabs>
      <w:spacing w:after="100"/>
      <w:ind w:left="993"/>
    </w:pPr>
    <w:rPr>
      <w:i/>
    </w:rPr>
  </w:style>
  <w:style w:type="paragraph" w:styleId="TOC4">
    <w:name w:val="toc 4"/>
    <w:basedOn w:val="Normal"/>
    <w:next w:val="Normal"/>
    <w:autoRedefine/>
    <w:uiPriority w:val="39"/>
    <w:unhideWhenUsed/>
    <w:rsid w:val="000F4FA7"/>
    <w:pPr>
      <w:tabs>
        <w:tab w:val="left" w:pos="1843"/>
        <w:tab w:val="right" w:leader="dot" w:pos="9016"/>
      </w:tabs>
      <w:spacing w:after="100"/>
      <w:ind w:left="993"/>
    </w:pPr>
    <w:rPr>
      <w:i/>
    </w:rPr>
  </w:style>
  <w:style w:type="paragraph" w:styleId="TOC5">
    <w:name w:val="toc 5"/>
    <w:basedOn w:val="Normal"/>
    <w:next w:val="Normal"/>
    <w:autoRedefine/>
    <w:uiPriority w:val="39"/>
    <w:unhideWhenUsed/>
    <w:rsid w:val="000F4FA7"/>
    <w:pPr>
      <w:tabs>
        <w:tab w:val="left" w:pos="2552"/>
        <w:tab w:val="right" w:leader="dot" w:pos="9016"/>
      </w:tabs>
      <w:spacing w:after="100"/>
      <w:ind w:left="1701"/>
    </w:pPr>
    <w:rPr>
      <w:sz w:val="20"/>
    </w:rPr>
  </w:style>
  <w:style w:type="paragraph" w:styleId="TOC6">
    <w:name w:val="toc 6"/>
    <w:basedOn w:val="Normal"/>
    <w:next w:val="Normal"/>
    <w:autoRedefine/>
    <w:uiPriority w:val="39"/>
    <w:unhideWhenUsed/>
    <w:rsid w:val="006E7D7B"/>
    <w:pPr>
      <w:spacing w:after="100"/>
      <w:ind w:left="1100"/>
    </w:pPr>
    <w:rPr>
      <w:lang w:eastAsia="en-IN"/>
    </w:rPr>
  </w:style>
  <w:style w:type="paragraph" w:styleId="TOC7">
    <w:name w:val="toc 7"/>
    <w:basedOn w:val="Normal"/>
    <w:next w:val="Normal"/>
    <w:autoRedefine/>
    <w:uiPriority w:val="39"/>
    <w:unhideWhenUsed/>
    <w:rsid w:val="006E7D7B"/>
    <w:pPr>
      <w:spacing w:after="100"/>
      <w:ind w:left="1320"/>
    </w:pPr>
    <w:rPr>
      <w:lang w:eastAsia="en-IN"/>
    </w:rPr>
  </w:style>
  <w:style w:type="paragraph" w:styleId="TOC8">
    <w:name w:val="toc 8"/>
    <w:basedOn w:val="Normal"/>
    <w:next w:val="Normal"/>
    <w:autoRedefine/>
    <w:uiPriority w:val="39"/>
    <w:unhideWhenUsed/>
    <w:rsid w:val="006E7D7B"/>
    <w:pPr>
      <w:spacing w:after="100"/>
      <w:ind w:left="1540"/>
    </w:pPr>
    <w:rPr>
      <w:lang w:eastAsia="en-IN"/>
    </w:rPr>
  </w:style>
  <w:style w:type="paragraph" w:styleId="TOC9">
    <w:name w:val="toc 9"/>
    <w:basedOn w:val="Normal"/>
    <w:next w:val="Normal"/>
    <w:autoRedefine/>
    <w:uiPriority w:val="39"/>
    <w:unhideWhenUsed/>
    <w:rsid w:val="006E7D7B"/>
    <w:pPr>
      <w:spacing w:after="100"/>
      <w:ind w:left="1760"/>
    </w:pPr>
    <w:rPr>
      <w:lang w:eastAsia="en-IN"/>
    </w:rPr>
  </w:style>
  <w:style w:type="character" w:customStyle="1" w:styleId="apple-converted-space">
    <w:name w:val="apple-converted-space"/>
    <w:basedOn w:val="DefaultParagraphFont"/>
    <w:rsid w:val="002A0EEE"/>
  </w:style>
  <w:style w:type="paragraph" w:customStyle="1" w:styleId="Default">
    <w:name w:val="Default"/>
    <w:rsid w:val="00C16E44"/>
    <w:pPr>
      <w:autoSpaceDE w:val="0"/>
      <w:autoSpaceDN w:val="0"/>
      <w:adjustRightInd w:val="0"/>
      <w:spacing w:after="0" w:line="240" w:lineRule="auto"/>
    </w:pPr>
    <w:rPr>
      <w:rFonts w:ascii="Cambria" w:hAnsi="Cambria" w:cs="Cambria"/>
      <w:color w:val="000000"/>
      <w:sz w:val="24"/>
      <w:szCs w:val="24"/>
      <w:lang w:val="en-US"/>
    </w:rPr>
  </w:style>
  <w:style w:type="character" w:styleId="FollowedHyperlink">
    <w:name w:val="FollowedHyperlink"/>
    <w:basedOn w:val="DefaultParagraphFont"/>
    <w:uiPriority w:val="99"/>
    <w:semiHidden/>
    <w:unhideWhenUsed/>
    <w:rsid w:val="00BD50AD"/>
    <w:rPr>
      <w:color w:val="B26B02" w:themeColor="followedHyperlink"/>
      <w:u w:val="single"/>
    </w:rPr>
  </w:style>
  <w:style w:type="table" w:styleId="TableGrid">
    <w:name w:val="Table Grid"/>
    <w:basedOn w:val="TableNormal"/>
    <w:uiPriority w:val="59"/>
    <w:rsid w:val="00073113"/>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683105"/>
    <w:rPr>
      <w:color w:val="808080"/>
      <w:shd w:val="clear" w:color="auto" w:fill="E6E6E6"/>
    </w:rPr>
  </w:style>
  <w:style w:type="paragraph" w:styleId="NormalWeb">
    <w:name w:val="Normal (Web)"/>
    <w:basedOn w:val="Normal"/>
    <w:uiPriority w:val="99"/>
    <w:semiHidden/>
    <w:unhideWhenUsed/>
    <w:rsid w:val="00CF36B4"/>
    <w:pPr>
      <w:spacing w:before="100" w:beforeAutospacing="1" w:after="100" w:afterAutospacing="1" w:line="240" w:lineRule="auto"/>
      <w:jc w:val="left"/>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0537144">
      <w:bodyDiv w:val="1"/>
      <w:marLeft w:val="0"/>
      <w:marRight w:val="0"/>
      <w:marTop w:val="0"/>
      <w:marBottom w:val="0"/>
      <w:divBdr>
        <w:top w:val="none" w:sz="0" w:space="0" w:color="auto"/>
        <w:left w:val="none" w:sz="0" w:space="0" w:color="auto"/>
        <w:bottom w:val="none" w:sz="0" w:space="0" w:color="auto"/>
        <w:right w:val="none" w:sz="0" w:space="0" w:color="auto"/>
      </w:divBdr>
    </w:div>
    <w:div w:id="735662757">
      <w:bodyDiv w:val="1"/>
      <w:marLeft w:val="0"/>
      <w:marRight w:val="0"/>
      <w:marTop w:val="0"/>
      <w:marBottom w:val="0"/>
      <w:divBdr>
        <w:top w:val="none" w:sz="0" w:space="0" w:color="auto"/>
        <w:left w:val="none" w:sz="0" w:space="0" w:color="auto"/>
        <w:bottom w:val="none" w:sz="0" w:space="0" w:color="auto"/>
        <w:right w:val="none" w:sz="0" w:space="0" w:color="auto"/>
      </w:divBdr>
    </w:div>
    <w:div w:id="1189492106">
      <w:bodyDiv w:val="1"/>
      <w:marLeft w:val="0"/>
      <w:marRight w:val="0"/>
      <w:marTop w:val="0"/>
      <w:marBottom w:val="0"/>
      <w:divBdr>
        <w:top w:val="none" w:sz="0" w:space="0" w:color="auto"/>
        <w:left w:val="none" w:sz="0" w:space="0" w:color="auto"/>
        <w:bottom w:val="none" w:sz="0" w:space="0" w:color="auto"/>
        <w:right w:val="none" w:sz="0" w:space="0" w:color="auto"/>
      </w:divBdr>
      <w:divsChild>
        <w:div w:id="751926638">
          <w:marLeft w:val="0"/>
          <w:marRight w:val="0"/>
          <w:marTop w:val="0"/>
          <w:marBottom w:val="0"/>
          <w:divBdr>
            <w:top w:val="none" w:sz="0" w:space="0" w:color="auto"/>
            <w:left w:val="none" w:sz="0" w:space="0" w:color="auto"/>
            <w:bottom w:val="none" w:sz="0" w:space="0" w:color="auto"/>
            <w:right w:val="none" w:sz="0" w:space="0" w:color="auto"/>
          </w:divBdr>
        </w:div>
        <w:div w:id="6254819">
          <w:marLeft w:val="0"/>
          <w:marRight w:val="0"/>
          <w:marTop w:val="0"/>
          <w:marBottom w:val="0"/>
          <w:divBdr>
            <w:top w:val="none" w:sz="0" w:space="0" w:color="auto"/>
            <w:left w:val="none" w:sz="0" w:space="0" w:color="auto"/>
            <w:bottom w:val="none" w:sz="0" w:space="0" w:color="auto"/>
            <w:right w:val="none" w:sz="0" w:space="0" w:color="auto"/>
          </w:divBdr>
        </w:div>
        <w:div w:id="1451247525">
          <w:marLeft w:val="0"/>
          <w:marRight w:val="0"/>
          <w:marTop w:val="0"/>
          <w:marBottom w:val="0"/>
          <w:divBdr>
            <w:top w:val="none" w:sz="0" w:space="0" w:color="auto"/>
            <w:left w:val="none" w:sz="0" w:space="0" w:color="auto"/>
            <w:bottom w:val="none" w:sz="0" w:space="0" w:color="auto"/>
            <w:right w:val="none" w:sz="0" w:space="0" w:color="auto"/>
          </w:divBdr>
        </w:div>
        <w:div w:id="749618077">
          <w:marLeft w:val="0"/>
          <w:marRight w:val="0"/>
          <w:marTop w:val="0"/>
          <w:marBottom w:val="0"/>
          <w:divBdr>
            <w:top w:val="none" w:sz="0" w:space="0" w:color="auto"/>
            <w:left w:val="none" w:sz="0" w:space="0" w:color="auto"/>
            <w:bottom w:val="none" w:sz="0" w:space="0" w:color="auto"/>
            <w:right w:val="none" w:sz="0" w:space="0" w:color="auto"/>
          </w:divBdr>
        </w:div>
        <w:div w:id="1912040933">
          <w:marLeft w:val="0"/>
          <w:marRight w:val="0"/>
          <w:marTop w:val="0"/>
          <w:marBottom w:val="0"/>
          <w:divBdr>
            <w:top w:val="none" w:sz="0" w:space="0" w:color="auto"/>
            <w:left w:val="none" w:sz="0" w:space="0" w:color="auto"/>
            <w:bottom w:val="none" w:sz="0" w:space="0" w:color="auto"/>
            <w:right w:val="none" w:sz="0" w:space="0" w:color="auto"/>
          </w:divBdr>
        </w:div>
        <w:div w:id="250629355">
          <w:marLeft w:val="0"/>
          <w:marRight w:val="0"/>
          <w:marTop w:val="0"/>
          <w:marBottom w:val="0"/>
          <w:divBdr>
            <w:top w:val="none" w:sz="0" w:space="0" w:color="auto"/>
            <w:left w:val="none" w:sz="0" w:space="0" w:color="auto"/>
            <w:bottom w:val="none" w:sz="0" w:space="0" w:color="auto"/>
            <w:right w:val="none" w:sz="0" w:space="0" w:color="auto"/>
          </w:divBdr>
        </w:div>
        <w:div w:id="1719010067">
          <w:marLeft w:val="0"/>
          <w:marRight w:val="0"/>
          <w:marTop w:val="0"/>
          <w:marBottom w:val="0"/>
          <w:divBdr>
            <w:top w:val="none" w:sz="0" w:space="0" w:color="auto"/>
            <w:left w:val="none" w:sz="0" w:space="0" w:color="auto"/>
            <w:bottom w:val="none" w:sz="0" w:space="0" w:color="auto"/>
            <w:right w:val="none" w:sz="0" w:space="0" w:color="auto"/>
          </w:divBdr>
        </w:div>
        <w:div w:id="1767921110">
          <w:marLeft w:val="0"/>
          <w:marRight w:val="0"/>
          <w:marTop w:val="0"/>
          <w:marBottom w:val="0"/>
          <w:divBdr>
            <w:top w:val="none" w:sz="0" w:space="0" w:color="auto"/>
            <w:left w:val="none" w:sz="0" w:space="0" w:color="auto"/>
            <w:bottom w:val="none" w:sz="0" w:space="0" w:color="auto"/>
            <w:right w:val="none" w:sz="0" w:space="0" w:color="auto"/>
          </w:divBdr>
        </w:div>
      </w:divsChild>
    </w:div>
    <w:div w:id="1402604071">
      <w:bodyDiv w:val="1"/>
      <w:marLeft w:val="0"/>
      <w:marRight w:val="0"/>
      <w:marTop w:val="0"/>
      <w:marBottom w:val="0"/>
      <w:divBdr>
        <w:top w:val="none" w:sz="0" w:space="0" w:color="auto"/>
        <w:left w:val="none" w:sz="0" w:space="0" w:color="auto"/>
        <w:bottom w:val="none" w:sz="0" w:space="0" w:color="auto"/>
        <w:right w:val="none" w:sz="0" w:space="0" w:color="auto"/>
      </w:divBdr>
    </w:div>
    <w:div w:id="1964573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7.jpeg"/><Relationship Id="rId21" Type="http://schemas.openxmlformats.org/officeDocument/2006/relationships/image" Target="media/image11.jpe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demo.iactowms.com/demo/webapp/" TargetMode="External"/><Relationship Id="rId11" Type="http://schemas.openxmlformats.org/officeDocument/2006/relationships/header" Target="header1.xml"/><Relationship Id="rId24" Type="http://schemas.openxmlformats.org/officeDocument/2006/relationships/image" Target="media/image14.jpe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hyperlink" Target="http://demo.iactowms.com/demo/webapp/" TargetMode="External"/><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jpeg"/><Relationship Id="rId59" Type="http://schemas.openxmlformats.org/officeDocument/2006/relationships/image" Target="media/image47.png"/><Relationship Id="rId20" Type="http://schemas.openxmlformats.org/officeDocument/2006/relationships/image" Target="media/image10.png"/><Relationship Id="rId41" Type="http://schemas.openxmlformats.org/officeDocument/2006/relationships/image" Target="media/image29.jpe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jpeg"/><Relationship Id="rId31" Type="http://schemas.openxmlformats.org/officeDocument/2006/relationships/image" Target="media/image19.jpeg"/><Relationship Id="rId44" Type="http://schemas.openxmlformats.org/officeDocument/2006/relationships/image" Target="media/image32.jpe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2" Type="http://schemas.openxmlformats.org/officeDocument/2006/relationships/hyperlink" Target="http://www.verbat.com" TargetMode="External"/><Relationship Id="rId1" Type="http://schemas.openxmlformats.org/officeDocument/2006/relationships/hyperlink" Target="mailto:uae@verba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9-17T00:00:00</PublishDate>
  <Abstract>This document is the user manual of iActo.</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481CF9-16B5-4C7B-B711-B67F6DF7E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6</Pages>
  <Words>3773</Words>
  <Characters>2150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iActo</vt:lpstr>
    </vt:vector>
  </TitlesOfParts>
  <Company/>
  <LinksUpToDate>false</LinksUpToDate>
  <CharactersWithSpaces>25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cto</dc:title>
  <dc:subject>iActo User Manual</dc:subject>
  <dc:creator>Lakshmi T</dc:creator>
  <cp:lastModifiedBy>Prashant Thomas</cp:lastModifiedBy>
  <cp:revision>10</cp:revision>
  <dcterms:created xsi:type="dcterms:W3CDTF">2018-02-12T07:24:00Z</dcterms:created>
  <dcterms:modified xsi:type="dcterms:W3CDTF">2018-02-12T08:15:00Z</dcterms:modified>
</cp:coreProperties>
</file>